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02FCC" w14:textId="7D0599C9" w:rsidR="009929B8" w:rsidRPr="00027A3E" w:rsidRDefault="009929B8" w:rsidP="009929B8">
      <w:pPr>
        <w:rPr>
          <w:b/>
          <w:bCs/>
        </w:rPr>
      </w:pPr>
      <w:r w:rsidRPr="00027A3E">
        <w:rPr>
          <w:b/>
          <w:bCs/>
        </w:rPr>
        <w:t>S6 Table. Oligonucleotides used in this study.</w:t>
      </w:r>
    </w:p>
    <w:tbl>
      <w:tblPr>
        <w:tblW w:w="88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85"/>
        <w:gridCol w:w="3969"/>
        <w:gridCol w:w="2915"/>
      </w:tblGrid>
      <w:tr w:rsidR="00027A3E" w:rsidRPr="00027A3E" w14:paraId="3411BB40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7A569580" w14:textId="77777777" w:rsidR="009929B8" w:rsidRPr="00027A3E" w:rsidRDefault="009929B8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Oligonucleotide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66B23B05" w14:textId="77777777" w:rsidR="009929B8" w:rsidRPr="00027A3E" w:rsidRDefault="009929B8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Oligonucleotide sequence (5’ →3’)</w:t>
            </w:r>
            <w:r w:rsidRPr="00027A3E">
              <w:rPr>
                <w:rFonts w:eastAsia="맑은 고딕"/>
                <w:i/>
                <w:iCs/>
                <w:kern w:val="0"/>
                <w:vertAlign w:val="superscript"/>
              </w:rPr>
              <w:t>a</w:t>
            </w:r>
          </w:p>
        </w:tc>
        <w:tc>
          <w:tcPr>
            <w:tcW w:w="2915" w:type="dxa"/>
            <w:shd w:val="clear" w:color="auto" w:fill="auto"/>
            <w:vAlign w:val="center"/>
          </w:tcPr>
          <w:p w14:paraId="5E8F21D4" w14:textId="77777777" w:rsidR="009929B8" w:rsidRPr="00027A3E" w:rsidRDefault="009929B8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Use</w:t>
            </w:r>
          </w:p>
        </w:tc>
      </w:tr>
      <w:tr w:rsidR="00027A3E" w:rsidRPr="00027A3E" w14:paraId="028A291B" w14:textId="77777777" w:rsidTr="002C2540">
        <w:trPr>
          <w:trHeight w:val="188"/>
        </w:trPr>
        <w:tc>
          <w:tcPr>
            <w:tcW w:w="8869" w:type="dxa"/>
            <w:gridSpan w:val="3"/>
            <w:shd w:val="clear" w:color="auto" w:fill="auto"/>
            <w:noWrap/>
            <w:vAlign w:val="center"/>
            <w:hideMark/>
          </w:tcPr>
          <w:p w14:paraId="3BB0A3D6" w14:textId="3E24D7B4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For mutant construction</w:t>
            </w:r>
          </w:p>
        </w:tc>
      </w:tr>
      <w:tr w:rsidR="00027A3E" w:rsidRPr="00027A3E" w14:paraId="203FCAE2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957948E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CABH01_F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7FEAB159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  <w:u w:val="single"/>
              </w:rPr>
              <w:t>GAGCTCAGGTTACCCGCATG</w:t>
            </w:r>
            <w:r w:rsidRPr="00027A3E">
              <w:rPr>
                <w:rFonts w:eastAsia="맑은 고딕"/>
                <w:kern w:val="0"/>
              </w:rPr>
              <w:t>AACGTGACCATCGATGCG</w:t>
            </w:r>
          </w:p>
        </w:tc>
        <w:tc>
          <w:tcPr>
            <w:tcW w:w="2915" w:type="dxa"/>
            <w:vMerge w:val="restart"/>
            <w:shd w:val="clear" w:color="auto" w:fill="auto"/>
            <w:vAlign w:val="center"/>
          </w:tcPr>
          <w:p w14:paraId="69A2A924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 xml:space="preserve">Deletion of </w:t>
            </w:r>
            <w:r w:rsidRPr="00027A3E">
              <w:rPr>
                <w:rFonts w:eastAsia="맑은 고딕"/>
                <w:i/>
                <w:iCs/>
                <w:kern w:val="0"/>
              </w:rPr>
              <w:t>cabH</w:t>
            </w:r>
            <w:r w:rsidRPr="00027A3E">
              <w:rPr>
                <w:rFonts w:eastAsia="맑은 고딕"/>
                <w:kern w:val="0"/>
              </w:rPr>
              <w:t xml:space="preserve"> ORF</w:t>
            </w:r>
          </w:p>
        </w:tc>
      </w:tr>
      <w:tr w:rsidR="00027A3E" w:rsidRPr="00027A3E" w14:paraId="00D2266F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4A56FCCB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CABH01_R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062CD689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  <w:u w:val="single"/>
              </w:rPr>
              <w:t>AATCAAACAG</w:t>
            </w:r>
            <w:r w:rsidRPr="00027A3E">
              <w:rPr>
                <w:rFonts w:eastAsia="맑은 고딕"/>
                <w:kern w:val="0"/>
              </w:rPr>
              <w:t>CGTTGTTCCAGACATAGATTATTCC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012EF0A2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728AF01E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191930EB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CABH02_F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76765602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  <w:u w:val="single"/>
              </w:rPr>
              <w:t>TGGAACAACG</w:t>
            </w:r>
            <w:r w:rsidRPr="00027A3E">
              <w:rPr>
                <w:rFonts w:eastAsia="맑은 고딕"/>
                <w:kern w:val="0"/>
              </w:rPr>
              <w:t>CTGTTTGATTTTGCTTGATAAGTGC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34CE89D8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1710A809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572AA822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CABH02_R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1A80F64C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  <w:u w:val="single"/>
              </w:rPr>
              <w:t>CGACCCTCGAGTACGCGTCA</w:t>
            </w:r>
            <w:r w:rsidRPr="00027A3E">
              <w:rPr>
                <w:rFonts w:eastAsia="맑은 고딕"/>
                <w:kern w:val="0"/>
              </w:rPr>
              <w:t>CACTGTTGTGCCGTGACC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60758232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14F41EDF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750B1C03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BRPN01_F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463E8884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  <w:u w:val="single"/>
              </w:rPr>
              <w:t>CTCAGGTTACCCGCATG</w:t>
            </w:r>
            <w:r w:rsidRPr="00027A3E">
              <w:rPr>
                <w:rFonts w:eastAsia="맑은 고딕"/>
                <w:kern w:val="0"/>
              </w:rPr>
              <w:t>GTACAGCACTTAGGAGTC</w:t>
            </w:r>
          </w:p>
        </w:tc>
        <w:tc>
          <w:tcPr>
            <w:tcW w:w="2915" w:type="dxa"/>
            <w:vMerge w:val="restart"/>
            <w:shd w:val="clear" w:color="auto" w:fill="auto"/>
            <w:vAlign w:val="center"/>
          </w:tcPr>
          <w:p w14:paraId="6807F94E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 xml:space="preserve">Deletion of </w:t>
            </w:r>
            <w:r w:rsidRPr="00027A3E">
              <w:rPr>
                <w:rFonts w:eastAsia="맑은 고딕"/>
                <w:i/>
                <w:iCs/>
                <w:kern w:val="0"/>
              </w:rPr>
              <w:t>brpN</w:t>
            </w:r>
            <w:r w:rsidRPr="00027A3E">
              <w:rPr>
                <w:rFonts w:eastAsia="맑은 고딕"/>
                <w:kern w:val="0"/>
              </w:rPr>
              <w:t xml:space="preserve"> ORF</w:t>
            </w:r>
          </w:p>
        </w:tc>
      </w:tr>
      <w:tr w:rsidR="00027A3E" w:rsidRPr="00027A3E" w14:paraId="0F169A86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74511C50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BRPN01_R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66B817F4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  <w:u w:val="single"/>
              </w:rPr>
              <w:t>GGTGATAATCCACGGATG</w:t>
            </w:r>
            <w:r w:rsidRPr="00027A3E">
              <w:rPr>
                <w:rFonts w:eastAsia="맑은 고딕"/>
                <w:kern w:val="0"/>
              </w:rPr>
              <w:t>CAGCAAGGCAGTACAACC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3F7BE540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65F0EC34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7132CB16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BRPN02_F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44A604FA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  <w:u w:val="single"/>
              </w:rPr>
              <w:t>GGTTGTACTGCCTTGCTG</w:t>
            </w:r>
            <w:r w:rsidRPr="00027A3E">
              <w:rPr>
                <w:rFonts w:eastAsia="맑은 고딕"/>
                <w:kern w:val="0"/>
              </w:rPr>
              <w:t>CATCCGTGGATTATCACC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3019B992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0A627350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6A282BF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BRPN02_R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037EBCE5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  <w:u w:val="single"/>
              </w:rPr>
              <w:t>CTCGAGTACGCGTCA</w:t>
            </w:r>
            <w:r w:rsidRPr="00027A3E">
              <w:rPr>
                <w:rFonts w:eastAsia="맑은 고딕"/>
                <w:kern w:val="0"/>
              </w:rPr>
              <w:t>GTATTGAACAGGCCAATG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3021590F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4F687CD5" w14:textId="77777777" w:rsidTr="005B4128">
        <w:trPr>
          <w:trHeight w:val="188"/>
        </w:trPr>
        <w:tc>
          <w:tcPr>
            <w:tcW w:w="8869" w:type="dxa"/>
            <w:gridSpan w:val="3"/>
            <w:shd w:val="clear" w:color="auto" w:fill="auto"/>
            <w:noWrap/>
            <w:vAlign w:val="center"/>
            <w:hideMark/>
          </w:tcPr>
          <w:p w14:paraId="2C3A30A2" w14:textId="1AEFBBF8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For mutant complementation</w:t>
            </w:r>
          </w:p>
        </w:tc>
      </w:tr>
      <w:tr w:rsidR="00027A3E" w:rsidRPr="00027A3E" w14:paraId="310AB56B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7689EA3E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CABH03_F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23EC37D3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  <w:u w:val="single"/>
              </w:rPr>
              <w:t>GGCTAGCAGGAGGAATTCAC</w:t>
            </w:r>
            <w:r w:rsidRPr="00027A3E">
              <w:rPr>
                <w:rFonts w:eastAsia="맑은 고딕"/>
                <w:kern w:val="0"/>
              </w:rPr>
              <w:t>ATGTCTGGAACAACGGTTG</w:t>
            </w:r>
          </w:p>
        </w:tc>
        <w:tc>
          <w:tcPr>
            <w:tcW w:w="2915" w:type="dxa"/>
            <w:vMerge w:val="restart"/>
            <w:shd w:val="clear" w:color="auto" w:fill="auto"/>
            <w:vAlign w:val="center"/>
          </w:tcPr>
          <w:p w14:paraId="38265153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 xml:space="preserve">Amplification of </w:t>
            </w:r>
            <w:r w:rsidRPr="00027A3E">
              <w:rPr>
                <w:rFonts w:eastAsia="맑은 고딕"/>
                <w:i/>
                <w:iCs/>
                <w:kern w:val="0"/>
              </w:rPr>
              <w:t>cabH</w:t>
            </w:r>
            <w:r w:rsidRPr="00027A3E">
              <w:rPr>
                <w:rFonts w:eastAsia="맑은 고딕"/>
                <w:kern w:val="0"/>
              </w:rPr>
              <w:t xml:space="preserve"> ORF</w:t>
            </w:r>
          </w:p>
        </w:tc>
      </w:tr>
      <w:tr w:rsidR="00027A3E" w:rsidRPr="00027A3E" w14:paraId="1D425252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2DEA2AA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CABH03_R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3213109A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  <w:u w:val="single"/>
              </w:rPr>
              <w:t>AAAACAGCCAAGCTTGCATG</w:t>
            </w:r>
            <w:r w:rsidRPr="00027A3E">
              <w:rPr>
                <w:rFonts w:eastAsia="맑은 고딕"/>
                <w:kern w:val="0"/>
              </w:rPr>
              <w:t>AGTGACGATACTCGCACTTATC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2070AA4F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23BF96B2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145CE16B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BRPN03_F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4A40803D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  <w:u w:val="single"/>
              </w:rPr>
              <w:t>GGCTAGCAGGAGGAATTCAC</w:t>
            </w:r>
            <w:r w:rsidRPr="00027A3E">
              <w:rPr>
                <w:rFonts w:eastAsia="맑은 고딕"/>
                <w:kern w:val="0"/>
              </w:rPr>
              <w:t>ATGTTCATTCAATCGATACACAAC</w:t>
            </w:r>
          </w:p>
        </w:tc>
        <w:tc>
          <w:tcPr>
            <w:tcW w:w="2915" w:type="dxa"/>
            <w:vMerge w:val="restart"/>
            <w:shd w:val="clear" w:color="auto" w:fill="auto"/>
            <w:vAlign w:val="center"/>
          </w:tcPr>
          <w:p w14:paraId="2784911C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 xml:space="preserve">Amplification of </w:t>
            </w:r>
            <w:r w:rsidRPr="00027A3E">
              <w:rPr>
                <w:rFonts w:eastAsia="맑은 고딕"/>
                <w:i/>
                <w:iCs/>
                <w:kern w:val="0"/>
              </w:rPr>
              <w:t>brpN</w:t>
            </w:r>
            <w:r w:rsidRPr="00027A3E">
              <w:rPr>
                <w:rFonts w:eastAsia="맑은 고딕"/>
                <w:kern w:val="0"/>
              </w:rPr>
              <w:t xml:space="preserve"> ORF</w:t>
            </w:r>
          </w:p>
        </w:tc>
      </w:tr>
      <w:tr w:rsidR="00027A3E" w:rsidRPr="00027A3E" w14:paraId="01694027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804F4FF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BRPN03_R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4137954E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  <w:u w:val="single"/>
              </w:rPr>
              <w:t>AAAACAGCCAAGCTTGCATG</w:t>
            </w:r>
            <w:r w:rsidRPr="00027A3E">
              <w:rPr>
                <w:rFonts w:eastAsia="맑은 고딕"/>
                <w:kern w:val="0"/>
              </w:rPr>
              <w:t>GTATGGAATGATGGCGAAAG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0C67B3CC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4848541E" w14:textId="77777777" w:rsidTr="000C5893">
        <w:trPr>
          <w:trHeight w:val="188"/>
        </w:trPr>
        <w:tc>
          <w:tcPr>
            <w:tcW w:w="8869" w:type="dxa"/>
            <w:gridSpan w:val="3"/>
            <w:shd w:val="clear" w:color="auto" w:fill="auto"/>
            <w:noWrap/>
            <w:vAlign w:val="center"/>
            <w:hideMark/>
          </w:tcPr>
          <w:p w14:paraId="2536F456" w14:textId="10843198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For EMSA</w:t>
            </w:r>
          </w:p>
        </w:tc>
      </w:tr>
      <w:tr w:rsidR="00027A3E" w:rsidRPr="00027A3E" w14:paraId="6CE97901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19CFEAAD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CABHUP_F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586AB847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GTCTTACCAAGCTAGACCCGT</w:t>
            </w:r>
          </w:p>
        </w:tc>
        <w:tc>
          <w:tcPr>
            <w:tcW w:w="2915" w:type="dxa"/>
            <w:vMerge w:val="restart"/>
            <w:shd w:val="clear" w:color="auto" w:fill="auto"/>
            <w:vAlign w:val="center"/>
          </w:tcPr>
          <w:p w14:paraId="112C55EF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 xml:space="preserve">Amplification of </w:t>
            </w:r>
            <w:r w:rsidRPr="00027A3E">
              <w:rPr>
                <w:rFonts w:eastAsia="맑은 고딕"/>
                <w:i/>
                <w:iCs/>
                <w:kern w:val="0"/>
              </w:rPr>
              <w:t>cabH</w:t>
            </w:r>
            <w:r w:rsidRPr="00027A3E">
              <w:rPr>
                <w:rFonts w:eastAsia="맑은 고딕"/>
                <w:kern w:val="0"/>
              </w:rPr>
              <w:t xml:space="preserve"> upstream region</w:t>
            </w:r>
          </w:p>
        </w:tc>
      </w:tr>
      <w:tr w:rsidR="00027A3E" w:rsidRPr="00027A3E" w14:paraId="3845A980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53D40AA2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CABHUP_R</w:t>
            </w:r>
          </w:p>
        </w:tc>
        <w:tc>
          <w:tcPr>
            <w:tcW w:w="3969" w:type="dxa"/>
            <w:shd w:val="clear" w:color="auto" w:fill="auto"/>
            <w:vAlign w:val="center"/>
            <w:hideMark/>
          </w:tcPr>
          <w:p w14:paraId="08A8B8A7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TGATGATATTGACTGCAAGCGT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4BC0A34D" w14:textId="77777777" w:rsidR="00C8525A" w:rsidRPr="00027A3E" w:rsidRDefault="00C8525A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679646D5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38455E2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BRPNUP_F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66DFBCC1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GCATCAGTCTAAACACCGCAC</w:t>
            </w:r>
          </w:p>
        </w:tc>
        <w:tc>
          <w:tcPr>
            <w:tcW w:w="2915" w:type="dxa"/>
            <w:vMerge w:val="restart"/>
            <w:shd w:val="clear" w:color="auto" w:fill="auto"/>
            <w:vAlign w:val="center"/>
          </w:tcPr>
          <w:p w14:paraId="30592968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 xml:space="preserve">Amplification of </w:t>
            </w:r>
            <w:r w:rsidRPr="00027A3E">
              <w:rPr>
                <w:rFonts w:eastAsia="맑은 고딕"/>
                <w:i/>
                <w:iCs/>
                <w:kern w:val="0"/>
              </w:rPr>
              <w:t>brpN</w:t>
            </w:r>
            <w:r w:rsidRPr="00027A3E">
              <w:rPr>
                <w:rFonts w:eastAsia="맑은 고딕"/>
                <w:kern w:val="0"/>
              </w:rPr>
              <w:t xml:space="preserve"> upstream region</w:t>
            </w:r>
          </w:p>
        </w:tc>
      </w:tr>
      <w:tr w:rsidR="00027A3E" w:rsidRPr="00027A3E" w14:paraId="35E0919D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B28413C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BRPNUP_R</w:t>
            </w:r>
          </w:p>
        </w:tc>
        <w:tc>
          <w:tcPr>
            <w:tcW w:w="3969" w:type="dxa"/>
            <w:shd w:val="clear" w:color="auto" w:fill="auto"/>
            <w:vAlign w:val="center"/>
            <w:hideMark/>
          </w:tcPr>
          <w:p w14:paraId="225B44D5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TGGCGATGGCTCTAAAGTTGT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226C7566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147E10A0" w14:textId="77777777" w:rsidTr="00E63126">
        <w:trPr>
          <w:trHeight w:val="188"/>
        </w:trPr>
        <w:tc>
          <w:tcPr>
            <w:tcW w:w="8869" w:type="dxa"/>
            <w:gridSpan w:val="3"/>
            <w:shd w:val="clear" w:color="auto" w:fill="auto"/>
            <w:noWrap/>
            <w:vAlign w:val="center"/>
            <w:hideMark/>
          </w:tcPr>
          <w:p w14:paraId="109DE59A" w14:textId="19DC9F36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For qRT-PCR</w:t>
            </w:r>
          </w:p>
        </w:tc>
      </w:tr>
      <w:tr w:rsidR="00027A3E" w:rsidRPr="00027A3E" w14:paraId="4A8F4F0E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43508F22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BRPT_qRT_F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048FF05C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GAAGCTGTGTCGCGGGATTG</w:t>
            </w:r>
          </w:p>
        </w:tc>
        <w:tc>
          <w:tcPr>
            <w:tcW w:w="2915" w:type="dxa"/>
            <w:vMerge w:val="restart"/>
            <w:shd w:val="clear" w:color="auto" w:fill="auto"/>
            <w:vAlign w:val="center"/>
          </w:tcPr>
          <w:p w14:paraId="2104A735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 xml:space="preserve">Quantification of </w:t>
            </w:r>
            <w:r w:rsidRPr="00027A3E">
              <w:rPr>
                <w:rFonts w:eastAsia="맑은 고딕"/>
                <w:i/>
                <w:iCs/>
                <w:kern w:val="0"/>
              </w:rPr>
              <w:t>brpT</w:t>
            </w:r>
            <w:r w:rsidRPr="00027A3E">
              <w:rPr>
                <w:rFonts w:eastAsia="맑은 고딕"/>
                <w:kern w:val="0"/>
              </w:rPr>
              <w:t xml:space="preserve"> expression</w:t>
            </w:r>
          </w:p>
        </w:tc>
      </w:tr>
      <w:tr w:rsidR="00027A3E" w:rsidRPr="00027A3E" w14:paraId="49A1111F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76D8ABC4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BRPT_qRT_R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71427CAE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TGTGGCTCTTCCTTCTTCGCTC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1EB6106E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45D17438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431A9ED7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CABH_qRT_F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6F4C6A01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ATAAGTTCGTCGGCTTCGGG</w:t>
            </w:r>
          </w:p>
        </w:tc>
        <w:tc>
          <w:tcPr>
            <w:tcW w:w="2915" w:type="dxa"/>
            <w:vMerge w:val="restart"/>
            <w:shd w:val="clear" w:color="auto" w:fill="auto"/>
            <w:vAlign w:val="center"/>
          </w:tcPr>
          <w:p w14:paraId="618BA8A4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 xml:space="preserve">Quantification of </w:t>
            </w:r>
            <w:r w:rsidRPr="00027A3E">
              <w:rPr>
                <w:rFonts w:eastAsia="맑은 고딕"/>
                <w:i/>
                <w:iCs/>
                <w:kern w:val="0"/>
              </w:rPr>
              <w:t>cabH</w:t>
            </w:r>
            <w:r w:rsidRPr="00027A3E">
              <w:rPr>
                <w:rFonts w:eastAsia="맑은 고딕"/>
                <w:kern w:val="0"/>
              </w:rPr>
              <w:t xml:space="preserve"> expression</w:t>
            </w:r>
          </w:p>
        </w:tc>
      </w:tr>
      <w:tr w:rsidR="00027A3E" w:rsidRPr="00027A3E" w14:paraId="6765C226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0F645D9E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CABH_qRT_R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18681EA3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CCGCCAAAGAGGGTGTCATT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6D6C1B71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5688D827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45D60EA3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BRPN_qRT_F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3FFC4D18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GCTCAACCGCAGATTATGGA</w:t>
            </w:r>
          </w:p>
        </w:tc>
        <w:tc>
          <w:tcPr>
            <w:tcW w:w="2915" w:type="dxa"/>
            <w:vMerge w:val="restart"/>
            <w:shd w:val="clear" w:color="auto" w:fill="auto"/>
            <w:vAlign w:val="center"/>
          </w:tcPr>
          <w:p w14:paraId="4D266F4E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 xml:space="preserve">Quantification of </w:t>
            </w:r>
            <w:r w:rsidRPr="00027A3E">
              <w:rPr>
                <w:rFonts w:eastAsia="맑은 고딕"/>
                <w:i/>
                <w:iCs/>
                <w:kern w:val="0"/>
              </w:rPr>
              <w:t>brpN</w:t>
            </w:r>
            <w:r w:rsidRPr="00027A3E">
              <w:rPr>
                <w:rFonts w:eastAsia="맑은 고딕"/>
                <w:kern w:val="0"/>
              </w:rPr>
              <w:t xml:space="preserve"> expression</w:t>
            </w:r>
          </w:p>
        </w:tc>
      </w:tr>
      <w:tr w:rsidR="00027A3E" w:rsidRPr="00027A3E" w14:paraId="0F159DB7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5AD941AF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BRPN_qRT_R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5BB9B788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ATGTAGTGGAGCGCAAAGGA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7EC2B7E4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  <w:tr w:rsidR="00027A3E" w:rsidRPr="00027A3E" w14:paraId="4C10B145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4B5040EF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RRSH_qRT_F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60D7E74A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TAACGCTCGCACCCTCCGTA</w:t>
            </w:r>
          </w:p>
        </w:tc>
        <w:tc>
          <w:tcPr>
            <w:tcW w:w="2915" w:type="dxa"/>
            <w:vMerge w:val="restart"/>
            <w:shd w:val="clear" w:color="auto" w:fill="auto"/>
            <w:vAlign w:val="center"/>
          </w:tcPr>
          <w:p w14:paraId="55D0F340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 xml:space="preserve">Quantification of </w:t>
            </w:r>
            <w:r w:rsidRPr="00027A3E">
              <w:rPr>
                <w:rFonts w:eastAsia="맑은 고딕"/>
                <w:i/>
                <w:iCs/>
                <w:kern w:val="0"/>
              </w:rPr>
              <w:t>rrsH</w:t>
            </w:r>
            <w:r w:rsidRPr="00027A3E">
              <w:rPr>
                <w:rFonts w:eastAsia="맑은 고딕"/>
                <w:kern w:val="0"/>
              </w:rPr>
              <w:t xml:space="preserve"> expression</w:t>
            </w:r>
          </w:p>
        </w:tc>
      </w:tr>
      <w:tr w:rsidR="00027A3E" w:rsidRPr="00027A3E" w14:paraId="4F3F4BF9" w14:textId="77777777" w:rsidTr="00927865">
        <w:trPr>
          <w:trHeight w:val="188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376D87CC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ind w:firstLineChars="100" w:firstLine="220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RRSH_qRT_R</w:t>
            </w:r>
          </w:p>
        </w:tc>
        <w:tc>
          <w:tcPr>
            <w:tcW w:w="3969" w:type="dxa"/>
            <w:shd w:val="clear" w:color="auto" w:fill="auto"/>
            <w:noWrap/>
            <w:vAlign w:val="center"/>
            <w:hideMark/>
          </w:tcPr>
          <w:p w14:paraId="7FFF6DE1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  <w:r w:rsidRPr="00027A3E">
              <w:rPr>
                <w:rFonts w:eastAsia="맑은 고딕"/>
                <w:kern w:val="0"/>
              </w:rPr>
              <w:t>CATGCCGCGTGTGTGAAGAA</w:t>
            </w:r>
          </w:p>
        </w:tc>
        <w:tc>
          <w:tcPr>
            <w:tcW w:w="2915" w:type="dxa"/>
            <w:vMerge/>
            <w:shd w:val="clear" w:color="auto" w:fill="auto"/>
            <w:vAlign w:val="center"/>
          </w:tcPr>
          <w:p w14:paraId="0527499A" w14:textId="77777777" w:rsidR="00CC5850" w:rsidRPr="00027A3E" w:rsidRDefault="00CC5850" w:rsidP="003552FA">
            <w:pPr>
              <w:widowControl/>
              <w:autoSpaceDE/>
              <w:autoSpaceDN/>
              <w:spacing w:before="0" w:after="0" w:line="240" w:lineRule="auto"/>
              <w:jc w:val="left"/>
              <w:rPr>
                <w:rFonts w:eastAsia="맑은 고딕"/>
                <w:kern w:val="0"/>
              </w:rPr>
            </w:pPr>
          </w:p>
        </w:tc>
      </w:tr>
    </w:tbl>
    <w:p w14:paraId="16B24177" w14:textId="630948B2" w:rsidR="004667E3" w:rsidRPr="00027A3E" w:rsidRDefault="009929B8" w:rsidP="009929B8">
      <w:pPr>
        <w:rPr>
          <w:rFonts w:eastAsiaTheme="minorEastAsia"/>
        </w:rPr>
      </w:pPr>
      <w:r w:rsidRPr="00027A3E">
        <w:rPr>
          <w:rFonts w:eastAsiaTheme="minorEastAsia"/>
          <w:i/>
          <w:iCs/>
          <w:vertAlign w:val="superscript"/>
        </w:rPr>
        <w:t>a</w:t>
      </w:r>
      <w:r w:rsidRPr="00027A3E">
        <w:rPr>
          <w:rFonts w:eastAsiaTheme="minorEastAsia"/>
        </w:rPr>
        <w:t xml:space="preserve"> Regions of oligonucleotides not complementary to the corresponding genes are underlined.</w:t>
      </w:r>
    </w:p>
    <w:sectPr w:rsidR="004667E3" w:rsidRPr="00027A3E" w:rsidSect="00BE3778">
      <w:footerReference w:type="default" r:id="rId7"/>
      <w:pgSz w:w="12240" w:h="15840" w:code="1"/>
      <w:pgMar w:top="1440" w:right="1440" w:bottom="1440" w:left="1440" w:header="0" w:footer="0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826A3" w14:textId="77777777" w:rsidR="001C1697" w:rsidRDefault="001C1697">
      <w:pPr>
        <w:spacing w:before="0" w:after="0" w:line="240" w:lineRule="auto"/>
      </w:pPr>
      <w:r>
        <w:separator/>
      </w:r>
    </w:p>
  </w:endnote>
  <w:endnote w:type="continuationSeparator" w:id="0">
    <w:p w14:paraId="447F985C" w14:textId="77777777" w:rsidR="001C1697" w:rsidRDefault="001C1697">
      <w:pPr>
        <w:spacing w:before="0" w:after="0" w:line="240" w:lineRule="auto"/>
      </w:pPr>
      <w:r>
        <w:continuationSeparator/>
      </w:r>
    </w:p>
  </w:endnote>
  <w:endnote w:type="continuationNotice" w:id="1">
    <w:p w14:paraId="4DC0AF77" w14:textId="77777777" w:rsidR="001C1697" w:rsidRDefault="001C169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C6A24" w14:textId="77777777" w:rsidR="00811454" w:rsidRDefault="00811454">
    <w:pPr>
      <w:pStyle w:val="a3"/>
      <w:jc w:val="center"/>
    </w:pPr>
    <w:r>
      <w:fldChar w:fldCharType="begin"/>
    </w:r>
    <w:r>
      <w:instrText>PAGE   \* MERGEFORMAT</w:instrText>
    </w:r>
    <w:r>
      <w:fldChar w:fldCharType="separate"/>
    </w:r>
    <w:r w:rsidRPr="001E7D8E">
      <w:rPr>
        <w:noProof/>
        <w:lang w:val="ko-KR"/>
      </w:rPr>
      <w:t>14</w:t>
    </w:r>
    <w:r>
      <w:fldChar w:fldCharType="end"/>
    </w:r>
  </w:p>
  <w:p w14:paraId="4AE0D2F9" w14:textId="77777777" w:rsidR="00811454" w:rsidRDefault="00811454" w:rsidP="001D78A2">
    <w:pPr>
      <w:pStyle w:val="a3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22867" w14:textId="77777777" w:rsidR="001C1697" w:rsidRDefault="001C1697">
      <w:pPr>
        <w:spacing w:before="0" w:after="0" w:line="240" w:lineRule="auto"/>
      </w:pPr>
      <w:r>
        <w:separator/>
      </w:r>
    </w:p>
  </w:footnote>
  <w:footnote w:type="continuationSeparator" w:id="0">
    <w:p w14:paraId="2E268BE3" w14:textId="77777777" w:rsidR="001C1697" w:rsidRDefault="001C1697">
      <w:pPr>
        <w:spacing w:before="0" w:after="0" w:line="240" w:lineRule="auto"/>
      </w:pPr>
      <w:r>
        <w:continuationSeparator/>
      </w:r>
    </w:p>
  </w:footnote>
  <w:footnote w:type="continuationNotice" w:id="1">
    <w:p w14:paraId="566E0593" w14:textId="77777777" w:rsidR="001C1697" w:rsidRDefault="001C1697">
      <w:pPr>
        <w:spacing w:before="0"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AEJjcxNzcxMjEyUdpeDU4uLM/DyQAkMLg1oAclWiRi4AAAA="/>
    <w:docVar w:name="EN.InstantFormat" w:val="&lt;ENInstantFormat&gt;&lt;Enabled&gt;0&lt;/Enabled&gt;&lt;ScanUnformatted&gt;1&lt;/ScanUnformatted&gt;&lt;ScanChanges&gt;1&lt;/ScanChanges&gt;&lt;Suspended&gt;1&lt;/Suspended&gt;&lt;/ENInstantFormat&gt;"/>
    <w:docVar w:name="EN.Layout" w:val="&lt;ENLayout&gt;&lt;Style&gt;PLoS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0599dx042ees9essz9v9z9k0rwx9w2errfx&quot;&gt;EndNote_Librar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40&lt;/item&gt;&lt;item&gt;41&lt;/item&gt;&lt;item&gt;43&lt;/item&gt;&lt;item&gt;44&lt;/item&gt;&lt;item&gt;45&lt;/item&gt;&lt;item&gt;46&lt;/item&gt;&lt;item&gt;52&lt;/item&gt;&lt;item&gt;53&lt;/item&gt;&lt;item&gt;54&lt;/item&gt;&lt;item&gt;55&lt;/item&gt;&lt;item&gt;56&lt;/item&gt;&lt;item&gt;57&lt;/item&gt;&lt;item&gt;58&lt;/item&gt;&lt;item&gt;59&lt;/item&gt;&lt;item&gt;62&lt;/item&gt;&lt;item&gt;63&lt;/item&gt;&lt;item&gt;66&lt;/item&gt;&lt;item&gt;67&lt;/item&gt;&lt;item&gt;68&lt;/item&gt;&lt;item&gt;69&lt;/item&gt;&lt;item&gt;70&lt;/item&gt;&lt;item&gt;75&lt;/item&gt;&lt;item&gt;76&lt;/item&gt;&lt;item&gt;77&lt;/item&gt;&lt;item&gt;78&lt;/item&gt;&lt;item&gt;79&lt;/item&gt;&lt;item&gt;80&lt;/item&gt;&lt;item&gt;81&lt;/item&gt;&lt;item&gt;86&lt;/item&gt;&lt;item&gt;87&lt;/item&gt;&lt;item&gt;88&lt;/item&gt;&lt;item&gt;89&lt;/item&gt;&lt;item&gt;90&lt;/item&gt;&lt;item&gt;91&lt;/item&gt;&lt;item&gt;92&lt;/item&gt;&lt;item&gt;93&lt;/item&gt;&lt;/record-ids&gt;&lt;/item&gt;&lt;/Libraries&gt;"/>
  </w:docVars>
  <w:rsids>
    <w:rsidRoot w:val="00BB6960"/>
    <w:rsid w:val="00000185"/>
    <w:rsid w:val="00000253"/>
    <w:rsid w:val="00000BC1"/>
    <w:rsid w:val="00000EDF"/>
    <w:rsid w:val="00001299"/>
    <w:rsid w:val="000014E5"/>
    <w:rsid w:val="00001507"/>
    <w:rsid w:val="00001826"/>
    <w:rsid w:val="0000196E"/>
    <w:rsid w:val="00001D02"/>
    <w:rsid w:val="00002D74"/>
    <w:rsid w:val="00002EED"/>
    <w:rsid w:val="0000305F"/>
    <w:rsid w:val="000032FD"/>
    <w:rsid w:val="00003476"/>
    <w:rsid w:val="0000351B"/>
    <w:rsid w:val="00003BFE"/>
    <w:rsid w:val="0000408C"/>
    <w:rsid w:val="00004229"/>
    <w:rsid w:val="00004256"/>
    <w:rsid w:val="0000462B"/>
    <w:rsid w:val="00004991"/>
    <w:rsid w:val="00004FC8"/>
    <w:rsid w:val="00005068"/>
    <w:rsid w:val="00005388"/>
    <w:rsid w:val="00005620"/>
    <w:rsid w:val="0000567E"/>
    <w:rsid w:val="00005CF7"/>
    <w:rsid w:val="00005E11"/>
    <w:rsid w:val="00006768"/>
    <w:rsid w:val="000069DC"/>
    <w:rsid w:val="00006C5D"/>
    <w:rsid w:val="00006EA7"/>
    <w:rsid w:val="00006F14"/>
    <w:rsid w:val="00006F43"/>
    <w:rsid w:val="00006FB9"/>
    <w:rsid w:val="00007428"/>
    <w:rsid w:val="0000751A"/>
    <w:rsid w:val="0000759F"/>
    <w:rsid w:val="000076A5"/>
    <w:rsid w:val="00007AA1"/>
    <w:rsid w:val="00007B33"/>
    <w:rsid w:val="00007B69"/>
    <w:rsid w:val="00007C47"/>
    <w:rsid w:val="00007D7D"/>
    <w:rsid w:val="00007D94"/>
    <w:rsid w:val="00010190"/>
    <w:rsid w:val="00010320"/>
    <w:rsid w:val="00010BD4"/>
    <w:rsid w:val="00010BEE"/>
    <w:rsid w:val="00011100"/>
    <w:rsid w:val="0001156E"/>
    <w:rsid w:val="00011C73"/>
    <w:rsid w:val="00012677"/>
    <w:rsid w:val="000126A5"/>
    <w:rsid w:val="000127A4"/>
    <w:rsid w:val="00012805"/>
    <w:rsid w:val="000128E6"/>
    <w:rsid w:val="00012B42"/>
    <w:rsid w:val="00012BF8"/>
    <w:rsid w:val="00012CD7"/>
    <w:rsid w:val="00012EAF"/>
    <w:rsid w:val="00012EE3"/>
    <w:rsid w:val="00013354"/>
    <w:rsid w:val="000133BB"/>
    <w:rsid w:val="0001358A"/>
    <w:rsid w:val="000135C4"/>
    <w:rsid w:val="0001389A"/>
    <w:rsid w:val="00013D98"/>
    <w:rsid w:val="00014142"/>
    <w:rsid w:val="000144DD"/>
    <w:rsid w:val="00014631"/>
    <w:rsid w:val="00014777"/>
    <w:rsid w:val="000148DF"/>
    <w:rsid w:val="00014DC5"/>
    <w:rsid w:val="000156C1"/>
    <w:rsid w:val="000157EA"/>
    <w:rsid w:val="00015A90"/>
    <w:rsid w:val="00015F7A"/>
    <w:rsid w:val="00016062"/>
    <w:rsid w:val="000163C2"/>
    <w:rsid w:val="00016AF8"/>
    <w:rsid w:val="000175A6"/>
    <w:rsid w:val="00017A72"/>
    <w:rsid w:val="00017AA8"/>
    <w:rsid w:val="00017EF0"/>
    <w:rsid w:val="00020446"/>
    <w:rsid w:val="00020B14"/>
    <w:rsid w:val="00020C5E"/>
    <w:rsid w:val="00020E91"/>
    <w:rsid w:val="0002105E"/>
    <w:rsid w:val="000215DD"/>
    <w:rsid w:val="000216AF"/>
    <w:rsid w:val="000216B9"/>
    <w:rsid w:val="000218AC"/>
    <w:rsid w:val="00021D89"/>
    <w:rsid w:val="000220E7"/>
    <w:rsid w:val="00022218"/>
    <w:rsid w:val="00022358"/>
    <w:rsid w:val="0002261C"/>
    <w:rsid w:val="00022942"/>
    <w:rsid w:val="00023389"/>
    <w:rsid w:val="000236A9"/>
    <w:rsid w:val="0002380C"/>
    <w:rsid w:val="00023811"/>
    <w:rsid w:val="0002398D"/>
    <w:rsid w:val="00023FE1"/>
    <w:rsid w:val="000247B7"/>
    <w:rsid w:val="00024A05"/>
    <w:rsid w:val="000250B4"/>
    <w:rsid w:val="00025103"/>
    <w:rsid w:val="00025109"/>
    <w:rsid w:val="00025325"/>
    <w:rsid w:val="0002532D"/>
    <w:rsid w:val="00025743"/>
    <w:rsid w:val="000264A6"/>
    <w:rsid w:val="00026584"/>
    <w:rsid w:val="000266DB"/>
    <w:rsid w:val="00026A15"/>
    <w:rsid w:val="00026BC4"/>
    <w:rsid w:val="00026CC8"/>
    <w:rsid w:val="00026E13"/>
    <w:rsid w:val="000272C7"/>
    <w:rsid w:val="00027711"/>
    <w:rsid w:val="00027A3E"/>
    <w:rsid w:val="00027B45"/>
    <w:rsid w:val="00027FC3"/>
    <w:rsid w:val="0003034C"/>
    <w:rsid w:val="0003074B"/>
    <w:rsid w:val="00030AAA"/>
    <w:rsid w:val="0003124B"/>
    <w:rsid w:val="000313CA"/>
    <w:rsid w:val="00031EDC"/>
    <w:rsid w:val="00031FE6"/>
    <w:rsid w:val="000323A8"/>
    <w:rsid w:val="0003277C"/>
    <w:rsid w:val="00032DCC"/>
    <w:rsid w:val="00032E7A"/>
    <w:rsid w:val="000331F6"/>
    <w:rsid w:val="0003336A"/>
    <w:rsid w:val="000346DB"/>
    <w:rsid w:val="000346FC"/>
    <w:rsid w:val="000348BC"/>
    <w:rsid w:val="000348F4"/>
    <w:rsid w:val="00034A75"/>
    <w:rsid w:val="00034DCD"/>
    <w:rsid w:val="00034E30"/>
    <w:rsid w:val="000352F8"/>
    <w:rsid w:val="000367DB"/>
    <w:rsid w:val="000368E1"/>
    <w:rsid w:val="00036A23"/>
    <w:rsid w:val="00036E36"/>
    <w:rsid w:val="00036E66"/>
    <w:rsid w:val="00036F52"/>
    <w:rsid w:val="00037323"/>
    <w:rsid w:val="000373DF"/>
    <w:rsid w:val="00037443"/>
    <w:rsid w:val="000374D7"/>
    <w:rsid w:val="00037599"/>
    <w:rsid w:val="0003793D"/>
    <w:rsid w:val="00037BAC"/>
    <w:rsid w:val="00037D07"/>
    <w:rsid w:val="00037D78"/>
    <w:rsid w:val="0004057D"/>
    <w:rsid w:val="00040767"/>
    <w:rsid w:val="00041390"/>
    <w:rsid w:val="00041479"/>
    <w:rsid w:val="000414DC"/>
    <w:rsid w:val="00041A45"/>
    <w:rsid w:val="00041D3E"/>
    <w:rsid w:val="0004217B"/>
    <w:rsid w:val="00042522"/>
    <w:rsid w:val="00042593"/>
    <w:rsid w:val="0004320A"/>
    <w:rsid w:val="00043EAF"/>
    <w:rsid w:val="000442D5"/>
    <w:rsid w:val="00044596"/>
    <w:rsid w:val="00044CB1"/>
    <w:rsid w:val="00044E75"/>
    <w:rsid w:val="00044FEC"/>
    <w:rsid w:val="0004568F"/>
    <w:rsid w:val="00045A7C"/>
    <w:rsid w:val="00045E7D"/>
    <w:rsid w:val="000461A9"/>
    <w:rsid w:val="00046528"/>
    <w:rsid w:val="00046606"/>
    <w:rsid w:val="000469EB"/>
    <w:rsid w:val="0004702F"/>
    <w:rsid w:val="00047053"/>
    <w:rsid w:val="00047139"/>
    <w:rsid w:val="000472FD"/>
    <w:rsid w:val="0004762B"/>
    <w:rsid w:val="00047C59"/>
    <w:rsid w:val="00047EFD"/>
    <w:rsid w:val="00050021"/>
    <w:rsid w:val="000505E5"/>
    <w:rsid w:val="00050A8A"/>
    <w:rsid w:val="00050C94"/>
    <w:rsid w:val="00051349"/>
    <w:rsid w:val="00051431"/>
    <w:rsid w:val="00051539"/>
    <w:rsid w:val="00052288"/>
    <w:rsid w:val="00052886"/>
    <w:rsid w:val="00052A38"/>
    <w:rsid w:val="00052CC0"/>
    <w:rsid w:val="00052EE3"/>
    <w:rsid w:val="00053149"/>
    <w:rsid w:val="00053178"/>
    <w:rsid w:val="0005341B"/>
    <w:rsid w:val="0005357B"/>
    <w:rsid w:val="00053D1C"/>
    <w:rsid w:val="00053EC1"/>
    <w:rsid w:val="000541C4"/>
    <w:rsid w:val="0005474B"/>
    <w:rsid w:val="00054862"/>
    <w:rsid w:val="00054926"/>
    <w:rsid w:val="00054B20"/>
    <w:rsid w:val="00054C07"/>
    <w:rsid w:val="0005505D"/>
    <w:rsid w:val="0005535B"/>
    <w:rsid w:val="00055372"/>
    <w:rsid w:val="00055F76"/>
    <w:rsid w:val="000563FC"/>
    <w:rsid w:val="000566B1"/>
    <w:rsid w:val="00056738"/>
    <w:rsid w:val="00056853"/>
    <w:rsid w:val="00056C20"/>
    <w:rsid w:val="00057254"/>
    <w:rsid w:val="00057722"/>
    <w:rsid w:val="00057CBC"/>
    <w:rsid w:val="000600D2"/>
    <w:rsid w:val="000600FB"/>
    <w:rsid w:val="00060258"/>
    <w:rsid w:val="000602FB"/>
    <w:rsid w:val="0006041B"/>
    <w:rsid w:val="00060477"/>
    <w:rsid w:val="00060902"/>
    <w:rsid w:val="00060940"/>
    <w:rsid w:val="00060C31"/>
    <w:rsid w:val="00060C76"/>
    <w:rsid w:val="00060D09"/>
    <w:rsid w:val="00061149"/>
    <w:rsid w:val="00061ED7"/>
    <w:rsid w:val="0006240C"/>
    <w:rsid w:val="000629B0"/>
    <w:rsid w:val="00062D03"/>
    <w:rsid w:val="00063BF9"/>
    <w:rsid w:val="00063E1F"/>
    <w:rsid w:val="000640C3"/>
    <w:rsid w:val="000644F3"/>
    <w:rsid w:val="00064748"/>
    <w:rsid w:val="00064B06"/>
    <w:rsid w:val="00064E8D"/>
    <w:rsid w:val="00064FE6"/>
    <w:rsid w:val="000650A4"/>
    <w:rsid w:val="00065380"/>
    <w:rsid w:val="00065DC6"/>
    <w:rsid w:val="00065DF6"/>
    <w:rsid w:val="00065F64"/>
    <w:rsid w:val="00065F92"/>
    <w:rsid w:val="00065F98"/>
    <w:rsid w:val="00066834"/>
    <w:rsid w:val="00066EB5"/>
    <w:rsid w:val="00066EC7"/>
    <w:rsid w:val="000676E3"/>
    <w:rsid w:val="00067926"/>
    <w:rsid w:val="00067C87"/>
    <w:rsid w:val="00067EEA"/>
    <w:rsid w:val="000701B2"/>
    <w:rsid w:val="00070BC0"/>
    <w:rsid w:val="00070D7E"/>
    <w:rsid w:val="0007100F"/>
    <w:rsid w:val="00071031"/>
    <w:rsid w:val="000710AF"/>
    <w:rsid w:val="000710DE"/>
    <w:rsid w:val="000710F0"/>
    <w:rsid w:val="000718E8"/>
    <w:rsid w:val="00071A73"/>
    <w:rsid w:val="00071B09"/>
    <w:rsid w:val="00071E61"/>
    <w:rsid w:val="00071F67"/>
    <w:rsid w:val="000720D9"/>
    <w:rsid w:val="00072165"/>
    <w:rsid w:val="00072553"/>
    <w:rsid w:val="000729A2"/>
    <w:rsid w:val="00072F45"/>
    <w:rsid w:val="0007307C"/>
    <w:rsid w:val="000730B5"/>
    <w:rsid w:val="0007381D"/>
    <w:rsid w:val="00073938"/>
    <w:rsid w:val="00073BCA"/>
    <w:rsid w:val="00073C34"/>
    <w:rsid w:val="00073C4A"/>
    <w:rsid w:val="000741DD"/>
    <w:rsid w:val="00074340"/>
    <w:rsid w:val="000743E2"/>
    <w:rsid w:val="00074A6F"/>
    <w:rsid w:val="00074B73"/>
    <w:rsid w:val="00074ED1"/>
    <w:rsid w:val="0007581A"/>
    <w:rsid w:val="000759AA"/>
    <w:rsid w:val="00075C2B"/>
    <w:rsid w:val="00075D6F"/>
    <w:rsid w:val="00075F31"/>
    <w:rsid w:val="0007676E"/>
    <w:rsid w:val="0007695F"/>
    <w:rsid w:val="000769A3"/>
    <w:rsid w:val="00076AE5"/>
    <w:rsid w:val="00076F5C"/>
    <w:rsid w:val="0007750A"/>
    <w:rsid w:val="00077545"/>
    <w:rsid w:val="000778EA"/>
    <w:rsid w:val="0007791A"/>
    <w:rsid w:val="00077CA4"/>
    <w:rsid w:val="00077D78"/>
    <w:rsid w:val="00077D87"/>
    <w:rsid w:val="00077DC6"/>
    <w:rsid w:val="0008002B"/>
    <w:rsid w:val="00080220"/>
    <w:rsid w:val="0008034E"/>
    <w:rsid w:val="000804A0"/>
    <w:rsid w:val="000805F8"/>
    <w:rsid w:val="00080663"/>
    <w:rsid w:val="00080795"/>
    <w:rsid w:val="00080885"/>
    <w:rsid w:val="00080AD5"/>
    <w:rsid w:val="00080BC5"/>
    <w:rsid w:val="00080C38"/>
    <w:rsid w:val="00080D61"/>
    <w:rsid w:val="000810D5"/>
    <w:rsid w:val="00081131"/>
    <w:rsid w:val="00081211"/>
    <w:rsid w:val="00081C49"/>
    <w:rsid w:val="00082537"/>
    <w:rsid w:val="000828EA"/>
    <w:rsid w:val="00082983"/>
    <w:rsid w:val="00082AF7"/>
    <w:rsid w:val="0008327F"/>
    <w:rsid w:val="000834EA"/>
    <w:rsid w:val="00083634"/>
    <w:rsid w:val="0008363E"/>
    <w:rsid w:val="0008372B"/>
    <w:rsid w:val="00084531"/>
    <w:rsid w:val="00084650"/>
    <w:rsid w:val="00084713"/>
    <w:rsid w:val="00085543"/>
    <w:rsid w:val="00085BCF"/>
    <w:rsid w:val="00085F8E"/>
    <w:rsid w:val="00086258"/>
    <w:rsid w:val="0008638A"/>
    <w:rsid w:val="00086822"/>
    <w:rsid w:val="00086B00"/>
    <w:rsid w:val="00087176"/>
    <w:rsid w:val="000873A5"/>
    <w:rsid w:val="00087564"/>
    <w:rsid w:val="00090516"/>
    <w:rsid w:val="00090755"/>
    <w:rsid w:val="0009078A"/>
    <w:rsid w:val="000907A9"/>
    <w:rsid w:val="00090B14"/>
    <w:rsid w:val="00090B41"/>
    <w:rsid w:val="00090D31"/>
    <w:rsid w:val="00091164"/>
    <w:rsid w:val="000916FF"/>
    <w:rsid w:val="00091A0A"/>
    <w:rsid w:val="00091ABC"/>
    <w:rsid w:val="00091D3D"/>
    <w:rsid w:val="000923C8"/>
    <w:rsid w:val="000923ED"/>
    <w:rsid w:val="00092AED"/>
    <w:rsid w:val="00092C36"/>
    <w:rsid w:val="00092E25"/>
    <w:rsid w:val="00092F04"/>
    <w:rsid w:val="000934B1"/>
    <w:rsid w:val="00093D21"/>
    <w:rsid w:val="0009422B"/>
    <w:rsid w:val="0009459A"/>
    <w:rsid w:val="00094921"/>
    <w:rsid w:val="00094BAF"/>
    <w:rsid w:val="00094D7C"/>
    <w:rsid w:val="00095073"/>
    <w:rsid w:val="00095265"/>
    <w:rsid w:val="00095F54"/>
    <w:rsid w:val="00096317"/>
    <w:rsid w:val="00096323"/>
    <w:rsid w:val="000964E2"/>
    <w:rsid w:val="0009662F"/>
    <w:rsid w:val="00096780"/>
    <w:rsid w:val="0009690F"/>
    <w:rsid w:val="00096927"/>
    <w:rsid w:val="00096B2A"/>
    <w:rsid w:val="00096BE7"/>
    <w:rsid w:val="00096D7F"/>
    <w:rsid w:val="000973D7"/>
    <w:rsid w:val="000974A5"/>
    <w:rsid w:val="00097D0D"/>
    <w:rsid w:val="000A0471"/>
    <w:rsid w:val="000A16DD"/>
    <w:rsid w:val="000A1940"/>
    <w:rsid w:val="000A1D7C"/>
    <w:rsid w:val="000A1E9B"/>
    <w:rsid w:val="000A1F7F"/>
    <w:rsid w:val="000A2649"/>
    <w:rsid w:val="000A29BE"/>
    <w:rsid w:val="000A3119"/>
    <w:rsid w:val="000A3436"/>
    <w:rsid w:val="000A3C69"/>
    <w:rsid w:val="000A4352"/>
    <w:rsid w:val="000A4DE1"/>
    <w:rsid w:val="000A507C"/>
    <w:rsid w:val="000A5378"/>
    <w:rsid w:val="000A5701"/>
    <w:rsid w:val="000A5957"/>
    <w:rsid w:val="000A5C52"/>
    <w:rsid w:val="000A5C7A"/>
    <w:rsid w:val="000A5E03"/>
    <w:rsid w:val="000A65A1"/>
    <w:rsid w:val="000A65EF"/>
    <w:rsid w:val="000A664D"/>
    <w:rsid w:val="000A69BD"/>
    <w:rsid w:val="000A6D6B"/>
    <w:rsid w:val="000A72B5"/>
    <w:rsid w:val="000A76F8"/>
    <w:rsid w:val="000A778D"/>
    <w:rsid w:val="000A78DE"/>
    <w:rsid w:val="000A7B86"/>
    <w:rsid w:val="000B0244"/>
    <w:rsid w:val="000B0C67"/>
    <w:rsid w:val="000B0DAC"/>
    <w:rsid w:val="000B0E38"/>
    <w:rsid w:val="000B113D"/>
    <w:rsid w:val="000B12C5"/>
    <w:rsid w:val="000B12DD"/>
    <w:rsid w:val="000B1753"/>
    <w:rsid w:val="000B18AD"/>
    <w:rsid w:val="000B1C13"/>
    <w:rsid w:val="000B1C93"/>
    <w:rsid w:val="000B1F22"/>
    <w:rsid w:val="000B1FE4"/>
    <w:rsid w:val="000B242E"/>
    <w:rsid w:val="000B25B8"/>
    <w:rsid w:val="000B28B8"/>
    <w:rsid w:val="000B2C32"/>
    <w:rsid w:val="000B2C44"/>
    <w:rsid w:val="000B2C73"/>
    <w:rsid w:val="000B2DF7"/>
    <w:rsid w:val="000B3179"/>
    <w:rsid w:val="000B3AA3"/>
    <w:rsid w:val="000B3E54"/>
    <w:rsid w:val="000B4652"/>
    <w:rsid w:val="000B4920"/>
    <w:rsid w:val="000B495D"/>
    <w:rsid w:val="000B4C47"/>
    <w:rsid w:val="000B52D5"/>
    <w:rsid w:val="000B54B3"/>
    <w:rsid w:val="000B5826"/>
    <w:rsid w:val="000B599E"/>
    <w:rsid w:val="000B5D16"/>
    <w:rsid w:val="000B6680"/>
    <w:rsid w:val="000B7087"/>
    <w:rsid w:val="000B7627"/>
    <w:rsid w:val="000B790B"/>
    <w:rsid w:val="000B7B09"/>
    <w:rsid w:val="000B7ED5"/>
    <w:rsid w:val="000C019F"/>
    <w:rsid w:val="000C05AE"/>
    <w:rsid w:val="000C070F"/>
    <w:rsid w:val="000C08CC"/>
    <w:rsid w:val="000C0F79"/>
    <w:rsid w:val="000C0F86"/>
    <w:rsid w:val="000C1BDF"/>
    <w:rsid w:val="000C1F91"/>
    <w:rsid w:val="000C2424"/>
    <w:rsid w:val="000C252E"/>
    <w:rsid w:val="000C285F"/>
    <w:rsid w:val="000C3316"/>
    <w:rsid w:val="000C34B4"/>
    <w:rsid w:val="000C373A"/>
    <w:rsid w:val="000C387A"/>
    <w:rsid w:val="000C3C21"/>
    <w:rsid w:val="000C3FC4"/>
    <w:rsid w:val="000C4517"/>
    <w:rsid w:val="000C4A6E"/>
    <w:rsid w:val="000C4D9E"/>
    <w:rsid w:val="000C4F9D"/>
    <w:rsid w:val="000C5097"/>
    <w:rsid w:val="000C563D"/>
    <w:rsid w:val="000C5B6E"/>
    <w:rsid w:val="000C5D1F"/>
    <w:rsid w:val="000C60E1"/>
    <w:rsid w:val="000C62A4"/>
    <w:rsid w:val="000C6401"/>
    <w:rsid w:val="000C667D"/>
    <w:rsid w:val="000C6740"/>
    <w:rsid w:val="000C7093"/>
    <w:rsid w:val="000C76A0"/>
    <w:rsid w:val="000C7A11"/>
    <w:rsid w:val="000C7AC1"/>
    <w:rsid w:val="000C7ED1"/>
    <w:rsid w:val="000C7F75"/>
    <w:rsid w:val="000D0144"/>
    <w:rsid w:val="000D067A"/>
    <w:rsid w:val="000D0E41"/>
    <w:rsid w:val="000D0EAC"/>
    <w:rsid w:val="000D0FE2"/>
    <w:rsid w:val="000D1482"/>
    <w:rsid w:val="000D1525"/>
    <w:rsid w:val="000D1545"/>
    <w:rsid w:val="000D1637"/>
    <w:rsid w:val="000D170C"/>
    <w:rsid w:val="000D1F4D"/>
    <w:rsid w:val="000D25CD"/>
    <w:rsid w:val="000D266A"/>
    <w:rsid w:val="000D2AA6"/>
    <w:rsid w:val="000D2B09"/>
    <w:rsid w:val="000D2BEA"/>
    <w:rsid w:val="000D2F41"/>
    <w:rsid w:val="000D32E6"/>
    <w:rsid w:val="000D3C6E"/>
    <w:rsid w:val="000D3FE6"/>
    <w:rsid w:val="000D41DB"/>
    <w:rsid w:val="000D4251"/>
    <w:rsid w:val="000D4279"/>
    <w:rsid w:val="000D4316"/>
    <w:rsid w:val="000D4699"/>
    <w:rsid w:val="000D4747"/>
    <w:rsid w:val="000D4869"/>
    <w:rsid w:val="000D4CF2"/>
    <w:rsid w:val="000D5898"/>
    <w:rsid w:val="000D58CC"/>
    <w:rsid w:val="000D5C70"/>
    <w:rsid w:val="000D6496"/>
    <w:rsid w:val="000D6DCE"/>
    <w:rsid w:val="000D73A9"/>
    <w:rsid w:val="000D73C1"/>
    <w:rsid w:val="000D76E4"/>
    <w:rsid w:val="000D7FD8"/>
    <w:rsid w:val="000E018B"/>
    <w:rsid w:val="000E070F"/>
    <w:rsid w:val="000E0F8C"/>
    <w:rsid w:val="000E11E8"/>
    <w:rsid w:val="000E1322"/>
    <w:rsid w:val="000E13AB"/>
    <w:rsid w:val="000E1742"/>
    <w:rsid w:val="000E1A07"/>
    <w:rsid w:val="000E1BDD"/>
    <w:rsid w:val="000E1CF3"/>
    <w:rsid w:val="000E1FAC"/>
    <w:rsid w:val="000E2314"/>
    <w:rsid w:val="000E28D6"/>
    <w:rsid w:val="000E2BDA"/>
    <w:rsid w:val="000E2DBF"/>
    <w:rsid w:val="000E3C16"/>
    <w:rsid w:val="000E3E85"/>
    <w:rsid w:val="000E499A"/>
    <w:rsid w:val="000E499F"/>
    <w:rsid w:val="000E4A3E"/>
    <w:rsid w:val="000E4ACE"/>
    <w:rsid w:val="000E4B5E"/>
    <w:rsid w:val="000E57CA"/>
    <w:rsid w:val="000E57EC"/>
    <w:rsid w:val="000E5C67"/>
    <w:rsid w:val="000E5E10"/>
    <w:rsid w:val="000E6265"/>
    <w:rsid w:val="000E62C0"/>
    <w:rsid w:val="000E635C"/>
    <w:rsid w:val="000E652C"/>
    <w:rsid w:val="000E656C"/>
    <w:rsid w:val="000E66ED"/>
    <w:rsid w:val="000E67D8"/>
    <w:rsid w:val="000E6EE6"/>
    <w:rsid w:val="000E706B"/>
    <w:rsid w:val="000E74DF"/>
    <w:rsid w:val="000E7795"/>
    <w:rsid w:val="000F0471"/>
    <w:rsid w:val="000F0588"/>
    <w:rsid w:val="000F05EE"/>
    <w:rsid w:val="000F0CB6"/>
    <w:rsid w:val="000F1370"/>
    <w:rsid w:val="000F14B8"/>
    <w:rsid w:val="000F14C1"/>
    <w:rsid w:val="000F1962"/>
    <w:rsid w:val="000F2028"/>
    <w:rsid w:val="000F265F"/>
    <w:rsid w:val="000F268F"/>
    <w:rsid w:val="000F277B"/>
    <w:rsid w:val="000F28E8"/>
    <w:rsid w:val="000F30A1"/>
    <w:rsid w:val="000F37AC"/>
    <w:rsid w:val="000F3B53"/>
    <w:rsid w:val="000F3CE6"/>
    <w:rsid w:val="000F4414"/>
    <w:rsid w:val="000F45B8"/>
    <w:rsid w:val="000F4721"/>
    <w:rsid w:val="000F4A1C"/>
    <w:rsid w:val="000F510A"/>
    <w:rsid w:val="000F5164"/>
    <w:rsid w:val="000F51FF"/>
    <w:rsid w:val="000F52AD"/>
    <w:rsid w:val="000F579C"/>
    <w:rsid w:val="000F5BE7"/>
    <w:rsid w:val="000F6176"/>
    <w:rsid w:val="000F638E"/>
    <w:rsid w:val="000F6CDC"/>
    <w:rsid w:val="000F6E1D"/>
    <w:rsid w:val="000F70D9"/>
    <w:rsid w:val="000F738B"/>
    <w:rsid w:val="000F782E"/>
    <w:rsid w:val="000F795F"/>
    <w:rsid w:val="000F7AC6"/>
    <w:rsid w:val="000F7F5D"/>
    <w:rsid w:val="001000E2"/>
    <w:rsid w:val="001008A9"/>
    <w:rsid w:val="00100900"/>
    <w:rsid w:val="001009BD"/>
    <w:rsid w:val="001009FC"/>
    <w:rsid w:val="001012E3"/>
    <w:rsid w:val="0010181B"/>
    <w:rsid w:val="00101A65"/>
    <w:rsid w:val="00102821"/>
    <w:rsid w:val="0010286B"/>
    <w:rsid w:val="001029A7"/>
    <w:rsid w:val="00102FF6"/>
    <w:rsid w:val="00103121"/>
    <w:rsid w:val="001031E0"/>
    <w:rsid w:val="0010329D"/>
    <w:rsid w:val="001033E0"/>
    <w:rsid w:val="00103AE0"/>
    <w:rsid w:val="00103E67"/>
    <w:rsid w:val="001041C9"/>
    <w:rsid w:val="00104564"/>
    <w:rsid w:val="00104FFA"/>
    <w:rsid w:val="0010509F"/>
    <w:rsid w:val="001052F2"/>
    <w:rsid w:val="00105964"/>
    <w:rsid w:val="00105CA7"/>
    <w:rsid w:val="00105FA8"/>
    <w:rsid w:val="00106054"/>
    <w:rsid w:val="0010623B"/>
    <w:rsid w:val="00106462"/>
    <w:rsid w:val="0010699A"/>
    <w:rsid w:val="00106E69"/>
    <w:rsid w:val="00106F5E"/>
    <w:rsid w:val="0010703D"/>
    <w:rsid w:val="001070B9"/>
    <w:rsid w:val="001074A1"/>
    <w:rsid w:val="00107888"/>
    <w:rsid w:val="00107A0A"/>
    <w:rsid w:val="00107A3F"/>
    <w:rsid w:val="00107A5A"/>
    <w:rsid w:val="00110067"/>
    <w:rsid w:val="0011014A"/>
    <w:rsid w:val="0011061B"/>
    <w:rsid w:val="00110664"/>
    <w:rsid w:val="00110672"/>
    <w:rsid w:val="00110A4E"/>
    <w:rsid w:val="00110D94"/>
    <w:rsid w:val="001114A5"/>
    <w:rsid w:val="00111546"/>
    <w:rsid w:val="00111708"/>
    <w:rsid w:val="001117F4"/>
    <w:rsid w:val="00111B55"/>
    <w:rsid w:val="00111BC0"/>
    <w:rsid w:val="00111C3F"/>
    <w:rsid w:val="00111FEA"/>
    <w:rsid w:val="00112A15"/>
    <w:rsid w:val="00112A58"/>
    <w:rsid w:val="0011388C"/>
    <w:rsid w:val="00113B0F"/>
    <w:rsid w:val="00114736"/>
    <w:rsid w:val="00114738"/>
    <w:rsid w:val="00114C44"/>
    <w:rsid w:val="00114CED"/>
    <w:rsid w:val="00115469"/>
    <w:rsid w:val="001154C4"/>
    <w:rsid w:val="00115597"/>
    <w:rsid w:val="00116221"/>
    <w:rsid w:val="0011631D"/>
    <w:rsid w:val="00116397"/>
    <w:rsid w:val="00116652"/>
    <w:rsid w:val="00116E5C"/>
    <w:rsid w:val="00116F3A"/>
    <w:rsid w:val="0011751B"/>
    <w:rsid w:val="001176B3"/>
    <w:rsid w:val="00117A67"/>
    <w:rsid w:val="00117BB0"/>
    <w:rsid w:val="00117DD2"/>
    <w:rsid w:val="001200C8"/>
    <w:rsid w:val="0012040A"/>
    <w:rsid w:val="001204C0"/>
    <w:rsid w:val="00120879"/>
    <w:rsid w:val="00120995"/>
    <w:rsid w:val="0012100F"/>
    <w:rsid w:val="0012128E"/>
    <w:rsid w:val="00121590"/>
    <w:rsid w:val="001218E7"/>
    <w:rsid w:val="001218F7"/>
    <w:rsid w:val="001218FE"/>
    <w:rsid w:val="00121EEB"/>
    <w:rsid w:val="001222ED"/>
    <w:rsid w:val="001224AE"/>
    <w:rsid w:val="00122910"/>
    <w:rsid w:val="00122FC6"/>
    <w:rsid w:val="00123360"/>
    <w:rsid w:val="00123A4E"/>
    <w:rsid w:val="00123B86"/>
    <w:rsid w:val="00123C6A"/>
    <w:rsid w:val="001241BB"/>
    <w:rsid w:val="00124682"/>
    <w:rsid w:val="00124800"/>
    <w:rsid w:val="00124CF1"/>
    <w:rsid w:val="00124F29"/>
    <w:rsid w:val="00125140"/>
    <w:rsid w:val="00125306"/>
    <w:rsid w:val="001258A3"/>
    <w:rsid w:val="00125CE7"/>
    <w:rsid w:val="00125DA1"/>
    <w:rsid w:val="00125DA5"/>
    <w:rsid w:val="00125DB7"/>
    <w:rsid w:val="00125FED"/>
    <w:rsid w:val="00126156"/>
    <w:rsid w:val="0012717C"/>
    <w:rsid w:val="0012726D"/>
    <w:rsid w:val="001275F8"/>
    <w:rsid w:val="00127663"/>
    <w:rsid w:val="00127743"/>
    <w:rsid w:val="00127E2F"/>
    <w:rsid w:val="00130159"/>
    <w:rsid w:val="001304EE"/>
    <w:rsid w:val="00130587"/>
    <w:rsid w:val="001305B8"/>
    <w:rsid w:val="00130B58"/>
    <w:rsid w:val="00131450"/>
    <w:rsid w:val="001318B9"/>
    <w:rsid w:val="001319A1"/>
    <w:rsid w:val="00131EFA"/>
    <w:rsid w:val="001321EE"/>
    <w:rsid w:val="001325FB"/>
    <w:rsid w:val="00132F71"/>
    <w:rsid w:val="001335A7"/>
    <w:rsid w:val="00133716"/>
    <w:rsid w:val="00133E38"/>
    <w:rsid w:val="00134320"/>
    <w:rsid w:val="001346D7"/>
    <w:rsid w:val="00134EBF"/>
    <w:rsid w:val="001357F5"/>
    <w:rsid w:val="001359AA"/>
    <w:rsid w:val="00135A33"/>
    <w:rsid w:val="00135BFD"/>
    <w:rsid w:val="001360FD"/>
    <w:rsid w:val="001361D8"/>
    <w:rsid w:val="001363F9"/>
    <w:rsid w:val="001364DC"/>
    <w:rsid w:val="00136705"/>
    <w:rsid w:val="0013693C"/>
    <w:rsid w:val="00136A8D"/>
    <w:rsid w:val="00136F0D"/>
    <w:rsid w:val="001370F9"/>
    <w:rsid w:val="001373CE"/>
    <w:rsid w:val="0013752B"/>
    <w:rsid w:val="001376D6"/>
    <w:rsid w:val="001378C6"/>
    <w:rsid w:val="00137987"/>
    <w:rsid w:val="00137D90"/>
    <w:rsid w:val="0014003C"/>
    <w:rsid w:val="00140107"/>
    <w:rsid w:val="00140121"/>
    <w:rsid w:val="0014020B"/>
    <w:rsid w:val="001409D0"/>
    <w:rsid w:val="00140A7A"/>
    <w:rsid w:val="00140A9D"/>
    <w:rsid w:val="001412AE"/>
    <w:rsid w:val="00141E33"/>
    <w:rsid w:val="00141F17"/>
    <w:rsid w:val="00141F8C"/>
    <w:rsid w:val="00142243"/>
    <w:rsid w:val="00142CA8"/>
    <w:rsid w:val="001435E1"/>
    <w:rsid w:val="0014376D"/>
    <w:rsid w:val="00143842"/>
    <w:rsid w:val="001438D8"/>
    <w:rsid w:val="001439EB"/>
    <w:rsid w:val="00143A0D"/>
    <w:rsid w:val="00143DF8"/>
    <w:rsid w:val="00144203"/>
    <w:rsid w:val="00144410"/>
    <w:rsid w:val="001444A8"/>
    <w:rsid w:val="00144566"/>
    <w:rsid w:val="00144A1A"/>
    <w:rsid w:val="00144B5C"/>
    <w:rsid w:val="00145B20"/>
    <w:rsid w:val="00145C32"/>
    <w:rsid w:val="00145C77"/>
    <w:rsid w:val="00145C7B"/>
    <w:rsid w:val="001464C6"/>
    <w:rsid w:val="00146817"/>
    <w:rsid w:val="00146B74"/>
    <w:rsid w:val="001471AB"/>
    <w:rsid w:val="001471D5"/>
    <w:rsid w:val="00147482"/>
    <w:rsid w:val="00147613"/>
    <w:rsid w:val="0014762E"/>
    <w:rsid w:val="0014766D"/>
    <w:rsid w:val="001477C5"/>
    <w:rsid w:val="001477C8"/>
    <w:rsid w:val="00150634"/>
    <w:rsid w:val="001514FB"/>
    <w:rsid w:val="00151E19"/>
    <w:rsid w:val="00152673"/>
    <w:rsid w:val="00152856"/>
    <w:rsid w:val="001529F3"/>
    <w:rsid w:val="00152A65"/>
    <w:rsid w:val="001531AE"/>
    <w:rsid w:val="00153266"/>
    <w:rsid w:val="001534A3"/>
    <w:rsid w:val="001546F8"/>
    <w:rsid w:val="0015518F"/>
    <w:rsid w:val="00155392"/>
    <w:rsid w:val="001554A9"/>
    <w:rsid w:val="001558D3"/>
    <w:rsid w:val="001558FF"/>
    <w:rsid w:val="00155A51"/>
    <w:rsid w:val="00155E8D"/>
    <w:rsid w:val="00156B5C"/>
    <w:rsid w:val="00157425"/>
    <w:rsid w:val="00157C48"/>
    <w:rsid w:val="00157EA7"/>
    <w:rsid w:val="00157F22"/>
    <w:rsid w:val="00160084"/>
    <w:rsid w:val="00160893"/>
    <w:rsid w:val="00160E54"/>
    <w:rsid w:val="00160E92"/>
    <w:rsid w:val="00160EE4"/>
    <w:rsid w:val="00161413"/>
    <w:rsid w:val="001614DA"/>
    <w:rsid w:val="00161AE2"/>
    <w:rsid w:val="0016208F"/>
    <w:rsid w:val="0016211E"/>
    <w:rsid w:val="00162196"/>
    <w:rsid w:val="0016297E"/>
    <w:rsid w:val="00162AB8"/>
    <w:rsid w:val="00162C8D"/>
    <w:rsid w:val="0016317F"/>
    <w:rsid w:val="00163204"/>
    <w:rsid w:val="00163A1B"/>
    <w:rsid w:val="00164272"/>
    <w:rsid w:val="0016431F"/>
    <w:rsid w:val="0016458C"/>
    <w:rsid w:val="00164595"/>
    <w:rsid w:val="00164825"/>
    <w:rsid w:val="00164AFB"/>
    <w:rsid w:val="00164BE1"/>
    <w:rsid w:val="00164DAD"/>
    <w:rsid w:val="00165240"/>
    <w:rsid w:val="0016573E"/>
    <w:rsid w:val="00165FDE"/>
    <w:rsid w:val="001662BB"/>
    <w:rsid w:val="0016648D"/>
    <w:rsid w:val="00166742"/>
    <w:rsid w:val="00166DF0"/>
    <w:rsid w:val="00166DFD"/>
    <w:rsid w:val="001671AF"/>
    <w:rsid w:val="00167753"/>
    <w:rsid w:val="00167AC1"/>
    <w:rsid w:val="00167B1E"/>
    <w:rsid w:val="001702EA"/>
    <w:rsid w:val="001706A1"/>
    <w:rsid w:val="0017071E"/>
    <w:rsid w:val="00170A76"/>
    <w:rsid w:val="00171916"/>
    <w:rsid w:val="00171B6D"/>
    <w:rsid w:val="00171D78"/>
    <w:rsid w:val="00171FCF"/>
    <w:rsid w:val="001720EB"/>
    <w:rsid w:val="001723D5"/>
    <w:rsid w:val="00172433"/>
    <w:rsid w:val="001725C2"/>
    <w:rsid w:val="00172878"/>
    <w:rsid w:val="001731BE"/>
    <w:rsid w:val="001732D5"/>
    <w:rsid w:val="001735AA"/>
    <w:rsid w:val="00173872"/>
    <w:rsid w:val="00173CA4"/>
    <w:rsid w:val="00174180"/>
    <w:rsid w:val="00174693"/>
    <w:rsid w:val="001746FB"/>
    <w:rsid w:val="00174A8B"/>
    <w:rsid w:val="00174D0D"/>
    <w:rsid w:val="00175219"/>
    <w:rsid w:val="00175270"/>
    <w:rsid w:val="00175569"/>
    <w:rsid w:val="0017573C"/>
    <w:rsid w:val="00175786"/>
    <w:rsid w:val="00175934"/>
    <w:rsid w:val="00175B91"/>
    <w:rsid w:val="00175E36"/>
    <w:rsid w:val="001760C1"/>
    <w:rsid w:val="00176151"/>
    <w:rsid w:val="0017641D"/>
    <w:rsid w:val="00176F22"/>
    <w:rsid w:val="00177222"/>
    <w:rsid w:val="0017753C"/>
    <w:rsid w:val="001776DE"/>
    <w:rsid w:val="0017775D"/>
    <w:rsid w:val="0017799C"/>
    <w:rsid w:val="00177B0E"/>
    <w:rsid w:val="00177BA6"/>
    <w:rsid w:val="00177E55"/>
    <w:rsid w:val="00177E7E"/>
    <w:rsid w:val="00177FF8"/>
    <w:rsid w:val="00180128"/>
    <w:rsid w:val="00180136"/>
    <w:rsid w:val="0018029B"/>
    <w:rsid w:val="00180459"/>
    <w:rsid w:val="0018084B"/>
    <w:rsid w:val="00180856"/>
    <w:rsid w:val="00180907"/>
    <w:rsid w:val="00180BFA"/>
    <w:rsid w:val="00181396"/>
    <w:rsid w:val="00181525"/>
    <w:rsid w:val="00181A0C"/>
    <w:rsid w:val="00181B34"/>
    <w:rsid w:val="00181FE2"/>
    <w:rsid w:val="00182308"/>
    <w:rsid w:val="00182326"/>
    <w:rsid w:val="00182F85"/>
    <w:rsid w:val="0018312F"/>
    <w:rsid w:val="0018325F"/>
    <w:rsid w:val="00183609"/>
    <w:rsid w:val="0018365F"/>
    <w:rsid w:val="00183B09"/>
    <w:rsid w:val="00183CD2"/>
    <w:rsid w:val="00183D9E"/>
    <w:rsid w:val="001845FC"/>
    <w:rsid w:val="00184C05"/>
    <w:rsid w:val="001855A8"/>
    <w:rsid w:val="0018573D"/>
    <w:rsid w:val="0018587D"/>
    <w:rsid w:val="0018589D"/>
    <w:rsid w:val="00185D7B"/>
    <w:rsid w:val="001860E1"/>
    <w:rsid w:val="001861E9"/>
    <w:rsid w:val="0018746E"/>
    <w:rsid w:val="00187D1A"/>
    <w:rsid w:val="001900C5"/>
    <w:rsid w:val="00190141"/>
    <w:rsid w:val="00190503"/>
    <w:rsid w:val="0019075A"/>
    <w:rsid w:val="00190985"/>
    <w:rsid w:val="00190F29"/>
    <w:rsid w:val="00190FDF"/>
    <w:rsid w:val="00191578"/>
    <w:rsid w:val="001915FA"/>
    <w:rsid w:val="00191D2E"/>
    <w:rsid w:val="00191D2F"/>
    <w:rsid w:val="00192309"/>
    <w:rsid w:val="001923E2"/>
    <w:rsid w:val="001925AA"/>
    <w:rsid w:val="00192F36"/>
    <w:rsid w:val="0019305E"/>
    <w:rsid w:val="00193657"/>
    <w:rsid w:val="00193AD9"/>
    <w:rsid w:val="00194078"/>
    <w:rsid w:val="001945CF"/>
    <w:rsid w:val="00194692"/>
    <w:rsid w:val="001949BF"/>
    <w:rsid w:val="00194AEA"/>
    <w:rsid w:val="00194C8B"/>
    <w:rsid w:val="001959CA"/>
    <w:rsid w:val="001964E3"/>
    <w:rsid w:val="001967E5"/>
    <w:rsid w:val="00196A2F"/>
    <w:rsid w:val="00196AAC"/>
    <w:rsid w:val="0019763F"/>
    <w:rsid w:val="0019776C"/>
    <w:rsid w:val="001978F6"/>
    <w:rsid w:val="00197FCA"/>
    <w:rsid w:val="001A00C5"/>
    <w:rsid w:val="001A0286"/>
    <w:rsid w:val="001A0839"/>
    <w:rsid w:val="001A0E30"/>
    <w:rsid w:val="001A1033"/>
    <w:rsid w:val="001A1117"/>
    <w:rsid w:val="001A1AF6"/>
    <w:rsid w:val="001A1D9F"/>
    <w:rsid w:val="001A1DF9"/>
    <w:rsid w:val="001A2D8D"/>
    <w:rsid w:val="001A321F"/>
    <w:rsid w:val="001A32B6"/>
    <w:rsid w:val="001A32C4"/>
    <w:rsid w:val="001A3361"/>
    <w:rsid w:val="001A3A5C"/>
    <w:rsid w:val="001A41D4"/>
    <w:rsid w:val="001A4818"/>
    <w:rsid w:val="001A54ED"/>
    <w:rsid w:val="001A5964"/>
    <w:rsid w:val="001A59F0"/>
    <w:rsid w:val="001A5DB2"/>
    <w:rsid w:val="001A5F6A"/>
    <w:rsid w:val="001A5F76"/>
    <w:rsid w:val="001A642D"/>
    <w:rsid w:val="001A662E"/>
    <w:rsid w:val="001A66DA"/>
    <w:rsid w:val="001A6842"/>
    <w:rsid w:val="001A6C39"/>
    <w:rsid w:val="001A6D60"/>
    <w:rsid w:val="001A6F81"/>
    <w:rsid w:val="001A7012"/>
    <w:rsid w:val="001A7E3D"/>
    <w:rsid w:val="001B0442"/>
    <w:rsid w:val="001B0533"/>
    <w:rsid w:val="001B05E7"/>
    <w:rsid w:val="001B062F"/>
    <w:rsid w:val="001B0A28"/>
    <w:rsid w:val="001B101B"/>
    <w:rsid w:val="001B14E5"/>
    <w:rsid w:val="001B19E5"/>
    <w:rsid w:val="001B1B32"/>
    <w:rsid w:val="001B1BBF"/>
    <w:rsid w:val="001B1F2E"/>
    <w:rsid w:val="001B213F"/>
    <w:rsid w:val="001B256E"/>
    <w:rsid w:val="001B2BDC"/>
    <w:rsid w:val="001B2E82"/>
    <w:rsid w:val="001B3840"/>
    <w:rsid w:val="001B3891"/>
    <w:rsid w:val="001B3B2E"/>
    <w:rsid w:val="001B3BDB"/>
    <w:rsid w:val="001B3D6D"/>
    <w:rsid w:val="001B46D3"/>
    <w:rsid w:val="001B47C3"/>
    <w:rsid w:val="001B4939"/>
    <w:rsid w:val="001B502A"/>
    <w:rsid w:val="001B52DB"/>
    <w:rsid w:val="001B6164"/>
    <w:rsid w:val="001B61D9"/>
    <w:rsid w:val="001B654E"/>
    <w:rsid w:val="001B6CBF"/>
    <w:rsid w:val="001B6DB9"/>
    <w:rsid w:val="001B6EE1"/>
    <w:rsid w:val="001B7295"/>
    <w:rsid w:val="001B762C"/>
    <w:rsid w:val="001B7D46"/>
    <w:rsid w:val="001C02F7"/>
    <w:rsid w:val="001C0330"/>
    <w:rsid w:val="001C070A"/>
    <w:rsid w:val="001C0C1B"/>
    <w:rsid w:val="001C0DE0"/>
    <w:rsid w:val="001C1505"/>
    <w:rsid w:val="001C1697"/>
    <w:rsid w:val="001C1CE6"/>
    <w:rsid w:val="001C1D83"/>
    <w:rsid w:val="001C1FFC"/>
    <w:rsid w:val="001C219E"/>
    <w:rsid w:val="001C2639"/>
    <w:rsid w:val="001C26CE"/>
    <w:rsid w:val="001C290E"/>
    <w:rsid w:val="001C2B6C"/>
    <w:rsid w:val="001C2DFC"/>
    <w:rsid w:val="001C2E51"/>
    <w:rsid w:val="001C31BC"/>
    <w:rsid w:val="001C35FB"/>
    <w:rsid w:val="001C3975"/>
    <w:rsid w:val="001C4270"/>
    <w:rsid w:val="001C4285"/>
    <w:rsid w:val="001C4A47"/>
    <w:rsid w:val="001C4C62"/>
    <w:rsid w:val="001C5469"/>
    <w:rsid w:val="001C59AE"/>
    <w:rsid w:val="001C5B6F"/>
    <w:rsid w:val="001C5D00"/>
    <w:rsid w:val="001C60FE"/>
    <w:rsid w:val="001C659D"/>
    <w:rsid w:val="001C674B"/>
    <w:rsid w:val="001C69E0"/>
    <w:rsid w:val="001C6BC0"/>
    <w:rsid w:val="001C6E1D"/>
    <w:rsid w:val="001C740A"/>
    <w:rsid w:val="001C781D"/>
    <w:rsid w:val="001C7EEB"/>
    <w:rsid w:val="001D0441"/>
    <w:rsid w:val="001D06A1"/>
    <w:rsid w:val="001D0739"/>
    <w:rsid w:val="001D0B0B"/>
    <w:rsid w:val="001D0FCA"/>
    <w:rsid w:val="001D108A"/>
    <w:rsid w:val="001D141C"/>
    <w:rsid w:val="001D25B4"/>
    <w:rsid w:val="001D26A1"/>
    <w:rsid w:val="001D2F05"/>
    <w:rsid w:val="001D31D4"/>
    <w:rsid w:val="001D3450"/>
    <w:rsid w:val="001D3E27"/>
    <w:rsid w:val="001D4518"/>
    <w:rsid w:val="001D4D5A"/>
    <w:rsid w:val="001D5118"/>
    <w:rsid w:val="001D56DC"/>
    <w:rsid w:val="001D5BDC"/>
    <w:rsid w:val="001D6429"/>
    <w:rsid w:val="001D6431"/>
    <w:rsid w:val="001D6933"/>
    <w:rsid w:val="001D6A5A"/>
    <w:rsid w:val="001D6EF4"/>
    <w:rsid w:val="001D78A2"/>
    <w:rsid w:val="001D792B"/>
    <w:rsid w:val="001D7EDA"/>
    <w:rsid w:val="001E05DA"/>
    <w:rsid w:val="001E07A7"/>
    <w:rsid w:val="001E089E"/>
    <w:rsid w:val="001E0E58"/>
    <w:rsid w:val="001E11FB"/>
    <w:rsid w:val="001E1E96"/>
    <w:rsid w:val="001E2361"/>
    <w:rsid w:val="001E2544"/>
    <w:rsid w:val="001E25E6"/>
    <w:rsid w:val="001E29CD"/>
    <w:rsid w:val="001E29E2"/>
    <w:rsid w:val="001E2C92"/>
    <w:rsid w:val="001E2DA2"/>
    <w:rsid w:val="001E378D"/>
    <w:rsid w:val="001E39E2"/>
    <w:rsid w:val="001E3A68"/>
    <w:rsid w:val="001E4062"/>
    <w:rsid w:val="001E41A3"/>
    <w:rsid w:val="001E465B"/>
    <w:rsid w:val="001E4A2E"/>
    <w:rsid w:val="001E4AED"/>
    <w:rsid w:val="001E4B6F"/>
    <w:rsid w:val="001E5127"/>
    <w:rsid w:val="001E5294"/>
    <w:rsid w:val="001E52BD"/>
    <w:rsid w:val="001E52E8"/>
    <w:rsid w:val="001E53D9"/>
    <w:rsid w:val="001E542E"/>
    <w:rsid w:val="001E5538"/>
    <w:rsid w:val="001E5835"/>
    <w:rsid w:val="001E5D63"/>
    <w:rsid w:val="001E61F9"/>
    <w:rsid w:val="001E65BD"/>
    <w:rsid w:val="001E6992"/>
    <w:rsid w:val="001E6A59"/>
    <w:rsid w:val="001E6F0E"/>
    <w:rsid w:val="001E79DD"/>
    <w:rsid w:val="001F05DB"/>
    <w:rsid w:val="001F0783"/>
    <w:rsid w:val="001F0B07"/>
    <w:rsid w:val="001F0CEE"/>
    <w:rsid w:val="001F106E"/>
    <w:rsid w:val="001F15CC"/>
    <w:rsid w:val="001F17A4"/>
    <w:rsid w:val="001F1AAB"/>
    <w:rsid w:val="001F1BBB"/>
    <w:rsid w:val="001F1FB4"/>
    <w:rsid w:val="001F201C"/>
    <w:rsid w:val="001F2409"/>
    <w:rsid w:val="001F249E"/>
    <w:rsid w:val="001F284A"/>
    <w:rsid w:val="001F2A10"/>
    <w:rsid w:val="001F2A37"/>
    <w:rsid w:val="001F2C00"/>
    <w:rsid w:val="001F2FBE"/>
    <w:rsid w:val="001F31CE"/>
    <w:rsid w:val="001F33B1"/>
    <w:rsid w:val="001F3488"/>
    <w:rsid w:val="001F3809"/>
    <w:rsid w:val="001F3C5A"/>
    <w:rsid w:val="001F40DF"/>
    <w:rsid w:val="001F41E8"/>
    <w:rsid w:val="001F44BD"/>
    <w:rsid w:val="001F45E4"/>
    <w:rsid w:val="001F4615"/>
    <w:rsid w:val="001F46A5"/>
    <w:rsid w:val="001F4B75"/>
    <w:rsid w:val="001F5087"/>
    <w:rsid w:val="001F5FFA"/>
    <w:rsid w:val="001F608F"/>
    <w:rsid w:val="001F6A1A"/>
    <w:rsid w:val="001F6B13"/>
    <w:rsid w:val="001F71F8"/>
    <w:rsid w:val="001F7803"/>
    <w:rsid w:val="001F796A"/>
    <w:rsid w:val="001F7DD1"/>
    <w:rsid w:val="00200099"/>
    <w:rsid w:val="0020026A"/>
    <w:rsid w:val="002008B8"/>
    <w:rsid w:val="00201295"/>
    <w:rsid w:val="00201485"/>
    <w:rsid w:val="002015F9"/>
    <w:rsid w:val="00201784"/>
    <w:rsid w:val="00201E3F"/>
    <w:rsid w:val="00201F27"/>
    <w:rsid w:val="00202263"/>
    <w:rsid w:val="0020278D"/>
    <w:rsid w:val="0020356D"/>
    <w:rsid w:val="00203DD1"/>
    <w:rsid w:val="0020404A"/>
    <w:rsid w:val="00204272"/>
    <w:rsid w:val="00204471"/>
    <w:rsid w:val="00204560"/>
    <w:rsid w:val="00205201"/>
    <w:rsid w:val="00205493"/>
    <w:rsid w:val="00205AC3"/>
    <w:rsid w:val="00205F8D"/>
    <w:rsid w:val="0020705F"/>
    <w:rsid w:val="002072F2"/>
    <w:rsid w:val="00210C0C"/>
    <w:rsid w:val="00210EEB"/>
    <w:rsid w:val="002115EE"/>
    <w:rsid w:val="0021162C"/>
    <w:rsid w:val="0021172B"/>
    <w:rsid w:val="00211843"/>
    <w:rsid w:val="00211A27"/>
    <w:rsid w:val="00212115"/>
    <w:rsid w:val="00212478"/>
    <w:rsid w:val="002125A8"/>
    <w:rsid w:val="00212A17"/>
    <w:rsid w:val="00212D6A"/>
    <w:rsid w:val="002133EF"/>
    <w:rsid w:val="00213539"/>
    <w:rsid w:val="00213789"/>
    <w:rsid w:val="002144E0"/>
    <w:rsid w:val="00214546"/>
    <w:rsid w:val="00214985"/>
    <w:rsid w:val="00214ABB"/>
    <w:rsid w:val="00214E67"/>
    <w:rsid w:val="00214F76"/>
    <w:rsid w:val="0021509D"/>
    <w:rsid w:val="002152F6"/>
    <w:rsid w:val="002154F9"/>
    <w:rsid w:val="002155D2"/>
    <w:rsid w:val="0021584B"/>
    <w:rsid w:val="00215AFD"/>
    <w:rsid w:val="00215FD5"/>
    <w:rsid w:val="00216148"/>
    <w:rsid w:val="00216B01"/>
    <w:rsid w:val="00216CAD"/>
    <w:rsid w:val="0021719D"/>
    <w:rsid w:val="002178E3"/>
    <w:rsid w:val="00217DDB"/>
    <w:rsid w:val="00220A2C"/>
    <w:rsid w:val="00220BBD"/>
    <w:rsid w:val="0022113A"/>
    <w:rsid w:val="002214A8"/>
    <w:rsid w:val="00221617"/>
    <w:rsid w:val="002218E9"/>
    <w:rsid w:val="00221B78"/>
    <w:rsid w:val="0022207A"/>
    <w:rsid w:val="00222107"/>
    <w:rsid w:val="00222456"/>
    <w:rsid w:val="00222888"/>
    <w:rsid w:val="00223366"/>
    <w:rsid w:val="0022373B"/>
    <w:rsid w:val="002238EC"/>
    <w:rsid w:val="00223B6B"/>
    <w:rsid w:val="0022434E"/>
    <w:rsid w:val="00224358"/>
    <w:rsid w:val="0022438F"/>
    <w:rsid w:val="00224832"/>
    <w:rsid w:val="00224E44"/>
    <w:rsid w:val="0022523E"/>
    <w:rsid w:val="00225292"/>
    <w:rsid w:val="00225517"/>
    <w:rsid w:val="00225B4B"/>
    <w:rsid w:val="00225CEB"/>
    <w:rsid w:val="00225FE4"/>
    <w:rsid w:val="00226091"/>
    <w:rsid w:val="002264F0"/>
    <w:rsid w:val="00226B41"/>
    <w:rsid w:val="00227768"/>
    <w:rsid w:val="00227E19"/>
    <w:rsid w:val="00227EF0"/>
    <w:rsid w:val="002301B2"/>
    <w:rsid w:val="00230AAE"/>
    <w:rsid w:val="0023141D"/>
    <w:rsid w:val="00231A2E"/>
    <w:rsid w:val="002320AE"/>
    <w:rsid w:val="00232464"/>
    <w:rsid w:val="00232B9A"/>
    <w:rsid w:val="00232FC8"/>
    <w:rsid w:val="0023321E"/>
    <w:rsid w:val="002337BD"/>
    <w:rsid w:val="002346C0"/>
    <w:rsid w:val="00234837"/>
    <w:rsid w:val="002349ED"/>
    <w:rsid w:val="0023512C"/>
    <w:rsid w:val="00235411"/>
    <w:rsid w:val="002358E0"/>
    <w:rsid w:val="00235A21"/>
    <w:rsid w:val="00235C63"/>
    <w:rsid w:val="00236072"/>
    <w:rsid w:val="002368F4"/>
    <w:rsid w:val="00236CF2"/>
    <w:rsid w:val="00236F09"/>
    <w:rsid w:val="00237532"/>
    <w:rsid w:val="00237543"/>
    <w:rsid w:val="0023754D"/>
    <w:rsid w:val="0023757E"/>
    <w:rsid w:val="0023782B"/>
    <w:rsid w:val="00237B40"/>
    <w:rsid w:val="00240044"/>
    <w:rsid w:val="00240988"/>
    <w:rsid w:val="002409AD"/>
    <w:rsid w:val="00240EB2"/>
    <w:rsid w:val="0024138F"/>
    <w:rsid w:val="002415D3"/>
    <w:rsid w:val="0024209E"/>
    <w:rsid w:val="00242188"/>
    <w:rsid w:val="002423C3"/>
    <w:rsid w:val="0024289C"/>
    <w:rsid w:val="00242C05"/>
    <w:rsid w:val="00242D5C"/>
    <w:rsid w:val="00243040"/>
    <w:rsid w:val="00243399"/>
    <w:rsid w:val="002433E7"/>
    <w:rsid w:val="00243630"/>
    <w:rsid w:val="00243631"/>
    <w:rsid w:val="00243C57"/>
    <w:rsid w:val="00243EDF"/>
    <w:rsid w:val="00243FCD"/>
    <w:rsid w:val="00244166"/>
    <w:rsid w:val="00244222"/>
    <w:rsid w:val="002442A1"/>
    <w:rsid w:val="002442E4"/>
    <w:rsid w:val="00244336"/>
    <w:rsid w:val="00244424"/>
    <w:rsid w:val="002448DB"/>
    <w:rsid w:val="002449BD"/>
    <w:rsid w:val="00244A84"/>
    <w:rsid w:val="00244E8B"/>
    <w:rsid w:val="00244EB0"/>
    <w:rsid w:val="002452CF"/>
    <w:rsid w:val="00245481"/>
    <w:rsid w:val="00245878"/>
    <w:rsid w:val="002458EC"/>
    <w:rsid w:val="00245924"/>
    <w:rsid w:val="00245A3F"/>
    <w:rsid w:val="00245E62"/>
    <w:rsid w:val="0024637E"/>
    <w:rsid w:val="00246968"/>
    <w:rsid w:val="00247097"/>
    <w:rsid w:val="00247664"/>
    <w:rsid w:val="002478CA"/>
    <w:rsid w:val="00247C8B"/>
    <w:rsid w:val="00247E6B"/>
    <w:rsid w:val="0025000C"/>
    <w:rsid w:val="00250036"/>
    <w:rsid w:val="0025047F"/>
    <w:rsid w:val="0025080C"/>
    <w:rsid w:val="002512DB"/>
    <w:rsid w:val="002516B5"/>
    <w:rsid w:val="0025223D"/>
    <w:rsid w:val="00252254"/>
    <w:rsid w:val="0025233B"/>
    <w:rsid w:val="00252D21"/>
    <w:rsid w:val="002534ED"/>
    <w:rsid w:val="0025392B"/>
    <w:rsid w:val="00253D5B"/>
    <w:rsid w:val="002544D8"/>
    <w:rsid w:val="00254ABB"/>
    <w:rsid w:val="00254C6D"/>
    <w:rsid w:val="002553BF"/>
    <w:rsid w:val="00255721"/>
    <w:rsid w:val="00255F46"/>
    <w:rsid w:val="0025639D"/>
    <w:rsid w:val="002565C1"/>
    <w:rsid w:val="002568BB"/>
    <w:rsid w:val="002569D9"/>
    <w:rsid w:val="0025745F"/>
    <w:rsid w:val="002601C8"/>
    <w:rsid w:val="00260204"/>
    <w:rsid w:val="0026022A"/>
    <w:rsid w:val="00260475"/>
    <w:rsid w:val="00260C96"/>
    <w:rsid w:val="00260EC2"/>
    <w:rsid w:val="00261839"/>
    <w:rsid w:val="0026188E"/>
    <w:rsid w:val="00261E9B"/>
    <w:rsid w:val="00262CE1"/>
    <w:rsid w:val="0026382A"/>
    <w:rsid w:val="002639F4"/>
    <w:rsid w:val="00264228"/>
    <w:rsid w:val="002645A2"/>
    <w:rsid w:val="00264AAC"/>
    <w:rsid w:val="00264FC8"/>
    <w:rsid w:val="0026500F"/>
    <w:rsid w:val="00265290"/>
    <w:rsid w:val="002653CA"/>
    <w:rsid w:val="0026541A"/>
    <w:rsid w:val="00265EF8"/>
    <w:rsid w:val="002664D6"/>
    <w:rsid w:val="00266F54"/>
    <w:rsid w:val="002676EF"/>
    <w:rsid w:val="00267843"/>
    <w:rsid w:val="00267994"/>
    <w:rsid w:val="00267AB4"/>
    <w:rsid w:val="00267C59"/>
    <w:rsid w:val="0027099F"/>
    <w:rsid w:val="002709DE"/>
    <w:rsid w:val="00270B31"/>
    <w:rsid w:val="00271135"/>
    <w:rsid w:val="0027120B"/>
    <w:rsid w:val="00271499"/>
    <w:rsid w:val="00271780"/>
    <w:rsid w:val="002719E9"/>
    <w:rsid w:val="00271BFE"/>
    <w:rsid w:val="002720F2"/>
    <w:rsid w:val="00272138"/>
    <w:rsid w:val="00272531"/>
    <w:rsid w:val="002725D7"/>
    <w:rsid w:val="002725F6"/>
    <w:rsid w:val="00272F18"/>
    <w:rsid w:val="002730E3"/>
    <w:rsid w:val="00273198"/>
    <w:rsid w:val="0027327A"/>
    <w:rsid w:val="002733B1"/>
    <w:rsid w:val="002733B7"/>
    <w:rsid w:val="00273725"/>
    <w:rsid w:val="0027391C"/>
    <w:rsid w:val="00273B21"/>
    <w:rsid w:val="00273C24"/>
    <w:rsid w:val="00273DD3"/>
    <w:rsid w:val="002740B6"/>
    <w:rsid w:val="002743A0"/>
    <w:rsid w:val="002747D1"/>
    <w:rsid w:val="00274B84"/>
    <w:rsid w:val="00274C1D"/>
    <w:rsid w:val="002754C7"/>
    <w:rsid w:val="00276381"/>
    <w:rsid w:val="002763F5"/>
    <w:rsid w:val="00276529"/>
    <w:rsid w:val="002765E4"/>
    <w:rsid w:val="00276602"/>
    <w:rsid w:val="00276E31"/>
    <w:rsid w:val="00276FB7"/>
    <w:rsid w:val="0027784A"/>
    <w:rsid w:val="00277BDF"/>
    <w:rsid w:val="00277D2F"/>
    <w:rsid w:val="00280283"/>
    <w:rsid w:val="002805C0"/>
    <w:rsid w:val="0028095E"/>
    <w:rsid w:val="00280CE8"/>
    <w:rsid w:val="00280DB8"/>
    <w:rsid w:val="00281040"/>
    <w:rsid w:val="002811FE"/>
    <w:rsid w:val="002817B6"/>
    <w:rsid w:val="002817E8"/>
    <w:rsid w:val="00281807"/>
    <w:rsid w:val="00281A4D"/>
    <w:rsid w:val="00281DD5"/>
    <w:rsid w:val="00281EE7"/>
    <w:rsid w:val="00282578"/>
    <w:rsid w:val="00282909"/>
    <w:rsid w:val="002832F3"/>
    <w:rsid w:val="00283BC2"/>
    <w:rsid w:val="00283C16"/>
    <w:rsid w:val="00283C42"/>
    <w:rsid w:val="00283EEC"/>
    <w:rsid w:val="002846AD"/>
    <w:rsid w:val="00284788"/>
    <w:rsid w:val="00284807"/>
    <w:rsid w:val="00284E60"/>
    <w:rsid w:val="002850F5"/>
    <w:rsid w:val="002850FB"/>
    <w:rsid w:val="00285304"/>
    <w:rsid w:val="00285349"/>
    <w:rsid w:val="002854DD"/>
    <w:rsid w:val="00285768"/>
    <w:rsid w:val="0028582A"/>
    <w:rsid w:val="00285D30"/>
    <w:rsid w:val="0028622B"/>
    <w:rsid w:val="00286482"/>
    <w:rsid w:val="00286B92"/>
    <w:rsid w:val="002870B9"/>
    <w:rsid w:val="0028767D"/>
    <w:rsid w:val="002876A8"/>
    <w:rsid w:val="0028776C"/>
    <w:rsid w:val="002878B7"/>
    <w:rsid w:val="00290915"/>
    <w:rsid w:val="00290C2C"/>
    <w:rsid w:val="00290C32"/>
    <w:rsid w:val="00290E49"/>
    <w:rsid w:val="0029118D"/>
    <w:rsid w:val="002917AE"/>
    <w:rsid w:val="002918DF"/>
    <w:rsid w:val="00291907"/>
    <w:rsid w:val="002919B2"/>
    <w:rsid w:val="00291CC2"/>
    <w:rsid w:val="00291FC2"/>
    <w:rsid w:val="00292673"/>
    <w:rsid w:val="00292920"/>
    <w:rsid w:val="00292CB6"/>
    <w:rsid w:val="00292EB5"/>
    <w:rsid w:val="0029378B"/>
    <w:rsid w:val="00293B1C"/>
    <w:rsid w:val="00293D5B"/>
    <w:rsid w:val="00293FCA"/>
    <w:rsid w:val="0029400B"/>
    <w:rsid w:val="00294AC6"/>
    <w:rsid w:val="00294C51"/>
    <w:rsid w:val="00294C56"/>
    <w:rsid w:val="00294DEF"/>
    <w:rsid w:val="002954D2"/>
    <w:rsid w:val="00295558"/>
    <w:rsid w:val="00295AF0"/>
    <w:rsid w:val="00295B1D"/>
    <w:rsid w:val="00295DA8"/>
    <w:rsid w:val="00295E82"/>
    <w:rsid w:val="00295F86"/>
    <w:rsid w:val="002967A4"/>
    <w:rsid w:val="00296824"/>
    <w:rsid w:val="00296F83"/>
    <w:rsid w:val="0029718C"/>
    <w:rsid w:val="00297380"/>
    <w:rsid w:val="002A0221"/>
    <w:rsid w:val="002A0B50"/>
    <w:rsid w:val="002A0F08"/>
    <w:rsid w:val="002A0FE0"/>
    <w:rsid w:val="002A1520"/>
    <w:rsid w:val="002A17F6"/>
    <w:rsid w:val="002A18E2"/>
    <w:rsid w:val="002A1AF6"/>
    <w:rsid w:val="002A1DF7"/>
    <w:rsid w:val="002A1FEE"/>
    <w:rsid w:val="002A2421"/>
    <w:rsid w:val="002A25C9"/>
    <w:rsid w:val="002A2776"/>
    <w:rsid w:val="002A2931"/>
    <w:rsid w:val="002A2AE0"/>
    <w:rsid w:val="002A2C6F"/>
    <w:rsid w:val="002A2CC1"/>
    <w:rsid w:val="002A359E"/>
    <w:rsid w:val="002A375C"/>
    <w:rsid w:val="002A3C24"/>
    <w:rsid w:val="002A3D69"/>
    <w:rsid w:val="002A3FBB"/>
    <w:rsid w:val="002A4315"/>
    <w:rsid w:val="002A4654"/>
    <w:rsid w:val="002A47C2"/>
    <w:rsid w:val="002A49C5"/>
    <w:rsid w:val="002A4A72"/>
    <w:rsid w:val="002A4AFB"/>
    <w:rsid w:val="002A4B94"/>
    <w:rsid w:val="002A4CDE"/>
    <w:rsid w:val="002A518C"/>
    <w:rsid w:val="002A51BC"/>
    <w:rsid w:val="002A5445"/>
    <w:rsid w:val="002A5566"/>
    <w:rsid w:val="002A5712"/>
    <w:rsid w:val="002A5E0A"/>
    <w:rsid w:val="002A5E62"/>
    <w:rsid w:val="002A5EF4"/>
    <w:rsid w:val="002A654A"/>
    <w:rsid w:val="002A6F25"/>
    <w:rsid w:val="002A6F9F"/>
    <w:rsid w:val="002A709D"/>
    <w:rsid w:val="002A7464"/>
    <w:rsid w:val="002A7DDF"/>
    <w:rsid w:val="002A7F73"/>
    <w:rsid w:val="002B012F"/>
    <w:rsid w:val="002B01C4"/>
    <w:rsid w:val="002B0258"/>
    <w:rsid w:val="002B042E"/>
    <w:rsid w:val="002B0C03"/>
    <w:rsid w:val="002B153C"/>
    <w:rsid w:val="002B15A4"/>
    <w:rsid w:val="002B1E79"/>
    <w:rsid w:val="002B1FB9"/>
    <w:rsid w:val="002B226A"/>
    <w:rsid w:val="002B28C9"/>
    <w:rsid w:val="002B2A47"/>
    <w:rsid w:val="002B2FF5"/>
    <w:rsid w:val="002B31C8"/>
    <w:rsid w:val="002B3221"/>
    <w:rsid w:val="002B356B"/>
    <w:rsid w:val="002B37B2"/>
    <w:rsid w:val="002B39CA"/>
    <w:rsid w:val="002B3BA5"/>
    <w:rsid w:val="002B3BB4"/>
    <w:rsid w:val="002B4167"/>
    <w:rsid w:val="002B44D7"/>
    <w:rsid w:val="002B48E9"/>
    <w:rsid w:val="002B4B83"/>
    <w:rsid w:val="002B51D1"/>
    <w:rsid w:val="002B51E7"/>
    <w:rsid w:val="002B552B"/>
    <w:rsid w:val="002B59AC"/>
    <w:rsid w:val="002B5ACF"/>
    <w:rsid w:val="002B5CA7"/>
    <w:rsid w:val="002B60B8"/>
    <w:rsid w:val="002B622A"/>
    <w:rsid w:val="002B6401"/>
    <w:rsid w:val="002B6F64"/>
    <w:rsid w:val="002B6FF6"/>
    <w:rsid w:val="002B6FF7"/>
    <w:rsid w:val="002B7FC5"/>
    <w:rsid w:val="002C014A"/>
    <w:rsid w:val="002C0541"/>
    <w:rsid w:val="002C0592"/>
    <w:rsid w:val="002C05B7"/>
    <w:rsid w:val="002C0962"/>
    <w:rsid w:val="002C0A06"/>
    <w:rsid w:val="002C0B15"/>
    <w:rsid w:val="002C0C38"/>
    <w:rsid w:val="002C0E9E"/>
    <w:rsid w:val="002C11AF"/>
    <w:rsid w:val="002C18D1"/>
    <w:rsid w:val="002C1DD6"/>
    <w:rsid w:val="002C1EED"/>
    <w:rsid w:val="002C2328"/>
    <w:rsid w:val="002C2428"/>
    <w:rsid w:val="002C2790"/>
    <w:rsid w:val="002C2A80"/>
    <w:rsid w:val="002C2C44"/>
    <w:rsid w:val="002C2C8A"/>
    <w:rsid w:val="002C2DFB"/>
    <w:rsid w:val="002C2EFD"/>
    <w:rsid w:val="002C332C"/>
    <w:rsid w:val="002C3886"/>
    <w:rsid w:val="002C3C48"/>
    <w:rsid w:val="002C3DB2"/>
    <w:rsid w:val="002C41D6"/>
    <w:rsid w:val="002C4369"/>
    <w:rsid w:val="002C4632"/>
    <w:rsid w:val="002C4A45"/>
    <w:rsid w:val="002C4BAC"/>
    <w:rsid w:val="002C4F7C"/>
    <w:rsid w:val="002C5024"/>
    <w:rsid w:val="002C5041"/>
    <w:rsid w:val="002C5D2B"/>
    <w:rsid w:val="002C5ED7"/>
    <w:rsid w:val="002C5FD3"/>
    <w:rsid w:val="002C63E9"/>
    <w:rsid w:val="002C6797"/>
    <w:rsid w:val="002C6FD1"/>
    <w:rsid w:val="002C72F0"/>
    <w:rsid w:val="002C7647"/>
    <w:rsid w:val="002C76AD"/>
    <w:rsid w:val="002C7C46"/>
    <w:rsid w:val="002C7C94"/>
    <w:rsid w:val="002C7CF9"/>
    <w:rsid w:val="002C7E27"/>
    <w:rsid w:val="002C7E5D"/>
    <w:rsid w:val="002C7FC5"/>
    <w:rsid w:val="002D06FD"/>
    <w:rsid w:val="002D0ACA"/>
    <w:rsid w:val="002D0C10"/>
    <w:rsid w:val="002D0C21"/>
    <w:rsid w:val="002D15A7"/>
    <w:rsid w:val="002D1906"/>
    <w:rsid w:val="002D1A6A"/>
    <w:rsid w:val="002D1E6D"/>
    <w:rsid w:val="002D1FA3"/>
    <w:rsid w:val="002D20AE"/>
    <w:rsid w:val="002D2145"/>
    <w:rsid w:val="002D22A4"/>
    <w:rsid w:val="002D2357"/>
    <w:rsid w:val="002D238E"/>
    <w:rsid w:val="002D288F"/>
    <w:rsid w:val="002D2CC9"/>
    <w:rsid w:val="002D2CE0"/>
    <w:rsid w:val="002D2E50"/>
    <w:rsid w:val="002D32C4"/>
    <w:rsid w:val="002D335E"/>
    <w:rsid w:val="002D384D"/>
    <w:rsid w:val="002D38F0"/>
    <w:rsid w:val="002D3BF9"/>
    <w:rsid w:val="002D3D25"/>
    <w:rsid w:val="002D47BF"/>
    <w:rsid w:val="002D5316"/>
    <w:rsid w:val="002D53DE"/>
    <w:rsid w:val="002D569E"/>
    <w:rsid w:val="002D58D8"/>
    <w:rsid w:val="002D5DF6"/>
    <w:rsid w:val="002D6B91"/>
    <w:rsid w:val="002D6D1D"/>
    <w:rsid w:val="002D7891"/>
    <w:rsid w:val="002D7B5A"/>
    <w:rsid w:val="002D7C14"/>
    <w:rsid w:val="002D7F5F"/>
    <w:rsid w:val="002E006B"/>
    <w:rsid w:val="002E016D"/>
    <w:rsid w:val="002E01D4"/>
    <w:rsid w:val="002E0223"/>
    <w:rsid w:val="002E06AB"/>
    <w:rsid w:val="002E0A4D"/>
    <w:rsid w:val="002E0DDF"/>
    <w:rsid w:val="002E1297"/>
    <w:rsid w:val="002E13BA"/>
    <w:rsid w:val="002E1493"/>
    <w:rsid w:val="002E14C6"/>
    <w:rsid w:val="002E15A9"/>
    <w:rsid w:val="002E1C5B"/>
    <w:rsid w:val="002E204E"/>
    <w:rsid w:val="002E241E"/>
    <w:rsid w:val="002E2C31"/>
    <w:rsid w:val="002E427B"/>
    <w:rsid w:val="002E45FF"/>
    <w:rsid w:val="002E4B69"/>
    <w:rsid w:val="002E4BF7"/>
    <w:rsid w:val="002E4D82"/>
    <w:rsid w:val="002E50A7"/>
    <w:rsid w:val="002E53EF"/>
    <w:rsid w:val="002E54F0"/>
    <w:rsid w:val="002E5585"/>
    <w:rsid w:val="002E6052"/>
    <w:rsid w:val="002E651C"/>
    <w:rsid w:val="002E668F"/>
    <w:rsid w:val="002E6C07"/>
    <w:rsid w:val="002E6D28"/>
    <w:rsid w:val="002E72EA"/>
    <w:rsid w:val="002E7571"/>
    <w:rsid w:val="002E7793"/>
    <w:rsid w:val="002E791A"/>
    <w:rsid w:val="002E795D"/>
    <w:rsid w:val="002E7CB6"/>
    <w:rsid w:val="002E7DA1"/>
    <w:rsid w:val="002F008E"/>
    <w:rsid w:val="002F0095"/>
    <w:rsid w:val="002F0695"/>
    <w:rsid w:val="002F07D0"/>
    <w:rsid w:val="002F0AB1"/>
    <w:rsid w:val="002F0BAA"/>
    <w:rsid w:val="002F0DD5"/>
    <w:rsid w:val="002F0F20"/>
    <w:rsid w:val="002F0F5C"/>
    <w:rsid w:val="002F102D"/>
    <w:rsid w:val="002F176E"/>
    <w:rsid w:val="002F178F"/>
    <w:rsid w:val="002F24E0"/>
    <w:rsid w:val="002F3026"/>
    <w:rsid w:val="002F31A0"/>
    <w:rsid w:val="002F3303"/>
    <w:rsid w:val="002F369F"/>
    <w:rsid w:val="002F375C"/>
    <w:rsid w:val="002F3D05"/>
    <w:rsid w:val="002F3E62"/>
    <w:rsid w:val="002F4031"/>
    <w:rsid w:val="002F4294"/>
    <w:rsid w:val="002F45EA"/>
    <w:rsid w:val="002F48D3"/>
    <w:rsid w:val="002F4D8D"/>
    <w:rsid w:val="002F52F1"/>
    <w:rsid w:val="002F5400"/>
    <w:rsid w:val="002F542E"/>
    <w:rsid w:val="002F5697"/>
    <w:rsid w:val="002F6184"/>
    <w:rsid w:val="002F61AB"/>
    <w:rsid w:val="002F6456"/>
    <w:rsid w:val="002F64B8"/>
    <w:rsid w:val="002F69A2"/>
    <w:rsid w:val="002F69EF"/>
    <w:rsid w:val="002F6A4D"/>
    <w:rsid w:val="002F6B42"/>
    <w:rsid w:val="002F73E4"/>
    <w:rsid w:val="002F77FE"/>
    <w:rsid w:val="002F7ED9"/>
    <w:rsid w:val="00300372"/>
    <w:rsid w:val="00300F66"/>
    <w:rsid w:val="00301074"/>
    <w:rsid w:val="0030117F"/>
    <w:rsid w:val="00301482"/>
    <w:rsid w:val="00301541"/>
    <w:rsid w:val="0030157A"/>
    <w:rsid w:val="0030173B"/>
    <w:rsid w:val="003017B7"/>
    <w:rsid w:val="00301807"/>
    <w:rsid w:val="00301DA4"/>
    <w:rsid w:val="00302154"/>
    <w:rsid w:val="003022CC"/>
    <w:rsid w:val="003023FF"/>
    <w:rsid w:val="00302404"/>
    <w:rsid w:val="00302428"/>
    <w:rsid w:val="00302448"/>
    <w:rsid w:val="00302954"/>
    <w:rsid w:val="00302B48"/>
    <w:rsid w:val="00302D1C"/>
    <w:rsid w:val="003030DA"/>
    <w:rsid w:val="003031FE"/>
    <w:rsid w:val="00303346"/>
    <w:rsid w:val="00303534"/>
    <w:rsid w:val="00303786"/>
    <w:rsid w:val="003037C8"/>
    <w:rsid w:val="00303A15"/>
    <w:rsid w:val="00303DEA"/>
    <w:rsid w:val="00303EF3"/>
    <w:rsid w:val="0030478B"/>
    <w:rsid w:val="00304915"/>
    <w:rsid w:val="00304D9C"/>
    <w:rsid w:val="00304EA3"/>
    <w:rsid w:val="003052B4"/>
    <w:rsid w:val="003052DD"/>
    <w:rsid w:val="00305417"/>
    <w:rsid w:val="003055D5"/>
    <w:rsid w:val="00305803"/>
    <w:rsid w:val="00305AEA"/>
    <w:rsid w:val="00305CB1"/>
    <w:rsid w:val="003061C9"/>
    <w:rsid w:val="00306615"/>
    <w:rsid w:val="0030671F"/>
    <w:rsid w:val="00306C2A"/>
    <w:rsid w:val="00307089"/>
    <w:rsid w:val="003071F9"/>
    <w:rsid w:val="0030730E"/>
    <w:rsid w:val="003075A5"/>
    <w:rsid w:val="0030786F"/>
    <w:rsid w:val="00307D13"/>
    <w:rsid w:val="00307F27"/>
    <w:rsid w:val="0031050B"/>
    <w:rsid w:val="00310568"/>
    <w:rsid w:val="00310D65"/>
    <w:rsid w:val="0031110E"/>
    <w:rsid w:val="0031139B"/>
    <w:rsid w:val="0031148F"/>
    <w:rsid w:val="00311821"/>
    <w:rsid w:val="00311856"/>
    <w:rsid w:val="003118C4"/>
    <w:rsid w:val="003126FB"/>
    <w:rsid w:val="00312E53"/>
    <w:rsid w:val="0031327B"/>
    <w:rsid w:val="00313375"/>
    <w:rsid w:val="00313486"/>
    <w:rsid w:val="003138C2"/>
    <w:rsid w:val="00313F38"/>
    <w:rsid w:val="003141A4"/>
    <w:rsid w:val="003147D5"/>
    <w:rsid w:val="00314B9F"/>
    <w:rsid w:val="00314C07"/>
    <w:rsid w:val="00314D40"/>
    <w:rsid w:val="003153CB"/>
    <w:rsid w:val="00315CE8"/>
    <w:rsid w:val="0031603E"/>
    <w:rsid w:val="0031606E"/>
    <w:rsid w:val="00316309"/>
    <w:rsid w:val="00316817"/>
    <w:rsid w:val="00316BD6"/>
    <w:rsid w:val="00316E2E"/>
    <w:rsid w:val="00316E90"/>
    <w:rsid w:val="0031709D"/>
    <w:rsid w:val="003170DE"/>
    <w:rsid w:val="0031715A"/>
    <w:rsid w:val="003171DD"/>
    <w:rsid w:val="0031732A"/>
    <w:rsid w:val="00317624"/>
    <w:rsid w:val="00317635"/>
    <w:rsid w:val="003178AD"/>
    <w:rsid w:val="00317C9F"/>
    <w:rsid w:val="00317D3B"/>
    <w:rsid w:val="00317E4F"/>
    <w:rsid w:val="00317FE0"/>
    <w:rsid w:val="003200D1"/>
    <w:rsid w:val="00320313"/>
    <w:rsid w:val="003211BE"/>
    <w:rsid w:val="003212C4"/>
    <w:rsid w:val="00321B65"/>
    <w:rsid w:val="00321BCA"/>
    <w:rsid w:val="00321CC3"/>
    <w:rsid w:val="00321DF9"/>
    <w:rsid w:val="00321ECB"/>
    <w:rsid w:val="0032206D"/>
    <w:rsid w:val="003227EE"/>
    <w:rsid w:val="00322C2D"/>
    <w:rsid w:val="00322D4F"/>
    <w:rsid w:val="0032326B"/>
    <w:rsid w:val="0032332C"/>
    <w:rsid w:val="00323422"/>
    <w:rsid w:val="003234FA"/>
    <w:rsid w:val="00323C1F"/>
    <w:rsid w:val="00323C22"/>
    <w:rsid w:val="003242F0"/>
    <w:rsid w:val="003243FF"/>
    <w:rsid w:val="003244AF"/>
    <w:rsid w:val="00324683"/>
    <w:rsid w:val="00324956"/>
    <w:rsid w:val="00324B7D"/>
    <w:rsid w:val="00324EE7"/>
    <w:rsid w:val="00325047"/>
    <w:rsid w:val="0032517A"/>
    <w:rsid w:val="00325195"/>
    <w:rsid w:val="003251D9"/>
    <w:rsid w:val="00325CDA"/>
    <w:rsid w:val="00325EB0"/>
    <w:rsid w:val="00326587"/>
    <w:rsid w:val="00326595"/>
    <w:rsid w:val="003268AD"/>
    <w:rsid w:val="00326C24"/>
    <w:rsid w:val="00326C57"/>
    <w:rsid w:val="00326D52"/>
    <w:rsid w:val="00326FAC"/>
    <w:rsid w:val="003272DD"/>
    <w:rsid w:val="00327320"/>
    <w:rsid w:val="003274FD"/>
    <w:rsid w:val="0032755E"/>
    <w:rsid w:val="003275B9"/>
    <w:rsid w:val="00327844"/>
    <w:rsid w:val="00327A50"/>
    <w:rsid w:val="00330127"/>
    <w:rsid w:val="0033035E"/>
    <w:rsid w:val="00330429"/>
    <w:rsid w:val="0033090D"/>
    <w:rsid w:val="00330BDB"/>
    <w:rsid w:val="00330C42"/>
    <w:rsid w:val="00331AD2"/>
    <w:rsid w:val="00331CE7"/>
    <w:rsid w:val="00331EB7"/>
    <w:rsid w:val="00331F73"/>
    <w:rsid w:val="00331F9F"/>
    <w:rsid w:val="0033205D"/>
    <w:rsid w:val="00332EE5"/>
    <w:rsid w:val="003330B4"/>
    <w:rsid w:val="003333DB"/>
    <w:rsid w:val="0033347A"/>
    <w:rsid w:val="003334C1"/>
    <w:rsid w:val="003336EB"/>
    <w:rsid w:val="0033371D"/>
    <w:rsid w:val="003337A6"/>
    <w:rsid w:val="00333812"/>
    <w:rsid w:val="00333A43"/>
    <w:rsid w:val="00333CAE"/>
    <w:rsid w:val="00333E80"/>
    <w:rsid w:val="00333F05"/>
    <w:rsid w:val="00333FA8"/>
    <w:rsid w:val="003346C8"/>
    <w:rsid w:val="00334918"/>
    <w:rsid w:val="00334992"/>
    <w:rsid w:val="00334ADD"/>
    <w:rsid w:val="00334B29"/>
    <w:rsid w:val="00334C9A"/>
    <w:rsid w:val="00334D30"/>
    <w:rsid w:val="0033507D"/>
    <w:rsid w:val="00335126"/>
    <w:rsid w:val="00335127"/>
    <w:rsid w:val="0033546E"/>
    <w:rsid w:val="00335C62"/>
    <w:rsid w:val="00336216"/>
    <w:rsid w:val="003365EE"/>
    <w:rsid w:val="003368B3"/>
    <w:rsid w:val="00336B4F"/>
    <w:rsid w:val="00336C42"/>
    <w:rsid w:val="00336CCB"/>
    <w:rsid w:val="00336F31"/>
    <w:rsid w:val="00336F33"/>
    <w:rsid w:val="003372FD"/>
    <w:rsid w:val="00337359"/>
    <w:rsid w:val="00337464"/>
    <w:rsid w:val="0033769C"/>
    <w:rsid w:val="003378C4"/>
    <w:rsid w:val="00337CEA"/>
    <w:rsid w:val="00337CF3"/>
    <w:rsid w:val="00337D3B"/>
    <w:rsid w:val="0034001B"/>
    <w:rsid w:val="0034036B"/>
    <w:rsid w:val="00340459"/>
    <w:rsid w:val="003404ED"/>
    <w:rsid w:val="0034085A"/>
    <w:rsid w:val="0034089B"/>
    <w:rsid w:val="0034104B"/>
    <w:rsid w:val="0034112D"/>
    <w:rsid w:val="00341233"/>
    <w:rsid w:val="00341243"/>
    <w:rsid w:val="0034144D"/>
    <w:rsid w:val="00341932"/>
    <w:rsid w:val="00341934"/>
    <w:rsid w:val="00341C25"/>
    <w:rsid w:val="00341E1D"/>
    <w:rsid w:val="00341FD5"/>
    <w:rsid w:val="003421C7"/>
    <w:rsid w:val="00342292"/>
    <w:rsid w:val="003425B5"/>
    <w:rsid w:val="00342BD0"/>
    <w:rsid w:val="003438EE"/>
    <w:rsid w:val="003439F7"/>
    <w:rsid w:val="00344168"/>
    <w:rsid w:val="003441AC"/>
    <w:rsid w:val="00344CDC"/>
    <w:rsid w:val="00344F74"/>
    <w:rsid w:val="003455A6"/>
    <w:rsid w:val="00345879"/>
    <w:rsid w:val="00345E20"/>
    <w:rsid w:val="00345E26"/>
    <w:rsid w:val="00345FCF"/>
    <w:rsid w:val="00346541"/>
    <w:rsid w:val="00346A55"/>
    <w:rsid w:val="00346BB5"/>
    <w:rsid w:val="00346CF7"/>
    <w:rsid w:val="00346EF2"/>
    <w:rsid w:val="00347034"/>
    <w:rsid w:val="0034755C"/>
    <w:rsid w:val="003477D9"/>
    <w:rsid w:val="00347C35"/>
    <w:rsid w:val="00347D6A"/>
    <w:rsid w:val="00347FC3"/>
    <w:rsid w:val="0035002F"/>
    <w:rsid w:val="003503E0"/>
    <w:rsid w:val="003508DC"/>
    <w:rsid w:val="00350D33"/>
    <w:rsid w:val="00350D64"/>
    <w:rsid w:val="003512A5"/>
    <w:rsid w:val="00351336"/>
    <w:rsid w:val="003515E6"/>
    <w:rsid w:val="0035167A"/>
    <w:rsid w:val="0035175C"/>
    <w:rsid w:val="00351B92"/>
    <w:rsid w:val="00351F7B"/>
    <w:rsid w:val="00352226"/>
    <w:rsid w:val="003523A0"/>
    <w:rsid w:val="00352467"/>
    <w:rsid w:val="00352673"/>
    <w:rsid w:val="00352E62"/>
    <w:rsid w:val="00352F83"/>
    <w:rsid w:val="00352FE6"/>
    <w:rsid w:val="00353047"/>
    <w:rsid w:val="00353553"/>
    <w:rsid w:val="003537B6"/>
    <w:rsid w:val="00353950"/>
    <w:rsid w:val="00353DA8"/>
    <w:rsid w:val="0035432A"/>
    <w:rsid w:val="00354428"/>
    <w:rsid w:val="00354C76"/>
    <w:rsid w:val="00355E8F"/>
    <w:rsid w:val="00355E9A"/>
    <w:rsid w:val="00355F70"/>
    <w:rsid w:val="00356114"/>
    <w:rsid w:val="00356C07"/>
    <w:rsid w:val="00357369"/>
    <w:rsid w:val="00357467"/>
    <w:rsid w:val="00357484"/>
    <w:rsid w:val="00357692"/>
    <w:rsid w:val="00357AD0"/>
    <w:rsid w:val="00357B51"/>
    <w:rsid w:val="00357C43"/>
    <w:rsid w:val="003603C7"/>
    <w:rsid w:val="003604CF"/>
    <w:rsid w:val="00360856"/>
    <w:rsid w:val="00360865"/>
    <w:rsid w:val="00360869"/>
    <w:rsid w:val="003615B2"/>
    <w:rsid w:val="003615E2"/>
    <w:rsid w:val="0036180C"/>
    <w:rsid w:val="003619F6"/>
    <w:rsid w:val="00361B31"/>
    <w:rsid w:val="0036252A"/>
    <w:rsid w:val="00362A75"/>
    <w:rsid w:val="00362F6A"/>
    <w:rsid w:val="00363025"/>
    <w:rsid w:val="00363517"/>
    <w:rsid w:val="00363A01"/>
    <w:rsid w:val="00363AA3"/>
    <w:rsid w:val="00363F09"/>
    <w:rsid w:val="00363F35"/>
    <w:rsid w:val="003641A5"/>
    <w:rsid w:val="00364455"/>
    <w:rsid w:val="00365078"/>
    <w:rsid w:val="003650F1"/>
    <w:rsid w:val="003654F9"/>
    <w:rsid w:val="003656FD"/>
    <w:rsid w:val="00365B69"/>
    <w:rsid w:val="00365F52"/>
    <w:rsid w:val="003665B4"/>
    <w:rsid w:val="00366645"/>
    <w:rsid w:val="00366BC3"/>
    <w:rsid w:val="00366C1C"/>
    <w:rsid w:val="00366E52"/>
    <w:rsid w:val="00367518"/>
    <w:rsid w:val="00367520"/>
    <w:rsid w:val="003675E2"/>
    <w:rsid w:val="00367665"/>
    <w:rsid w:val="0036766E"/>
    <w:rsid w:val="00367802"/>
    <w:rsid w:val="00367C19"/>
    <w:rsid w:val="00367C48"/>
    <w:rsid w:val="00367D3F"/>
    <w:rsid w:val="00370533"/>
    <w:rsid w:val="0037086E"/>
    <w:rsid w:val="00370AD4"/>
    <w:rsid w:val="00370B84"/>
    <w:rsid w:val="003710F9"/>
    <w:rsid w:val="00371213"/>
    <w:rsid w:val="003714EE"/>
    <w:rsid w:val="00372022"/>
    <w:rsid w:val="0037272A"/>
    <w:rsid w:val="0037276C"/>
    <w:rsid w:val="00372905"/>
    <w:rsid w:val="00372957"/>
    <w:rsid w:val="003729F0"/>
    <w:rsid w:val="00372D34"/>
    <w:rsid w:val="00372F71"/>
    <w:rsid w:val="00373159"/>
    <w:rsid w:val="00373465"/>
    <w:rsid w:val="003734F3"/>
    <w:rsid w:val="003734FC"/>
    <w:rsid w:val="00373809"/>
    <w:rsid w:val="00373F3D"/>
    <w:rsid w:val="00374414"/>
    <w:rsid w:val="00374535"/>
    <w:rsid w:val="003745F7"/>
    <w:rsid w:val="0037491D"/>
    <w:rsid w:val="003749C8"/>
    <w:rsid w:val="00374B7F"/>
    <w:rsid w:val="00375693"/>
    <w:rsid w:val="00375D21"/>
    <w:rsid w:val="00375EE7"/>
    <w:rsid w:val="00376CA7"/>
    <w:rsid w:val="003775F6"/>
    <w:rsid w:val="0037778E"/>
    <w:rsid w:val="00377915"/>
    <w:rsid w:val="00377C7C"/>
    <w:rsid w:val="00377EFE"/>
    <w:rsid w:val="0038088E"/>
    <w:rsid w:val="00380BE7"/>
    <w:rsid w:val="00380F96"/>
    <w:rsid w:val="003812F4"/>
    <w:rsid w:val="0038145D"/>
    <w:rsid w:val="00382199"/>
    <w:rsid w:val="0038274F"/>
    <w:rsid w:val="003827EC"/>
    <w:rsid w:val="00382A72"/>
    <w:rsid w:val="00382E25"/>
    <w:rsid w:val="003830AB"/>
    <w:rsid w:val="003831AB"/>
    <w:rsid w:val="00383530"/>
    <w:rsid w:val="00383651"/>
    <w:rsid w:val="00383A6B"/>
    <w:rsid w:val="00383B63"/>
    <w:rsid w:val="00383EB7"/>
    <w:rsid w:val="00384637"/>
    <w:rsid w:val="00384AE7"/>
    <w:rsid w:val="00384E27"/>
    <w:rsid w:val="00384F7C"/>
    <w:rsid w:val="00385144"/>
    <w:rsid w:val="00385187"/>
    <w:rsid w:val="003851C5"/>
    <w:rsid w:val="00385294"/>
    <w:rsid w:val="00385801"/>
    <w:rsid w:val="00385914"/>
    <w:rsid w:val="00385BD4"/>
    <w:rsid w:val="003860CD"/>
    <w:rsid w:val="00386820"/>
    <w:rsid w:val="00386987"/>
    <w:rsid w:val="0038779E"/>
    <w:rsid w:val="00387A03"/>
    <w:rsid w:val="00387BCD"/>
    <w:rsid w:val="00387EED"/>
    <w:rsid w:val="00390312"/>
    <w:rsid w:val="0039032E"/>
    <w:rsid w:val="0039046E"/>
    <w:rsid w:val="003911B8"/>
    <w:rsid w:val="0039138A"/>
    <w:rsid w:val="0039159D"/>
    <w:rsid w:val="00391AC3"/>
    <w:rsid w:val="003922A5"/>
    <w:rsid w:val="00392478"/>
    <w:rsid w:val="00392510"/>
    <w:rsid w:val="003928F8"/>
    <w:rsid w:val="00392E41"/>
    <w:rsid w:val="00393B5D"/>
    <w:rsid w:val="00394040"/>
    <w:rsid w:val="0039408E"/>
    <w:rsid w:val="003940A1"/>
    <w:rsid w:val="00394268"/>
    <w:rsid w:val="00394308"/>
    <w:rsid w:val="003945B5"/>
    <w:rsid w:val="00394681"/>
    <w:rsid w:val="003948FC"/>
    <w:rsid w:val="00394E36"/>
    <w:rsid w:val="00394EA3"/>
    <w:rsid w:val="00395006"/>
    <w:rsid w:val="003952BE"/>
    <w:rsid w:val="003955FD"/>
    <w:rsid w:val="003957E9"/>
    <w:rsid w:val="00396024"/>
    <w:rsid w:val="00396743"/>
    <w:rsid w:val="0039697D"/>
    <w:rsid w:val="00397724"/>
    <w:rsid w:val="00397B5A"/>
    <w:rsid w:val="00397DA2"/>
    <w:rsid w:val="00397DBB"/>
    <w:rsid w:val="00397DBD"/>
    <w:rsid w:val="003A0297"/>
    <w:rsid w:val="003A0526"/>
    <w:rsid w:val="003A05A7"/>
    <w:rsid w:val="003A0800"/>
    <w:rsid w:val="003A0820"/>
    <w:rsid w:val="003A0CE2"/>
    <w:rsid w:val="003A0FF3"/>
    <w:rsid w:val="003A1250"/>
    <w:rsid w:val="003A1582"/>
    <w:rsid w:val="003A188D"/>
    <w:rsid w:val="003A1B5F"/>
    <w:rsid w:val="003A1F0D"/>
    <w:rsid w:val="003A1F7F"/>
    <w:rsid w:val="003A2349"/>
    <w:rsid w:val="003A2677"/>
    <w:rsid w:val="003A274D"/>
    <w:rsid w:val="003A2B87"/>
    <w:rsid w:val="003A2C75"/>
    <w:rsid w:val="003A2F4D"/>
    <w:rsid w:val="003A33CA"/>
    <w:rsid w:val="003A3728"/>
    <w:rsid w:val="003A39B7"/>
    <w:rsid w:val="003A3B27"/>
    <w:rsid w:val="003A3C43"/>
    <w:rsid w:val="003A3C71"/>
    <w:rsid w:val="003A3E69"/>
    <w:rsid w:val="003A4072"/>
    <w:rsid w:val="003A4223"/>
    <w:rsid w:val="003A4427"/>
    <w:rsid w:val="003A48E2"/>
    <w:rsid w:val="003A52EF"/>
    <w:rsid w:val="003A59E0"/>
    <w:rsid w:val="003A5A35"/>
    <w:rsid w:val="003A60A1"/>
    <w:rsid w:val="003A63AA"/>
    <w:rsid w:val="003A6532"/>
    <w:rsid w:val="003A6624"/>
    <w:rsid w:val="003A6711"/>
    <w:rsid w:val="003A6A79"/>
    <w:rsid w:val="003A6CCF"/>
    <w:rsid w:val="003A6E78"/>
    <w:rsid w:val="003A7168"/>
    <w:rsid w:val="003A724B"/>
    <w:rsid w:val="003A735E"/>
    <w:rsid w:val="003A745F"/>
    <w:rsid w:val="003A78A3"/>
    <w:rsid w:val="003B01A6"/>
    <w:rsid w:val="003B01ED"/>
    <w:rsid w:val="003B01EF"/>
    <w:rsid w:val="003B02A1"/>
    <w:rsid w:val="003B03B9"/>
    <w:rsid w:val="003B0B72"/>
    <w:rsid w:val="003B1193"/>
    <w:rsid w:val="003B11E6"/>
    <w:rsid w:val="003B15E4"/>
    <w:rsid w:val="003B19E7"/>
    <w:rsid w:val="003B1FE4"/>
    <w:rsid w:val="003B23AC"/>
    <w:rsid w:val="003B2894"/>
    <w:rsid w:val="003B2CAF"/>
    <w:rsid w:val="003B2F95"/>
    <w:rsid w:val="003B3005"/>
    <w:rsid w:val="003B3337"/>
    <w:rsid w:val="003B35C2"/>
    <w:rsid w:val="003B39B0"/>
    <w:rsid w:val="003B3A7D"/>
    <w:rsid w:val="003B3D97"/>
    <w:rsid w:val="003B3E1B"/>
    <w:rsid w:val="003B3E33"/>
    <w:rsid w:val="003B3F6E"/>
    <w:rsid w:val="003B42E8"/>
    <w:rsid w:val="003B4464"/>
    <w:rsid w:val="003B4497"/>
    <w:rsid w:val="003B4733"/>
    <w:rsid w:val="003B4BB1"/>
    <w:rsid w:val="003B4D2E"/>
    <w:rsid w:val="003B4E34"/>
    <w:rsid w:val="003B503B"/>
    <w:rsid w:val="003B54A6"/>
    <w:rsid w:val="003B5634"/>
    <w:rsid w:val="003B5B77"/>
    <w:rsid w:val="003B5D0C"/>
    <w:rsid w:val="003B63C4"/>
    <w:rsid w:val="003B66C0"/>
    <w:rsid w:val="003B6756"/>
    <w:rsid w:val="003B685F"/>
    <w:rsid w:val="003B6C61"/>
    <w:rsid w:val="003B6DF1"/>
    <w:rsid w:val="003B6ED0"/>
    <w:rsid w:val="003B70BB"/>
    <w:rsid w:val="003B7291"/>
    <w:rsid w:val="003B751E"/>
    <w:rsid w:val="003B7648"/>
    <w:rsid w:val="003B7FD7"/>
    <w:rsid w:val="003B7FDD"/>
    <w:rsid w:val="003C01BA"/>
    <w:rsid w:val="003C0246"/>
    <w:rsid w:val="003C024F"/>
    <w:rsid w:val="003C029C"/>
    <w:rsid w:val="003C02F9"/>
    <w:rsid w:val="003C05E4"/>
    <w:rsid w:val="003C061C"/>
    <w:rsid w:val="003C0639"/>
    <w:rsid w:val="003C0CBD"/>
    <w:rsid w:val="003C0D80"/>
    <w:rsid w:val="003C0F47"/>
    <w:rsid w:val="003C1125"/>
    <w:rsid w:val="003C1360"/>
    <w:rsid w:val="003C171D"/>
    <w:rsid w:val="003C17C1"/>
    <w:rsid w:val="003C1842"/>
    <w:rsid w:val="003C1877"/>
    <w:rsid w:val="003C1E96"/>
    <w:rsid w:val="003C215C"/>
    <w:rsid w:val="003C2603"/>
    <w:rsid w:val="003C2983"/>
    <w:rsid w:val="003C2D2B"/>
    <w:rsid w:val="003C34F6"/>
    <w:rsid w:val="003C3536"/>
    <w:rsid w:val="003C3F59"/>
    <w:rsid w:val="003C3F70"/>
    <w:rsid w:val="003C4202"/>
    <w:rsid w:val="003C4C69"/>
    <w:rsid w:val="003C5066"/>
    <w:rsid w:val="003C51AF"/>
    <w:rsid w:val="003C536B"/>
    <w:rsid w:val="003C54EC"/>
    <w:rsid w:val="003C5AE4"/>
    <w:rsid w:val="003C5C92"/>
    <w:rsid w:val="003C6904"/>
    <w:rsid w:val="003C693F"/>
    <w:rsid w:val="003C6AA3"/>
    <w:rsid w:val="003C6AF8"/>
    <w:rsid w:val="003C7635"/>
    <w:rsid w:val="003C7807"/>
    <w:rsid w:val="003C78CB"/>
    <w:rsid w:val="003C7AB8"/>
    <w:rsid w:val="003C7BB6"/>
    <w:rsid w:val="003C7C41"/>
    <w:rsid w:val="003D0034"/>
    <w:rsid w:val="003D06AF"/>
    <w:rsid w:val="003D0E67"/>
    <w:rsid w:val="003D0F01"/>
    <w:rsid w:val="003D1BB5"/>
    <w:rsid w:val="003D1D0A"/>
    <w:rsid w:val="003D208E"/>
    <w:rsid w:val="003D28E6"/>
    <w:rsid w:val="003D29A7"/>
    <w:rsid w:val="003D31E2"/>
    <w:rsid w:val="003D3622"/>
    <w:rsid w:val="003D3AC2"/>
    <w:rsid w:val="003D3F5B"/>
    <w:rsid w:val="003D4029"/>
    <w:rsid w:val="003D40DD"/>
    <w:rsid w:val="003D4267"/>
    <w:rsid w:val="003D443E"/>
    <w:rsid w:val="003D470B"/>
    <w:rsid w:val="003D4843"/>
    <w:rsid w:val="003D4B3C"/>
    <w:rsid w:val="003D4DAA"/>
    <w:rsid w:val="003D5333"/>
    <w:rsid w:val="003D54AA"/>
    <w:rsid w:val="003D58A3"/>
    <w:rsid w:val="003D5C39"/>
    <w:rsid w:val="003D6402"/>
    <w:rsid w:val="003D6428"/>
    <w:rsid w:val="003D6445"/>
    <w:rsid w:val="003D6A32"/>
    <w:rsid w:val="003D6FBD"/>
    <w:rsid w:val="003D6FD7"/>
    <w:rsid w:val="003D7B59"/>
    <w:rsid w:val="003D7BD7"/>
    <w:rsid w:val="003D7DF3"/>
    <w:rsid w:val="003E043E"/>
    <w:rsid w:val="003E0AA3"/>
    <w:rsid w:val="003E0FF0"/>
    <w:rsid w:val="003E1090"/>
    <w:rsid w:val="003E124D"/>
    <w:rsid w:val="003E12CC"/>
    <w:rsid w:val="003E1370"/>
    <w:rsid w:val="003E189E"/>
    <w:rsid w:val="003E1BF6"/>
    <w:rsid w:val="003E205C"/>
    <w:rsid w:val="003E212D"/>
    <w:rsid w:val="003E2275"/>
    <w:rsid w:val="003E268A"/>
    <w:rsid w:val="003E29F2"/>
    <w:rsid w:val="003E2AD5"/>
    <w:rsid w:val="003E2BD1"/>
    <w:rsid w:val="003E2C1C"/>
    <w:rsid w:val="003E3251"/>
    <w:rsid w:val="003E3259"/>
    <w:rsid w:val="003E351E"/>
    <w:rsid w:val="003E3698"/>
    <w:rsid w:val="003E3739"/>
    <w:rsid w:val="003E3952"/>
    <w:rsid w:val="003E42F8"/>
    <w:rsid w:val="003E4C0B"/>
    <w:rsid w:val="003E50E8"/>
    <w:rsid w:val="003E510E"/>
    <w:rsid w:val="003E59B3"/>
    <w:rsid w:val="003E5E85"/>
    <w:rsid w:val="003E606D"/>
    <w:rsid w:val="003E6078"/>
    <w:rsid w:val="003E61E2"/>
    <w:rsid w:val="003E6BB0"/>
    <w:rsid w:val="003E7668"/>
    <w:rsid w:val="003E77EB"/>
    <w:rsid w:val="003E7A52"/>
    <w:rsid w:val="003E7BD5"/>
    <w:rsid w:val="003F0233"/>
    <w:rsid w:val="003F0A54"/>
    <w:rsid w:val="003F1584"/>
    <w:rsid w:val="003F2290"/>
    <w:rsid w:val="003F25F1"/>
    <w:rsid w:val="003F2C92"/>
    <w:rsid w:val="003F3143"/>
    <w:rsid w:val="003F322A"/>
    <w:rsid w:val="003F3409"/>
    <w:rsid w:val="003F3470"/>
    <w:rsid w:val="003F35ED"/>
    <w:rsid w:val="003F36CD"/>
    <w:rsid w:val="003F3913"/>
    <w:rsid w:val="003F393A"/>
    <w:rsid w:val="003F3E6F"/>
    <w:rsid w:val="003F3FB2"/>
    <w:rsid w:val="003F4112"/>
    <w:rsid w:val="003F4734"/>
    <w:rsid w:val="003F4BF9"/>
    <w:rsid w:val="003F5726"/>
    <w:rsid w:val="003F595B"/>
    <w:rsid w:val="003F6055"/>
    <w:rsid w:val="003F624B"/>
    <w:rsid w:val="003F640F"/>
    <w:rsid w:val="003F642E"/>
    <w:rsid w:val="003F6467"/>
    <w:rsid w:val="003F6957"/>
    <w:rsid w:val="003F6B18"/>
    <w:rsid w:val="003F6C2A"/>
    <w:rsid w:val="003F7150"/>
    <w:rsid w:val="003F72BF"/>
    <w:rsid w:val="003F73CF"/>
    <w:rsid w:val="003F77FB"/>
    <w:rsid w:val="003F7904"/>
    <w:rsid w:val="003F7927"/>
    <w:rsid w:val="003F7A54"/>
    <w:rsid w:val="00400143"/>
    <w:rsid w:val="00400443"/>
    <w:rsid w:val="004006A7"/>
    <w:rsid w:val="00400956"/>
    <w:rsid w:val="00400A7B"/>
    <w:rsid w:val="004011AE"/>
    <w:rsid w:val="004011D4"/>
    <w:rsid w:val="00401206"/>
    <w:rsid w:val="0040159D"/>
    <w:rsid w:val="004017BE"/>
    <w:rsid w:val="004018A8"/>
    <w:rsid w:val="00401A2C"/>
    <w:rsid w:val="00401DCA"/>
    <w:rsid w:val="00401EE3"/>
    <w:rsid w:val="00401F55"/>
    <w:rsid w:val="004020DB"/>
    <w:rsid w:val="0040232C"/>
    <w:rsid w:val="004029D7"/>
    <w:rsid w:val="00402EED"/>
    <w:rsid w:val="004030A9"/>
    <w:rsid w:val="004033C3"/>
    <w:rsid w:val="004037E3"/>
    <w:rsid w:val="00403C68"/>
    <w:rsid w:val="00404008"/>
    <w:rsid w:val="0040406F"/>
    <w:rsid w:val="0040409D"/>
    <w:rsid w:val="0040411D"/>
    <w:rsid w:val="00404843"/>
    <w:rsid w:val="004048F4"/>
    <w:rsid w:val="00404F94"/>
    <w:rsid w:val="0040510E"/>
    <w:rsid w:val="0040542B"/>
    <w:rsid w:val="00405657"/>
    <w:rsid w:val="00405905"/>
    <w:rsid w:val="004059AC"/>
    <w:rsid w:val="00405C45"/>
    <w:rsid w:val="00405CFC"/>
    <w:rsid w:val="00405E88"/>
    <w:rsid w:val="00405F9D"/>
    <w:rsid w:val="00406514"/>
    <w:rsid w:val="00406644"/>
    <w:rsid w:val="004066AA"/>
    <w:rsid w:val="00406B01"/>
    <w:rsid w:val="00406C91"/>
    <w:rsid w:val="0040743D"/>
    <w:rsid w:val="004074A4"/>
    <w:rsid w:val="004075B6"/>
    <w:rsid w:val="0041001E"/>
    <w:rsid w:val="0041020E"/>
    <w:rsid w:val="0041072E"/>
    <w:rsid w:val="00410909"/>
    <w:rsid w:val="004116DF"/>
    <w:rsid w:val="00412769"/>
    <w:rsid w:val="0041282B"/>
    <w:rsid w:val="0041298E"/>
    <w:rsid w:val="00412D81"/>
    <w:rsid w:val="00412F6C"/>
    <w:rsid w:val="004130CC"/>
    <w:rsid w:val="004139C8"/>
    <w:rsid w:val="00413CFD"/>
    <w:rsid w:val="00413EDA"/>
    <w:rsid w:val="004142D8"/>
    <w:rsid w:val="0041436C"/>
    <w:rsid w:val="00414BD5"/>
    <w:rsid w:val="00414E2F"/>
    <w:rsid w:val="00414F92"/>
    <w:rsid w:val="004154E9"/>
    <w:rsid w:val="0041554D"/>
    <w:rsid w:val="00415A6D"/>
    <w:rsid w:val="00415B1D"/>
    <w:rsid w:val="00415B68"/>
    <w:rsid w:val="00415BBD"/>
    <w:rsid w:val="00415C9F"/>
    <w:rsid w:val="00415EF4"/>
    <w:rsid w:val="00416114"/>
    <w:rsid w:val="004161F7"/>
    <w:rsid w:val="00416750"/>
    <w:rsid w:val="004175AE"/>
    <w:rsid w:val="004177A9"/>
    <w:rsid w:val="00417B57"/>
    <w:rsid w:val="00417D5C"/>
    <w:rsid w:val="00420124"/>
    <w:rsid w:val="00420192"/>
    <w:rsid w:val="0042091F"/>
    <w:rsid w:val="00420C38"/>
    <w:rsid w:val="00420C68"/>
    <w:rsid w:val="00420C91"/>
    <w:rsid w:val="00421363"/>
    <w:rsid w:val="004213C6"/>
    <w:rsid w:val="00421D3B"/>
    <w:rsid w:val="00421D56"/>
    <w:rsid w:val="00421DDC"/>
    <w:rsid w:val="00421E27"/>
    <w:rsid w:val="00421E7D"/>
    <w:rsid w:val="00422025"/>
    <w:rsid w:val="00422654"/>
    <w:rsid w:val="0042299C"/>
    <w:rsid w:val="00422AC6"/>
    <w:rsid w:val="00422B04"/>
    <w:rsid w:val="00422C55"/>
    <w:rsid w:val="00423025"/>
    <w:rsid w:val="004230B9"/>
    <w:rsid w:val="0042386E"/>
    <w:rsid w:val="004241EB"/>
    <w:rsid w:val="004244CE"/>
    <w:rsid w:val="00424522"/>
    <w:rsid w:val="0042483D"/>
    <w:rsid w:val="004248A0"/>
    <w:rsid w:val="004248B0"/>
    <w:rsid w:val="004248DC"/>
    <w:rsid w:val="00424916"/>
    <w:rsid w:val="004249CF"/>
    <w:rsid w:val="00424F2C"/>
    <w:rsid w:val="004250A5"/>
    <w:rsid w:val="004252DB"/>
    <w:rsid w:val="00425380"/>
    <w:rsid w:val="004255E9"/>
    <w:rsid w:val="00425817"/>
    <w:rsid w:val="00425986"/>
    <w:rsid w:val="00425C0A"/>
    <w:rsid w:val="00425D7E"/>
    <w:rsid w:val="004260D0"/>
    <w:rsid w:val="0042678C"/>
    <w:rsid w:val="004269CA"/>
    <w:rsid w:val="00427002"/>
    <w:rsid w:val="004275D6"/>
    <w:rsid w:val="00427EE8"/>
    <w:rsid w:val="00430091"/>
    <w:rsid w:val="0043033D"/>
    <w:rsid w:val="004303DA"/>
    <w:rsid w:val="0043071C"/>
    <w:rsid w:val="00430A50"/>
    <w:rsid w:val="00430C42"/>
    <w:rsid w:val="00430F0E"/>
    <w:rsid w:val="00431168"/>
    <w:rsid w:val="0043155E"/>
    <w:rsid w:val="00431655"/>
    <w:rsid w:val="0043192B"/>
    <w:rsid w:val="00431983"/>
    <w:rsid w:val="00431C10"/>
    <w:rsid w:val="00431D21"/>
    <w:rsid w:val="00432B91"/>
    <w:rsid w:val="00432C6D"/>
    <w:rsid w:val="004330BE"/>
    <w:rsid w:val="0043349A"/>
    <w:rsid w:val="00433673"/>
    <w:rsid w:val="0043436B"/>
    <w:rsid w:val="00434945"/>
    <w:rsid w:val="00434A76"/>
    <w:rsid w:val="00434B32"/>
    <w:rsid w:val="00434B69"/>
    <w:rsid w:val="00434C5D"/>
    <w:rsid w:val="00434F83"/>
    <w:rsid w:val="00434FF6"/>
    <w:rsid w:val="0043571C"/>
    <w:rsid w:val="00435838"/>
    <w:rsid w:val="004358D2"/>
    <w:rsid w:val="004360AE"/>
    <w:rsid w:val="004361B2"/>
    <w:rsid w:val="004362C2"/>
    <w:rsid w:val="0043630A"/>
    <w:rsid w:val="00436414"/>
    <w:rsid w:val="004366B1"/>
    <w:rsid w:val="0043711C"/>
    <w:rsid w:val="00437DB2"/>
    <w:rsid w:val="00437E46"/>
    <w:rsid w:val="00440069"/>
    <w:rsid w:val="00440086"/>
    <w:rsid w:val="004402E8"/>
    <w:rsid w:val="0044087C"/>
    <w:rsid w:val="00440D3F"/>
    <w:rsid w:val="00440F4D"/>
    <w:rsid w:val="00441036"/>
    <w:rsid w:val="004411D7"/>
    <w:rsid w:val="004413AE"/>
    <w:rsid w:val="004416D1"/>
    <w:rsid w:val="004419FD"/>
    <w:rsid w:val="00441A6A"/>
    <w:rsid w:val="00442214"/>
    <w:rsid w:val="00443022"/>
    <w:rsid w:val="00443186"/>
    <w:rsid w:val="00443499"/>
    <w:rsid w:val="004434B2"/>
    <w:rsid w:val="004436A2"/>
    <w:rsid w:val="00443900"/>
    <w:rsid w:val="00443937"/>
    <w:rsid w:val="00443979"/>
    <w:rsid w:val="00443B6B"/>
    <w:rsid w:val="00443B91"/>
    <w:rsid w:val="00443CFE"/>
    <w:rsid w:val="004445DD"/>
    <w:rsid w:val="00444615"/>
    <w:rsid w:val="004454A5"/>
    <w:rsid w:val="004459F5"/>
    <w:rsid w:val="00445D19"/>
    <w:rsid w:val="00445D7E"/>
    <w:rsid w:val="00446419"/>
    <w:rsid w:val="0044656D"/>
    <w:rsid w:val="00447234"/>
    <w:rsid w:val="004472C7"/>
    <w:rsid w:val="004473E3"/>
    <w:rsid w:val="004474E1"/>
    <w:rsid w:val="00447670"/>
    <w:rsid w:val="0044787C"/>
    <w:rsid w:val="00447D35"/>
    <w:rsid w:val="00447F10"/>
    <w:rsid w:val="0045005B"/>
    <w:rsid w:val="00450311"/>
    <w:rsid w:val="004503B9"/>
    <w:rsid w:val="00450402"/>
    <w:rsid w:val="0045042C"/>
    <w:rsid w:val="004511F2"/>
    <w:rsid w:val="00451490"/>
    <w:rsid w:val="0045159F"/>
    <w:rsid w:val="00451866"/>
    <w:rsid w:val="004519A4"/>
    <w:rsid w:val="00451E8B"/>
    <w:rsid w:val="004520B2"/>
    <w:rsid w:val="004525D5"/>
    <w:rsid w:val="004526BD"/>
    <w:rsid w:val="00452804"/>
    <w:rsid w:val="00453137"/>
    <w:rsid w:val="004536C5"/>
    <w:rsid w:val="0045384A"/>
    <w:rsid w:val="00453B23"/>
    <w:rsid w:val="00453E9A"/>
    <w:rsid w:val="00453F7C"/>
    <w:rsid w:val="0045410F"/>
    <w:rsid w:val="0045432C"/>
    <w:rsid w:val="00454420"/>
    <w:rsid w:val="004544AD"/>
    <w:rsid w:val="0045480D"/>
    <w:rsid w:val="00454CCD"/>
    <w:rsid w:val="00454E08"/>
    <w:rsid w:val="0045631C"/>
    <w:rsid w:val="004563E4"/>
    <w:rsid w:val="0045658B"/>
    <w:rsid w:val="004565C9"/>
    <w:rsid w:val="004566DB"/>
    <w:rsid w:val="004569B9"/>
    <w:rsid w:val="00456A77"/>
    <w:rsid w:val="00456B74"/>
    <w:rsid w:val="00456BB5"/>
    <w:rsid w:val="00456C36"/>
    <w:rsid w:val="00456CF0"/>
    <w:rsid w:val="004576C1"/>
    <w:rsid w:val="0045774A"/>
    <w:rsid w:val="00457B34"/>
    <w:rsid w:val="00457CE1"/>
    <w:rsid w:val="00457FE5"/>
    <w:rsid w:val="0046019A"/>
    <w:rsid w:val="004601CB"/>
    <w:rsid w:val="0046092E"/>
    <w:rsid w:val="004609FC"/>
    <w:rsid w:val="00460BC5"/>
    <w:rsid w:val="00460DD6"/>
    <w:rsid w:val="00461391"/>
    <w:rsid w:val="004616A7"/>
    <w:rsid w:val="00461968"/>
    <w:rsid w:val="00461C85"/>
    <w:rsid w:val="0046224F"/>
    <w:rsid w:val="0046231B"/>
    <w:rsid w:val="00462600"/>
    <w:rsid w:val="0046262A"/>
    <w:rsid w:val="00462F8B"/>
    <w:rsid w:val="00463278"/>
    <w:rsid w:val="004636FD"/>
    <w:rsid w:val="00463A88"/>
    <w:rsid w:val="00463CA9"/>
    <w:rsid w:val="00463E97"/>
    <w:rsid w:val="0046411E"/>
    <w:rsid w:val="004644DA"/>
    <w:rsid w:val="00464966"/>
    <w:rsid w:val="00464C0A"/>
    <w:rsid w:val="00464DA6"/>
    <w:rsid w:val="004657B6"/>
    <w:rsid w:val="0046634B"/>
    <w:rsid w:val="004663F8"/>
    <w:rsid w:val="004666C1"/>
    <w:rsid w:val="004667E3"/>
    <w:rsid w:val="00467338"/>
    <w:rsid w:val="0046799B"/>
    <w:rsid w:val="00467BC7"/>
    <w:rsid w:val="00467D30"/>
    <w:rsid w:val="004701F3"/>
    <w:rsid w:val="004706A1"/>
    <w:rsid w:val="00470844"/>
    <w:rsid w:val="00470933"/>
    <w:rsid w:val="00470AA8"/>
    <w:rsid w:val="00470F8D"/>
    <w:rsid w:val="004712A0"/>
    <w:rsid w:val="0047138A"/>
    <w:rsid w:val="004717B9"/>
    <w:rsid w:val="004718D3"/>
    <w:rsid w:val="00471A20"/>
    <w:rsid w:val="00471C8B"/>
    <w:rsid w:val="004720EC"/>
    <w:rsid w:val="00472950"/>
    <w:rsid w:val="00473369"/>
    <w:rsid w:val="004736B6"/>
    <w:rsid w:val="00473825"/>
    <w:rsid w:val="0047383C"/>
    <w:rsid w:val="004738CF"/>
    <w:rsid w:val="00473995"/>
    <w:rsid w:val="00473DA3"/>
    <w:rsid w:val="004744D5"/>
    <w:rsid w:val="00474562"/>
    <w:rsid w:val="004746E0"/>
    <w:rsid w:val="00474934"/>
    <w:rsid w:val="00474CA2"/>
    <w:rsid w:val="00474EB9"/>
    <w:rsid w:val="00475059"/>
    <w:rsid w:val="004750B9"/>
    <w:rsid w:val="004750EC"/>
    <w:rsid w:val="004752F4"/>
    <w:rsid w:val="00475A70"/>
    <w:rsid w:val="00475B07"/>
    <w:rsid w:val="00475D7A"/>
    <w:rsid w:val="00476619"/>
    <w:rsid w:val="00476C69"/>
    <w:rsid w:val="004778C4"/>
    <w:rsid w:val="00477A1E"/>
    <w:rsid w:val="00477EC0"/>
    <w:rsid w:val="00480008"/>
    <w:rsid w:val="00480E39"/>
    <w:rsid w:val="00481115"/>
    <w:rsid w:val="00481780"/>
    <w:rsid w:val="004819F3"/>
    <w:rsid w:val="00481A0E"/>
    <w:rsid w:val="00482085"/>
    <w:rsid w:val="004820FA"/>
    <w:rsid w:val="00482D6E"/>
    <w:rsid w:val="00482D9E"/>
    <w:rsid w:val="00482E8B"/>
    <w:rsid w:val="00482F18"/>
    <w:rsid w:val="00483153"/>
    <w:rsid w:val="00483168"/>
    <w:rsid w:val="0048332F"/>
    <w:rsid w:val="00483ACD"/>
    <w:rsid w:val="00483AD9"/>
    <w:rsid w:val="00484725"/>
    <w:rsid w:val="00484AB9"/>
    <w:rsid w:val="00484E5F"/>
    <w:rsid w:val="00484F5B"/>
    <w:rsid w:val="00485114"/>
    <w:rsid w:val="004854C8"/>
    <w:rsid w:val="004856FA"/>
    <w:rsid w:val="00485973"/>
    <w:rsid w:val="004859C1"/>
    <w:rsid w:val="004866C9"/>
    <w:rsid w:val="004866D3"/>
    <w:rsid w:val="00486847"/>
    <w:rsid w:val="0048695D"/>
    <w:rsid w:val="00486DA9"/>
    <w:rsid w:val="004876C1"/>
    <w:rsid w:val="00487FD0"/>
    <w:rsid w:val="004901D7"/>
    <w:rsid w:val="004908D8"/>
    <w:rsid w:val="0049154C"/>
    <w:rsid w:val="00491709"/>
    <w:rsid w:val="00491805"/>
    <w:rsid w:val="00491834"/>
    <w:rsid w:val="00491D7C"/>
    <w:rsid w:val="004921F8"/>
    <w:rsid w:val="0049248C"/>
    <w:rsid w:val="00492A18"/>
    <w:rsid w:val="00492C95"/>
    <w:rsid w:val="00492D51"/>
    <w:rsid w:val="00493038"/>
    <w:rsid w:val="00493687"/>
    <w:rsid w:val="00493A47"/>
    <w:rsid w:val="00494932"/>
    <w:rsid w:val="00494C41"/>
    <w:rsid w:val="00495040"/>
    <w:rsid w:val="004952B3"/>
    <w:rsid w:val="00495AC5"/>
    <w:rsid w:val="004961D3"/>
    <w:rsid w:val="004963BF"/>
    <w:rsid w:val="00496463"/>
    <w:rsid w:val="0049662B"/>
    <w:rsid w:val="00496788"/>
    <w:rsid w:val="00496877"/>
    <w:rsid w:val="00496DBE"/>
    <w:rsid w:val="00496F8E"/>
    <w:rsid w:val="00497304"/>
    <w:rsid w:val="00497A3B"/>
    <w:rsid w:val="00497F15"/>
    <w:rsid w:val="004A06AD"/>
    <w:rsid w:val="004A070F"/>
    <w:rsid w:val="004A073B"/>
    <w:rsid w:val="004A0D01"/>
    <w:rsid w:val="004A0EE6"/>
    <w:rsid w:val="004A0FD5"/>
    <w:rsid w:val="004A14CA"/>
    <w:rsid w:val="004A15A1"/>
    <w:rsid w:val="004A15FE"/>
    <w:rsid w:val="004A1DB7"/>
    <w:rsid w:val="004A1E13"/>
    <w:rsid w:val="004A1F2E"/>
    <w:rsid w:val="004A1FEA"/>
    <w:rsid w:val="004A215A"/>
    <w:rsid w:val="004A21D9"/>
    <w:rsid w:val="004A284B"/>
    <w:rsid w:val="004A2C87"/>
    <w:rsid w:val="004A2F5C"/>
    <w:rsid w:val="004A3591"/>
    <w:rsid w:val="004A3A15"/>
    <w:rsid w:val="004A3A65"/>
    <w:rsid w:val="004A3D43"/>
    <w:rsid w:val="004A41C6"/>
    <w:rsid w:val="004A466A"/>
    <w:rsid w:val="004A4888"/>
    <w:rsid w:val="004A4CB8"/>
    <w:rsid w:val="004A4D89"/>
    <w:rsid w:val="004A4E3A"/>
    <w:rsid w:val="004A5169"/>
    <w:rsid w:val="004A5367"/>
    <w:rsid w:val="004A5845"/>
    <w:rsid w:val="004A6149"/>
    <w:rsid w:val="004A6332"/>
    <w:rsid w:val="004A6516"/>
    <w:rsid w:val="004A66D0"/>
    <w:rsid w:val="004A6C89"/>
    <w:rsid w:val="004A6DD9"/>
    <w:rsid w:val="004A755E"/>
    <w:rsid w:val="004A764B"/>
    <w:rsid w:val="004A7A4D"/>
    <w:rsid w:val="004A7D27"/>
    <w:rsid w:val="004B0141"/>
    <w:rsid w:val="004B062C"/>
    <w:rsid w:val="004B06A0"/>
    <w:rsid w:val="004B0782"/>
    <w:rsid w:val="004B0786"/>
    <w:rsid w:val="004B0E51"/>
    <w:rsid w:val="004B1137"/>
    <w:rsid w:val="004B1289"/>
    <w:rsid w:val="004B1380"/>
    <w:rsid w:val="004B1454"/>
    <w:rsid w:val="004B1EED"/>
    <w:rsid w:val="004B24B1"/>
    <w:rsid w:val="004B2580"/>
    <w:rsid w:val="004B2964"/>
    <w:rsid w:val="004B2C14"/>
    <w:rsid w:val="004B2E29"/>
    <w:rsid w:val="004B2E6A"/>
    <w:rsid w:val="004B3263"/>
    <w:rsid w:val="004B333B"/>
    <w:rsid w:val="004B34AC"/>
    <w:rsid w:val="004B3EDC"/>
    <w:rsid w:val="004B4114"/>
    <w:rsid w:val="004B42EB"/>
    <w:rsid w:val="004B458A"/>
    <w:rsid w:val="004B46FC"/>
    <w:rsid w:val="004B4D69"/>
    <w:rsid w:val="004B51D0"/>
    <w:rsid w:val="004B52DC"/>
    <w:rsid w:val="004B56BA"/>
    <w:rsid w:val="004B5B37"/>
    <w:rsid w:val="004B6443"/>
    <w:rsid w:val="004B6650"/>
    <w:rsid w:val="004B695D"/>
    <w:rsid w:val="004B6CCD"/>
    <w:rsid w:val="004B6D16"/>
    <w:rsid w:val="004B757A"/>
    <w:rsid w:val="004B77C2"/>
    <w:rsid w:val="004B789E"/>
    <w:rsid w:val="004B7D49"/>
    <w:rsid w:val="004C00E5"/>
    <w:rsid w:val="004C0393"/>
    <w:rsid w:val="004C0745"/>
    <w:rsid w:val="004C09CD"/>
    <w:rsid w:val="004C0F58"/>
    <w:rsid w:val="004C10F3"/>
    <w:rsid w:val="004C1FEA"/>
    <w:rsid w:val="004C250C"/>
    <w:rsid w:val="004C29D3"/>
    <w:rsid w:val="004C2DB5"/>
    <w:rsid w:val="004C2E96"/>
    <w:rsid w:val="004C302B"/>
    <w:rsid w:val="004C3186"/>
    <w:rsid w:val="004C346A"/>
    <w:rsid w:val="004C34A6"/>
    <w:rsid w:val="004C364E"/>
    <w:rsid w:val="004C4053"/>
    <w:rsid w:val="004C4329"/>
    <w:rsid w:val="004C443B"/>
    <w:rsid w:val="004C474C"/>
    <w:rsid w:val="004C483B"/>
    <w:rsid w:val="004C484F"/>
    <w:rsid w:val="004C551C"/>
    <w:rsid w:val="004C57EA"/>
    <w:rsid w:val="004C5AEC"/>
    <w:rsid w:val="004C6425"/>
    <w:rsid w:val="004C659A"/>
    <w:rsid w:val="004C6956"/>
    <w:rsid w:val="004C6C0D"/>
    <w:rsid w:val="004C6C20"/>
    <w:rsid w:val="004C6EFD"/>
    <w:rsid w:val="004C71B8"/>
    <w:rsid w:val="004C7759"/>
    <w:rsid w:val="004C782C"/>
    <w:rsid w:val="004C7B8C"/>
    <w:rsid w:val="004C7E51"/>
    <w:rsid w:val="004D0091"/>
    <w:rsid w:val="004D051E"/>
    <w:rsid w:val="004D05A0"/>
    <w:rsid w:val="004D07CA"/>
    <w:rsid w:val="004D082A"/>
    <w:rsid w:val="004D0BD8"/>
    <w:rsid w:val="004D0D3E"/>
    <w:rsid w:val="004D0E80"/>
    <w:rsid w:val="004D0FCC"/>
    <w:rsid w:val="004D15DA"/>
    <w:rsid w:val="004D19CD"/>
    <w:rsid w:val="004D1F2E"/>
    <w:rsid w:val="004D24AB"/>
    <w:rsid w:val="004D24CA"/>
    <w:rsid w:val="004D293A"/>
    <w:rsid w:val="004D2FC5"/>
    <w:rsid w:val="004D350A"/>
    <w:rsid w:val="004D3E22"/>
    <w:rsid w:val="004D3F3A"/>
    <w:rsid w:val="004D3F66"/>
    <w:rsid w:val="004D416E"/>
    <w:rsid w:val="004D4274"/>
    <w:rsid w:val="004D4943"/>
    <w:rsid w:val="004D4DB1"/>
    <w:rsid w:val="004D5439"/>
    <w:rsid w:val="004D557E"/>
    <w:rsid w:val="004D59F2"/>
    <w:rsid w:val="004D5DF8"/>
    <w:rsid w:val="004D6041"/>
    <w:rsid w:val="004D6499"/>
    <w:rsid w:val="004D6A04"/>
    <w:rsid w:val="004D6AA7"/>
    <w:rsid w:val="004D780C"/>
    <w:rsid w:val="004E031C"/>
    <w:rsid w:val="004E05B0"/>
    <w:rsid w:val="004E07F6"/>
    <w:rsid w:val="004E0A02"/>
    <w:rsid w:val="004E0B7D"/>
    <w:rsid w:val="004E10F7"/>
    <w:rsid w:val="004E1153"/>
    <w:rsid w:val="004E11D9"/>
    <w:rsid w:val="004E11EE"/>
    <w:rsid w:val="004E1472"/>
    <w:rsid w:val="004E1746"/>
    <w:rsid w:val="004E1CB0"/>
    <w:rsid w:val="004E1FB9"/>
    <w:rsid w:val="004E2022"/>
    <w:rsid w:val="004E205A"/>
    <w:rsid w:val="004E22F7"/>
    <w:rsid w:val="004E2495"/>
    <w:rsid w:val="004E2662"/>
    <w:rsid w:val="004E2BAA"/>
    <w:rsid w:val="004E2F91"/>
    <w:rsid w:val="004E2F95"/>
    <w:rsid w:val="004E2FA9"/>
    <w:rsid w:val="004E30E0"/>
    <w:rsid w:val="004E355F"/>
    <w:rsid w:val="004E3614"/>
    <w:rsid w:val="004E3691"/>
    <w:rsid w:val="004E3CDF"/>
    <w:rsid w:val="004E41B2"/>
    <w:rsid w:val="004E46DA"/>
    <w:rsid w:val="004E4BA6"/>
    <w:rsid w:val="004E4D73"/>
    <w:rsid w:val="004E5028"/>
    <w:rsid w:val="004E5214"/>
    <w:rsid w:val="004E532F"/>
    <w:rsid w:val="004E57FF"/>
    <w:rsid w:val="004E58BC"/>
    <w:rsid w:val="004E596E"/>
    <w:rsid w:val="004E59E3"/>
    <w:rsid w:val="004E5B4B"/>
    <w:rsid w:val="004E6148"/>
    <w:rsid w:val="004E647A"/>
    <w:rsid w:val="004E65E5"/>
    <w:rsid w:val="004E67AB"/>
    <w:rsid w:val="004E731F"/>
    <w:rsid w:val="004E7510"/>
    <w:rsid w:val="004F0084"/>
    <w:rsid w:val="004F0316"/>
    <w:rsid w:val="004F05C9"/>
    <w:rsid w:val="004F05EA"/>
    <w:rsid w:val="004F0864"/>
    <w:rsid w:val="004F0B3C"/>
    <w:rsid w:val="004F0D45"/>
    <w:rsid w:val="004F0EDE"/>
    <w:rsid w:val="004F138B"/>
    <w:rsid w:val="004F14BA"/>
    <w:rsid w:val="004F184F"/>
    <w:rsid w:val="004F1905"/>
    <w:rsid w:val="004F1AAF"/>
    <w:rsid w:val="004F1BAF"/>
    <w:rsid w:val="004F1E9D"/>
    <w:rsid w:val="004F1FB7"/>
    <w:rsid w:val="004F219A"/>
    <w:rsid w:val="004F2205"/>
    <w:rsid w:val="004F2C27"/>
    <w:rsid w:val="004F2C29"/>
    <w:rsid w:val="004F2C51"/>
    <w:rsid w:val="004F2D36"/>
    <w:rsid w:val="004F30D4"/>
    <w:rsid w:val="004F310B"/>
    <w:rsid w:val="004F3438"/>
    <w:rsid w:val="004F3645"/>
    <w:rsid w:val="004F3650"/>
    <w:rsid w:val="004F3749"/>
    <w:rsid w:val="004F3818"/>
    <w:rsid w:val="004F3819"/>
    <w:rsid w:val="004F3848"/>
    <w:rsid w:val="004F3904"/>
    <w:rsid w:val="004F39E5"/>
    <w:rsid w:val="004F3F49"/>
    <w:rsid w:val="004F410A"/>
    <w:rsid w:val="004F453C"/>
    <w:rsid w:val="004F464E"/>
    <w:rsid w:val="004F4825"/>
    <w:rsid w:val="004F4ABD"/>
    <w:rsid w:val="004F511D"/>
    <w:rsid w:val="004F53AD"/>
    <w:rsid w:val="004F5849"/>
    <w:rsid w:val="004F5C67"/>
    <w:rsid w:val="004F5CDC"/>
    <w:rsid w:val="004F63C5"/>
    <w:rsid w:val="004F6565"/>
    <w:rsid w:val="004F6736"/>
    <w:rsid w:val="004F6B67"/>
    <w:rsid w:val="004F6E88"/>
    <w:rsid w:val="004F7219"/>
    <w:rsid w:val="004F7414"/>
    <w:rsid w:val="0050012C"/>
    <w:rsid w:val="0050020C"/>
    <w:rsid w:val="00500252"/>
    <w:rsid w:val="00500A64"/>
    <w:rsid w:val="00500CFF"/>
    <w:rsid w:val="00500FF4"/>
    <w:rsid w:val="00501977"/>
    <w:rsid w:val="00502123"/>
    <w:rsid w:val="005021F6"/>
    <w:rsid w:val="00502772"/>
    <w:rsid w:val="0050277B"/>
    <w:rsid w:val="0050285E"/>
    <w:rsid w:val="005029BD"/>
    <w:rsid w:val="00502DE0"/>
    <w:rsid w:val="00503198"/>
    <w:rsid w:val="0050332C"/>
    <w:rsid w:val="005036BF"/>
    <w:rsid w:val="005038CC"/>
    <w:rsid w:val="00503D11"/>
    <w:rsid w:val="00503FCF"/>
    <w:rsid w:val="005043D2"/>
    <w:rsid w:val="00504E88"/>
    <w:rsid w:val="00504FA5"/>
    <w:rsid w:val="0050508D"/>
    <w:rsid w:val="005050A3"/>
    <w:rsid w:val="005061CA"/>
    <w:rsid w:val="0050650A"/>
    <w:rsid w:val="00506A9D"/>
    <w:rsid w:val="00507548"/>
    <w:rsid w:val="005075D7"/>
    <w:rsid w:val="005078C8"/>
    <w:rsid w:val="005079C1"/>
    <w:rsid w:val="00507B30"/>
    <w:rsid w:val="00507BE9"/>
    <w:rsid w:val="00507C61"/>
    <w:rsid w:val="00507CE8"/>
    <w:rsid w:val="00510681"/>
    <w:rsid w:val="00510ABF"/>
    <w:rsid w:val="00510B1F"/>
    <w:rsid w:val="00510F35"/>
    <w:rsid w:val="0051184B"/>
    <w:rsid w:val="0051190F"/>
    <w:rsid w:val="00511AA9"/>
    <w:rsid w:val="00511E24"/>
    <w:rsid w:val="00511F1C"/>
    <w:rsid w:val="005123DF"/>
    <w:rsid w:val="005128D5"/>
    <w:rsid w:val="005133EB"/>
    <w:rsid w:val="0051347C"/>
    <w:rsid w:val="005139BF"/>
    <w:rsid w:val="00513D97"/>
    <w:rsid w:val="00513E0F"/>
    <w:rsid w:val="0051413D"/>
    <w:rsid w:val="0051440F"/>
    <w:rsid w:val="00514B15"/>
    <w:rsid w:val="00514D26"/>
    <w:rsid w:val="00515778"/>
    <w:rsid w:val="00515B74"/>
    <w:rsid w:val="005163B5"/>
    <w:rsid w:val="00516AE7"/>
    <w:rsid w:val="00516E4F"/>
    <w:rsid w:val="00516FB2"/>
    <w:rsid w:val="0051737A"/>
    <w:rsid w:val="005173ED"/>
    <w:rsid w:val="00517576"/>
    <w:rsid w:val="0051774A"/>
    <w:rsid w:val="0051787F"/>
    <w:rsid w:val="00517964"/>
    <w:rsid w:val="00517C56"/>
    <w:rsid w:val="00517D88"/>
    <w:rsid w:val="00517E5E"/>
    <w:rsid w:val="005204F0"/>
    <w:rsid w:val="00520B4F"/>
    <w:rsid w:val="00520B9D"/>
    <w:rsid w:val="00520D52"/>
    <w:rsid w:val="0052100B"/>
    <w:rsid w:val="00521351"/>
    <w:rsid w:val="005215C5"/>
    <w:rsid w:val="00521B55"/>
    <w:rsid w:val="00522374"/>
    <w:rsid w:val="00522927"/>
    <w:rsid w:val="00522BF4"/>
    <w:rsid w:val="00523019"/>
    <w:rsid w:val="005231B0"/>
    <w:rsid w:val="00523233"/>
    <w:rsid w:val="00523280"/>
    <w:rsid w:val="005233F8"/>
    <w:rsid w:val="005237ED"/>
    <w:rsid w:val="00523908"/>
    <w:rsid w:val="00523DC8"/>
    <w:rsid w:val="00523DCA"/>
    <w:rsid w:val="00524078"/>
    <w:rsid w:val="0052424B"/>
    <w:rsid w:val="00524451"/>
    <w:rsid w:val="00524639"/>
    <w:rsid w:val="00524EF5"/>
    <w:rsid w:val="00524FAB"/>
    <w:rsid w:val="00525146"/>
    <w:rsid w:val="005254D5"/>
    <w:rsid w:val="00525FA4"/>
    <w:rsid w:val="00526491"/>
    <w:rsid w:val="00526525"/>
    <w:rsid w:val="0052657F"/>
    <w:rsid w:val="00526A6A"/>
    <w:rsid w:val="00526B55"/>
    <w:rsid w:val="00526D31"/>
    <w:rsid w:val="00526D61"/>
    <w:rsid w:val="00526F5F"/>
    <w:rsid w:val="00527101"/>
    <w:rsid w:val="005271C3"/>
    <w:rsid w:val="00527350"/>
    <w:rsid w:val="00527E03"/>
    <w:rsid w:val="00527F21"/>
    <w:rsid w:val="005304D1"/>
    <w:rsid w:val="00530530"/>
    <w:rsid w:val="00530AC3"/>
    <w:rsid w:val="00530DFA"/>
    <w:rsid w:val="0053131E"/>
    <w:rsid w:val="0053132D"/>
    <w:rsid w:val="00531603"/>
    <w:rsid w:val="0053197B"/>
    <w:rsid w:val="005319ED"/>
    <w:rsid w:val="00531FBA"/>
    <w:rsid w:val="005325AA"/>
    <w:rsid w:val="005327AB"/>
    <w:rsid w:val="00532A05"/>
    <w:rsid w:val="00532BB4"/>
    <w:rsid w:val="00532BB9"/>
    <w:rsid w:val="00532BCA"/>
    <w:rsid w:val="00532D86"/>
    <w:rsid w:val="00532E29"/>
    <w:rsid w:val="00533BBC"/>
    <w:rsid w:val="00533DB8"/>
    <w:rsid w:val="00533E2A"/>
    <w:rsid w:val="005347D0"/>
    <w:rsid w:val="00534807"/>
    <w:rsid w:val="00534C9A"/>
    <w:rsid w:val="00534FE2"/>
    <w:rsid w:val="005354F9"/>
    <w:rsid w:val="00535D22"/>
    <w:rsid w:val="00536154"/>
    <w:rsid w:val="0053673B"/>
    <w:rsid w:val="00536D59"/>
    <w:rsid w:val="00537380"/>
    <w:rsid w:val="0053766A"/>
    <w:rsid w:val="005379D4"/>
    <w:rsid w:val="00537A4D"/>
    <w:rsid w:val="00537B49"/>
    <w:rsid w:val="005403AB"/>
    <w:rsid w:val="0054189D"/>
    <w:rsid w:val="00541C05"/>
    <w:rsid w:val="00541E45"/>
    <w:rsid w:val="00541E9A"/>
    <w:rsid w:val="00541F74"/>
    <w:rsid w:val="0054201C"/>
    <w:rsid w:val="00542447"/>
    <w:rsid w:val="00542827"/>
    <w:rsid w:val="00542F48"/>
    <w:rsid w:val="005431BD"/>
    <w:rsid w:val="0054322D"/>
    <w:rsid w:val="00543441"/>
    <w:rsid w:val="00543555"/>
    <w:rsid w:val="00543627"/>
    <w:rsid w:val="00543BEE"/>
    <w:rsid w:val="00544297"/>
    <w:rsid w:val="00544392"/>
    <w:rsid w:val="00544439"/>
    <w:rsid w:val="005445CE"/>
    <w:rsid w:val="00544849"/>
    <w:rsid w:val="00544BA9"/>
    <w:rsid w:val="00544C7D"/>
    <w:rsid w:val="00544C8F"/>
    <w:rsid w:val="00544CD0"/>
    <w:rsid w:val="00544D5D"/>
    <w:rsid w:val="0054510B"/>
    <w:rsid w:val="005456BE"/>
    <w:rsid w:val="0054571A"/>
    <w:rsid w:val="00545B9C"/>
    <w:rsid w:val="00546036"/>
    <w:rsid w:val="00546464"/>
    <w:rsid w:val="00546C9C"/>
    <w:rsid w:val="005471DF"/>
    <w:rsid w:val="005471FC"/>
    <w:rsid w:val="00547503"/>
    <w:rsid w:val="0054796D"/>
    <w:rsid w:val="00547A40"/>
    <w:rsid w:val="00547AFC"/>
    <w:rsid w:val="00547B92"/>
    <w:rsid w:val="00547DBE"/>
    <w:rsid w:val="0055002F"/>
    <w:rsid w:val="00550053"/>
    <w:rsid w:val="00550283"/>
    <w:rsid w:val="00550856"/>
    <w:rsid w:val="005509B6"/>
    <w:rsid w:val="005509B9"/>
    <w:rsid w:val="00550AF5"/>
    <w:rsid w:val="00550B14"/>
    <w:rsid w:val="0055142F"/>
    <w:rsid w:val="00551489"/>
    <w:rsid w:val="00551B52"/>
    <w:rsid w:val="00551D68"/>
    <w:rsid w:val="00552562"/>
    <w:rsid w:val="00552977"/>
    <w:rsid w:val="00552BEB"/>
    <w:rsid w:val="00553353"/>
    <w:rsid w:val="0055373A"/>
    <w:rsid w:val="00553A12"/>
    <w:rsid w:val="00554373"/>
    <w:rsid w:val="005544C4"/>
    <w:rsid w:val="005545A7"/>
    <w:rsid w:val="005546AD"/>
    <w:rsid w:val="0055489A"/>
    <w:rsid w:val="00554C02"/>
    <w:rsid w:val="00554D96"/>
    <w:rsid w:val="00555530"/>
    <w:rsid w:val="00555963"/>
    <w:rsid w:val="005559CA"/>
    <w:rsid w:val="00555FF0"/>
    <w:rsid w:val="0055631D"/>
    <w:rsid w:val="00556482"/>
    <w:rsid w:val="00556999"/>
    <w:rsid w:val="00556BF5"/>
    <w:rsid w:val="00556CD4"/>
    <w:rsid w:val="0055737A"/>
    <w:rsid w:val="0055738B"/>
    <w:rsid w:val="0055743D"/>
    <w:rsid w:val="00557BDB"/>
    <w:rsid w:val="00557C58"/>
    <w:rsid w:val="00557C76"/>
    <w:rsid w:val="00557D4D"/>
    <w:rsid w:val="00557E12"/>
    <w:rsid w:val="00557F6D"/>
    <w:rsid w:val="00560196"/>
    <w:rsid w:val="00560429"/>
    <w:rsid w:val="00560A3F"/>
    <w:rsid w:val="0056143D"/>
    <w:rsid w:val="00561509"/>
    <w:rsid w:val="00562200"/>
    <w:rsid w:val="00562207"/>
    <w:rsid w:val="00562339"/>
    <w:rsid w:val="00562434"/>
    <w:rsid w:val="0056271D"/>
    <w:rsid w:val="00562A5D"/>
    <w:rsid w:val="005631C2"/>
    <w:rsid w:val="00563954"/>
    <w:rsid w:val="00563A70"/>
    <w:rsid w:val="00563BE2"/>
    <w:rsid w:val="005640E4"/>
    <w:rsid w:val="00564171"/>
    <w:rsid w:val="00564888"/>
    <w:rsid w:val="00564C73"/>
    <w:rsid w:val="0056533A"/>
    <w:rsid w:val="0056591D"/>
    <w:rsid w:val="00565A70"/>
    <w:rsid w:val="00565C39"/>
    <w:rsid w:val="005660D1"/>
    <w:rsid w:val="005663DE"/>
    <w:rsid w:val="00566517"/>
    <w:rsid w:val="00566AAD"/>
    <w:rsid w:val="00566E35"/>
    <w:rsid w:val="0056718D"/>
    <w:rsid w:val="005671ED"/>
    <w:rsid w:val="00567337"/>
    <w:rsid w:val="0056758A"/>
    <w:rsid w:val="00567646"/>
    <w:rsid w:val="00567731"/>
    <w:rsid w:val="00567BC7"/>
    <w:rsid w:val="00567E0C"/>
    <w:rsid w:val="00567E71"/>
    <w:rsid w:val="005707C1"/>
    <w:rsid w:val="00570AA5"/>
    <w:rsid w:val="00570D42"/>
    <w:rsid w:val="00570F4A"/>
    <w:rsid w:val="005711BD"/>
    <w:rsid w:val="005714EA"/>
    <w:rsid w:val="00571C32"/>
    <w:rsid w:val="00571DA5"/>
    <w:rsid w:val="005728C6"/>
    <w:rsid w:val="00572DC1"/>
    <w:rsid w:val="00572F1C"/>
    <w:rsid w:val="00572F74"/>
    <w:rsid w:val="00573025"/>
    <w:rsid w:val="00573A12"/>
    <w:rsid w:val="00573D54"/>
    <w:rsid w:val="005744AB"/>
    <w:rsid w:val="00574712"/>
    <w:rsid w:val="005748A6"/>
    <w:rsid w:val="00574C16"/>
    <w:rsid w:val="00574DA4"/>
    <w:rsid w:val="005752EA"/>
    <w:rsid w:val="0057535C"/>
    <w:rsid w:val="0057597F"/>
    <w:rsid w:val="00575C63"/>
    <w:rsid w:val="00575E33"/>
    <w:rsid w:val="005764C9"/>
    <w:rsid w:val="00576F55"/>
    <w:rsid w:val="00577A81"/>
    <w:rsid w:val="00577D03"/>
    <w:rsid w:val="005801D2"/>
    <w:rsid w:val="00580221"/>
    <w:rsid w:val="005807A2"/>
    <w:rsid w:val="005807F0"/>
    <w:rsid w:val="00580AAC"/>
    <w:rsid w:val="00580FEB"/>
    <w:rsid w:val="0058147A"/>
    <w:rsid w:val="005815C7"/>
    <w:rsid w:val="00581C00"/>
    <w:rsid w:val="00581C8E"/>
    <w:rsid w:val="00582196"/>
    <w:rsid w:val="00582243"/>
    <w:rsid w:val="0058253B"/>
    <w:rsid w:val="00582A03"/>
    <w:rsid w:val="00583529"/>
    <w:rsid w:val="0058380A"/>
    <w:rsid w:val="00583979"/>
    <w:rsid w:val="00583A32"/>
    <w:rsid w:val="00583AC8"/>
    <w:rsid w:val="00583C6E"/>
    <w:rsid w:val="00584024"/>
    <w:rsid w:val="005841FD"/>
    <w:rsid w:val="00584559"/>
    <w:rsid w:val="00584776"/>
    <w:rsid w:val="00584F86"/>
    <w:rsid w:val="00585B68"/>
    <w:rsid w:val="00585C9B"/>
    <w:rsid w:val="0058613C"/>
    <w:rsid w:val="0058752C"/>
    <w:rsid w:val="00590076"/>
    <w:rsid w:val="0059076F"/>
    <w:rsid w:val="00590BF8"/>
    <w:rsid w:val="005910D3"/>
    <w:rsid w:val="005911FF"/>
    <w:rsid w:val="005914FA"/>
    <w:rsid w:val="005918AB"/>
    <w:rsid w:val="00591A14"/>
    <w:rsid w:val="00591CCF"/>
    <w:rsid w:val="00591F0A"/>
    <w:rsid w:val="005920AD"/>
    <w:rsid w:val="005925EA"/>
    <w:rsid w:val="005927D8"/>
    <w:rsid w:val="00592ADC"/>
    <w:rsid w:val="005930C1"/>
    <w:rsid w:val="005934E7"/>
    <w:rsid w:val="00593603"/>
    <w:rsid w:val="005937FB"/>
    <w:rsid w:val="00593A0A"/>
    <w:rsid w:val="00593CDB"/>
    <w:rsid w:val="005947E7"/>
    <w:rsid w:val="00594CC2"/>
    <w:rsid w:val="00595152"/>
    <w:rsid w:val="00595472"/>
    <w:rsid w:val="00595544"/>
    <w:rsid w:val="0059560E"/>
    <w:rsid w:val="00596993"/>
    <w:rsid w:val="00596C92"/>
    <w:rsid w:val="00596D91"/>
    <w:rsid w:val="005978D8"/>
    <w:rsid w:val="005A0810"/>
    <w:rsid w:val="005A0B2F"/>
    <w:rsid w:val="005A0EC7"/>
    <w:rsid w:val="005A111C"/>
    <w:rsid w:val="005A1257"/>
    <w:rsid w:val="005A1303"/>
    <w:rsid w:val="005A186E"/>
    <w:rsid w:val="005A199B"/>
    <w:rsid w:val="005A1A70"/>
    <w:rsid w:val="005A1F69"/>
    <w:rsid w:val="005A2722"/>
    <w:rsid w:val="005A28A1"/>
    <w:rsid w:val="005A32EC"/>
    <w:rsid w:val="005A3B8A"/>
    <w:rsid w:val="005A46F5"/>
    <w:rsid w:val="005A4CA8"/>
    <w:rsid w:val="005A52BC"/>
    <w:rsid w:val="005A584E"/>
    <w:rsid w:val="005A58BF"/>
    <w:rsid w:val="005A5BC7"/>
    <w:rsid w:val="005A6512"/>
    <w:rsid w:val="005A6A92"/>
    <w:rsid w:val="005A6CF6"/>
    <w:rsid w:val="005A6DCC"/>
    <w:rsid w:val="005A6DDC"/>
    <w:rsid w:val="005A7085"/>
    <w:rsid w:val="005A716C"/>
    <w:rsid w:val="005A7E2F"/>
    <w:rsid w:val="005B03FA"/>
    <w:rsid w:val="005B04E5"/>
    <w:rsid w:val="005B0D80"/>
    <w:rsid w:val="005B0E34"/>
    <w:rsid w:val="005B10E4"/>
    <w:rsid w:val="005B13A1"/>
    <w:rsid w:val="005B13F1"/>
    <w:rsid w:val="005B2817"/>
    <w:rsid w:val="005B2D04"/>
    <w:rsid w:val="005B2DED"/>
    <w:rsid w:val="005B320F"/>
    <w:rsid w:val="005B3524"/>
    <w:rsid w:val="005B3FF5"/>
    <w:rsid w:val="005B43EF"/>
    <w:rsid w:val="005B4B7B"/>
    <w:rsid w:val="005B50A3"/>
    <w:rsid w:val="005B5132"/>
    <w:rsid w:val="005B544D"/>
    <w:rsid w:val="005B572D"/>
    <w:rsid w:val="005B5C18"/>
    <w:rsid w:val="005B5D9D"/>
    <w:rsid w:val="005B5FD4"/>
    <w:rsid w:val="005B61E1"/>
    <w:rsid w:val="005B6396"/>
    <w:rsid w:val="005B67ED"/>
    <w:rsid w:val="005B6912"/>
    <w:rsid w:val="005B73C0"/>
    <w:rsid w:val="005B75B5"/>
    <w:rsid w:val="005B7819"/>
    <w:rsid w:val="005B7C2C"/>
    <w:rsid w:val="005B7C42"/>
    <w:rsid w:val="005B7D1C"/>
    <w:rsid w:val="005B7D7C"/>
    <w:rsid w:val="005B7DC4"/>
    <w:rsid w:val="005B7F52"/>
    <w:rsid w:val="005C01AA"/>
    <w:rsid w:val="005C03EC"/>
    <w:rsid w:val="005C049B"/>
    <w:rsid w:val="005C05B5"/>
    <w:rsid w:val="005C0DFA"/>
    <w:rsid w:val="005C124E"/>
    <w:rsid w:val="005C1395"/>
    <w:rsid w:val="005C163B"/>
    <w:rsid w:val="005C1C09"/>
    <w:rsid w:val="005C1C8F"/>
    <w:rsid w:val="005C1EBC"/>
    <w:rsid w:val="005C1F00"/>
    <w:rsid w:val="005C29D8"/>
    <w:rsid w:val="005C2A63"/>
    <w:rsid w:val="005C2AB6"/>
    <w:rsid w:val="005C2E49"/>
    <w:rsid w:val="005C32E1"/>
    <w:rsid w:val="005C35A3"/>
    <w:rsid w:val="005C4280"/>
    <w:rsid w:val="005C452E"/>
    <w:rsid w:val="005C46F9"/>
    <w:rsid w:val="005C488E"/>
    <w:rsid w:val="005C496E"/>
    <w:rsid w:val="005C4A74"/>
    <w:rsid w:val="005C4C81"/>
    <w:rsid w:val="005C5123"/>
    <w:rsid w:val="005C51A3"/>
    <w:rsid w:val="005C5236"/>
    <w:rsid w:val="005C5702"/>
    <w:rsid w:val="005C57B3"/>
    <w:rsid w:val="005C5AD6"/>
    <w:rsid w:val="005C5FEE"/>
    <w:rsid w:val="005C62CD"/>
    <w:rsid w:val="005C6580"/>
    <w:rsid w:val="005C65FC"/>
    <w:rsid w:val="005C6605"/>
    <w:rsid w:val="005C6639"/>
    <w:rsid w:val="005C663C"/>
    <w:rsid w:val="005C747A"/>
    <w:rsid w:val="005C7590"/>
    <w:rsid w:val="005C75FF"/>
    <w:rsid w:val="005C7705"/>
    <w:rsid w:val="005C7765"/>
    <w:rsid w:val="005C789E"/>
    <w:rsid w:val="005C796A"/>
    <w:rsid w:val="005C79AB"/>
    <w:rsid w:val="005C7BCB"/>
    <w:rsid w:val="005C7C43"/>
    <w:rsid w:val="005C7CF5"/>
    <w:rsid w:val="005C7E10"/>
    <w:rsid w:val="005D0DBD"/>
    <w:rsid w:val="005D1111"/>
    <w:rsid w:val="005D1AB6"/>
    <w:rsid w:val="005D1ACC"/>
    <w:rsid w:val="005D1C4A"/>
    <w:rsid w:val="005D2011"/>
    <w:rsid w:val="005D206C"/>
    <w:rsid w:val="005D2A3A"/>
    <w:rsid w:val="005D2A50"/>
    <w:rsid w:val="005D2C1A"/>
    <w:rsid w:val="005D2ED0"/>
    <w:rsid w:val="005D336B"/>
    <w:rsid w:val="005D33EE"/>
    <w:rsid w:val="005D3692"/>
    <w:rsid w:val="005D37F1"/>
    <w:rsid w:val="005D3B9B"/>
    <w:rsid w:val="005D41DD"/>
    <w:rsid w:val="005D453B"/>
    <w:rsid w:val="005D45A8"/>
    <w:rsid w:val="005D4B61"/>
    <w:rsid w:val="005D4BA6"/>
    <w:rsid w:val="005D51F2"/>
    <w:rsid w:val="005D5249"/>
    <w:rsid w:val="005D53F2"/>
    <w:rsid w:val="005D569B"/>
    <w:rsid w:val="005D579B"/>
    <w:rsid w:val="005D62F7"/>
    <w:rsid w:val="005D6768"/>
    <w:rsid w:val="005D68E0"/>
    <w:rsid w:val="005D6B8D"/>
    <w:rsid w:val="005D7035"/>
    <w:rsid w:val="005D72F0"/>
    <w:rsid w:val="005D782C"/>
    <w:rsid w:val="005D783F"/>
    <w:rsid w:val="005D78AD"/>
    <w:rsid w:val="005D79F4"/>
    <w:rsid w:val="005D7F4B"/>
    <w:rsid w:val="005D7FEE"/>
    <w:rsid w:val="005E045A"/>
    <w:rsid w:val="005E104D"/>
    <w:rsid w:val="005E121A"/>
    <w:rsid w:val="005E13BE"/>
    <w:rsid w:val="005E1FA5"/>
    <w:rsid w:val="005E24B8"/>
    <w:rsid w:val="005E2903"/>
    <w:rsid w:val="005E2A98"/>
    <w:rsid w:val="005E2B67"/>
    <w:rsid w:val="005E2FC4"/>
    <w:rsid w:val="005E3474"/>
    <w:rsid w:val="005E3914"/>
    <w:rsid w:val="005E3A6A"/>
    <w:rsid w:val="005E3E51"/>
    <w:rsid w:val="005E3EBA"/>
    <w:rsid w:val="005E40F5"/>
    <w:rsid w:val="005E434C"/>
    <w:rsid w:val="005E4396"/>
    <w:rsid w:val="005E44AD"/>
    <w:rsid w:val="005E4C9C"/>
    <w:rsid w:val="005E4E0A"/>
    <w:rsid w:val="005E4E63"/>
    <w:rsid w:val="005E4F28"/>
    <w:rsid w:val="005E517A"/>
    <w:rsid w:val="005E523A"/>
    <w:rsid w:val="005E550E"/>
    <w:rsid w:val="005E5938"/>
    <w:rsid w:val="005E6C9F"/>
    <w:rsid w:val="005E6CE4"/>
    <w:rsid w:val="005E6F04"/>
    <w:rsid w:val="005E6F8A"/>
    <w:rsid w:val="005E72D2"/>
    <w:rsid w:val="005E7557"/>
    <w:rsid w:val="005E7DAB"/>
    <w:rsid w:val="005F0131"/>
    <w:rsid w:val="005F0549"/>
    <w:rsid w:val="005F0818"/>
    <w:rsid w:val="005F08D4"/>
    <w:rsid w:val="005F0BDA"/>
    <w:rsid w:val="005F1114"/>
    <w:rsid w:val="005F18DC"/>
    <w:rsid w:val="005F2648"/>
    <w:rsid w:val="005F2900"/>
    <w:rsid w:val="005F2C64"/>
    <w:rsid w:val="005F2EA4"/>
    <w:rsid w:val="005F2EDF"/>
    <w:rsid w:val="005F2F2E"/>
    <w:rsid w:val="005F3D34"/>
    <w:rsid w:val="005F40B2"/>
    <w:rsid w:val="005F422B"/>
    <w:rsid w:val="005F4239"/>
    <w:rsid w:val="005F429C"/>
    <w:rsid w:val="005F4406"/>
    <w:rsid w:val="005F44D6"/>
    <w:rsid w:val="005F4509"/>
    <w:rsid w:val="005F458A"/>
    <w:rsid w:val="005F4946"/>
    <w:rsid w:val="005F4994"/>
    <w:rsid w:val="005F4D6C"/>
    <w:rsid w:val="005F4D83"/>
    <w:rsid w:val="005F510E"/>
    <w:rsid w:val="005F561F"/>
    <w:rsid w:val="005F57F3"/>
    <w:rsid w:val="005F5B0D"/>
    <w:rsid w:val="005F6211"/>
    <w:rsid w:val="005F6346"/>
    <w:rsid w:val="005F6582"/>
    <w:rsid w:val="005F689E"/>
    <w:rsid w:val="005F6A57"/>
    <w:rsid w:val="005F6A61"/>
    <w:rsid w:val="005F6C2A"/>
    <w:rsid w:val="005F6C4E"/>
    <w:rsid w:val="005F6F7F"/>
    <w:rsid w:val="005F71EC"/>
    <w:rsid w:val="005F78F0"/>
    <w:rsid w:val="005F7923"/>
    <w:rsid w:val="006002AA"/>
    <w:rsid w:val="006003C8"/>
    <w:rsid w:val="006003D5"/>
    <w:rsid w:val="00600413"/>
    <w:rsid w:val="0060053B"/>
    <w:rsid w:val="00600861"/>
    <w:rsid w:val="00600969"/>
    <w:rsid w:val="00600AA1"/>
    <w:rsid w:val="00600AB1"/>
    <w:rsid w:val="006022AB"/>
    <w:rsid w:val="006022F2"/>
    <w:rsid w:val="00602970"/>
    <w:rsid w:val="00602E68"/>
    <w:rsid w:val="00602EA9"/>
    <w:rsid w:val="00603056"/>
    <w:rsid w:val="0060370C"/>
    <w:rsid w:val="0060372E"/>
    <w:rsid w:val="00603A05"/>
    <w:rsid w:val="00603C57"/>
    <w:rsid w:val="0060416C"/>
    <w:rsid w:val="00604577"/>
    <w:rsid w:val="006049D5"/>
    <w:rsid w:val="00604A15"/>
    <w:rsid w:val="00604AFF"/>
    <w:rsid w:val="00604CFB"/>
    <w:rsid w:val="00605569"/>
    <w:rsid w:val="00605F0A"/>
    <w:rsid w:val="00606045"/>
    <w:rsid w:val="00606793"/>
    <w:rsid w:val="006067F5"/>
    <w:rsid w:val="006068AD"/>
    <w:rsid w:val="00606D8E"/>
    <w:rsid w:val="0060714E"/>
    <w:rsid w:val="00607580"/>
    <w:rsid w:val="00607765"/>
    <w:rsid w:val="0060779C"/>
    <w:rsid w:val="00611148"/>
    <w:rsid w:val="006114DF"/>
    <w:rsid w:val="00611DC9"/>
    <w:rsid w:val="00611E75"/>
    <w:rsid w:val="006129A7"/>
    <w:rsid w:val="00612A9C"/>
    <w:rsid w:val="0061356F"/>
    <w:rsid w:val="00613BC2"/>
    <w:rsid w:val="00613C1E"/>
    <w:rsid w:val="0061425B"/>
    <w:rsid w:val="006145FB"/>
    <w:rsid w:val="00614E31"/>
    <w:rsid w:val="00614EA0"/>
    <w:rsid w:val="00615161"/>
    <w:rsid w:val="00615488"/>
    <w:rsid w:val="0061561E"/>
    <w:rsid w:val="006158B8"/>
    <w:rsid w:val="00615A62"/>
    <w:rsid w:val="00615E3D"/>
    <w:rsid w:val="00615F48"/>
    <w:rsid w:val="00616125"/>
    <w:rsid w:val="00616598"/>
    <w:rsid w:val="006168C5"/>
    <w:rsid w:val="00616C47"/>
    <w:rsid w:val="00616CDF"/>
    <w:rsid w:val="00616FAA"/>
    <w:rsid w:val="00617093"/>
    <w:rsid w:val="00617135"/>
    <w:rsid w:val="006174CA"/>
    <w:rsid w:val="0061799F"/>
    <w:rsid w:val="00617FA3"/>
    <w:rsid w:val="0062049E"/>
    <w:rsid w:val="00620995"/>
    <w:rsid w:val="00620D71"/>
    <w:rsid w:val="00620F67"/>
    <w:rsid w:val="00621088"/>
    <w:rsid w:val="00621344"/>
    <w:rsid w:val="006216B9"/>
    <w:rsid w:val="0062211D"/>
    <w:rsid w:val="006223CB"/>
    <w:rsid w:val="00622A27"/>
    <w:rsid w:val="00622BED"/>
    <w:rsid w:val="00623371"/>
    <w:rsid w:val="006234E1"/>
    <w:rsid w:val="0062364C"/>
    <w:rsid w:val="006236DF"/>
    <w:rsid w:val="006237B4"/>
    <w:rsid w:val="00623DBB"/>
    <w:rsid w:val="0062429B"/>
    <w:rsid w:val="006245BD"/>
    <w:rsid w:val="00624850"/>
    <w:rsid w:val="00624CC6"/>
    <w:rsid w:val="00625250"/>
    <w:rsid w:val="00625279"/>
    <w:rsid w:val="006254B7"/>
    <w:rsid w:val="006254E3"/>
    <w:rsid w:val="00625BF9"/>
    <w:rsid w:val="00625C0A"/>
    <w:rsid w:val="00625C11"/>
    <w:rsid w:val="006260E4"/>
    <w:rsid w:val="00626252"/>
    <w:rsid w:val="00626608"/>
    <w:rsid w:val="00626678"/>
    <w:rsid w:val="0062668C"/>
    <w:rsid w:val="00626E95"/>
    <w:rsid w:val="00626F95"/>
    <w:rsid w:val="006272E9"/>
    <w:rsid w:val="00627799"/>
    <w:rsid w:val="0062799B"/>
    <w:rsid w:val="00627F85"/>
    <w:rsid w:val="006300C9"/>
    <w:rsid w:val="0063025F"/>
    <w:rsid w:val="00630A08"/>
    <w:rsid w:val="00631683"/>
    <w:rsid w:val="00631B02"/>
    <w:rsid w:val="00631F58"/>
    <w:rsid w:val="00631F80"/>
    <w:rsid w:val="00632889"/>
    <w:rsid w:val="00632DFD"/>
    <w:rsid w:val="00632FCB"/>
    <w:rsid w:val="006333F0"/>
    <w:rsid w:val="0063360D"/>
    <w:rsid w:val="00633950"/>
    <w:rsid w:val="00633D0B"/>
    <w:rsid w:val="00633DB5"/>
    <w:rsid w:val="00634370"/>
    <w:rsid w:val="00634464"/>
    <w:rsid w:val="00634510"/>
    <w:rsid w:val="006347FB"/>
    <w:rsid w:val="006348D8"/>
    <w:rsid w:val="00634CBC"/>
    <w:rsid w:val="00634CCB"/>
    <w:rsid w:val="00635664"/>
    <w:rsid w:val="00635958"/>
    <w:rsid w:val="00635960"/>
    <w:rsid w:val="00636266"/>
    <w:rsid w:val="00636995"/>
    <w:rsid w:val="00636C81"/>
    <w:rsid w:val="00636D0A"/>
    <w:rsid w:val="00636F45"/>
    <w:rsid w:val="006374D0"/>
    <w:rsid w:val="00637C38"/>
    <w:rsid w:val="00637CD0"/>
    <w:rsid w:val="00637ED8"/>
    <w:rsid w:val="0064005C"/>
    <w:rsid w:val="0064023C"/>
    <w:rsid w:val="0064085B"/>
    <w:rsid w:val="00640CFD"/>
    <w:rsid w:val="00640ED5"/>
    <w:rsid w:val="00640F60"/>
    <w:rsid w:val="006410B2"/>
    <w:rsid w:val="006418FA"/>
    <w:rsid w:val="00641ADE"/>
    <w:rsid w:val="00641BB9"/>
    <w:rsid w:val="0064219C"/>
    <w:rsid w:val="006423F7"/>
    <w:rsid w:val="0064249C"/>
    <w:rsid w:val="006424AE"/>
    <w:rsid w:val="00642C53"/>
    <w:rsid w:val="00643405"/>
    <w:rsid w:val="006435DD"/>
    <w:rsid w:val="00643812"/>
    <w:rsid w:val="006441CE"/>
    <w:rsid w:val="00644780"/>
    <w:rsid w:val="00644795"/>
    <w:rsid w:val="00644916"/>
    <w:rsid w:val="00644D17"/>
    <w:rsid w:val="00644F3D"/>
    <w:rsid w:val="006454AF"/>
    <w:rsid w:val="006459EC"/>
    <w:rsid w:val="00645A8B"/>
    <w:rsid w:val="00646178"/>
    <w:rsid w:val="00646998"/>
    <w:rsid w:val="00646DEB"/>
    <w:rsid w:val="00646DFF"/>
    <w:rsid w:val="006472D4"/>
    <w:rsid w:val="006476C4"/>
    <w:rsid w:val="0064779D"/>
    <w:rsid w:val="006477D1"/>
    <w:rsid w:val="00647902"/>
    <w:rsid w:val="0064793E"/>
    <w:rsid w:val="00650006"/>
    <w:rsid w:val="00650251"/>
    <w:rsid w:val="00650260"/>
    <w:rsid w:val="00650785"/>
    <w:rsid w:val="00650A8A"/>
    <w:rsid w:val="00650C38"/>
    <w:rsid w:val="00650C6A"/>
    <w:rsid w:val="00650D9D"/>
    <w:rsid w:val="006517C8"/>
    <w:rsid w:val="006518ED"/>
    <w:rsid w:val="00651A46"/>
    <w:rsid w:val="00651AA3"/>
    <w:rsid w:val="00651C19"/>
    <w:rsid w:val="00651D89"/>
    <w:rsid w:val="00651E27"/>
    <w:rsid w:val="00651F34"/>
    <w:rsid w:val="00652E53"/>
    <w:rsid w:val="00652E59"/>
    <w:rsid w:val="00652ED5"/>
    <w:rsid w:val="0065330A"/>
    <w:rsid w:val="00653877"/>
    <w:rsid w:val="00654C25"/>
    <w:rsid w:val="00655227"/>
    <w:rsid w:val="006554AB"/>
    <w:rsid w:val="00655C6A"/>
    <w:rsid w:val="00655CFF"/>
    <w:rsid w:val="006569E0"/>
    <w:rsid w:val="00656CEC"/>
    <w:rsid w:val="00656D6F"/>
    <w:rsid w:val="0065704F"/>
    <w:rsid w:val="006572AF"/>
    <w:rsid w:val="006572EB"/>
    <w:rsid w:val="00657347"/>
    <w:rsid w:val="00657423"/>
    <w:rsid w:val="006574B9"/>
    <w:rsid w:val="00657825"/>
    <w:rsid w:val="00657EC2"/>
    <w:rsid w:val="006606CF"/>
    <w:rsid w:val="00660A2D"/>
    <w:rsid w:val="00660AA9"/>
    <w:rsid w:val="00660E7D"/>
    <w:rsid w:val="00661117"/>
    <w:rsid w:val="006614EA"/>
    <w:rsid w:val="00661826"/>
    <w:rsid w:val="00661CD0"/>
    <w:rsid w:val="00661E54"/>
    <w:rsid w:val="006626AE"/>
    <w:rsid w:val="00662743"/>
    <w:rsid w:val="00662958"/>
    <w:rsid w:val="00662A88"/>
    <w:rsid w:val="00662AC1"/>
    <w:rsid w:val="00662CCB"/>
    <w:rsid w:val="00662CFE"/>
    <w:rsid w:val="00662E4E"/>
    <w:rsid w:val="00663003"/>
    <w:rsid w:val="006630D0"/>
    <w:rsid w:val="006630DB"/>
    <w:rsid w:val="006630DC"/>
    <w:rsid w:val="00663545"/>
    <w:rsid w:val="0066355D"/>
    <w:rsid w:val="00663928"/>
    <w:rsid w:val="00663CD0"/>
    <w:rsid w:val="00664041"/>
    <w:rsid w:val="0066435E"/>
    <w:rsid w:val="00664809"/>
    <w:rsid w:val="00664BB9"/>
    <w:rsid w:val="00664FD0"/>
    <w:rsid w:val="0066513A"/>
    <w:rsid w:val="0066517E"/>
    <w:rsid w:val="006651FC"/>
    <w:rsid w:val="0066524F"/>
    <w:rsid w:val="0066563F"/>
    <w:rsid w:val="006656DB"/>
    <w:rsid w:val="006658DC"/>
    <w:rsid w:val="00665CE9"/>
    <w:rsid w:val="00666424"/>
    <w:rsid w:val="00666548"/>
    <w:rsid w:val="00666589"/>
    <w:rsid w:val="0066675A"/>
    <w:rsid w:val="0066678C"/>
    <w:rsid w:val="00666A0C"/>
    <w:rsid w:val="00666D5F"/>
    <w:rsid w:val="006671C3"/>
    <w:rsid w:val="00667512"/>
    <w:rsid w:val="0066765E"/>
    <w:rsid w:val="0066769D"/>
    <w:rsid w:val="0067033A"/>
    <w:rsid w:val="00670555"/>
    <w:rsid w:val="00670923"/>
    <w:rsid w:val="00670E03"/>
    <w:rsid w:val="006715C6"/>
    <w:rsid w:val="006719C7"/>
    <w:rsid w:val="00671B24"/>
    <w:rsid w:val="006725B3"/>
    <w:rsid w:val="00672870"/>
    <w:rsid w:val="00672CFA"/>
    <w:rsid w:val="00672D69"/>
    <w:rsid w:val="0067328B"/>
    <w:rsid w:val="006733DD"/>
    <w:rsid w:val="0067352E"/>
    <w:rsid w:val="00673D90"/>
    <w:rsid w:val="00673FA5"/>
    <w:rsid w:val="00673FC5"/>
    <w:rsid w:val="00674546"/>
    <w:rsid w:val="00674A20"/>
    <w:rsid w:val="00674A2A"/>
    <w:rsid w:val="00675259"/>
    <w:rsid w:val="0067533B"/>
    <w:rsid w:val="006753E0"/>
    <w:rsid w:val="0067636A"/>
    <w:rsid w:val="00676705"/>
    <w:rsid w:val="00676C09"/>
    <w:rsid w:val="00676E61"/>
    <w:rsid w:val="00677173"/>
    <w:rsid w:val="006771E7"/>
    <w:rsid w:val="006773EE"/>
    <w:rsid w:val="00677554"/>
    <w:rsid w:val="006777D4"/>
    <w:rsid w:val="00677CD2"/>
    <w:rsid w:val="006803C0"/>
    <w:rsid w:val="006805EC"/>
    <w:rsid w:val="00680728"/>
    <w:rsid w:val="00680BFA"/>
    <w:rsid w:val="00680C05"/>
    <w:rsid w:val="00680F75"/>
    <w:rsid w:val="006814E4"/>
    <w:rsid w:val="0068165C"/>
    <w:rsid w:val="006819EE"/>
    <w:rsid w:val="006824FA"/>
    <w:rsid w:val="00682605"/>
    <w:rsid w:val="00682689"/>
    <w:rsid w:val="006827F8"/>
    <w:rsid w:val="0068297D"/>
    <w:rsid w:val="00683959"/>
    <w:rsid w:val="00683990"/>
    <w:rsid w:val="006839E5"/>
    <w:rsid w:val="00683C60"/>
    <w:rsid w:val="00683CBD"/>
    <w:rsid w:val="00684D06"/>
    <w:rsid w:val="00684F18"/>
    <w:rsid w:val="00685406"/>
    <w:rsid w:val="006859CB"/>
    <w:rsid w:val="00685B2A"/>
    <w:rsid w:val="00685C2A"/>
    <w:rsid w:val="00685D74"/>
    <w:rsid w:val="00685F79"/>
    <w:rsid w:val="006867D6"/>
    <w:rsid w:val="00686BA9"/>
    <w:rsid w:val="00686C26"/>
    <w:rsid w:val="00686D80"/>
    <w:rsid w:val="00687126"/>
    <w:rsid w:val="006874C5"/>
    <w:rsid w:val="00690409"/>
    <w:rsid w:val="0069070E"/>
    <w:rsid w:val="00690759"/>
    <w:rsid w:val="00690851"/>
    <w:rsid w:val="00690A2E"/>
    <w:rsid w:val="0069179A"/>
    <w:rsid w:val="00691D99"/>
    <w:rsid w:val="00691FDD"/>
    <w:rsid w:val="00692AE9"/>
    <w:rsid w:val="00692AF9"/>
    <w:rsid w:val="00692B7D"/>
    <w:rsid w:val="00692FF6"/>
    <w:rsid w:val="00693176"/>
    <w:rsid w:val="00693591"/>
    <w:rsid w:val="00693BE2"/>
    <w:rsid w:val="00693C3D"/>
    <w:rsid w:val="00693CFD"/>
    <w:rsid w:val="00693D4C"/>
    <w:rsid w:val="00693D58"/>
    <w:rsid w:val="00693F1C"/>
    <w:rsid w:val="00694489"/>
    <w:rsid w:val="0069490F"/>
    <w:rsid w:val="00694927"/>
    <w:rsid w:val="00694AA8"/>
    <w:rsid w:val="00694BD3"/>
    <w:rsid w:val="00694D26"/>
    <w:rsid w:val="006953E8"/>
    <w:rsid w:val="00695812"/>
    <w:rsid w:val="00695C0F"/>
    <w:rsid w:val="00695E7F"/>
    <w:rsid w:val="00695F7F"/>
    <w:rsid w:val="00696324"/>
    <w:rsid w:val="00696840"/>
    <w:rsid w:val="00696862"/>
    <w:rsid w:val="0069693C"/>
    <w:rsid w:val="00696B8A"/>
    <w:rsid w:val="0069713A"/>
    <w:rsid w:val="0069754C"/>
    <w:rsid w:val="0069758A"/>
    <w:rsid w:val="00697C30"/>
    <w:rsid w:val="00697D1C"/>
    <w:rsid w:val="006A0058"/>
    <w:rsid w:val="006A0208"/>
    <w:rsid w:val="006A047E"/>
    <w:rsid w:val="006A0535"/>
    <w:rsid w:val="006A05BE"/>
    <w:rsid w:val="006A065D"/>
    <w:rsid w:val="006A06D1"/>
    <w:rsid w:val="006A06E8"/>
    <w:rsid w:val="006A080A"/>
    <w:rsid w:val="006A0955"/>
    <w:rsid w:val="006A0E6D"/>
    <w:rsid w:val="006A0EE4"/>
    <w:rsid w:val="006A115E"/>
    <w:rsid w:val="006A1224"/>
    <w:rsid w:val="006A1246"/>
    <w:rsid w:val="006A153C"/>
    <w:rsid w:val="006A1649"/>
    <w:rsid w:val="006A1672"/>
    <w:rsid w:val="006A16E7"/>
    <w:rsid w:val="006A185B"/>
    <w:rsid w:val="006A1CBD"/>
    <w:rsid w:val="006A1CFC"/>
    <w:rsid w:val="006A1D10"/>
    <w:rsid w:val="006A1F3C"/>
    <w:rsid w:val="006A24D7"/>
    <w:rsid w:val="006A2636"/>
    <w:rsid w:val="006A2725"/>
    <w:rsid w:val="006A27B2"/>
    <w:rsid w:val="006A2FA3"/>
    <w:rsid w:val="006A3739"/>
    <w:rsid w:val="006A3B2B"/>
    <w:rsid w:val="006A3E08"/>
    <w:rsid w:val="006A58A7"/>
    <w:rsid w:val="006A5967"/>
    <w:rsid w:val="006A59DC"/>
    <w:rsid w:val="006A5C40"/>
    <w:rsid w:val="006A5FA9"/>
    <w:rsid w:val="006A62B4"/>
    <w:rsid w:val="006A65CF"/>
    <w:rsid w:val="006A6610"/>
    <w:rsid w:val="006A68A5"/>
    <w:rsid w:val="006A68BB"/>
    <w:rsid w:val="006A6C7A"/>
    <w:rsid w:val="006A6FCF"/>
    <w:rsid w:val="006A7010"/>
    <w:rsid w:val="006A722E"/>
    <w:rsid w:val="006A760C"/>
    <w:rsid w:val="006A78CC"/>
    <w:rsid w:val="006A7D87"/>
    <w:rsid w:val="006A7F01"/>
    <w:rsid w:val="006B1197"/>
    <w:rsid w:val="006B1386"/>
    <w:rsid w:val="006B15A6"/>
    <w:rsid w:val="006B1901"/>
    <w:rsid w:val="006B1F7E"/>
    <w:rsid w:val="006B200D"/>
    <w:rsid w:val="006B20AC"/>
    <w:rsid w:val="006B22DA"/>
    <w:rsid w:val="006B2392"/>
    <w:rsid w:val="006B242E"/>
    <w:rsid w:val="006B3060"/>
    <w:rsid w:val="006B30FC"/>
    <w:rsid w:val="006B314D"/>
    <w:rsid w:val="006B3976"/>
    <w:rsid w:val="006B3B44"/>
    <w:rsid w:val="006B4168"/>
    <w:rsid w:val="006B4815"/>
    <w:rsid w:val="006B52A2"/>
    <w:rsid w:val="006B5B9A"/>
    <w:rsid w:val="006B5CD8"/>
    <w:rsid w:val="006B5CDA"/>
    <w:rsid w:val="006B5EA4"/>
    <w:rsid w:val="006B6225"/>
    <w:rsid w:val="006B6A05"/>
    <w:rsid w:val="006B6EEA"/>
    <w:rsid w:val="006B76C8"/>
    <w:rsid w:val="006B77BD"/>
    <w:rsid w:val="006B793D"/>
    <w:rsid w:val="006B7C02"/>
    <w:rsid w:val="006B7CFC"/>
    <w:rsid w:val="006C0316"/>
    <w:rsid w:val="006C0661"/>
    <w:rsid w:val="006C08D1"/>
    <w:rsid w:val="006C0EA1"/>
    <w:rsid w:val="006C14D0"/>
    <w:rsid w:val="006C176A"/>
    <w:rsid w:val="006C1BF4"/>
    <w:rsid w:val="006C2587"/>
    <w:rsid w:val="006C3986"/>
    <w:rsid w:val="006C3E4B"/>
    <w:rsid w:val="006C3EC1"/>
    <w:rsid w:val="006C42F4"/>
    <w:rsid w:val="006C4465"/>
    <w:rsid w:val="006C4AFF"/>
    <w:rsid w:val="006C506D"/>
    <w:rsid w:val="006C509A"/>
    <w:rsid w:val="006C5247"/>
    <w:rsid w:val="006C5375"/>
    <w:rsid w:val="006C53E7"/>
    <w:rsid w:val="006C56C8"/>
    <w:rsid w:val="006C56E5"/>
    <w:rsid w:val="006C5A8B"/>
    <w:rsid w:val="006C5CC5"/>
    <w:rsid w:val="006C5CE8"/>
    <w:rsid w:val="006C6E47"/>
    <w:rsid w:val="006C7011"/>
    <w:rsid w:val="006C7157"/>
    <w:rsid w:val="006C72BB"/>
    <w:rsid w:val="006C76B1"/>
    <w:rsid w:val="006C7912"/>
    <w:rsid w:val="006C7A57"/>
    <w:rsid w:val="006C7AC1"/>
    <w:rsid w:val="006C7D13"/>
    <w:rsid w:val="006C7FCC"/>
    <w:rsid w:val="006D0075"/>
    <w:rsid w:val="006D0239"/>
    <w:rsid w:val="006D085F"/>
    <w:rsid w:val="006D0D58"/>
    <w:rsid w:val="006D158C"/>
    <w:rsid w:val="006D1D30"/>
    <w:rsid w:val="006D1F59"/>
    <w:rsid w:val="006D22E5"/>
    <w:rsid w:val="006D2BCB"/>
    <w:rsid w:val="006D2C8C"/>
    <w:rsid w:val="006D3835"/>
    <w:rsid w:val="006D388C"/>
    <w:rsid w:val="006D394B"/>
    <w:rsid w:val="006D40D0"/>
    <w:rsid w:val="006D425D"/>
    <w:rsid w:val="006D4716"/>
    <w:rsid w:val="006D4832"/>
    <w:rsid w:val="006D4960"/>
    <w:rsid w:val="006D4C0E"/>
    <w:rsid w:val="006D4DB4"/>
    <w:rsid w:val="006D524A"/>
    <w:rsid w:val="006D5256"/>
    <w:rsid w:val="006D5633"/>
    <w:rsid w:val="006D56B6"/>
    <w:rsid w:val="006D5924"/>
    <w:rsid w:val="006D5953"/>
    <w:rsid w:val="006D5B77"/>
    <w:rsid w:val="006D5D8D"/>
    <w:rsid w:val="006D5E7F"/>
    <w:rsid w:val="006D5F70"/>
    <w:rsid w:val="006D603E"/>
    <w:rsid w:val="006D613F"/>
    <w:rsid w:val="006D645E"/>
    <w:rsid w:val="006D6F1D"/>
    <w:rsid w:val="006D731C"/>
    <w:rsid w:val="006D75DF"/>
    <w:rsid w:val="006D7734"/>
    <w:rsid w:val="006D7DEF"/>
    <w:rsid w:val="006D7E32"/>
    <w:rsid w:val="006D7F4D"/>
    <w:rsid w:val="006D7F7C"/>
    <w:rsid w:val="006D7F89"/>
    <w:rsid w:val="006E037E"/>
    <w:rsid w:val="006E07C1"/>
    <w:rsid w:val="006E0963"/>
    <w:rsid w:val="006E0C3C"/>
    <w:rsid w:val="006E1469"/>
    <w:rsid w:val="006E158E"/>
    <w:rsid w:val="006E1718"/>
    <w:rsid w:val="006E1B3D"/>
    <w:rsid w:val="006E1C22"/>
    <w:rsid w:val="006E1C52"/>
    <w:rsid w:val="006E1E96"/>
    <w:rsid w:val="006E2006"/>
    <w:rsid w:val="006E2046"/>
    <w:rsid w:val="006E2166"/>
    <w:rsid w:val="006E22AD"/>
    <w:rsid w:val="006E28AA"/>
    <w:rsid w:val="006E2A8B"/>
    <w:rsid w:val="006E2AC9"/>
    <w:rsid w:val="006E2D40"/>
    <w:rsid w:val="006E2DFE"/>
    <w:rsid w:val="006E2E76"/>
    <w:rsid w:val="006E2F87"/>
    <w:rsid w:val="006E3358"/>
    <w:rsid w:val="006E33B2"/>
    <w:rsid w:val="006E33F2"/>
    <w:rsid w:val="006E38F7"/>
    <w:rsid w:val="006E413B"/>
    <w:rsid w:val="006E442E"/>
    <w:rsid w:val="006E450E"/>
    <w:rsid w:val="006E48E0"/>
    <w:rsid w:val="006E4F2A"/>
    <w:rsid w:val="006E4FA1"/>
    <w:rsid w:val="006E5015"/>
    <w:rsid w:val="006E5529"/>
    <w:rsid w:val="006E55B1"/>
    <w:rsid w:val="006E58FC"/>
    <w:rsid w:val="006E5B97"/>
    <w:rsid w:val="006E6030"/>
    <w:rsid w:val="006E6178"/>
    <w:rsid w:val="006E640B"/>
    <w:rsid w:val="006E6A41"/>
    <w:rsid w:val="006E726C"/>
    <w:rsid w:val="006E7671"/>
    <w:rsid w:val="006E76B2"/>
    <w:rsid w:val="006E7967"/>
    <w:rsid w:val="006E7C8C"/>
    <w:rsid w:val="006E7CE5"/>
    <w:rsid w:val="006E7EFA"/>
    <w:rsid w:val="006F06A6"/>
    <w:rsid w:val="006F091C"/>
    <w:rsid w:val="006F0AB0"/>
    <w:rsid w:val="006F0E9B"/>
    <w:rsid w:val="006F0F0F"/>
    <w:rsid w:val="006F117A"/>
    <w:rsid w:val="006F12C5"/>
    <w:rsid w:val="006F13B2"/>
    <w:rsid w:val="006F1493"/>
    <w:rsid w:val="006F17B0"/>
    <w:rsid w:val="006F18EB"/>
    <w:rsid w:val="006F1923"/>
    <w:rsid w:val="006F1E4C"/>
    <w:rsid w:val="006F2023"/>
    <w:rsid w:val="006F25AB"/>
    <w:rsid w:val="006F26CB"/>
    <w:rsid w:val="006F2B8D"/>
    <w:rsid w:val="006F2BC2"/>
    <w:rsid w:val="006F2DC1"/>
    <w:rsid w:val="006F34DE"/>
    <w:rsid w:val="006F3631"/>
    <w:rsid w:val="006F38A7"/>
    <w:rsid w:val="006F398A"/>
    <w:rsid w:val="006F3B01"/>
    <w:rsid w:val="006F4794"/>
    <w:rsid w:val="006F47A1"/>
    <w:rsid w:val="006F4872"/>
    <w:rsid w:val="006F4C51"/>
    <w:rsid w:val="006F50C3"/>
    <w:rsid w:val="006F5471"/>
    <w:rsid w:val="006F551E"/>
    <w:rsid w:val="006F59E0"/>
    <w:rsid w:val="006F5A1E"/>
    <w:rsid w:val="006F5F1E"/>
    <w:rsid w:val="006F5F8B"/>
    <w:rsid w:val="006F60BD"/>
    <w:rsid w:val="006F6193"/>
    <w:rsid w:val="006F62CB"/>
    <w:rsid w:val="006F644C"/>
    <w:rsid w:val="006F656E"/>
    <w:rsid w:val="006F695F"/>
    <w:rsid w:val="006F69A5"/>
    <w:rsid w:val="006F6D00"/>
    <w:rsid w:val="006F6F05"/>
    <w:rsid w:val="006F6FE7"/>
    <w:rsid w:val="006F7154"/>
    <w:rsid w:val="006F74F8"/>
    <w:rsid w:val="006F7854"/>
    <w:rsid w:val="006F7A4A"/>
    <w:rsid w:val="0070026F"/>
    <w:rsid w:val="00700781"/>
    <w:rsid w:val="00700C38"/>
    <w:rsid w:val="00700DA0"/>
    <w:rsid w:val="007010A6"/>
    <w:rsid w:val="00701174"/>
    <w:rsid w:val="00701D9A"/>
    <w:rsid w:val="007025B8"/>
    <w:rsid w:val="007026C7"/>
    <w:rsid w:val="00702B01"/>
    <w:rsid w:val="00702F87"/>
    <w:rsid w:val="00703015"/>
    <w:rsid w:val="00703019"/>
    <w:rsid w:val="00703021"/>
    <w:rsid w:val="00703214"/>
    <w:rsid w:val="00703656"/>
    <w:rsid w:val="007037B7"/>
    <w:rsid w:val="00703F17"/>
    <w:rsid w:val="00703FC8"/>
    <w:rsid w:val="007041F8"/>
    <w:rsid w:val="0070438D"/>
    <w:rsid w:val="0070440F"/>
    <w:rsid w:val="0070451A"/>
    <w:rsid w:val="00704662"/>
    <w:rsid w:val="00704998"/>
    <w:rsid w:val="00704A3C"/>
    <w:rsid w:val="00704BF1"/>
    <w:rsid w:val="00704D3F"/>
    <w:rsid w:val="00704F14"/>
    <w:rsid w:val="00704FF7"/>
    <w:rsid w:val="00705228"/>
    <w:rsid w:val="007055C1"/>
    <w:rsid w:val="007057A8"/>
    <w:rsid w:val="007058C6"/>
    <w:rsid w:val="00705921"/>
    <w:rsid w:val="00705A73"/>
    <w:rsid w:val="00706077"/>
    <w:rsid w:val="00706212"/>
    <w:rsid w:val="0070639C"/>
    <w:rsid w:val="00706610"/>
    <w:rsid w:val="00706956"/>
    <w:rsid w:val="00706B16"/>
    <w:rsid w:val="00706F32"/>
    <w:rsid w:val="00706FAD"/>
    <w:rsid w:val="007070EF"/>
    <w:rsid w:val="0070727D"/>
    <w:rsid w:val="00707322"/>
    <w:rsid w:val="007074CF"/>
    <w:rsid w:val="00707D49"/>
    <w:rsid w:val="00707EE1"/>
    <w:rsid w:val="00710443"/>
    <w:rsid w:val="00710A4D"/>
    <w:rsid w:val="00710B92"/>
    <w:rsid w:val="00710BC8"/>
    <w:rsid w:val="00710C7F"/>
    <w:rsid w:val="007116FF"/>
    <w:rsid w:val="0071211C"/>
    <w:rsid w:val="00712215"/>
    <w:rsid w:val="00712364"/>
    <w:rsid w:val="007125F9"/>
    <w:rsid w:val="00713150"/>
    <w:rsid w:val="007133BB"/>
    <w:rsid w:val="007135FF"/>
    <w:rsid w:val="00713606"/>
    <w:rsid w:val="00713CC5"/>
    <w:rsid w:val="00713F2E"/>
    <w:rsid w:val="007141CD"/>
    <w:rsid w:val="007148DD"/>
    <w:rsid w:val="00714EC4"/>
    <w:rsid w:val="00715DE4"/>
    <w:rsid w:val="00715EA6"/>
    <w:rsid w:val="00716121"/>
    <w:rsid w:val="00716270"/>
    <w:rsid w:val="00716329"/>
    <w:rsid w:val="00716617"/>
    <w:rsid w:val="00716ACE"/>
    <w:rsid w:val="00716EF4"/>
    <w:rsid w:val="00716FBD"/>
    <w:rsid w:val="0071714A"/>
    <w:rsid w:val="0071722E"/>
    <w:rsid w:val="007172A1"/>
    <w:rsid w:val="00717310"/>
    <w:rsid w:val="0071737E"/>
    <w:rsid w:val="007173DB"/>
    <w:rsid w:val="00717435"/>
    <w:rsid w:val="007177CA"/>
    <w:rsid w:val="007178ED"/>
    <w:rsid w:val="00717DB5"/>
    <w:rsid w:val="00717FDE"/>
    <w:rsid w:val="007200BF"/>
    <w:rsid w:val="0072074F"/>
    <w:rsid w:val="00720B8A"/>
    <w:rsid w:val="007213DF"/>
    <w:rsid w:val="00721608"/>
    <w:rsid w:val="007216DB"/>
    <w:rsid w:val="007218B4"/>
    <w:rsid w:val="00721B02"/>
    <w:rsid w:val="00721E19"/>
    <w:rsid w:val="00721E7C"/>
    <w:rsid w:val="00721E9F"/>
    <w:rsid w:val="00722035"/>
    <w:rsid w:val="00722105"/>
    <w:rsid w:val="00722162"/>
    <w:rsid w:val="00722462"/>
    <w:rsid w:val="00722777"/>
    <w:rsid w:val="00722FCC"/>
    <w:rsid w:val="00723124"/>
    <w:rsid w:val="00723203"/>
    <w:rsid w:val="007233B0"/>
    <w:rsid w:val="007238D7"/>
    <w:rsid w:val="00723B45"/>
    <w:rsid w:val="00723F17"/>
    <w:rsid w:val="00724394"/>
    <w:rsid w:val="007244F3"/>
    <w:rsid w:val="0072469C"/>
    <w:rsid w:val="007247EA"/>
    <w:rsid w:val="00724902"/>
    <w:rsid w:val="0072492A"/>
    <w:rsid w:val="00724D79"/>
    <w:rsid w:val="00724DEB"/>
    <w:rsid w:val="00725235"/>
    <w:rsid w:val="007252F3"/>
    <w:rsid w:val="007257DE"/>
    <w:rsid w:val="00725A85"/>
    <w:rsid w:val="00725BD9"/>
    <w:rsid w:val="00726857"/>
    <w:rsid w:val="0072722C"/>
    <w:rsid w:val="007275D5"/>
    <w:rsid w:val="007278BD"/>
    <w:rsid w:val="007307F6"/>
    <w:rsid w:val="00731105"/>
    <w:rsid w:val="007312A0"/>
    <w:rsid w:val="00731B1E"/>
    <w:rsid w:val="00731E0A"/>
    <w:rsid w:val="0073248E"/>
    <w:rsid w:val="007325F9"/>
    <w:rsid w:val="0073284D"/>
    <w:rsid w:val="007329FC"/>
    <w:rsid w:val="00732C44"/>
    <w:rsid w:val="00732CD9"/>
    <w:rsid w:val="00732E2F"/>
    <w:rsid w:val="00732E7E"/>
    <w:rsid w:val="007334C3"/>
    <w:rsid w:val="00733B44"/>
    <w:rsid w:val="00733F2B"/>
    <w:rsid w:val="00734468"/>
    <w:rsid w:val="00734584"/>
    <w:rsid w:val="007345AF"/>
    <w:rsid w:val="00734721"/>
    <w:rsid w:val="0073499F"/>
    <w:rsid w:val="00734B9F"/>
    <w:rsid w:val="00734D33"/>
    <w:rsid w:val="00735411"/>
    <w:rsid w:val="007355EA"/>
    <w:rsid w:val="00735609"/>
    <w:rsid w:val="00735777"/>
    <w:rsid w:val="00735C4F"/>
    <w:rsid w:val="00735D37"/>
    <w:rsid w:val="0073675A"/>
    <w:rsid w:val="007367FD"/>
    <w:rsid w:val="0073680C"/>
    <w:rsid w:val="0073684D"/>
    <w:rsid w:val="00736DB7"/>
    <w:rsid w:val="00737265"/>
    <w:rsid w:val="007374B4"/>
    <w:rsid w:val="00737805"/>
    <w:rsid w:val="00737865"/>
    <w:rsid w:val="00737950"/>
    <w:rsid w:val="00737986"/>
    <w:rsid w:val="00737CC6"/>
    <w:rsid w:val="00737EB2"/>
    <w:rsid w:val="00740181"/>
    <w:rsid w:val="0074043C"/>
    <w:rsid w:val="007404BC"/>
    <w:rsid w:val="007406E8"/>
    <w:rsid w:val="007408BB"/>
    <w:rsid w:val="00741D44"/>
    <w:rsid w:val="00741E08"/>
    <w:rsid w:val="0074208B"/>
    <w:rsid w:val="00742218"/>
    <w:rsid w:val="007426BA"/>
    <w:rsid w:val="00742A30"/>
    <w:rsid w:val="00742C50"/>
    <w:rsid w:val="00742FF7"/>
    <w:rsid w:val="007431CF"/>
    <w:rsid w:val="0074329C"/>
    <w:rsid w:val="0074358F"/>
    <w:rsid w:val="00743B90"/>
    <w:rsid w:val="00743BF7"/>
    <w:rsid w:val="00743C85"/>
    <w:rsid w:val="007440AC"/>
    <w:rsid w:val="00744206"/>
    <w:rsid w:val="0074432F"/>
    <w:rsid w:val="00744354"/>
    <w:rsid w:val="00744602"/>
    <w:rsid w:val="0074460B"/>
    <w:rsid w:val="007446BA"/>
    <w:rsid w:val="00744856"/>
    <w:rsid w:val="00744D00"/>
    <w:rsid w:val="00744F98"/>
    <w:rsid w:val="007452CF"/>
    <w:rsid w:val="007453A3"/>
    <w:rsid w:val="0074546C"/>
    <w:rsid w:val="00745B6E"/>
    <w:rsid w:val="00746047"/>
    <w:rsid w:val="0074657B"/>
    <w:rsid w:val="007469B8"/>
    <w:rsid w:val="00747078"/>
    <w:rsid w:val="0074735F"/>
    <w:rsid w:val="00747F27"/>
    <w:rsid w:val="00750413"/>
    <w:rsid w:val="007508FA"/>
    <w:rsid w:val="007510E4"/>
    <w:rsid w:val="0075116D"/>
    <w:rsid w:val="007519AF"/>
    <w:rsid w:val="00752082"/>
    <w:rsid w:val="007520DD"/>
    <w:rsid w:val="00752314"/>
    <w:rsid w:val="00752634"/>
    <w:rsid w:val="00752C50"/>
    <w:rsid w:val="00752EC6"/>
    <w:rsid w:val="00752EF4"/>
    <w:rsid w:val="00752F32"/>
    <w:rsid w:val="007530A2"/>
    <w:rsid w:val="007532C8"/>
    <w:rsid w:val="0075331D"/>
    <w:rsid w:val="007534E8"/>
    <w:rsid w:val="007538D6"/>
    <w:rsid w:val="00753ED3"/>
    <w:rsid w:val="00753F00"/>
    <w:rsid w:val="00754893"/>
    <w:rsid w:val="007549D9"/>
    <w:rsid w:val="00754AFC"/>
    <w:rsid w:val="00755508"/>
    <w:rsid w:val="00755604"/>
    <w:rsid w:val="007556C1"/>
    <w:rsid w:val="00756080"/>
    <w:rsid w:val="007562DD"/>
    <w:rsid w:val="00756649"/>
    <w:rsid w:val="00756907"/>
    <w:rsid w:val="00757299"/>
    <w:rsid w:val="00760065"/>
    <w:rsid w:val="007601D5"/>
    <w:rsid w:val="007602D0"/>
    <w:rsid w:val="00760672"/>
    <w:rsid w:val="00760848"/>
    <w:rsid w:val="00760F07"/>
    <w:rsid w:val="00761958"/>
    <w:rsid w:val="00761D61"/>
    <w:rsid w:val="00762892"/>
    <w:rsid w:val="007635D1"/>
    <w:rsid w:val="007636DB"/>
    <w:rsid w:val="007636E3"/>
    <w:rsid w:val="0076373A"/>
    <w:rsid w:val="007640C1"/>
    <w:rsid w:val="00764F27"/>
    <w:rsid w:val="00765223"/>
    <w:rsid w:val="007654D4"/>
    <w:rsid w:val="00765AB4"/>
    <w:rsid w:val="00766011"/>
    <w:rsid w:val="007663B6"/>
    <w:rsid w:val="0076652A"/>
    <w:rsid w:val="00766656"/>
    <w:rsid w:val="00766E63"/>
    <w:rsid w:val="00767463"/>
    <w:rsid w:val="00767E27"/>
    <w:rsid w:val="00767E32"/>
    <w:rsid w:val="00767F62"/>
    <w:rsid w:val="0077003E"/>
    <w:rsid w:val="007706B8"/>
    <w:rsid w:val="00770755"/>
    <w:rsid w:val="00770F97"/>
    <w:rsid w:val="007710A8"/>
    <w:rsid w:val="00771A1D"/>
    <w:rsid w:val="00771DD2"/>
    <w:rsid w:val="00772006"/>
    <w:rsid w:val="00772052"/>
    <w:rsid w:val="00772540"/>
    <w:rsid w:val="007726B1"/>
    <w:rsid w:val="00772BA3"/>
    <w:rsid w:val="007734BE"/>
    <w:rsid w:val="007735A5"/>
    <w:rsid w:val="007735DF"/>
    <w:rsid w:val="0077385E"/>
    <w:rsid w:val="00773B78"/>
    <w:rsid w:val="00773EF7"/>
    <w:rsid w:val="007741A2"/>
    <w:rsid w:val="007743C3"/>
    <w:rsid w:val="00774599"/>
    <w:rsid w:val="00774906"/>
    <w:rsid w:val="0077490D"/>
    <w:rsid w:val="00774B34"/>
    <w:rsid w:val="00774CD5"/>
    <w:rsid w:val="0077519D"/>
    <w:rsid w:val="0077563B"/>
    <w:rsid w:val="00775CD7"/>
    <w:rsid w:val="007761DA"/>
    <w:rsid w:val="0077656A"/>
    <w:rsid w:val="0077693C"/>
    <w:rsid w:val="0077696B"/>
    <w:rsid w:val="00777CF6"/>
    <w:rsid w:val="00777E36"/>
    <w:rsid w:val="00777EA2"/>
    <w:rsid w:val="00780179"/>
    <w:rsid w:val="00780B0C"/>
    <w:rsid w:val="00780D51"/>
    <w:rsid w:val="00780F0E"/>
    <w:rsid w:val="0078125A"/>
    <w:rsid w:val="0078143E"/>
    <w:rsid w:val="007819D1"/>
    <w:rsid w:val="00781AC8"/>
    <w:rsid w:val="007820AA"/>
    <w:rsid w:val="00782367"/>
    <w:rsid w:val="0078260E"/>
    <w:rsid w:val="00782EEC"/>
    <w:rsid w:val="0078327A"/>
    <w:rsid w:val="007836AE"/>
    <w:rsid w:val="00783A2C"/>
    <w:rsid w:val="00783C41"/>
    <w:rsid w:val="0078434D"/>
    <w:rsid w:val="0078468D"/>
    <w:rsid w:val="00784AED"/>
    <w:rsid w:val="00784D83"/>
    <w:rsid w:val="00785496"/>
    <w:rsid w:val="00785581"/>
    <w:rsid w:val="007855F5"/>
    <w:rsid w:val="007857BE"/>
    <w:rsid w:val="00785869"/>
    <w:rsid w:val="00785D9F"/>
    <w:rsid w:val="007860BE"/>
    <w:rsid w:val="0078651F"/>
    <w:rsid w:val="007871FE"/>
    <w:rsid w:val="00787225"/>
    <w:rsid w:val="0078751D"/>
    <w:rsid w:val="00787832"/>
    <w:rsid w:val="00787AB6"/>
    <w:rsid w:val="00787EC2"/>
    <w:rsid w:val="00790350"/>
    <w:rsid w:val="00790398"/>
    <w:rsid w:val="007903D0"/>
    <w:rsid w:val="00790CA4"/>
    <w:rsid w:val="00790DC6"/>
    <w:rsid w:val="00790EAC"/>
    <w:rsid w:val="00791345"/>
    <w:rsid w:val="00791579"/>
    <w:rsid w:val="00791D42"/>
    <w:rsid w:val="0079210B"/>
    <w:rsid w:val="00792540"/>
    <w:rsid w:val="00792CFB"/>
    <w:rsid w:val="00792E13"/>
    <w:rsid w:val="0079347E"/>
    <w:rsid w:val="00793AFE"/>
    <w:rsid w:val="007941F1"/>
    <w:rsid w:val="0079465D"/>
    <w:rsid w:val="0079472E"/>
    <w:rsid w:val="00794763"/>
    <w:rsid w:val="00794C1F"/>
    <w:rsid w:val="00794C26"/>
    <w:rsid w:val="0079520C"/>
    <w:rsid w:val="007957F9"/>
    <w:rsid w:val="007960D2"/>
    <w:rsid w:val="00796119"/>
    <w:rsid w:val="00796151"/>
    <w:rsid w:val="007963EF"/>
    <w:rsid w:val="00796426"/>
    <w:rsid w:val="0079692A"/>
    <w:rsid w:val="00796A2F"/>
    <w:rsid w:val="00796DBB"/>
    <w:rsid w:val="00796E40"/>
    <w:rsid w:val="00797615"/>
    <w:rsid w:val="00797A30"/>
    <w:rsid w:val="00797DE5"/>
    <w:rsid w:val="007A0034"/>
    <w:rsid w:val="007A0668"/>
    <w:rsid w:val="007A075F"/>
    <w:rsid w:val="007A0B06"/>
    <w:rsid w:val="007A0B60"/>
    <w:rsid w:val="007A0D80"/>
    <w:rsid w:val="007A0E5D"/>
    <w:rsid w:val="007A1034"/>
    <w:rsid w:val="007A1537"/>
    <w:rsid w:val="007A188C"/>
    <w:rsid w:val="007A18E5"/>
    <w:rsid w:val="007A1D9F"/>
    <w:rsid w:val="007A1F8B"/>
    <w:rsid w:val="007A2775"/>
    <w:rsid w:val="007A2CE3"/>
    <w:rsid w:val="007A3448"/>
    <w:rsid w:val="007A3A59"/>
    <w:rsid w:val="007A3FF3"/>
    <w:rsid w:val="007A4163"/>
    <w:rsid w:val="007A4E7E"/>
    <w:rsid w:val="007A50A8"/>
    <w:rsid w:val="007A571C"/>
    <w:rsid w:val="007A5D09"/>
    <w:rsid w:val="007A5DD5"/>
    <w:rsid w:val="007A5EAC"/>
    <w:rsid w:val="007A641C"/>
    <w:rsid w:val="007A6474"/>
    <w:rsid w:val="007A651C"/>
    <w:rsid w:val="007A6783"/>
    <w:rsid w:val="007A67A7"/>
    <w:rsid w:val="007A6FB3"/>
    <w:rsid w:val="007A7599"/>
    <w:rsid w:val="007A7A0B"/>
    <w:rsid w:val="007A7A40"/>
    <w:rsid w:val="007A7FB4"/>
    <w:rsid w:val="007B02DD"/>
    <w:rsid w:val="007B0DD3"/>
    <w:rsid w:val="007B0E49"/>
    <w:rsid w:val="007B10B9"/>
    <w:rsid w:val="007B1425"/>
    <w:rsid w:val="007B14EB"/>
    <w:rsid w:val="007B168F"/>
    <w:rsid w:val="007B17F7"/>
    <w:rsid w:val="007B181A"/>
    <w:rsid w:val="007B220A"/>
    <w:rsid w:val="007B2365"/>
    <w:rsid w:val="007B247B"/>
    <w:rsid w:val="007B26FB"/>
    <w:rsid w:val="007B2AB1"/>
    <w:rsid w:val="007B2BCE"/>
    <w:rsid w:val="007B2DBF"/>
    <w:rsid w:val="007B2E72"/>
    <w:rsid w:val="007B2FA0"/>
    <w:rsid w:val="007B30C9"/>
    <w:rsid w:val="007B318C"/>
    <w:rsid w:val="007B341A"/>
    <w:rsid w:val="007B3F5E"/>
    <w:rsid w:val="007B45EB"/>
    <w:rsid w:val="007B4873"/>
    <w:rsid w:val="007B4A27"/>
    <w:rsid w:val="007B4C38"/>
    <w:rsid w:val="007B502E"/>
    <w:rsid w:val="007B503B"/>
    <w:rsid w:val="007B580F"/>
    <w:rsid w:val="007B5958"/>
    <w:rsid w:val="007B5D2D"/>
    <w:rsid w:val="007B5F16"/>
    <w:rsid w:val="007B60E0"/>
    <w:rsid w:val="007B641A"/>
    <w:rsid w:val="007B66B8"/>
    <w:rsid w:val="007B6790"/>
    <w:rsid w:val="007B6C65"/>
    <w:rsid w:val="007B6CB6"/>
    <w:rsid w:val="007B6D37"/>
    <w:rsid w:val="007B7451"/>
    <w:rsid w:val="007B783A"/>
    <w:rsid w:val="007B7A50"/>
    <w:rsid w:val="007B7D30"/>
    <w:rsid w:val="007C0219"/>
    <w:rsid w:val="007C0224"/>
    <w:rsid w:val="007C05C6"/>
    <w:rsid w:val="007C063A"/>
    <w:rsid w:val="007C0AC7"/>
    <w:rsid w:val="007C0CA2"/>
    <w:rsid w:val="007C0E6E"/>
    <w:rsid w:val="007C0F9A"/>
    <w:rsid w:val="007C13B0"/>
    <w:rsid w:val="007C151A"/>
    <w:rsid w:val="007C15E5"/>
    <w:rsid w:val="007C1737"/>
    <w:rsid w:val="007C18D0"/>
    <w:rsid w:val="007C1DB4"/>
    <w:rsid w:val="007C1DE3"/>
    <w:rsid w:val="007C2017"/>
    <w:rsid w:val="007C2097"/>
    <w:rsid w:val="007C20D5"/>
    <w:rsid w:val="007C22DC"/>
    <w:rsid w:val="007C2AD8"/>
    <w:rsid w:val="007C354C"/>
    <w:rsid w:val="007C3A60"/>
    <w:rsid w:val="007C3D6B"/>
    <w:rsid w:val="007C40D5"/>
    <w:rsid w:val="007C46E2"/>
    <w:rsid w:val="007C4A79"/>
    <w:rsid w:val="007C4CEF"/>
    <w:rsid w:val="007C4D2C"/>
    <w:rsid w:val="007C4F5B"/>
    <w:rsid w:val="007C5786"/>
    <w:rsid w:val="007C5826"/>
    <w:rsid w:val="007C5F47"/>
    <w:rsid w:val="007C60EC"/>
    <w:rsid w:val="007C64F9"/>
    <w:rsid w:val="007C6644"/>
    <w:rsid w:val="007C68C5"/>
    <w:rsid w:val="007C730D"/>
    <w:rsid w:val="007C7326"/>
    <w:rsid w:val="007C75AB"/>
    <w:rsid w:val="007C7C55"/>
    <w:rsid w:val="007D0418"/>
    <w:rsid w:val="007D0C55"/>
    <w:rsid w:val="007D1667"/>
    <w:rsid w:val="007D1FBE"/>
    <w:rsid w:val="007D211E"/>
    <w:rsid w:val="007D2334"/>
    <w:rsid w:val="007D289D"/>
    <w:rsid w:val="007D2B8A"/>
    <w:rsid w:val="007D2B91"/>
    <w:rsid w:val="007D30A4"/>
    <w:rsid w:val="007D36D0"/>
    <w:rsid w:val="007D381A"/>
    <w:rsid w:val="007D38B8"/>
    <w:rsid w:val="007D3B5C"/>
    <w:rsid w:val="007D3BA4"/>
    <w:rsid w:val="007D3C1C"/>
    <w:rsid w:val="007D4469"/>
    <w:rsid w:val="007D4483"/>
    <w:rsid w:val="007D49F9"/>
    <w:rsid w:val="007D4B0B"/>
    <w:rsid w:val="007D4B8A"/>
    <w:rsid w:val="007D4F27"/>
    <w:rsid w:val="007D514D"/>
    <w:rsid w:val="007D5D93"/>
    <w:rsid w:val="007D60CD"/>
    <w:rsid w:val="007D625D"/>
    <w:rsid w:val="007D6475"/>
    <w:rsid w:val="007D6681"/>
    <w:rsid w:val="007D6DD9"/>
    <w:rsid w:val="007D719D"/>
    <w:rsid w:val="007D7A9F"/>
    <w:rsid w:val="007D7E9A"/>
    <w:rsid w:val="007E0082"/>
    <w:rsid w:val="007E04D2"/>
    <w:rsid w:val="007E0A40"/>
    <w:rsid w:val="007E0A90"/>
    <w:rsid w:val="007E0BA7"/>
    <w:rsid w:val="007E0ED1"/>
    <w:rsid w:val="007E1509"/>
    <w:rsid w:val="007E1B16"/>
    <w:rsid w:val="007E1F67"/>
    <w:rsid w:val="007E238F"/>
    <w:rsid w:val="007E23FB"/>
    <w:rsid w:val="007E2877"/>
    <w:rsid w:val="007E2998"/>
    <w:rsid w:val="007E29C2"/>
    <w:rsid w:val="007E2ACD"/>
    <w:rsid w:val="007E3144"/>
    <w:rsid w:val="007E31E3"/>
    <w:rsid w:val="007E3640"/>
    <w:rsid w:val="007E39BD"/>
    <w:rsid w:val="007E3B3D"/>
    <w:rsid w:val="007E3D3A"/>
    <w:rsid w:val="007E449C"/>
    <w:rsid w:val="007E45A4"/>
    <w:rsid w:val="007E4760"/>
    <w:rsid w:val="007E4D4F"/>
    <w:rsid w:val="007E587C"/>
    <w:rsid w:val="007E5B64"/>
    <w:rsid w:val="007E5BA6"/>
    <w:rsid w:val="007E5C6B"/>
    <w:rsid w:val="007E622A"/>
    <w:rsid w:val="007E627C"/>
    <w:rsid w:val="007E628F"/>
    <w:rsid w:val="007E66E8"/>
    <w:rsid w:val="007E67A4"/>
    <w:rsid w:val="007E6CE9"/>
    <w:rsid w:val="007E6D42"/>
    <w:rsid w:val="007E6F28"/>
    <w:rsid w:val="007E70D5"/>
    <w:rsid w:val="007E722D"/>
    <w:rsid w:val="007E7892"/>
    <w:rsid w:val="007E7A35"/>
    <w:rsid w:val="007E7A37"/>
    <w:rsid w:val="007E7E70"/>
    <w:rsid w:val="007F0E39"/>
    <w:rsid w:val="007F11EC"/>
    <w:rsid w:val="007F142B"/>
    <w:rsid w:val="007F1930"/>
    <w:rsid w:val="007F1AB3"/>
    <w:rsid w:val="007F1BCD"/>
    <w:rsid w:val="007F1DFF"/>
    <w:rsid w:val="007F2C49"/>
    <w:rsid w:val="007F2E28"/>
    <w:rsid w:val="007F3282"/>
    <w:rsid w:val="007F3587"/>
    <w:rsid w:val="007F36F4"/>
    <w:rsid w:val="007F38FF"/>
    <w:rsid w:val="007F3BE6"/>
    <w:rsid w:val="007F3EC1"/>
    <w:rsid w:val="007F453B"/>
    <w:rsid w:val="007F470E"/>
    <w:rsid w:val="007F4C88"/>
    <w:rsid w:val="007F50FE"/>
    <w:rsid w:val="007F5382"/>
    <w:rsid w:val="007F59F5"/>
    <w:rsid w:val="007F5B3C"/>
    <w:rsid w:val="007F602F"/>
    <w:rsid w:val="007F6308"/>
    <w:rsid w:val="007F6B62"/>
    <w:rsid w:val="007F6BE0"/>
    <w:rsid w:val="007F6E28"/>
    <w:rsid w:val="007F752C"/>
    <w:rsid w:val="007F7B3D"/>
    <w:rsid w:val="007F7F15"/>
    <w:rsid w:val="007F7F7C"/>
    <w:rsid w:val="00800075"/>
    <w:rsid w:val="0080031B"/>
    <w:rsid w:val="00800386"/>
    <w:rsid w:val="008003EF"/>
    <w:rsid w:val="008004EF"/>
    <w:rsid w:val="00800DEA"/>
    <w:rsid w:val="008010EE"/>
    <w:rsid w:val="00801106"/>
    <w:rsid w:val="0080138C"/>
    <w:rsid w:val="0080158D"/>
    <w:rsid w:val="00802330"/>
    <w:rsid w:val="0080255C"/>
    <w:rsid w:val="00803040"/>
    <w:rsid w:val="00803745"/>
    <w:rsid w:val="008037A7"/>
    <w:rsid w:val="00804241"/>
    <w:rsid w:val="008042B9"/>
    <w:rsid w:val="00804942"/>
    <w:rsid w:val="008049FF"/>
    <w:rsid w:val="00804EEF"/>
    <w:rsid w:val="008050D2"/>
    <w:rsid w:val="008050F1"/>
    <w:rsid w:val="00805153"/>
    <w:rsid w:val="00805278"/>
    <w:rsid w:val="008054DE"/>
    <w:rsid w:val="0080554A"/>
    <w:rsid w:val="008055D9"/>
    <w:rsid w:val="0080564F"/>
    <w:rsid w:val="008056ED"/>
    <w:rsid w:val="0080585A"/>
    <w:rsid w:val="00805C9C"/>
    <w:rsid w:val="0080632D"/>
    <w:rsid w:val="00806391"/>
    <w:rsid w:val="00806FBE"/>
    <w:rsid w:val="00807262"/>
    <w:rsid w:val="008072BE"/>
    <w:rsid w:val="008077F7"/>
    <w:rsid w:val="008079D1"/>
    <w:rsid w:val="00807D0F"/>
    <w:rsid w:val="00807F4E"/>
    <w:rsid w:val="008100AE"/>
    <w:rsid w:val="00810284"/>
    <w:rsid w:val="008103D8"/>
    <w:rsid w:val="008104C3"/>
    <w:rsid w:val="0081086D"/>
    <w:rsid w:val="00811013"/>
    <w:rsid w:val="008110B3"/>
    <w:rsid w:val="00811100"/>
    <w:rsid w:val="00811454"/>
    <w:rsid w:val="0081167B"/>
    <w:rsid w:val="00811D06"/>
    <w:rsid w:val="00812287"/>
    <w:rsid w:val="0081273E"/>
    <w:rsid w:val="00812A86"/>
    <w:rsid w:val="00812B44"/>
    <w:rsid w:val="008134A7"/>
    <w:rsid w:val="0081354C"/>
    <w:rsid w:val="00813868"/>
    <w:rsid w:val="00813B96"/>
    <w:rsid w:val="00813C66"/>
    <w:rsid w:val="00813CE4"/>
    <w:rsid w:val="00813DCC"/>
    <w:rsid w:val="00813EAE"/>
    <w:rsid w:val="00814451"/>
    <w:rsid w:val="00814CAF"/>
    <w:rsid w:val="00814D9D"/>
    <w:rsid w:val="00815358"/>
    <w:rsid w:val="00815430"/>
    <w:rsid w:val="0081601A"/>
    <w:rsid w:val="008162E1"/>
    <w:rsid w:val="00816B7A"/>
    <w:rsid w:val="008171EF"/>
    <w:rsid w:val="008173AC"/>
    <w:rsid w:val="0082011E"/>
    <w:rsid w:val="0082021D"/>
    <w:rsid w:val="008207A8"/>
    <w:rsid w:val="00820864"/>
    <w:rsid w:val="00820AD2"/>
    <w:rsid w:val="00821125"/>
    <w:rsid w:val="008218C9"/>
    <w:rsid w:val="008219AF"/>
    <w:rsid w:val="0082201C"/>
    <w:rsid w:val="00822022"/>
    <w:rsid w:val="008220BD"/>
    <w:rsid w:val="00822189"/>
    <w:rsid w:val="008222D7"/>
    <w:rsid w:val="00822A1F"/>
    <w:rsid w:val="00822A3F"/>
    <w:rsid w:val="00822B67"/>
    <w:rsid w:val="00822E71"/>
    <w:rsid w:val="00823029"/>
    <w:rsid w:val="00823159"/>
    <w:rsid w:val="008232AF"/>
    <w:rsid w:val="0082336A"/>
    <w:rsid w:val="00823468"/>
    <w:rsid w:val="008234C8"/>
    <w:rsid w:val="0082351B"/>
    <w:rsid w:val="008239D3"/>
    <w:rsid w:val="00823A1B"/>
    <w:rsid w:val="00823B52"/>
    <w:rsid w:val="00823B66"/>
    <w:rsid w:val="00823D4E"/>
    <w:rsid w:val="00823E97"/>
    <w:rsid w:val="008245F4"/>
    <w:rsid w:val="00824611"/>
    <w:rsid w:val="00824D5B"/>
    <w:rsid w:val="00824E4B"/>
    <w:rsid w:val="00825087"/>
    <w:rsid w:val="00825263"/>
    <w:rsid w:val="0082537B"/>
    <w:rsid w:val="008253C3"/>
    <w:rsid w:val="008254CB"/>
    <w:rsid w:val="00825DB1"/>
    <w:rsid w:val="00825E91"/>
    <w:rsid w:val="00826067"/>
    <w:rsid w:val="008261E0"/>
    <w:rsid w:val="008262DF"/>
    <w:rsid w:val="00826415"/>
    <w:rsid w:val="00826538"/>
    <w:rsid w:val="0082707B"/>
    <w:rsid w:val="0082729A"/>
    <w:rsid w:val="0082763E"/>
    <w:rsid w:val="00827BAD"/>
    <w:rsid w:val="00827CA2"/>
    <w:rsid w:val="00830487"/>
    <w:rsid w:val="008305DB"/>
    <w:rsid w:val="00830820"/>
    <w:rsid w:val="0083084C"/>
    <w:rsid w:val="00831014"/>
    <w:rsid w:val="00831130"/>
    <w:rsid w:val="00831A3F"/>
    <w:rsid w:val="00831CA7"/>
    <w:rsid w:val="00831D99"/>
    <w:rsid w:val="00831E28"/>
    <w:rsid w:val="00832458"/>
    <w:rsid w:val="00832509"/>
    <w:rsid w:val="008325C6"/>
    <w:rsid w:val="00832723"/>
    <w:rsid w:val="00832796"/>
    <w:rsid w:val="0083289B"/>
    <w:rsid w:val="00832A07"/>
    <w:rsid w:val="00832C1F"/>
    <w:rsid w:val="00832C5B"/>
    <w:rsid w:val="008331E9"/>
    <w:rsid w:val="008332AC"/>
    <w:rsid w:val="008335AE"/>
    <w:rsid w:val="008335D4"/>
    <w:rsid w:val="00833740"/>
    <w:rsid w:val="00833951"/>
    <w:rsid w:val="00833C3B"/>
    <w:rsid w:val="00833FA0"/>
    <w:rsid w:val="008340DD"/>
    <w:rsid w:val="00834385"/>
    <w:rsid w:val="00834AD5"/>
    <w:rsid w:val="008352C0"/>
    <w:rsid w:val="00835598"/>
    <w:rsid w:val="00835A5C"/>
    <w:rsid w:val="00835A69"/>
    <w:rsid w:val="00835AFA"/>
    <w:rsid w:val="00835F4F"/>
    <w:rsid w:val="00836C46"/>
    <w:rsid w:val="008376CB"/>
    <w:rsid w:val="008378EA"/>
    <w:rsid w:val="00837CAA"/>
    <w:rsid w:val="008400B1"/>
    <w:rsid w:val="0084018A"/>
    <w:rsid w:val="00840727"/>
    <w:rsid w:val="008407E3"/>
    <w:rsid w:val="00840801"/>
    <w:rsid w:val="00840A76"/>
    <w:rsid w:val="00840BB1"/>
    <w:rsid w:val="00840BDD"/>
    <w:rsid w:val="00840F32"/>
    <w:rsid w:val="00841303"/>
    <w:rsid w:val="008415BA"/>
    <w:rsid w:val="00841A0D"/>
    <w:rsid w:val="00841C26"/>
    <w:rsid w:val="00842B1C"/>
    <w:rsid w:val="00842CB4"/>
    <w:rsid w:val="00842DB6"/>
    <w:rsid w:val="0084322F"/>
    <w:rsid w:val="00843898"/>
    <w:rsid w:val="00843C08"/>
    <w:rsid w:val="0084414B"/>
    <w:rsid w:val="008444FD"/>
    <w:rsid w:val="008446B2"/>
    <w:rsid w:val="0084482F"/>
    <w:rsid w:val="00844E3C"/>
    <w:rsid w:val="00845636"/>
    <w:rsid w:val="008456F0"/>
    <w:rsid w:val="008459B4"/>
    <w:rsid w:val="00845B9F"/>
    <w:rsid w:val="00845CF0"/>
    <w:rsid w:val="00845F4A"/>
    <w:rsid w:val="00846ACB"/>
    <w:rsid w:val="00846FF8"/>
    <w:rsid w:val="008471A6"/>
    <w:rsid w:val="008471F1"/>
    <w:rsid w:val="00847CF5"/>
    <w:rsid w:val="008501A8"/>
    <w:rsid w:val="00850301"/>
    <w:rsid w:val="00850439"/>
    <w:rsid w:val="00850541"/>
    <w:rsid w:val="00851531"/>
    <w:rsid w:val="00851786"/>
    <w:rsid w:val="00851C14"/>
    <w:rsid w:val="00851CB8"/>
    <w:rsid w:val="00852530"/>
    <w:rsid w:val="008526AB"/>
    <w:rsid w:val="00852D57"/>
    <w:rsid w:val="00852E34"/>
    <w:rsid w:val="00852FDB"/>
    <w:rsid w:val="00853045"/>
    <w:rsid w:val="008530D5"/>
    <w:rsid w:val="0085340C"/>
    <w:rsid w:val="00853447"/>
    <w:rsid w:val="0085350E"/>
    <w:rsid w:val="00853588"/>
    <w:rsid w:val="00853705"/>
    <w:rsid w:val="00853F0D"/>
    <w:rsid w:val="00853F16"/>
    <w:rsid w:val="00854526"/>
    <w:rsid w:val="00854567"/>
    <w:rsid w:val="008546D4"/>
    <w:rsid w:val="00854706"/>
    <w:rsid w:val="0085482E"/>
    <w:rsid w:val="00854C6D"/>
    <w:rsid w:val="00854E1C"/>
    <w:rsid w:val="008554D4"/>
    <w:rsid w:val="008556AB"/>
    <w:rsid w:val="008557B0"/>
    <w:rsid w:val="00855C67"/>
    <w:rsid w:val="0085602B"/>
    <w:rsid w:val="0085621E"/>
    <w:rsid w:val="008562C6"/>
    <w:rsid w:val="00856493"/>
    <w:rsid w:val="00856F99"/>
    <w:rsid w:val="00857236"/>
    <w:rsid w:val="008574F3"/>
    <w:rsid w:val="0085753C"/>
    <w:rsid w:val="00857541"/>
    <w:rsid w:val="00857C3E"/>
    <w:rsid w:val="0086095B"/>
    <w:rsid w:val="00860AC6"/>
    <w:rsid w:val="00860AE5"/>
    <w:rsid w:val="00860FF6"/>
    <w:rsid w:val="00861107"/>
    <w:rsid w:val="008611BA"/>
    <w:rsid w:val="00861411"/>
    <w:rsid w:val="00861517"/>
    <w:rsid w:val="00861A01"/>
    <w:rsid w:val="00861B7E"/>
    <w:rsid w:val="00861E19"/>
    <w:rsid w:val="008620CC"/>
    <w:rsid w:val="008620D8"/>
    <w:rsid w:val="008621B8"/>
    <w:rsid w:val="00862218"/>
    <w:rsid w:val="008624B2"/>
    <w:rsid w:val="00862626"/>
    <w:rsid w:val="008627A9"/>
    <w:rsid w:val="008627C7"/>
    <w:rsid w:val="00863C43"/>
    <w:rsid w:val="00863D50"/>
    <w:rsid w:val="00864711"/>
    <w:rsid w:val="008648A8"/>
    <w:rsid w:val="0086498A"/>
    <w:rsid w:val="00864993"/>
    <w:rsid w:val="00865154"/>
    <w:rsid w:val="00865687"/>
    <w:rsid w:val="0086580E"/>
    <w:rsid w:val="00865834"/>
    <w:rsid w:val="0086587C"/>
    <w:rsid w:val="00865E00"/>
    <w:rsid w:val="00865F18"/>
    <w:rsid w:val="008663F1"/>
    <w:rsid w:val="00866492"/>
    <w:rsid w:val="00866620"/>
    <w:rsid w:val="00866677"/>
    <w:rsid w:val="00866BEA"/>
    <w:rsid w:val="00866C1D"/>
    <w:rsid w:val="00866E20"/>
    <w:rsid w:val="008679FF"/>
    <w:rsid w:val="00867AA5"/>
    <w:rsid w:val="00867B0E"/>
    <w:rsid w:val="00867C9C"/>
    <w:rsid w:val="00867DF7"/>
    <w:rsid w:val="00867EC6"/>
    <w:rsid w:val="00867FC5"/>
    <w:rsid w:val="00870632"/>
    <w:rsid w:val="00870818"/>
    <w:rsid w:val="00870B10"/>
    <w:rsid w:val="00870B19"/>
    <w:rsid w:val="00870B54"/>
    <w:rsid w:val="00870C41"/>
    <w:rsid w:val="00870C80"/>
    <w:rsid w:val="008713C3"/>
    <w:rsid w:val="0087143B"/>
    <w:rsid w:val="00871914"/>
    <w:rsid w:val="00871AC9"/>
    <w:rsid w:val="00872133"/>
    <w:rsid w:val="0087258A"/>
    <w:rsid w:val="00872753"/>
    <w:rsid w:val="008728AA"/>
    <w:rsid w:val="00873202"/>
    <w:rsid w:val="00873317"/>
    <w:rsid w:val="008739CD"/>
    <w:rsid w:val="00873ECA"/>
    <w:rsid w:val="0087401E"/>
    <w:rsid w:val="0087409F"/>
    <w:rsid w:val="008740CF"/>
    <w:rsid w:val="008740D5"/>
    <w:rsid w:val="008744D3"/>
    <w:rsid w:val="008745EC"/>
    <w:rsid w:val="008747CA"/>
    <w:rsid w:val="00874F5A"/>
    <w:rsid w:val="008750BF"/>
    <w:rsid w:val="008750F8"/>
    <w:rsid w:val="0087589C"/>
    <w:rsid w:val="0087591F"/>
    <w:rsid w:val="00875AE7"/>
    <w:rsid w:val="00875D76"/>
    <w:rsid w:val="00876298"/>
    <w:rsid w:val="008766D7"/>
    <w:rsid w:val="00876A72"/>
    <w:rsid w:val="0087724B"/>
    <w:rsid w:val="00877507"/>
    <w:rsid w:val="008776F8"/>
    <w:rsid w:val="00877B6A"/>
    <w:rsid w:val="00877D97"/>
    <w:rsid w:val="00880591"/>
    <w:rsid w:val="008805F7"/>
    <w:rsid w:val="008806A6"/>
    <w:rsid w:val="008808B1"/>
    <w:rsid w:val="00880E77"/>
    <w:rsid w:val="0088108D"/>
    <w:rsid w:val="00881209"/>
    <w:rsid w:val="00881345"/>
    <w:rsid w:val="0088166F"/>
    <w:rsid w:val="008817AD"/>
    <w:rsid w:val="00881870"/>
    <w:rsid w:val="00881957"/>
    <w:rsid w:val="00881BB3"/>
    <w:rsid w:val="008822C7"/>
    <w:rsid w:val="0088233F"/>
    <w:rsid w:val="00882703"/>
    <w:rsid w:val="00882A5A"/>
    <w:rsid w:val="00882E01"/>
    <w:rsid w:val="00882E17"/>
    <w:rsid w:val="0088303E"/>
    <w:rsid w:val="00883951"/>
    <w:rsid w:val="00883955"/>
    <w:rsid w:val="00883D6D"/>
    <w:rsid w:val="00883D7C"/>
    <w:rsid w:val="00884240"/>
    <w:rsid w:val="00884606"/>
    <w:rsid w:val="0088474D"/>
    <w:rsid w:val="00884E1F"/>
    <w:rsid w:val="00884FA6"/>
    <w:rsid w:val="008855B7"/>
    <w:rsid w:val="00885868"/>
    <w:rsid w:val="008859FF"/>
    <w:rsid w:val="00885C9B"/>
    <w:rsid w:val="00885D2E"/>
    <w:rsid w:val="00885DEC"/>
    <w:rsid w:val="00885F0B"/>
    <w:rsid w:val="00885FF8"/>
    <w:rsid w:val="008862E8"/>
    <w:rsid w:val="008865CA"/>
    <w:rsid w:val="00886A10"/>
    <w:rsid w:val="00886A89"/>
    <w:rsid w:val="00886DCE"/>
    <w:rsid w:val="008870E0"/>
    <w:rsid w:val="008871D9"/>
    <w:rsid w:val="00887475"/>
    <w:rsid w:val="00887849"/>
    <w:rsid w:val="00887AC1"/>
    <w:rsid w:val="00887B03"/>
    <w:rsid w:val="008902B5"/>
    <w:rsid w:val="008904A2"/>
    <w:rsid w:val="00890665"/>
    <w:rsid w:val="008908D1"/>
    <w:rsid w:val="00890CA3"/>
    <w:rsid w:val="00890F92"/>
    <w:rsid w:val="008911DB"/>
    <w:rsid w:val="00891850"/>
    <w:rsid w:val="00891AF5"/>
    <w:rsid w:val="00891BD7"/>
    <w:rsid w:val="00891D44"/>
    <w:rsid w:val="00892112"/>
    <w:rsid w:val="0089231A"/>
    <w:rsid w:val="0089252E"/>
    <w:rsid w:val="00892720"/>
    <w:rsid w:val="00892BB6"/>
    <w:rsid w:val="00892C03"/>
    <w:rsid w:val="00892E5A"/>
    <w:rsid w:val="00892FF4"/>
    <w:rsid w:val="00893A10"/>
    <w:rsid w:val="00893D8A"/>
    <w:rsid w:val="00893F7E"/>
    <w:rsid w:val="0089408E"/>
    <w:rsid w:val="008943F6"/>
    <w:rsid w:val="008945E4"/>
    <w:rsid w:val="00894976"/>
    <w:rsid w:val="00894B71"/>
    <w:rsid w:val="00894B7B"/>
    <w:rsid w:val="008955BC"/>
    <w:rsid w:val="008958E8"/>
    <w:rsid w:val="00895E37"/>
    <w:rsid w:val="00895FE2"/>
    <w:rsid w:val="00896039"/>
    <w:rsid w:val="008960B8"/>
    <w:rsid w:val="00896960"/>
    <w:rsid w:val="00896FA2"/>
    <w:rsid w:val="008971F9"/>
    <w:rsid w:val="0089795A"/>
    <w:rsid w:val="00897CFB"/>
    <w:rsid w:val="008A002E"/>
    <w:rsid w:val="008A0230"/>
    <w:rsid w:val="008A03A6"/>
    <w:rsid w:val="008A04B2"/>
    <w:rsid w:val="008A050E"/>
    <w:rsid w:val="008A089D"/>
    <w:rsid w:val="008A098B"/>
    <w:rsid w:val="008A15A0"/>
    <w:rsid w:val="008A1715"/>
    <w:rsid w:val="008A1765"/>
    <w:rsid w:val="008A1DDD"/>
    <w:rsid w:val="008A1F15"/>
    <w:rsid w:val="008A21B8"/>
    <w:rsid w:val="008A2426"/>
    <w:rsid w:val="008A2635"/>
    <w:rsid w:val="008A2883"/>
    <w:rsid w:val="008A28A9"/>
    <w:rsid w:val="008A2903"/>
    <w:rsid w:val="008A2D45"/>
    <w:rsid w:val="008A32BC"/>
    <w:rsid w:val="008A3476"/>
    <w:rsid w:val="008A3DB7"/>
    <w:rsid w:val="008A3E11"/>
    <w:rsid w:val="008A3E89"/>
    <w:rsid w:val="008A4175"/>
    <w:rsid w:val="008A4258"/>
    <w:rsid w:val="008A42AE"/>
    <w:rsid w:val="008A4AE4"/>
    <w:rsid w:val="008A4B9F"/>
    <w:rsid w:val="008A4EDF"/>
    <w:rsid w:val="008A530D"/>
    <w:rsid w:val="008A55C7"/>
    <w:rsid w:val="008A5642"/>
    <w:rsid w:val="008A618E"/>
    <w:rsid w:val="008A6566"/>
    <w:rsid w:val="008A6803"/>
    <w:rsid w:val="008A7A37"/>
    <w:rsid w:val="008A7A3F"/>
    <w:rsid w:val="008B0A83"/>
    <w:rsid w:val="008B0D64"/>
    <w:rsid w:val="008B0F9D"/>
    <w:rsid w:val="008B1492"/>
    <w:rsid w:val="008B1843"/>
    <w:rsid w:val="008B1CFF"/>
    <w:rsid w:val="008B1D45"/>
    <w:rsid w:val="008B1E4D"/>
    <w:rsid w:val="008B23AA"/>
    <w:rsid w:val="008B246B"/>
    <w:rsid w:val="008B2591"/>
    <w:rsid w:val="008B29B5"/>
    <w:rsid w:val="008B29C2"/>
    <w:rsid w:val="008B2AAB"/>
    <w:rsid w:val="008B2AD1"/>
    <w:rsid w:val="008B3526"/>
    <w:rsid w:val="008B37B4"/>
    <w:rsid w:val="008B4637"/>
    <w:rsid w:val="008B525C"/>
    <w:rsid w:val="008B529F"/>
    <w:rsid w:val="008B5547"/>
    <w:rsid w:val="008B557E"/>
    <w:rsid w:val="008B55DA"/>
    <w:rsid w:val="008B5607"/>
    <w:rsid w:val="008B5761"/>
    <w:rsid w:val="008B5D1A"/>
    <w:rsid w:val="008B5D61"/>
    <w:rsid w:val="008B5DCD"/>
    <w:rsid w:val="008B6513"/>
    <w:rsid w:val="008B658A"/>
    <w:rsid w:val="008B6730"/>
    <w:rsid w:val="008B697C"/>
    <w:rsid w:val="008B6A0F"/>
    <w:rsid w:val="008B6C8B"/>
    <w:rsid w:val="008B6EB1"/>
    <w:rsid w:val="008B7067"/>
    <w:rsid w:val="008B72B1"/>
    <w:rsid w:val="008B7879"/>
    <w:rsid w:val="008B7A59"/>
    <w:rsid w:val="008B7CE9"/>
    <w:rsid w:val="008B7E6A"/>
    <w:rsid w:val="008C0274"/>
    <w:rsid w:val="008C04A8"/>
    <w:rsid w:val="008C094F"/>
    <w:rsid w:val="008C0BB3"/>
    <w:rsid w:val="008C0DAE"/>
    <w:rsid w:val="008C105D"/>
    <w:rsid w:val="008C1175"/>
    <w:rsid w:val="008C14B9"/>
    <w:rsid w:val="008C1982"/>
    <w:rsid w:val="008C1B18"/>
    <w:rsid w:val="008C1B83"/>
    <w:rsid w:val="008C1D7F"/>
    <w:rsid w:val="008C22B3"/>
    <w:rsid w:val="008C249B"/>
    <w:rsid w:val="008C25E4"/>
    <w:rsid w:val="008C2B69"/>
    <w:rsid w:val="008C329E"/>
    <w:rsid w:val="008C35B7"/>
    <w:rsid w:val="008C3E73"/>
    <w:rsid w:val="008C4A4F"/>
    <w:rsid w:val="008C5248"/>
    <w:rsid w:val="008C5846"/>
    <w:rsid w:val="008C5FE6"/>
    <w:rsid w:val="008C6222"/>
    <w:rsid w:val="008C64C3"/>
    <w:rsid w:val="008C6643"/>
    <w:rsid w:val="008C6D52"/>
    <w:rsid w:val="008C7308"/>
    <w:rsid w:val="008C7582"/>
    <w:rsid w:val="008C78DE"/>
    <w:rsid w:val="008C7EBB"/>
    <w:rsid w:val="008C7F2E"/>
    <w:rsid w:val="008D0570"/>
    <w:rsid w:val="008D05DE"/>
    <w:rsid w:val="008D06C4"/>
    <w:rsid w:val="008D0B35"/>
    <w:rsid w:val="008D0C61"/>
    <w:rsid w:val="008D0CDB"/>
    <w:rsid w:val="008D0E70"/>
    <w:rsid w:val="008D10E3"/>
    <w:rsid w:val="008D11BF"/>
    <w:rsid w:val="008D17CC"/>
    <w:rsid w:val="008D17DE"/>
    <w:rsid w:val="008D19B2"/>
    <w:rsid w:val="008D1A45"/>
    <w:rsid w:val="008D2112"/>
    <w:rsid w:val="008D230F"/>
    <w:rsid w:val="008D269E"/>
    <w:rsid w:val="008D2ABB"/>
    <w:rsid w:val="008D2BA3"/>
    <w:rsid w:val="008D3039"/>
    <w:rsid w:val="008D30F7"/>
    <w:rsid w:val="008D314B"/>
    <w:rsid w:val="008D37A7"/>
    <w:rsid w:val="008D3D19"/>
    <w:rsid w:val="008D45CA"/>
    <w:rsid w:val="008D4794"/>
    <w:rsid w:val="008D49BE"/>
    <w:rsid w:val="008D4A73"/>
    <w:rsid w:val="008D4AA9"/>
    <w:rsid w:val="008D4B72"/>
    <w:rsid w:val="008D4E32"/>
    <w:rsid w:val="008D4E94"/>
    <w:rsid w:val="008D5050"/>
    <w:rsid w:val="008D5FB4"/>
    <w:rsid w:val="008D611E"/>
    <w:rsid w:val="008D6161"/>
    <w:rsid w:val="008D61C9"/>
    <w:rsid w:val="008D63EC"/>
    <w:rsid w:val="008D720B"/>
    <w:rsid w:val="008D740F"/>
    <w:rsid w:val="008D79D9"/>
    <w:rsid w:val="008E00EF"/>
    <w:rsid w:val="008E07B4"/>
    <w:rsid w:val="008E0E3B"/>
    <w:rsid w:val="008E0EB5"/>
    <w:rsid w:val="008E1041"/>
    <w:rsid w:val="008E1988"/>
    <w:rsid w:val="008E239F"/>
    <w:rsid w:val="008E2C9B"/>
    <w:rsid w:val="008E3177"/>
    <w:rsid w:val="008E35A2"/>
    <w:rsid w:val="008E367B"/>
    <w:rsid w:val="008E39CB"/>
    <w:rsid w:val="008E3AD7"/>
    <w:rsid w:val="008E3B04"/>
    <w:rsid w:val="008E3F91"/>
    <w:rsid w:val="008E42AE"/>
    <w:rsid w:val="008E43D0"/>
    <w:rsid w:val="008E44A9"/>
    <w:rsid w:val="008E474C"/>
    <w:rsid w:val="008E478F"/>
    <w:rsid w:val="008E4880"/>
    <w:rsid w:val="008E48F8"/>
    <w:rsid w:val="008E5296"/>
    <w:rsid w:val="008E5861"/>
    <w:rsid w:val="008E5867"/>
    <w:rsid w:val="008E5CB6"/>
    <w:rsid w:val="008E63D2"/>
    <w:rsid w:val="008E6450"/>
    <w:rsid w:val="008E6ED3"/>
    <w:rsid w:val="008E6FFA"/>
    <w:rsid w:val="008E76A6"/>
    <w:rsid w:val="008E79BA"/>
    <w:rsid w:val="008F01D8"/>
    <w:rsid w:val="008F0397"/>
    <w:rsid w:val="008F04A8"/>
    <w:rsid w:val="008F09E2"/>
    <w:rsid w:val="008F1561"/>
    <w:rsid w:val="008F1740"/>
    <w:rsid w:val="008F1865"/>
    <w:rsid w:val="008F186B"/>
    <w:rsid w:val="008F18E2"/>
    <w:rsid w:val="008F1A84"/>
    <w:rsid w:val="008F1AC4"/>
    <w:rsid w:val="008F1B04"/>
    <w:rsid w:val="008F1D29"/>
    <w:rsid w:val="008F1E98"/>
    <w:rsid w:val="008F216B"/>
    <w:rsid w:val="008F21E4"/>
    <w:rsid w:val="008F2488"/>
    <w:rsid w:val="008F307D"/>
    <w:rsid w:val="008F30AB"/>
    <w:rsid w:val="008F30F7"/>
    <w:rsid w:val="008F33AC"/>
    <w:rsid w:val="008F3704"/>
    <w:rsid w:val="008F3A3C"/>
    <w:rsid w:val="008F3AFC"/>
    <w:rsid w:val="008F3B00"/>
    <w:rsid w:val="008F3B04"/>
    <w:rsid w:val="008F4182"/>
    <w:rsid w:val="008F43F4"/>
    <w:rsid w:val="008F4416"/>
    <w:rsid w:val="008F4763"/>
    <w:rsid w:val="008F478F"/>
    <w:rsid w:val="008F4963"/>
    <w:rsid w:val="008F49EE"/>
    <w:rsid w:val="008F4B79"/>
    <w:rsid w:val="008F5439"/>
    <w:rsid w:val="008F583E"/>
    <w:rsid w:val="008F5CF3"/>
    <w:rsid w:val="008F6170"/>
    <w:rsid w:val="008F6228"/>
    <w:rsid w:val="008F637C"/>
    <w:rsid w:val="008F6625"/>
    <w:rsid w:val="008F66D8"/>
    <w:rsid w:val="008F6CEA"/>
    <w:rsid w:val="008F70CF"/>
    <w:rsid w:val="008F745B"/>
    <w:rsid w:val="008F75F0"/>
    <w:rsid w:val="008F7A68"/>
    <w:rsid w:val="008F7E0E"/>
    <w:rsid w:val="008F7F99"/>
    <w:rsid w:val="009002A2"/>
    <w:rsid w:val="0090035E"/>
    <w:rsid w:val="00900FB6"/>
    <w:rsid w:val="00900FDE"/>
    <w:rsid w:val="0090117B"/>
    <w:rsid w:val="00901235"/>
    <w:rsid w:val="00901A69"/>
    <w:rsid w:val="00901A6B"/>
    <w:rsid w:val="00901EEF"/>
    <w:rsid w:val="00902376"/>
    <w:rsid w:val="0090253C"/>
    <w:rsid w:val="00902652"/>
    <w:rsid w:val="0090270B"/>
    <w:rsid w:val="009027ED"/>
    <w:rsid w:val="00902803"/>
    <w:rsid w:val="00903659"/>
    <w:rsid w:val="0090375E"/>
    <w:rsid w:val="009037F5"/>
    <w:rsid w:val="009039E3"/>
    <w:rsid w:val="00903E8A"/>
    <w:rsid w:val="00903EA1"/>
    <w:rsid w:val="00904A37"/>
    <w:rsid w:val="00904B6F"/>
    <w:rsid w:val="00904BBF"/>
    <w:rsid w:val="00904D09"/>
    <w:rsid w:val="00904D29"/>
    <w:rsid w:val="00904DBB"/>
    <w:rsid w:val="00904E04"/>
    <w:rsid w:val="009050E3"/>
    <w:rsid w:val="0090527B"/>
    <w:rsid w:val="009052FE"/>
    <w:rsid w:val="00905547"/>
    <w:rsid w:val="00906207"/>
    <w:rsid w:val="0090652E"/>
    <w:rsid w:val="009069E8"/>
    <w:rsid w:val="009071AB"/>
    <w:rsid w:val="009078CA"/>
    <w:rsid w:val="00907DEE"/>
    <w:rsid w:val="00910174"/>
    <w:rsid w:val="0091070B"/>
    <w:rsid w:val="0091078D"/>
    <w:rsid w:val="00910BCE"/>
    <w:rsid w:val="009110FA"/>
    <w:rsid w:val="00911413"/>
    <w:rsid w:val="009115B3"/>
    <w:rsid w:val="0091181C"/>
    <w:rsid w:val="00911BD8"/>
    <w:rsid w:val="00911F5F"/>
    <w:rsid w:val="00912088"/>
    <w:rsid w:val="009123F4"/>
    <w:rsid w:val="00912566"/>
    <w:rsid w:val="00912685"/>
    <w:rsid w:val="00912B38"/>
    <w:rsid w:val="00912BDB"/>
    <w:rsid w:val="00912CEC"/>
    <w:rsid w:val="00912CFA"/>
    <w:rsid w:val="00913854"/>
    <w:rsid w:val="00913C54"/>
    <w:rsid w:val="00913D7E"/>
    <w:rsid w:val="009142B3"/>
    <w:rsid w:val="00914514"/>
    <w:rsid w:val="00914A3B"/>
    <w:rsid w:val="00914E4D"/>
    <w:rsid w:val="00914EA6"/>
    <w:rsid w:val="00914F1C"/>
    <w:rsid w:val="00915046"/>
    <w:rsid w:val="00915104"/>
    <w:rsid w:val="00915203"/>
    <w:rsid w:val="00915425"/>
    <w:rsid w:val="00915661"/>
    <w:rsid w:val="009157BC"/>
    <w:rsid w:val="0091582F"/>
    <w:rsid w:val="00915974"/>
    <w:rsid w:val="00915AEA"/>
    <w:rsid w:val="00915B76"/>
    <w:rsid w:val="00916122"/>
    <w:rsid w:val="00916185"/>
    <w:rsid w:val="00916487"/>
    <w:rsid w:val="00916A27"/>
    <w:rsid w:val="00916D30"/>
    <w:rsid w:val="00916FE0"/>
    <w:rsid w:val="00916FFA"/>
    <w:rsid w:val="00917108"/>
    <w:rsid w:val="0091764E"/>
    <w:rsid w:val="00917828"/>
    <w:rsid w:val="00917C68"/>
    <w:rsid w:val="0092006B"/>
    <w:rsid w:val="00920393"/>
    <w:rsid w:val="00920776"/>
    <w:rsid w:val="009207C6"/>
    <w:rsid w:val="009207E4"/>
    <w:rsid w:val="00921347"/>
    <w:rsid w:val="009215F3"/>
    <w:rsid w:val="0092187F"/>
    <w:rsid w:val="0092188D"/>
    <w:rsid w:val="009218B3"/>
    <w:rsid w:val="0092227A"/>
    <w:rsid w:val="009222E8"/>
    <w:rsid w:val="00922C47"/>
    <w:rsid w:val="00922EDB"/>
    <w:rsid w:val="00923039"/>
    <w:rsid w:val="00923129"/>
    <w:rsid w:val="0092321F"/>
    <w:rsid w:val="009233B7"/>
    <w:rsid w:val="009237B4"/>
    <w:rsid w:val="009239F9"/>
    <w:rsid w:val="00924492"/>
    <w:rsid w:val="00924D3D"/>
    <w:rsid w:val="00925515"/>
    <w:rsid w:val="00925BEC"/>
    <w:rsid w:val="00925DE2"/>
    <w:rsid w:val="00925EB1"/>
    <w:rsid w:val="00925EFC"/>
    <w:rsid w:val="00926979"/>
    <w:rsid w:val="00926CA8"/>
    <w:rsid w:val="00926EAC"/>
    <w:rsid w:val="0092717F"/>
    <w:rsid w:val="009271B8"/>
    <w:rsid w:val="009274B4"/>
    <w:rsid w:val="00927865"/>
    <w:rsid w:val="00927BC6"/>
    <w:rsid w:val="00927D53"/>
    <w:rsid w:val="00930064"/>
    <w:rsid w:val="009306D0"/>
    <w:rsid w:val="009309E7"/>
    <w:rsid w:val="00930BC4"/>
    <w:rsid w:val="00930CFF"/>
    <w:rsid w:val="00930F0A"/>
    <w:rsid w:val="00931113"/>
    <w:rsid w:val="009321D1"/>
    <w:rsid w:val="00932391"/>
    <w:rsid w:val="0093244F"/>
    <w:rsid w:val="009329DE"/>
    <w:rsid w:val="00932DFE"/>
    <w:rsid w:val="00932EC5"/>
    <w:rsid w:val="00932FA3"/>
    <w:rsid w:val="009332C8"/>
    <w:rsid w:val="00933805"/>
    <w:rsid w:val="00933CA3"/>
    <w:rsid w:val="00934048"/>
    <w:rsid w:val="00934494"/>
    <w:rsid w:val="00934933"/>
    <w:rsid w:val="00934948"/>
    <w:rsid w:val="00934CC9"/>
    <w:rsid w:val="00934FB2"/>
    <w:rsid w:val="009353FB"/>
    <w:rsid w:val="00935448"/>
    <w:rsid w:val="00935499"/>
    <w:rsid w:val="009354C3"/>
    <w:rsid w:val="0093577A"/>
    <w:rsid w:val="0093583F"/>
    <w:rsid w:val="00935B01"/>
    <w:rsid w:val="0093607B"/>
    <w:rsid w:val="0093646D"/>
    <w:rsid w:val="0093654D"/>
    <w:rsid w:val="009372A8"/>
    <w:rsid w:val="0093740E"/>
    <w:rsid w:val="00937569"/>
    <w:rsid w:val="00937A0A"/>
    <w:rsid w:val="00937CC1"/>
    <w:rsid w:val="0094019E"/>
    <w:rsid w:val="00940290"/>
    <w:rsid w:val="009402CA"/>
    <w:rsid w:val="0094076A"/>
    <w:rsid w:val="00940826"/>
    <w:rsid w:val="0094084E"/>
    <w:rsid w:val="00940B42"/>
    <w:rsid w:val="00940BBA"/>
    <w:rsid w:val="00940E9A"/>
    <w:rsid w:val="00940EC8"/>
    <w:rsid w:val="0094187B"/>
    <w:rsid w:val="00941970"/>
    <w:rsid w:val="0094197F"/>
    <w:rsid w:val="00941B35"/>
    <w:rsid w:val="00941B43"/>
    <w:rsid w:val="00941B95"/>
    <w:rsid w:val="00942DC5"/>
    <w:rsid w:val="0094353B"/>
    <w:rsid w:val="00944245"/>
    <w:rsid w:val="0094439D"/>
    <w:rsid w:val="009445D5"/>
    <w:rsid w:val="0094495A"/>
    <w:rsid w:val="00944B62"/>
    <w:rsid w:val="009451E9"/>
    <w:rsid w:val="00945502"/>
    <w:rsid w:val="009455E4"/>
    <w:rsid w:val="00945932"/>
    <w:rsid w:val="00945AFF"/>
    <w:rsid w:val="00945DE1"/>
    <w:rsid w:val="00945E00"/>
    <w:rsid w:val="00946888"/>
    <w:rsid w:val="009469EB"/>
    <w:rsid w:val="00946A8B"/>
    <w:rsid w:val="00946F3E"/>
    <w:rsid w:val="00947318"/>
    <w:rsid w:val="009477CA"/>
    <w:rsid w:val="009478A4"/>
    <w:rsid w:val="00947A72"/>
    <w:rsid w:val="009503AE"/>
    <w:rsid w:val="00950520"/>
    <w:rsid w:val="009511FF"/>
    <w:rsid w:val="0095129E"/>
    <w:rsid w:val="0095142F"/>
    <w:rsid w:val="00951455"/>
    <w:rsid w:val="00951B62"/>
    <w:rsid w:val="009528F1"/>
    <w:rsid w:val="00952A5F"/>
    <w:rsid w:val="00952A7A"/>
    <w:rsid w:val="00952B9D"/>
    <w:rsid w:val="0095306D"/>
    <w:rsid w:val="009537A2"/>
    <w:rsid w:val="00953A5D"/>
    <w:rsid w:val="00953AE4"/>
    <w:rsid w:val="00953E7F"/>
    <w:rsid w:val="009541F2"/>
    <w:rsid w:val="009545D5"/>
    <w:rsid w:val="00954630"/>
    <w:rsid w:val="009549E2"/>
    <w:rsid w:val="00954A30"/>
    <w:rsid w:val="00954A56"/>
    <w:rsid w:val="00954F05"/>
    <w:rsid w:val="00955709"/>
    <w:rsid w:val="00955715"/>
    <w:rsid w:val="00955B4F"/>
    <w:rsid w:val="00955B5D"/>
    <w:rsid w:val="00955CDA"/>
    <w:rsid w:val="00956335"/>
    <w:rsid w:val="009567E4"/>
    <w:rsid w:val="00956A11"/>
    <w:rsid w:val="00956A13"/>
    <w:rsid w:val="00957225"/>
    <w:rsid w:val="009572AC"/>
    <w:rsid w:val="00957661"/>
    <w:rsid w:val="00957748"/>
    <w:rsid w:val="0095779D"/>
    <w:rsid w:val="00957BEC"/>
    <w:rsid w:val="00957CF0"/>
    <w:rsid w:val="00957E8A"/>
    <w:rsid w:val="00957EF1"/>
    <w:rsid w:val="00960039"/>
    <w:rsid w:val="009602BD"/>
    <w:rsid w:val="009605F1"/>
    <w:rsid w:val="00960B44"/>
    <w:rsid w:val="00960C5E"/>
    <w:rsid w:val="0096154D"/>
    <w:rsid w:val="00961628"/>
    <w:rsid w:val="00961675"/>
    <w:rsid w:val="00961A11"/>
    <w:rsid w:val="00961BB8"/>
    <w:rsid w:val="00961E79"/>
    <w:rsid w:val="00961F2E"/>
    <w:rsid w:val="00962191"/>
    <w:rsid w:val="009623AB"/>
    <w:rsid w:val="009624BB"/>
    <w:rsid w:val="00962C39"/>
    <w:rsid w:val="00962DF9"/>
    <w:rsid w:val="009638C4"/>
    <w:rsid w:val="00963C06"/>
    <w:rsid w:val="009641F3"/>
    <w:rsid w:val="00964242"/>
    <w:rsid w:val="009646A2"/>
    <w:rsid w:val="009646E5"/>
    <w:rsid w:val="00964FE5"/>
    <w:rsid w:val="0096550A"/>
    <w:rsid w:val="00965579"/>
    <w:rsid w:val="00965647"/>
    <w:rsid w:val="00965F14"/>
    <w:rsid w:val="00966053"/>
    <w:rsid w:val="009660B1"/>
    <w:rsid w:val="009664C7"/>
    <w:rsid w:val="00966AF7"/>
    <w:rsid w:val="0096711B"/>
    <w:rsid w:val="00967221"/>
    <w:rsid w:val="009674F7"/>
    <w:rsid w:val="00967637"/>
    <w:rsid w:val="00967746"/>
    <w:rsid w:val="00967B42"/>
    <w:rsid w:val="00967D15"/>
    <w:rsid w:val="00967EBD"/>
    <w:rsid w:val="009703D8"/>
    <w:rsid w:val="00970789"/>
    <w:rsid w:val="009707EC"/>
    <w:rsid w:val="009708C5"/>
    <w:rsid w:val="0097099A"/>
    <w:rsid w:val="00970AB8"/>
    <w:rsid w:val="00970E4B"/>
    <w:rsid w:val="009714BC"/>
    <w:rsid w:val="00971501"/>
    <w:rsid w:val="0097169C"/>
    <w:rsid w:val="009719BE"/>
    <w:rsid w:val="00971EE0"/>
    <w:rsid w:val="00971EE2"/>
    <w:rsid w:val="00971FE3"/>
    <w:rsid w:val="009723C0"/>
    <w:rsid w:val="009723FD"/>
    <w:rsid w:val="009725A6"/>
    <w:rsid w:val="00972C44"/>
    <w:rsid w:val="00972F01"/>
    <w:rsid w:val="0097301B"/>
    <w:rsid w:val="009733BC"/>
    <w:rsid w:val="009736C9"/>
    <w:rsid w:val="009737A5"/>
    <w:rsid w:val="00973834"/>
    <w:rsid w:val="00973A1F"/>
    <w:rsid w:val="00973F4B"/>
    <w:rsid w:val="0097492C"/>
    <w:rsid w:val="00974952"/>
    <w:rsid w:val="00974ADA"/>
    <w:rsid w:val="00974BBB"/>
    <w:rsid w:val="00974BC1"/>
    <w:rsid w:val="00975092"/>
    <w:rsid w:val="00975329"/>
    <w:rsid w:val="0097585C"/>
    <w:rsid w:val="009764B8"/>
    <w:rsid w:val="0097668D"/>
    <w:rsid w:val="00976DAD"/>
    <w:rsid w:val="00977571"/>
    <w:rsid w:val="00977591"/>
    <w:rsid w:val="00977612"/>
    <w:rsid w:val="00977DC8"/>
    <w:rsid w:val="0098004D"/>
    <w:rsid w:val="0098005D"/>
    <w:rsid w:val="0098025D"/>
    <w:rsid w:val="009806FB"/>
    <w:rsid w:val="0098074C"/>
    <w:rsid w:val="009807BD"/>
    <w:rsid w:val="00980BFF"/>
    <w:rsid w:val="00980C78"/>
    <w:rsid w:val="009815A9"/>
    <w:rsid w:val="00981747"/>
    <w:rsid w:val="00981972"/>
    <w:rsid w:val="00981C6F"/>
    <w:rsid w:val="009821FF"/>
    <w:rsid w:val="0098248E"/>
    <w:rsid w:val="00982576"/>
    <w:rsid w:val="0098265E"/>
    <w:rsid w:val="00982668"/>
    <w:rsid w:val="00983367"/>
    <w:rsid w:val="009833E7"/>
    <w:rsid w:val="009833FD"/>
    <w:rsid w:val="00983595"/>
    <w:rsid w:val="009837AD"/>
    <w:rsid w:val="009838E8"/>
    <w:rsid w:val="00983915"/>
    <w:rsid w:val="00983E87"/>
    <w:rsid w:val="00984049"/>
    <w:rsid w:val="0098429E"/>
    <w:rsid w:val="00984D28"/>
    <w:rsid w:val="00984E73"/>
    <w:rsid w:val="0098528B"/>
    <w:rsid w:val="009853AE"/>
    <w:rsid w:val="009856F8"/>
    <w:rsid w:val="00986101"/>
    <w:rsid w:val="009861E9"/>
    <w:rsid w:val="00986233"/>
    <w:rsid w:val="00986677"/>
    <w:rsid w:val="009868DA"/>
    <w:rsid w:val="00986A9D"/>
    <w:rsid w:val="00986DD9"/>
    <w:rsid w:val="00987187"/>
    <w:rsid w:val="009875BA"/>
    <w:rsid w:val="00990320"/>
    <w:rsid w:val="009903EC"/>
    <w:rsid w:val="00990696"/>
    <w:rsid w:val="00990771"/>
    <w:rsid w:val="009907B8"/>
    <w:rsid w:val="00990904"/>
    <w:rsid w:val="00990BC1"/>
    <w:rsid w:val="00990E17"/>
    <w:rsid w:val="00991368"/>
    <w:rsid w:val="009913DE"/>
    <w:rsid w:val="0099176D"/>
    <w:rsid w:val="00991CC4"/>
    <w:rsid w:val="00991CFE"/>
    <w:rsid w:val="00991E54"/>
    <w:rsid w:val="00992148"/>
    <w:rsid w:val="00992387"/>
    <w:rsid w:val="009925B4"/>
    <w:rsid w:val="009929B8"/>
    <w:rsid w:val="00992ABD"/>
    <w:rsid w:val="00992F7C"/>
    <w:rsid w:val="00992FA1"/>
    <w:rsid w:val="009938FA"/>
    <w:rsid w:val="009941ED"/>
    <w:rsid w:val="0099449E"/>
    <w:rsid w:val="009945F5"/>
    <w:rsid w:val="00994867"/>
    <w:rsid w:val="00994907"/>
    <w:rsid w:val="00994A03"/>
    <w:rsid w:val="00994D0A"/>
    <w:rsid w:val="00995659"/>
    <w:rsid w:val="009963BC"/>
    <w:rsid w:val="0099660A"/>
    <w:rsid w:val="00996806"/>
    <w:rsid w:val="00996C6C"/>
    <w:rsid w:val="00996CB2"/>
    <w:rsid w:val="00996FFA"/>
    <w:rsid w:val="00997302"/>
    <w:rsid w:val="00997652"/>
    <w:rsid w:val="00997BDF"/>
    <w:rsid w:val="00997C3A"/>
    <w:rsid w:val="00997D2B"/>
    <w:rsid w:val="00997DF5"/>
    <w:rsid w:val="009A08B7"/>
    <w:rsid w:val="009A0AAC"/>
    <w:rsid w:val="009A0FA7"/>
    <w:rsid w:val="009A14F4"/>
    <w:rsid w:val="009A1644"/>
    <w:rsid w:val="009A188D"/>
    <w:rsid w:val="009A19CF"/>
    <w:rsid w:val="009A1A06"/>
    <w:rsid w:val="009A1A53"/>
    <w:rsid w:val="009A2019"/>
    <w:rsid w:val="009A2158"/>
    <w:rsid w:val="009A2B16"/>
    <w:rsid w:val="009A2B48"/>
    <w:rsid w:val="009A2C62"/>
    <w:rsid w:val="009A3078"/>
    <w:rsid w:val="009A34BF"/>
    <w:rsid w:val="009A382C"/>
    <w:rsid w:val="009A3B3C"/>
    <w:rsid w:val="009A3CB7"/>
    <w:rsid w:val="009A439E"/>
    <w:rsid w:val="009A45F3"/>
    <w:rsid w:val="009A4BE6"/>
    <w:rsid w:val="009A4C5B"/>
    <w:rsid w:val="009A556F"/>
    <w:rsid w:val="009A5BAB"/>
    <w:rsid w:val="009A5C79"/>
    <w:rsid w:val="009A6828"/>
    <w:rsid w:val="009A6ED2"/>
    <w:rsid w:val="009A759D"/>
    <w:rsid w:val="009A7D33"/>
    <w:rsid w:val="009A7D98"/>
    <w:rsid w:val="009A7FE3"/>
    <w:rsid w:val="009B0145"/>
    <w:rsid w:val="009B05EA"/>
    <w:rsid w:val="009B0747"/>
    <w:rsid w:val="009B0E25"/>
    <w:rsid w:val="009B0F4A"/>
    <w:rsid w:val="009B1128"/>
    <w:rsid w:val="009B16C5"/>
    <w:rsid w:val="009B209D"/>
    <w:rsid w:val="009B25E3"/>
    <w:rsid w:val="009B2B7F"/>
    <w:rsid w:val="009B2DB7"/>
    <w:rsid w:val="009B2F8B"/>
    <w:rsid w:val="009B307B"/>
    <w:rsid w:val="009B326B"/>
    <w:rsid w:val="009B34CD"/>
    <w:rsid w:val="009B35A8"/>
    <w:rsid w:val="009B3620"/>
    <w:rsid w:val="009B3E26"/>
    <w:rsid w:val="009B3F5F"/>
    <w:rsid w:val="009B4612"/>
    <w:rsid w:val="009B49A3"/>
    <w:rsid w:val="009B4A2B"/>
    <w:rsid w:val="009B4D2F"/>
    <w:rsid w:val="009B5331"/>
    <w:rsid w:val="009B5633"/>
    <w:rsid w:val="009B569D"/>
    <w:rsid w:val="009B5A39"/>
    <w:rsid w:val="009B5C62"/>
    <w:rsid w:val="009B5F64"/>
    <w:rsid w:val="009B616F"/>
    <w:rsid w:val="009B63B0"/>
    <w:rsid w:val="009B6564"/>
    <w:rsid w:val="009B6645"/>
    <w:rsid w:val="009B7025"/>
    <w:rsid w:val="009B74E7"/>
    <w:rsid w:val="009B772F"/>
    <w:rsid w:val="009B7BAD"/>
    <w:rsid w:val="009B7BAE"/>
    <w:rsid w:val="009B7C2D"/>
    <w:rsid w:val="009C045C"/>
    <w:rsid w:val="009C06CD"/>
    <w:rsid w:val="009C0C1E"/>
    <w:rsid w:val="009C10DA"/>
    <w:rsid w:val="009C16BB"/>
    <w:rsid w:val="009C19B8"/>
    <w:rsid w:val="009C1E98"/>
    <w:rsid w:val="009C249C"/>
    <w:rsid w:val="009C24D2"/>
    <w:rsid w:val="009C24D8"/>
    <w:rsid w:val="009C253A"/>
    <w:rsid w:val="009C2579"/>
    <w:rsid w:val="009C347A"/>
    <w:rsid w:val="009C3592"/>
    <w:rsid w:val="009C3658"/>
    <w:rsid w:val="009C39B8"/>
    <w:rsid w:val="009C3DC4"/>
    <w:rsid w:val="009C4021"/>
    <w:rsid w:val="009C45CB"/>
    <w:rsid w:val="009C4C9D"/>
    <w:rsid w:val="009C4E6F"/>
    <w:rsid w:val="009C533B"/>
    <w:rsid w:val="009C539A"/>
    <w:rsid w:val="009C5493"/>
    <w:rsid w:val="009C5528"/>
    <w:rsid w:val="009C57B3"/>
    <w:rsid w:val="009C5C71"/>
    <w:rsid w:val="009C5DA2"/>
    <w:rsid w:val="009C5FD5"/>
    <w:rsid w:val="009C604F"/>
    <w:rsid w:val="009C6142"/>
    <w:rsid w:val="009C64AB"/>
    <w:rsid w:val="009C65F9"/>
    <w:rsid w:val="009C67C8"/>
    <w:rsid w:val="009C6C1C"/>
    <w:rsid w:val="009C6C8A"/>
    <w:rsid w:val="009C6F71"/>
    <w:rsid w:val="009C720B"/>
    <w:rsid w:val="009C75D8"/>
    <w:rsid w:val="009C7F35"/>
    <w:rsid w:val="009D0171"/>
    <w:rsid w:val="009D10E5"/>
    <w:rsid w:val="009D1202"/>
    <w:rsid w:val="009D1274"/>
    <w:rsid w:val="009D12A2"/>
    <w:rsid w:val="009D1369"/>
    <w:rsid w:val="009D1CC0"/>
    <w:rsid w:val="009D2297"/>
    <w:rsid w:val="009D2474"/>
    <w:rsid w:val="009D2A53"/>
    <w:rsid w:val="009D2C14"/>
    <w:rsid w:val="009D32CD"/>
    <w:rsid w:val="009D334E"/>
    <w:rsid w:val="009D35AD"/>
    <w:rsid w:val="009D3700"/>
    <w:rsid w:val="009D3B10"/>
    <w:rsid w:val="009D3DC4"/>
    <w:rsid w:val="009D3DD7"/>
    <w:rsid w:val="009D3FC2"/>
    <w:rsid w:val="009D40EF"/>
    <w:rsid w:val="009D4214"/>
    <w:rsid w:val="009D454E"/>
    <w:rsid w:val="009D4AFA"/>
    <w:rsid w:val="009D5D9F"/>
    <w:rsid w:val="009D5F94"/>
    <w:rsid w:val="009D61B5"/>
    <w:rsid w:val="009D671E"/>
    <w:rsid w:val="009D6E6E"/>
    <w:rsid w:val="009D6E7F"/>
    <w:rsid w:val="009D7077"/>
    <w:rsid w:val="009D78A5"/>
    <w:rsid w:val="009D78A9"/>
    <w:rsid w:val="009D791A"/>
    <w:rsid w:val="009D7F1E"/>
    <w:rsid w:val="009E0203"/>
    <w:rsid w:val="009E033A"/>
    <w:rsid w:val="009E0409"/>
    <w:rsid w:val="009E04C5"/>
    <w:rsid w:val="009E0759"/>
    <w:rsid w:val="009E088E"/>
    <w:rsid w:val="009E1379"/>
    <w:rsid w:val="009E162F"/>
    <w:rsid w:val="009E1A3E"/>
    <w:rsid w:val="009E1FF7"/>
    <w:rsid w:val="009E21C4"/>
    <w:rsid w:val="009E2205"/>
    <w:rsid w:val="009E286F"/>
    <w:rsid w:val="009E2884"/>
    <w:rsid w:val="009E2F20"/>
    <w:rsid w:val="009E30C8"/>
    <w:rsid w:val="009E3429"/>
    <w:rsid w:val="009E367E"/>
    <w:rsid w:val="009E3DDA"/>
    <w:rsid w:val="009E42F8"/>
    <w:rsid w:val="009E472D"/>
    <w:rsid w:val="009E4803"/>
    <w:rsid w:val="009E4C26"/>
    <w:rsid w:val="009E50BA"/>
    <w:rsid w:val="009E50E6"/>
    <w:rsid w:val="009E550C"/>
    <w:rsid w:val="009E55FA"/>
    <w:rsid w:val="009E5863"/>
    <w:rsid w:val="009E591B"/>
    <w:rsid w:val="009E59CE"/>
    <w:rsid w:val="009E5F05"/>
    <w:rsid w:val="009E6055"/>
    <w:rsid w:val="009E623B"/>
    <w:rsid w:val="009E6632"/>
    <w:rsid w:val="009E683F"/>
    <w:rsid w:val="009E6D4D"/>
    <w:rsid w:val="009E6E42"/>
    <w:rsid w:val="009E72B1"/>
    <w:rsid w:val="009E7C1F"/>
    <w:rsid w:val="009E7C81"/>
    <w:rsid w:val="009E7D17"/>
    <w:rsid w:val="009E7F0F"/>
    <w:rsid w:val="009E7F4F"/>
    <w:rsid w:val="009F0196"/>
    <w:rsid w:val="009F02DC"/>
    <w:rsid w:val="009F045E"/>
    <w:rsid w:val="009F07BA"/>
    <w:rsid w:val="009F0878"/>
    <w:rsid w:val="009F0A8F"/>
    <w:rsid w:val="009F0BA7"/>
    <w:rsid w:val="009F1117"/>
    <w:rsid w:val="009F15C2"/>
    <w:rsid w:val="009F196C"/>
    <w:rsid w:val="009F1D89"/>
    <w:rsid w:val="009F1E48"/>
    <w:rsid w:val="009F1F61"/>
    <w:rsid w:val="009F279E"/>
    <w:rsid w:val="009F2909"/>
    <w:rsid w:val="009F2BA6"/>
    <w:rsid w:val="009F2BC8"/>
    <w:rsid w:val="009F2FF6"/>
    <w:rsid w:val="009F333D"/>
    <w:rsid w:val="009F351A"/>
    <w:rsid w:val="009F36DB"/>
    <w:rsid w:val="009F432A"/>
    <w:rsid w:val="009F46EE"/>
    <w:rsid w:val="009F481E"/>
    <w:rsid w:val="009F486A"/>
    <w:rsid w:val="009F4A01"/>
    <w:rsid w:val="009F4BD5"/>
    <w:rsid w:val="009F50B6"/>
    <w:rsid w:val="009F5376"/>
    <w:rsid w:val="009F54D0"/>
    <w:rsid w:val="009F5601"/>
    <w:rsid w:val="009F5DAA"/>
    <w:rsid w:val="009F5E2D"/>
    <w:rsid w:val="009F5F49"/>
    <w:rsid w:val="009F668C"/>
    <w:rsid w:val="009F6764"/>
    <w:rsid w:val="009F6818"/>
    <w:rsid w:val="009F6E2D"/>
    <w:rsid w:val="009F6FF7"/>
    <w:rsid w:val="009F7252"/>
    <w:rsid w:val="009F7655"/>
    <w:rsid w:val="009F771A"/>
    <w:rsid w:val="009F779C"/>
    <w:rsid w:val="009F7B71"/>
    <w:rsid w:val="00A0007A"/>
    <w:rsid w:val="00A0032B"/>
    <w:rsid w:val="00A0046B"/>
    <w:rsid w:val="00A00A2C"/>
    <w:rsid w:val="00A00C49"/>
    <w:rsid w:val="00A00E09"/>
    <w:rsid w:val="00A00F63"/>
    <w:rsid w:val="00A010B5"/>
    <w:rsid w:val="00A01459"/>
    <w:rsid w:val="00A01659"/>
    <w:rsid w:val="00A01B76"/>
    <w:rsid w:val="00A01D28"/>
    <w:rsid w:val="00A01DDB"/>
    <w:rsid w:val="00A03055"/>
    <w:rsid w:val="00A0391F"/>
    <w:rsid w:val="00A039F6"/>
    <w:rsid w:val="00A03A1B"/>
    <w:rsid w:val="00A03AC4"/>
    <w:rsid w:val="00A041E5"/>
    <w:rsid w:val="00A04EF5"/>
    <w:rsid w:val="00A0536B"/>
    <w:rsid w:val="00A05485"/>
    <w:rsid w:val="00A0559C"/>
    <w:rsid w:val="00A05605"/>
    <w:rsid w:val="00A05745"/>
    <w:rsid w:val="00A062FE"/>
    <w:rsid w:val="00A0652D"/>
    <w:rsid w:val="00A0655A"/>
    <w:rsid w:val="00A06629"/>
    <w:rsid w:val="00A0666D"/>
    <w:rsid w:val="00A076DC"/>
    <w:rsid w:val="00A07F5B"/>
    <w:rsid w:val="00A103D8"/>
    <w:rsid w:val="00A107D1"/>
    <w:rsid w:val="00A10C72"/>
    <w:rsid w:val="00A10E35"/>
    <w:rsid w:val="00A11443"/>
    <w:rsid w:val="00A116A9"/>
    <w:rsid w:val="00A1183F"/>
    <w:rsid w:val="00A11F52"/>
    <w:rsid w:val="00A1213C"/>
    <w:rsid w:val="00A12A2F"/>
    <w:rsid w:val="00A13488"/>
    <w:rsid w:val="00A13703"/>
    <w:rsid w:val="00A13B89"/>
    <w:rsid w:val="00A13BAD"/>
    <w:rsid w:val="00A14031"/>
    <w:rsid w:val="00A14305"/>
    <w:rsid w:val="00A14592"/>
    <w:rsid w:val="00A14C29"/>
    <w:rsid w:val="00A14F1B"/>
    <w:rsid w:val="00A15098"/>
    <w:rsid w:val="00A152D0"/>
    <w:rsid w:val="00A15454"/>
    <w:rsid w:val="00A15649"/>
    <w:rsid w:val="00A15BF1"/>
    <w:rsid w:val="00A15C52"/>
    <w:rsid w:val="00A15DBA"/>
    <w:rsid w:val="00A15E25"/>
    <w:rsid w:val="00A16143"/>
    <w:rsid w:val="00A16657"/>
    <w:rsid w:val="00A16E41"/>
    <w:rsid w:val="00A16F1B"/>
    <w:rsid w:val="00A16FA5"/>
    <w:rsid w:val="00A170AF"/>
    <w:rsid w:val="00A1761E"/>
    <w:rsid w:val="00A176C0"/>
    <w:rsid w:val="00A17D62"/>
    <w:rsid w:val="00A17D64"/>
    <w:rsid w:val="00A17F89"/>
    <w:rsid w:val="00A2037B"/>
    <w:rsid w:val="00A2065E"/>
    <w:rsid w:val="00A20D1A"/>
    <w:rsid w:val="00A20D97"/>
    <w:rsid w:val="00A2183F"/>
    <w:rsid w:val="00A21A96"/>
    <w:rsid w:val="00A21EFD"/>
    <w:rsid w:val="00A21FE0"/>
    <w:rsid w:val="00A222E0"/>
    <w:rsid w:val="00A22C55"/>
    <w:rsid w:val="00A238A2"/>
    <w:rsid w:val="00A23C9F"/>
    <w:rsid w:val="00A23E36"/>
    <w:rsid w:val="00A241CE"/>
    <w:rsid w:val="00A242D8"/>
    <w:rsid w:val="00A2448B"/>
    <w:rsid w:val="00A24611"/>
    <w:rsid w:val="00A247DE"/>
    <w:rsid w:val="00A24B9E"/>
    <w:rsid w:val="00A25055"/>
    <w:rsid w:val="00A25542"/>
    <w:rsid w:val="00A2563D"/>
    <w:rsid w:val="00A2575E"/>
    <w:rsid w:val="00A2588B"/>
    <w:rsid w:val="00A25E30"/>
    <w:rsid w:val="00A261C5"/>
    <w:rsid w:val="00A26391"/>
    <w:rsid w:val="00A265E6"/>
    <w:rsid w:val="00A265FE"/>
    <w:rsid w:val="00A26D89"/>
    <w:rsid w:val="00A26F3B"/>
    <w:rsid w:val="00A27052"/>
    <w:rsid w:val="00A2718F"/>
    <w:rsid w:val="00A271EE"/>
    <w:rsid w:val="00A2753B"/>
    <w:rsid w:val="00A2775D"/>
    <w:rsid w:val="00A27773"/>
    <w:rsid w:val="00A303A2"/>
    <w:rsid w:val="00A306F8"/>
    <w:rsid w:val="00A306FB"/>
    <w:rsid w:val="00A307E6"/>
    <w:rsid w:val="00A3089F"/>
    <w:rsid w:val="00A30C83"/>
    <w:rsid w:val="00A30F9D"/>
    <w:rsid w:val="00A31305"/>
    <w:rsid w:val="00A31A2D"/>
    <w:rsid w:val="00A32168"/>
    <w:rsid w:val="00A3224D"/>
    <w:rsid w:val="00A32310"/>
    <w:rsid w:val="00A3246D"/>
    <w:rsid w:val="00A329C3"/>
    <w:rsid w:val="00A32E55"/>
    <w:rsid w:val="00A32E9C"/>
    <w:rsid w:val="00A334AE"/>
    <w:rsid w:val="00A334DF"/>
    <w:rsid w:val="00A33846"/>
    <w:rsid w:val="00A33D58"/>
    <w:rsid w:val="00A33E18"/>
    <w:rsid w:val="00A33ED2"/>
    <w:rsid w:val="00A342B5"/>
    <w:rsid w:val="00A343B5"/>
    <w:rsid w:val="00A34486"/>
    <w:rsid w:val="00A3457B"/>
    <w:rsid w:val="00A350DF"/>
    <w:rsid w:val="00A35543"/>
    <w:rsid w:val="00A35572"/>
    <w:rsid w:val="00A35CAB"/>
    <w:rsid w:val="00A3615B"/>
    <w:rsid w:val="00A3621A"/>
    <w:rsid w:val="00A3623C"/>
    <w:rsid w:val="00A362AD"/>
    <w:rsid w:val="00A36446"/>
    <w:rsid w:val="00A36923"/>
    <w:rsid w:val="00A36937"/>
    <w:rsid w:val="00A36B44"/>
    <w:rsid w:val="00A3727D"/>
    <w:rsid w:val="00A3759E"/>
    <w:rsid w:val="00A375D5"/>
    <w:rsid w:val="00A377CF"/>
    <w:rsid w:val="00A37867"/>
    <w:rsid w:val="00A37DA8"/>
    <w:rsid w:val="00A40224"/>
    <w:rsid w:val="00A4190C"/>
    <w:rsid w:val="00A41AE7"/>
    <w:rsid w:val="00A41B60"/>
    <w:rsid w:val="00A41D99"/>
    <w:rsid w:val="00A4214B"/>
    <w:rsid w:val="00A42348"/>
    <w:rsid w:val="00A42ACC"/>
    <w:rsid w:val="00A42BF0"/>
    <w:rsid w:val="00A42D01"/>
    <w:rsid w:val="00A42D28"/>
    <w:rsid w:val="00A437F0"/>
    <w:rsid w:val="00A43849"/>
    <w:rsid w:val="00A43A6B"/>
    <w:rsid w:val="00A43C9D"/>
    <w:rsid w:val="00A43CF0"/>
    <w:rsid w:val="00A43D5B"/>
    <w:rsid w:val="00A43E84"/>
    <w:rsid w:val="00A43F76"/>
    <w:rsid w:val="00A444A1"/>
    <w:rsid w:val="00A444BB"/>
    <w:rsid w:val="00A445C2"/>
    <w:rsid w:val="00A446CB"/>
    <w:rsid w:val="00A44AF3"/>
    <w:rsid w:val="00A4516A"/>
    <w:rsid w:val="00A45523"/>
    <w:rsid w:val="00A4577D"/>
    <w:rsid w:val="00A45C37"/>
    <w:rsid w:val="00A46150"/>
    <w:rsid w:val="00A46DDD"/>
    <w:rsid w:val="00A46E14"/>
    <w:rsid w:val="00A47019"/>
    <w:rsid w:val="00A47079"/>
    <w:rsid w:val="00A47C17"/>
    <w:rsid w:val="00A47CD2"/>
    <w:rsid w:val="00A47D56"/>
    <w:rsid w:val="00A50396"/>
    <w:rsid w:val="00A506F3"/>
    <w:rsid w:val="00A50A6F"/>
    <w:rsid w:val="00A50B2D"/>
    <w:rsid w:val="00A50E9F"/>
    <w:rsid w:val="00A50FC7"/>
    <w:rsid w:val="00A510C8"/>
    <w:rsid w:val="00A5123A"/>
    <w:rsid w:val="00A51907"/>
    <w:rsid w:val="00A5194A"/>
    <w:rsid w:val="00A51A58"/>
    <w:rsid w:val="00A51F2C"/>
    <w:rsid w:val="00A521AE"/>
    <w:rsid w:val="00A522AE"/>
    <w:rsid w:val="00A5233F"/>
    <w:rsid w:val="00A52616"/>
    <w:rsid w:val="00A53284"/>
    <w:rsid w:val="00A53288"/>
    <w:rsid w:val="00A53618"/>
    <w:rsid w:val="00A5372A"/>
    <w:rsid w:val="00A53A86"/>
    <w:rsid w:val="00A53AB1"/>
    <w:rsid w:val="00A53CE3"/>
    <w:rsid w:val="00A5465B"/>
    <w:rsid w:val="00A547EE"/>
    <w:rsid w:val="00A54B6F"/>
    <w:rsid w:val="00A54BFF"/>
    <w:rsid w:val="00A54F71"/>
    <w:rsid w:val="00A550EF"/>
    <w:rsid w:val="00A5535D"/>
    <w:rsid w:val="00A55BB3"/>
    <w:rsid w:val="00A55C06"/>
    <w:rsid w:val="00A5651D"/>
    <w:rsid w:val="00A565A7"/>
    <w:rsid w:val="00A566A3"/>
    <w:rsid w:val="00A5684D"/>
    <w:rsid w:val="00A56D45"/>
    <w:rsid w:val="00A56E3A"/>
    <w:rsid w:val="00A576DC"/>
    <w:rsid w:val="00A57D2C"/>
    <w:rsid w:val="00A607A1"/>
    <w:rsid w:val="00A60C15"/>
    <w:rsid w:val="00A60DAE"/>
    <w:rsid w:val="00A60E2F"/>
    <w:rsid w:val="00A61337"/>
    <w:rsid w:val="00A61480"/>
    <w:rsid w:val="00A6156E"/>
    <w:rsid w:val="00A6206F"/>
    <w:rsid w:val="00A62106"/>
    <w:rsid w:val="00A626B8"/>
    <w:rsid w:val="00A62908"/>
    <w:rsid w:val="00A629DF"/>
    <w:rsid w:val="00A62BEC"/>
    <w:rsid w:val="00A630A9"/>
    <w:rsid w:val="00A634CF"/>
    <w:rsid w:val="00A63A3F"/>
    <w:rsid w:val="00A63BCB"/>
    <w:rsid w:val="00A64AAA"/>
    <w:rsid w:val="00A64BDD"/>
    <w:rsid w:val="00A64C4F"/>
    <w:rsid w:val="00A64DFC"/>
    <w:rsid w:val="00A64F9B"/>
    <w:rsid w:val="00A65189"/>
    <w:rsid w:val="00A652D0"/>
    <w:rsid w:val="00A65322"/>
    <w:rsid w:val="00A65477"/>
    <w:rsid w:val="00A655B2"/>
    <w:rsid w:val="00A6571D"/>
    <w:rsid w:val="00A65821"/>
    <w:rsid w:val="00A65FC0"/>
    <w:rsid w:val="00A66A5C"/>
    <w:rsid w:val="00A66CF5"/>
    <w:rsid w:val="00A671C8"/>
    <w:rsid w:val="00A6787D"/>
    <w:rsid w:val="00A678D8"/>
    <w:rsid w:val="00A67D10"/>
    <w:rsid w:val="00A67FD0"/>
    <w:rsid w:val="00A70024"/>
    <w:rsid w:val="00A7005F"/>
    <w:rsid w:val="00A70B39"/>
    <w:rsid w:val="00A70BE5"/>
    <w:rsid w:val="00A70C05"/>
    <w:rsid w:val="00A71162"/>
    <w:rsid w:val="00A715A6"/>
    <w:rsid w:val="00A715B8"/>
    <w:rsid w:val="00A715BA"/>
    <w:rsid w:val="00A7184C"/>
    <w:rsid w:val="00A71991"/>
    <w:rsid w:val="00A72AC5"/>
    <w:rsid w:val="00A72B7D"/>
    <w:rsid w:val="00A72F04"/>
    <w:rsid w:val="00A73001"/>
    <w:rsid w:val="00A73140"/>
    <w:rsid w:val="00A73227"/>
    <w:rsid w:val="00A7332B"/>
    <w:rsid w:val="00A73C3F"/>
    <w:rsid w:val="00A73E0F"/>
    <w:rsid w:val="00A749B6"/>
    <w:rsid w:val="00A74D7C"/>
    <w:rsid w:val="00A74E10"/>
    <w:rsid w:val="00A74EDD"/>
    <w:rsid w:val="00A75143"/>
    <w:rsid w:val="00A7536D"/>
    <w:rsid w:val="00A759B2"/>
    <w:rsid w:val="00A75F94"/>
    <w:rsid w:val="00A76136"/>
    <w:rsid w:val="00A762A1"/>
    <w:rsid w:val="00A76DD3"/>
    <w:rsid w:val="00A77266"/>
    <w:rsid w:val="00A7750E"/>
    <w:rsid w:val="00A77C4E"/>
    <w:rsid w:val="00A77F62"/>
    <w:rsid w:val="00A802BE"/>
    <w:rsid w:val="00A805ED"/>
    <w:rsid w:val="00A805EE"/>
    <w:rsid w:val="00A806AF"/>
    <w:rsid w:val="00A8075D"/>
    <w:rsid w:val="00A808D9"/>
    <w:rsid w:val="00A8091B"/>
    <w:rsid w:val="00A80945"/>
    <w:rsid w:val="00A80DA9"/>
    <w:rsid w:val="00A80F38"/>
    <w:rsid w:val="00A813C5"/>
    <w:rsid w:val="00A81D22"/>
    <w:rsid w:val="00A82895"/>
    <w:rsid w:val="00A829A9"/>
    <w:rsid w:val="00A8355A"/>
    <w:rsid w:val="00A839C9"/>
    <w:rsid w:val="00A83F51"/>
    <w:rsid w:val="00A849DC"/>
    <w:rsid w:val="00A84C39"/>
    <w:rsid w:val="00A84E21"/>
    <w:rsid w:val="00A85068"/>
    <w:rsid w:val="00A85B48"/>
    <w:rsid w:val="00A85CA2"/>
    <w:rsid w:val="00A85D2F"/>
    <w:rsid w:val="00A87073"/>
    <w:rsid w:val="00A874A1"/>
    <w:rsid w:val="00A874F9"/>
    <w:rsid w:val="00A87546"/>
    <w:rsid w:val="00A877D7"/>
    <w:rsid w:val="00A878A9"/>
    <w:rsid w:val="00A879D8"/>
    <w:rsid w:val="00A9031F"/>
    <w:rsid w:val="00A90584"/>
    <w:rsid w:val="00A90617"/>
    <w:rsid w:val="00A909AC"/>
    <w:rsid w:val="00A90B85"/>
    <w:rsid w:val="00A90B96"/>
    <w:rsid w:val="00A90D23"/>
    <w:rsid w:val="00A90DED"/>
    <w:rsid w:val="00A91569"/>
    <w:rsid w:val="00A917BD"/>
    <w:rsid w:val="00A91810"/>
    <w:rsid w:val="00A91A7C"/>
    <w:rsid w:val="00A91D1E"/>
    <w:rsid w:val="00A91E77"/>
    <w:rsid w:val="00A91EEF"/>
    <w:rsid w:val="00A9215C"/>
    <w:rsid w:val="00A92863"/>
    <w:rsid w:val="00A92AC3"/>
    <w:rsid w:val="00A92B61"/>
    <w:rsid w:val="00A92D26"/>
    <w:rsid w:val="00A9357D"/>
    <w:rsid w:val="00A93626"/>
    <w:rsid w:val="00A93AE0"/>
    <w:rsid w:val="00A940EE"/>
    <w:rsid w:val="00A9431C"/>
    <w:rsid w:val="00A943DD"/>
    <w:rsid w:val="00A948B3"/>
    <w:rsid w:val="00A94A43"/>
    <w:rsid w:val="00A94DCD"/>
    <w:rsid w:val="00A95086"/>
    <w:rsid w:val="00A95429"/>
    <w:rsid w:val="00A95442"/>
    <w:rsid w:val="00A957C2"/>
    <w:rsid w:val="00A95DDA"/>
    <w:rsid w:val="00A95ECD"/>
    <w:rsid w:val="00A961CA"/>
    <w:rsid w:val="00A963A4"/>
    <w:rsid w:val="00A96700"/>
    <w:rsid w:val="00A967CD"/>
    <w:rsid w:val="00A96941"/>
    <w:rsid w:val="00A96A00"/>
    <w:rsid w:val="00A96DBD"/>
    <w:rsid w:val="00A97052"/>
    <w:rsid w:val="00A97497"/>
    <w:rsid w:val="00A9764C"/>
    <w:rsid w:val="00A97808"/>
    <w:rsid w:val="00A978FD"/>
    <w:rsid w:val="00A97BCC"/>
    <w:rsid w:val="00AA0300"/>
    <w:rsid w:val="00AA0E1F"/>
    <w:rsid w:val="00AA0E95"/>
    <w:rsid w:val="00AA1251"/>
    <w:rsid w:val="00AA145A"/>
    <w:rsid w:val="00AA15F2"/>
    <w:rsid w:val="00AA242A"/>
    <w:rsid w:val="00AA24B7"/>
    <w:rsid w:val="00AA2640"/>
    <w:rsid w:val="00AA278B"/>
    <w:rsid w:val="00AA27A5"/>
    <w:rsid w:val="00AA28D0"/>
    <w:rsid w:val="00AA2ACF"/>
    <w:rsid w:val="00AA2C12"/>
    <w:rsid w:val="00AA2F05"/>
    <w:rsid w:val="00AA3109"/>
    <w:rsid w:val="00AA37DB"/>
    <w:rsid w:val="00AA3CCE"/>
    <w:rsid w:val="00AA3D25"/>
    <w:rsid w:val="00AA425E"/>
    <w:rsid w:val="00AA4359"/>
    <w:rsid w:val="00AA4436"/>
    <w:rsid w:val="00AA468E"/>
    <w:rsid w:val="00AA482C"/>
    <w:rsid w:val="00AA4D37"/>
    <w:rsid w:val="00AA4F1D"/>
    <w:rsid w:val="00AA53EE"/>
    <w:rsid w:val="00AA56BB"/>
    <w:rsid w:val="00AA5B65"/>
    <w:rsid w:val="00AA5C7D"/>
    <w:rsid w:val="00AA5E32"/>
    <w:rsid w:val="00AA657E"/>
    <w:rsid w:val="00AA662F"/>
    <w:rsid w:val="00AA6B6C"/>
    <w:rsid w:val="00AA6C42"/>
    <w:rsid w:val="00AA6C4A"/>
    <w:rsid w:val="00AA6EE1"/>
    <w:rsid w:val="00AA7026"/>
    <w:rsid w:val="00AA72D4"/>
    <w:rsid w:val="00AB0974"/>
    <w:rsid w:val="00AB0ED3"/>
    <w:rsid w:val="00AB1251"/>
    <w:rsid w:val="00AB16A0"/>
    <w:rsid w:val="00AB1983"/>
    <w:rsid w:val="00AB1B57"/>
    <w:rsid w:val="00AB1D28"/>
    <w:rsid w:val="00AB2034"/>
    <w:rsid w:val="00AB241B"/>
    <w:rsid w:val="00AB2C08"/>
    <w:rsid w:val="00AB31E4"/>
    <w:rsid w:val="00AB3470"/>
    <w:rsid w:val="00AB37B8"/>
    <w:rsid w:val="00AB3847"/>
    <w:rsid w:val="00AB4722"/>
    <w:rsid w:val="00AB4963"/>
    <w:rsid w:val="00AB54F3"/>
    <w:rsid w:val="00AB5B57"/>
    <w:rsid w:val="00AB6069"/>
    <w:rsid w:val="00AB608D"/>
    <w:rsid w:val="00AB6099"/>
    <w:rsid w:val="00AB6F6F"/>
    <w:rsid w:val="00AB70F6"/>
    <w:rsid w:val="00AB714C"/>
    <w:rsid w:val="00AB7193"/>
    <w:rsid w:val="00AB73A6"/>
    <w:rsid w:val="00AB7DAF"/>
    <w:rsid w:val="00AC02A1"/>
    <w:rsid w:val="00AC0464"/>
    <w:rsid w:val="00AC0555"/>
    <w:rsid w:val="00AC0BCE"/>
    <w:rsid w:val="00AC0CB2"/>
    <w:rsid w:val="00AC0E36"/>
    <w:rsid w:val="00AC0E9B"/>
    <w:rsid w:val="00AC12C9"/>
    <w:rsid w:val="00AC187E"/>
    <w:rsid w:val="00AC1C7E"/>
    <w:rsid w:val="00AC2364"/>
    <w:rsid w:val="00AC27C8"/>
    <w:rsid w:val="00AC2951"/>
    <w:rsid w:val="00AC35F6"/>
    <w:rsid w:val="00AC3801"/>
    <w:rsid w:val="00AC3866"/>
    <w:rsid w:val="00AC3C7E"/>
    <w:rsid w:val="00AC3F20"/>
    <w:rsid w:val="00AC415F"/>
    <w:rsid w:val="00AC422B"/>
    <w:rsid w:val="00AC46ED"/>
    <w:rsid w:val="00AC48C8"/>
    <w:rsid w:val="00AC4BD9"/>
    <w:rsid w:val="00AC4C84"/>
    <w:rsid w:val="00AC4FCD"/>
    <w:rsid w:val="00AC50DE"/>
    <w:rsid w:val="00AC5267"/>
    <w:rsid w:val="00AC54C9"/>
    <w:rsid w:val="00AC5A5C"/>
    <w:rsid w:val="00AC5B1A"/>
    <w:rsid w:val="00AC5E4E"/>
    <w:rsid w:val="00AC668E"/>
    <w:rsid w:val="00AC67CB"/>
    <w:rsid w:val="00AC6866"/>
    <w:rsid w:val="00AC6A4F"/>
    <w:rsid w:val="00AC6CDD"/>
    <w:rsid w:val="00AC6D08"/>
    <w:rsid w:val="00AC6EED"/>
    <w:rsid w:val="00AC717C"/>
    <w:rsid w:val="00AC76A2"/>
    <w:rsid w:val="00AC7830"/>
    <w:rsid w:val="00AC7E80"/>
    <w:rsid w:val="00AC7EB0"/>
    <w:rsid w:val="00AC7F8E"/>
    <w:rsid w:val="00AD046B"/>
    <w:rsid w:val="00AD1186"/>
    <w:rsid w:val="00AD1363"/>
    <w:rsid w:val="00AD1475"/>
    <w:rsid w:val="00AD152E"/>
    <w:rsid w:val="00AD1C29"/>
    <w:rsid w:val="00AD2250"/>
    <w:rsid w:val="00AD2323"/>
    <w:rsid w:val="00AD23B8"/>
    <w:rsid w:val="00AD2728"/>
    <w:rsid w:val="00AD29AB"/>
    <w:rsid w:val="00AD2A84"/>
    <w:rsid w:val="00AD2AFC"/>
    <w:rsid w:val="00AD2DA8"/>
    <w:rsid w:val="00AD3061"/>
    <w:rsid w:val="00AD3154"/>
    <w:rsid w:val="00AD319C"/>
    <w:rsid w:val="00AD33EE"/>
    <w:rsid w:val="00AD36AB"/>
    <w:rsid w:val="00AD3D80"/>
    <w:rsid w:val="00AD3DF8"/>
    <w:rsid w:val="00AD4079"/>
    <w:rsid w:val="00AD4297"/>
    <w:rsid w:val="00AD455C"/>
    <w:rsid w:val="00AD4F21"/>
    <w:rsid w:val="00AD4F27"/>
    <w:rsid w:val="00AD5075"/>
    <w:rsid w:val="00AD5C35"/>
    <w:rsid w:val="00AD61EF"/>
    <w:rsid w:val="00AD6333"/>
    <w:rsid w:val="00AD64E9"/>
    <w:rsid w:val="00AD6661"/>
    <w:rsid w:val="00AD6713"/>
    <w:rsid w:val="00AD698A"/>
    <w:rsid w:val="00AD6A42"/>
    <w:rsid w:val="00AD6F56"/>
    <w:rsid w:val="00AD6FDF"/>
    <w:rsid w:val="00AD7104"/>
    <w:rsid w:val="00AD7417"/>
    <w:rsid w:val="00AD7521"/>
    <w:rsid w:val="00AD7974"/>
    <w:rsid w:val="00AD7AF9"/>
    <w:rsid w:val="00AE01E5"/>
    <w:rsid w:val="00AE01F4"/>
    <w:rsid w:val="00AE0B42"/>
    <w:rsid w:val="00AE0BBC"/>
    <w:rsid w:val="00AE0D66"/>
    <w:rsid w:val="00AE1452"/>
    <w:rsid w:val="00AE1EA2"/>
    <w:rsid w:val="00AE1EE3"/>
    <w:rsid w:val="00AE23CC"/>
    <w:rsid w:val="00AE23D4"/>
    <w:rsid w:val="00AE23FF"/>
    <w:rsid w:val="00AE2DB4"/>
    <w:rsid w:val="00AE2E49"/>
    <w:rsid w:val="00AE2E66"/>
    <w:rsid w:val="00AE2EE2"/>
    <w:rsid w:val="00AE3144"/>
    <w:rsid w:val="00AE3B63"/>
    <w:rsid w:val="00AE40A0"/>
    <w:rsid w:val="00AE41F4"/>
    <w:rsid w:val="00AE495D"/>
    <w:rsid w:val="00AE4AAE"/>
    <w:rsid w:val="00AE4DB0"/>
    <w:rsid w:val="00AE59AC"/>
    <w:rsid w:val="00AE5A1A"/>
    <w:rsid w:val="00AE5BF7"/>
    <w:rsid w:val="00AE5D1A"/>
    <w:rsid w:val="00AE644C"/>
    <w:rsid w:val="00AE7D36"/>
    <w:rsid w:val="00AF0423"/>
    <w:rsid w:val="00AF08D2"/>
    <w:rsid w:val="00AF0E82"/>
    <w:rsid w:val="00AF0F22"/>
    <w:rsid w:val="00AF113C"/>
    <w:rsid w:val="00AF1E8A"/>
    <w:rsid w:val="00AF2003"/>
    <w:rsid w:val="00AF203A"/>
    <w:rsid w:val="00AF29B3"/>
    <w:rsid w:val="00AF2EEC"/>
    <w:rsid w:val="00AF2F32"/>
    <w:rsid w:val="00AF2F70"/>
    <w:rsid w:val="00AF3621"/>
    <w:rsid w:val="00AF395D"/>
    <w:rsid w:val="00AF4016"/>
    <w:rsid w:val="00AF4263"/>
    <w:rsid w:val="00AF42AF"/>
    <w:rsid w:val="00AF42B5"/>
    <w:rsid w:val="00AF45C7"/>
    <w:rsid w:val="00AF47D4"/>
    <w:rsid w:val="00AF49BB"/>
    <w:rsid w:val="00AF4E54"/>
    <w:rsid w:val="00AF4FEF"/>
    <w:rsid w:val="00AF50A3"/>
    <w:rsid w:val="00AF514E"/>
    <w:rsid w:val="00AF5794"/>
    <w:rsid w:val="00AF583E"/>
    <w:rsid w:val="00AF59A6"/>
    <w:rsid w:val="00AF59C1"/>
    <w:rsid w:val="00AF605E"/>
    <w:rsid w:val="00AF6225"/>
    <w:rsid w:val="00AF6B27"/>
    <w:rsid w:val="00AF75E4"/>
    <w:rsid w:val="00B002C2"/>
    <w:rsid w:val="00B00879"/>
    <w:rsid w:val="00B00A46"/>
    <w:rsid w:val="00B00AC9"/>
    <w:rsid w:val="00B00C93"/>
    <w:rsid w:val="00B00E1E"/>
    <w:rsid w:val="00B0196A"/>
    <w:rsid w:val="00B01AD6"/>
    <w:rsid w:val="00B01DAA"/>
    <w:rsid w:val="00B01FEF"/>
    <w:rsid w:val="00B02087"/>
    <w:rsid w:val="00B02270"/>
    <w:rsid w:val="00B0275F"/>
    <w:rsid w:val="00B027B4"/>
    <w:rsid w:val="00B02A14"/>
    <w:rsid w:val="00B02EE1"/>
    <w:rsid w:val="00B03B81"/>
    <w:rsid w:val="00B03CDA"/>
    <w:rsid w:val="00B03D39"/>
    <w:rsid w:val="00B03D6B"/>
    <w:rsid w:val="00B0430C"/>
    <w:rsid w:val="00B04438"/>
    <w:rsid w:val="00B045A4"/>
    <w:rsid w:val="00B047B4"/>
    <w:rsid w:val="00B0491E"/>
    <w:rsid w:val="00B04B23"/>
    <w:rsid w:val="00B05174"/>
    <w:rsid w:val="00B05A78"/>
    <w:rsid w:val="00B06268"/>
    <w:rsid w:val="00B0697E"/>
    <w:rsid w:val="00B06B5C"/>
    <w:rsid w:val="00B07040"/>
    <w:rsid w:val="00B071F2"/>
    <w:rsid w:val="00B071F3"/>
    <w:rsid w:val="00B077B9"/>
    <w:rsid w:val="00B0797E"/>
    <w:rsid w:val="00B07AF6"/>
    <w:rsid w:val="00B102D2"/>
    <w:rsid w:val="00B105ED"/>
    <w:rsid w:val="00B106B4"/>
    <w:rsid w:val="00B10C73"/>
    <w:rsid w:val="00B10CB5"/>
    <w:rsid w:val="00B10DE8"/>
    <w:rsid w:val="00B10FDB"/>
    <w:rsid w:val="00B111D9"/>
    <w:rsid w:val="00B11277"/>
    <w:rsid w:val="00B11946"/>
    <w:rsid w:val="00B1196A"/>
    <w:rsid w:val="00B119D3"/>
    <w:rsid w:val="00B11D0E"/>
    <w:rsid w:val="00B11D5A"/>
    <w:rsid w:val="00B11E39"/>
    <w:rsid w:val="00B11F96"/>
    <w:rsid w:val="00B122BD"/>
    <w:rsid w:val="00B12579"/>
    <w:rsid w:val="00B1269B"/>
    <w:rsid w:val="00B12C08"/>
    <w:rsid w:val="00B12C97"/>
    <w:rsid w:val="00B12F2D"/>
    <w:rsid w:val="00B130AC"/>
    <w:rsid w:val="00B1374E"/>
    <w:rsid w:val="00B13922"/>
    <w:rsid w:val="00B13B24"/>
    <w:rsid w:val="00B13F5B"/>
    <w:rsid w:val="00B1450A"/>
    <w:rsid w:val="00B148BE"/>
    <w:rsid w:val="00B14D27"/>
    <w:rsid w:val="00B14F2D"/>
    <w:rsid w:val="00B15CA5"/>
    <w:rsid w:val="00B16482"/>
    <w:rsid w:val="00B17133"/>
    <w:rsid w:val="00B17261"/>
    <w:rsid w:val="00B176A5"/>
    <w:rsid w:val="00B1784F"/>
    <w:rsid w:val="00B178D9"/>
    <w:rsid w:val="00B17E5B"/>
    <w:rsid w:val="00B17F38"/>
    <w:rsid w:val="00B20322"/>
    <w:rsid w:val="00B207D4"/>
    <w:rsid w:val="00B2089E"/>
    <w:rsid w:val="00B20CA2"/>
    <w:rsid w:val="00B21442"/>
    <w:rsid w:val="00B217FB"/>
    <w:rsid w:val="00B21AFA"/>
    <w:rsid w:val="00B21B0D"/>
    <w:rsid w:val="00B21DC6"/>
    <w:rsid w:val="00B21F5A"/>
    <w:rsid w:val="00B21FFF"/>
    <w:rsid w:val="00B22485"/>
    <w:rsid w:val="00B22E9F"/>
    <w:rsid w:val="00B235F7"/>
    <w:rsid w:val="00B23612"/>
    <w:rsid w:val="00B2368D"/>
    <w:rsid w:val="00B2369A"/>
    <w:rsid w:val="00B239D6"/>
    <w:rsid w:val="00B23FE7"/>
    <w:rsid w:val="00B240D6"/>
    <w:rsid w:val="00B240E8"/>
    <w:rsid w:val="00B24151"/>
    <w:rsid w:val="00B247ED"/>
    <w:rsid w:val="00B25340"/>
    <w:rsid w:val="00B2566D"/>
    <w:rsid w:val="00B26105"/>
    <w:rsid w:val="00B2656A"/>
    <w:rsid w:val="00B26A7F"/>
    <w:rsid w:val="00B26B5F"/>
    <w:rsid w:val="00B26F4F"/>
    <w:rsid w:val="00B27141"/>
    <w:rsid w:val="00B27256"/>
    <w:rsid w:val="00B27707"/>
    <w:rsid w:val="00B27D0F"/>
    <w:rsid w:val="00B3015E"/>
    <w:rsid w:val="00B30DE9"/>
    <w:rsid w:val="00B30E95"/>
    <w:rsid w:val="00B313A5"/>
    <w:rsid w:val="00B31698"/>
    <w:rsid w:val="00B31A56"/>
    <w:rsid w:val="00B31D94"/>
    <w:rsid w:val="00B31E2C"/>
    <w:rsid w:val="00B32025"/>
    <w:rsid w:val="00B3202A"/>
    <w:rsid w:val="00B32536"/>
    <w:rsid w:val="00B326F3"/>
    <w:rsid w:val="00B3287D"/>
    <w:rsid w:val="00B3295F"/>
    <w:rsid w:val="00B33475"/>
    <w:rsid w:val="00B335DF"/>
    <w:rsid w:val="00B336EC"/>
    <w:rsid w:val="00B33E3C"/>
    <w:rsid w:val="00B34439"/>
    <w:rsid w:val="00B35300"/>
    <w:rsid w:val="00B359AE"/>
    <w:rsid w:val="00B35B49"/>
    <w:rsid w:val="00B35C3B"/>
    <w:rsid w:val="00B35DDF"/>
    <w:rsid w:val="00B35DF2"/>
    <w:rsid w:val="00B36146"/>
    <w:rsid w:val="00B365D4"/>
    <w:rsid w:val="00B370B1"/>
    <w:rsid w:val="00B373D2"/>
    <w:rsid w:val="00B3784C"/>
    <w:rsid w:val="00B37BAE"/>
    <w:rsid w:val="00B37BC2"/>
    <w:rsid w:val="00B37C06"/>
    <w:rsid w:val="00B37E69"/>
    <w:rsid w:val="00B4009B"/>
    <w:rsid w:val="00B401A1"/>
    <w:rsid w:val="00B40406"/>
    <w:rsid w:val="00B406EC"/>
    <w:rsid w:val="00B40BE7"/>
    <w:rsid w:val="00B40D9D"/>
    <w:rsid w:val="00B4109C"/>
    <w:rsid w:val="00B413BA"/>
    <w:rsid w:val="00B4179F"/>
    <w:rsid w:val="00B41CC5"/>
    <w:rsid w:val="00B41F5E"/>
    <w:rsid w:val="00B42224"/>
    <w:rsid w:val="00B4249D"/>
    <w:rsid w:val="00B42547"/>
    <w:rsid w:val="00B4265D"/>
    <w:rsid w:val="00B426D0"/>
    <w:rsid w:val="00B426F3"/>
    <w:rsid w:val="00B4270A"/>
    <w:rsid w:val="00B42947"/>
    <w:rsid w:val="00B42949"/>
    <w:rsid w:val="00B42B97"/>
    <w:rsid w:val="00B434A1"/>
    <w:rsid w:val="00B4353D"/>
    <w:rsid w:val="00B43931"/>
    <w:rsid w:val="00B4394E"/>
    <w:rsid w:val="00B44423"/>
    <w:rsid w:val="00B4495F"/>
    <w:rsid w:val="00B44C1B"/>
    <w:rsid w:val="00B455AA"/>
    <w:rsid w:val="00B45833"/>
    <w:rsid w:val="00B458DF"/>
    <w:rsid w:val="00B45B43"/>
    <w:rsid w:val="00B45C73"/>
    <w:rsid w:val="00B46ED1"/>
    <w:rsid w:val="00B47020"/>
    <w:rsid w:val="00B476ED"/>
    <w:rsid w:val="00B478D3"/>
    <w:rsid w:val="00B500E2"/>
    <w:rsid w:val="00B5016E"/>
    <w:rsid w:val="00B502E3"/>
    <w:rsid w:val="00B504BC"/>
    <w:rsid w:val="00B50E17"/>
    <w:rsid w:val="00B50F2E"/>
    <w:rsid w:val="00B51481"/>
    <w:rsid w:val="00B514A5"/>
    <w:rsid w:val="00B5156E"/>
    <w:rsid w:val="00B516B0"/>
    <w:rsid w:val="00B51D57"/>
    <w:rsid w:val="00B5225D"/>
    <w:rsid w:val="00B525CD"/>
    <w:rsid w:val="00B526E3"/>
    <w:rsid w:val="00B52ADC"/>
    <w:rsid w:val="00B5354A"/>
    <w:rsid w:val="00B53A49"/>
    <w:rsid w:val="00B53BFE"/>
    <w:rsid w:val="00B53CA0"/>
    <w:rsid w:val="00B53F0B"/>
    <w:rsid w:val="00B541B0"/>
    <w:rsid w:val="00B546DC"/>
    <w:rsid w:val="00B54886"/>
    <w:rsid w:val="00B55212"/>
    <w:rsid w:val="00B55561"/>
    <w:rsid w:val="00B555C9"/>
    <w:rsid w:val="00B557B7"/>
    <w:rsid w:val="00B55908"/>
    <w:rsid w:val="00B55B64"/>
    <w:rsid w:val="00B55CBD"/>
    <w:rsid w:val="00B55CD5"/>
    <w:rsid w:val="00B5604F"/>
    <w:rsid w:val="00B56211"/>
    <w:rsid w:val="00B5649A"/>
    <w:rsid w:val="00B564A3"/>
    <w:rsid w:val="00B5660D"/>
    <w:rsid w:val="00B5670F"/>
    <w:rsid w:val="00B56895"/>
    <w:rsid w:val="00B568E6"/>
    <w:rsid w:val="00B56C44"/>
    <w:rsid w:val="00B56D6A"/>
    <w:rsid w:val="00B56D71"/>
    <w:rsid w:val="00B5703C"/>
    <w:rsid w:val="00B5706D"/>
    <w:rsid w:val="00B5778A"/>
    <w:rsid w:val="00B57EC6"/>
    <w:rsid w:val="00B57EC9"/>
    <w:rsid w:val="00B60451"/>
    <w:rsid w:val="00B60AB0"/>
    <w:rsid w:val="00B60B1A"/>
    <w:rsid w:val="00B60CE8"/>
    <w:rsid w:val="00B611F3"/>
    <w:rsid w:val="00B61D35"/>
    <w:rsid w:val="00B61F07"/>
    <w:rsid w:val="00B62080"/>
    <w:rsid w:val="00B6281D"/>
    <w:rsid w:val="00B62895"/>
    <w:rsid w:val="00B62AE6"/>
    <w:rsid w:val="00B62D99"/>
    <w:rsid w:val="00B63118"/>
    <w:rsid w:val="00B63211"/>
    <w:rsid w:val="00B6359F"/>
    <w:rsid w:val="00B637BF"/>
    <w:rsid w:val="00B637C5"/>
    <w:rsid w:val="00B63E12"/>
    <w:rsid w:val="00B63E78"/>
    <w:rsid w:val="00B63FA2"/>
    <w:rsid w:val="00B64278"/>
    <w:rsid w:val="00B64C9D"/>
    <w:rsid w:val="00B65171"/>
    <w:rsid w:val="00B6544A"/>
    <w:rsid w:val="00B659A8"/>
    <w:rsid w:val="00B659C1"/>
    <w:rsid w:val="00B65ADF"/>
    <w:rsid w:val="00B66329"/>
    <w:rsid w:val="00B668F5"/>
    <w:rsid w:val="00B66DB6"/>
    <w:rsid w:val="00B67273"/>
    <w:rsid w:val="00B674EE"/>
    <w:rsid w:val="00B70074"/>
    <w:rsid w:val="00B701DF"/>
    <w:rsid w:val="00B70222"/>
    <w:rsid w:val="00B70E26"/>
    <w:rsid w:val="00B70F38"/>
    <w:rsid w:val="00B7110B"/>
    <w:rsid w:val="00B711D2"/>
    <w:rsid w:val="00B71274"/>
    <w:rsid w:val="00B71472"/>
    <w:rsid w:val="00B716F3"/>
    <w:rsid w:val="00B71931"/>
    <w:rsid w:val="00B7203B"/>
    <w:rsid w:val="00B7210B"/>
    <w:rsid w:val="00B72781"/>
    <w:rsid w:val="00B72BE7"/>
    <w:rsid w:val="00B72F31"/>
    <w:rsid w:val="00B73038"/>
    <w:rsid w:val="00B731F9"/>
    <w:rsid w:val="00B7388B"/>
    <w:rsid w:val="00B73ED6"/>
    <w:rsid w:val="00B74144"/>
    <w:rsid w:val="00B741D7"/>
    <w:rsid w:val="00B74250"/>
    <w:rsid w:val="00B74889"/>
    <w:rsid w:val="00B749D5"/>
    <w:rsid w:val="00B74AB3"/>
    <w:rsid w:val="00B751A5"/>
    <w:rsid w:val="00B751C2"/>
    <w:rsid w:val="00B751E9"/>
    <w:rsid w:val="00B757F0"/>
    <w:rsid w:val="00B75D5A"/>
    <w:rsid w:val="00B75EEC"/>
    <w:rsid w:val="00B760B5"/>
    <w:rsid w:val="00B762FE"/>
    <w:rsid w:val="00B763E1"/>
    <w:rsid w:val="00B76447"/>
    <w:rsid w:val="00B764D0"/>
    <w:rsid w:val="00B76798"/>
    <w:rsid w:val="00B76827"/>
    <w:rsid w:val="00B76D6F"/>
    <w:rsid w:val="00B77509"/>
    <w:rsid w:val="00B77784"/>
    <w:rsid w:val="00B77838"/>
    <w:rsid w:val="00B77A61"/>
    <w:rsid w:val="00B77A74"/>
    <w:rsid w:val="00B77AB0"/>
    <w:rsid w:val="00B77CF8"/>
    <w:rsid w:val="00B8021F"/>
    <w:rsid w:val="00B80541"/>
    <w:rsid w:val="00B805A7"/>
    <w:rsid w:val="00B8060A"/>
    <w:rsid w:val="00B80A3C"/>
    <w:rsid w:val="00B80D79"/>
    <w:rsid w:val="00B80E00"/>
    <w:rsid w:val="00B8149B"/>
    <w:rsid w:val="00B818BD"/>
    <w:rsid w:val="00B819DF"/>
    <w:rsid w:val="00B81A4A"/>
    <w:rsid w:val="00B81F61"/>
    <w:rsid w:val="00B8207C"/>
    <w:rsid w:val="00B820D6"/>
    <w:rsid w:val="00B826FA"/>
    <w:rsid w:val="00B82941"/>
    <w:rsid w:val="00B832EF"/>
    <w:rsid w:val="00B83DD4"/>
    <w:rsid w:val="00B83FBF"/>
    <w:rsid w:val="00B84173"/>
    <w:rsid w:val="00B842C5"/>
    <w:rsid w:val="00B843A6"/>
    <w:rsid w:val="00B8455A"/>
    <w:rsid w:val="00B84803"/>
    <w:rsid w:val="00B848D8"/>
    <w:rsid w:val="00B84954"/>
    <w:rsid w:val="00B84C06"/>
    <w:rsid w:val="00B84C12"/>
    <w:rsid w:val="00B85238"/>
    <w:rsid w:val="00B853C7"/>
    <w:rsid w:val="00B855FD"/>
    <w:rsid w:val="00B85CB3"/>
    <w:rsid w:val="00B86236"/>
    <w:rsid w:val="00B8636F"/>
    <w:rsid w:val="00B863BF"/>
    <w:rsid w:val="00B867F4"/>
    <w:rsid w:val="00B869D3"/>
    <w:rsid w:val="00B869E2"/>
    <w:rsid w:val="00B86A60"/>
    <w:rsid w:val="00B87401"/>
    <w:rsid w:val="00B8784C"/>
    <w:rsid w:val="00B87B46"/>
    <w:rsid w:val="00B87BD4"/>
    <w:rsid w:val="00B87BEE"/>
    <w:rsid w:val="00B87E00"/>
    <w:rsid w:val="00B907AC"/>
    <w:rsid w:val="00B90D5D"/>
    <w:rsid w:val="00B911C5"/>
    <w:rsid w:val="00B914F0"/>
    <w:rsid w:val="00B9183B"/>
    <w:rsid w:val="00B919F3"/>
    <w:rsid w:val="00B91DCA"/>
    <w:rsid w:val="00B921DC"/>
    <w:rsid w:val="00B925BC"/>
    <w:rsid w:val="00B92F16"/>
    <w:rsid w:val="00B92F1E"/>
    <w:rsid w:val="00B93105"/>
    <w:rsid w:val="00B932E4"/>
    <w:rsid w:val="00B936D2"/>
    <w:rsid w:val="00B9395D"/>
    <w:rsid w:val="00B93DAB"/>
    <w:rsid w:val="00B9412A"/>
    <w:rsid w:val="00B9434B"/>
    <w:rsid w:val="00B944FD"/>
    <w:rsid w:val="00B949A0"/>
    <w:rsid w:val="00B95481"/>
    <w:rsid w:val="00B95665"/>
    <w:rsid w:val="00B9599D"/>
    <w:rsid w:val="00B95A99"/>
    <w:rsid w:val="00B95D42"/>
    <w:rsid w:val="00B95E53"/>
    <w:rsid w:val="00B95ECA"/>
    <w:rsid w:val="00B96048"/>
    <w:rsid w:val="00B961AA"/>
    <w:rsid w:val="00B962A7"/>
    <w:rsid w:val="00B963D5"/>
    <w:rsid w:val="00B964E9"/>
    <w:rsid w:val="00B968AA"/>
    <w:rsid w:val="00B968F9"/>
    <w:rsid w:val="00B96954"/>
    <w:rsid w:val="00B96969"/>
    <w:rsid w:val="00B974F0"/>
    <w:rsid w:val="00B97556"/>
    <w:rsid w:val="00B97FEA"/>
    <w:rsid w:val="00BA004F"/>
    <w:rsid w:val="00BA0D3B"/>
    <w:rsid w:val="00BA0E11"/>
    <w:rsid w:val="00BA0F71"/>
    <w:rsid w:val="00BA11C6"/>
    <w:rsid w:val="00BA1C0F"/>
    <w:rsid w:val="00BA203E"/>
    <w:rsid w:val="00BA2304"/>
    <w:rsid w:val="00BA26DF"/>
    <w:rsid w:val="00BA2780"/>
    <w:rsid w:val="00BA27AE"/>
    <w:rsid w:val="00BA285D"/>
    <w:rsid w:val="00BA28F2"/>
    <w:rsid w:val="00BA2E3F"/>
    <w:rsid w:val="00BA2FCA"/>
    <w:rsid w:val="00BA3F2C"/>
    <w:rsid w:val="00BA4567"/>
    <w:rsid w:val="00BA459E"/>
    <w:rsid w:val="00BA4915"/>
    <w:rsid w:val="00BA4B26"/>
    <w:rsid w:val="00BA6253"/>
    <w:rsid w:val="00BA640B"/>
    <w:rsid w:val="00BA6623"/>
    <w:rsid w:val="00BA6736"/>
    <w:rsid w:val="00BA6871"/>
    <w:rsid w:val="00BA69C9"/>
    <w:rsid w:val="00BA6F70"/>
    <w:rsid w:val="00BA7056"/>
    <w:rsid w:val="00BA71C7"/>
    <w:rsid w:val="00BA76FB"/>
    <w:rsid w:val="00BA7A13"/>
    <w:rsid w:val="00BA7ECA"/>
    <w:rsid w:val="00BB01E8"/>
    <w:rsid w:val="00BB04B6"/>
    <w:rsid w:val="00BB0793"/>
    <w:rsid w:val="00BB0A23"/>
    <w:rsid w:val="00BB0B51"/>
    <w:rsid w:val="00BB0B63"/>
    <w:rsid w:val="00BB0B98"/>
    <w:rsid w:val="00BB0E9F"/>
    <w:rsid w:val="00BB0EB4"/>
    <w:rsid w:val="00BB18A4"/>
    <w:rsid w:val="00BB1935"/>
    <w:rsid w:val="00BB20E6"/>
    <w:rsid w:val="00BB2CFB"/>
    <w:rsid w:val="00BB2D7F"/>
    <w:rsid w:val="00BB37E9"/>
    <w:rsid w:val="00BB3C05"/>
    <w:rsid w:val="00BB410C"/>
    <w:rsid w:val="00BB4439"/>
    <w:rsid w:val="00BB455D"/>
    <w:rsid w:val="00BB4874"/>
    <w:rsid w:val="00BB51C8"/>
    <w:rsid w:val="00BB51EC"/>
    <w:rsid w:val="00BB5384"/>
    <w:rsid w:val="00BB55AF"/>
    <w:rsid w:val="00BB5808"/>
    <w:rsid w:val="00BB58CC"/>
    <w:rsid w:val="00BB596B"/>
    <w:rsid w:val="00BB5BC2"/>
    <w:rsid w:val="00BB5D2A"/>
    <w:rsid w:val="00BB61FE"/>
    <w:rsid w:val="00BB643D"/>
    <w:rsid w:val="00BB6729"/>
    <w:rsid w:val="00BB684A"/>
    <w:rsid w:val="00BB6960"/>
    <w:rsid w:val="00BB6C4C"/>
    <w:rsid w:val="00BB6C9B"/>
    <w:rsid w:val="00BB74CA"/>
    <w:rsid w:val="00BB7650"/>
    <w:rsid w:val="00BB7686"/>
    <w:rsid w:val="00BB77EF"/>
    <w:rsid w:val="00BB7930"/>
    <w:rsid w:val="00BB79A2"/>
    <w:rsid w:val="00BB7F67"/>
    <w:rsid w:val="00BC01A4"/>
    <w:rsid w:val="00BC02A6"/>
    <w:rsid w:val="00BC04C1"/>
    <w:rsid w:val="00BC04D1"/>
    <w:rsid w:val="00BC0B91"/>
    <w:rsid w:val="00BC0BBC"/>
    <w:rsid w:val="00BC18EB"/>
    <w:rsid w:val="00BC2084"/>
    <w:rsid w:val="00BC2305"/>
    <w:rsid w:val="00BC2803"/>
    <w:rsid w:val="00BC31B4"/>
    <w:rsid w:val="00BC3782"/>
    <w:rsid w:val="00BC3A95"/>
    <w:rsid w:val="00BC3C93"/>
    <w:rsid w:val="00BC404C"/>
    <w:rsid w:val="00BC4077"/>
    <w:rsid w:val="00BC4710"/>
    <w:rsid w:val="00BC4892"/>
    <w:rsid w:val="00BC491E"/>
    <w:rsid w:val="00BC518B"/>
    <w:rsid w:val="00BC5F32"/>
    <w:rsid w:val="00BC6069"/>
    <w:rsid w:val="00BC63E4"/>
    <w:rsid w:val="00BC661A"/>
    <w:rsid w:val="00BC6A1A"/>
    <w:rsid w:val="00BC7188"/>
    <w:rsid w:val="00BC7581"/>
    <w:rsid w:val="00BC75B4"/>
    <w:rsid w:val="00BC7CAE"/>
    <w:rsid w:val="00BC7E9A"/>
    <w:rsid w:val="00BD0058"/>
    <w:rsid w:val="00BD0081"/>
    <w:rsid w:val="00BD0394"/>
    <w:rsid w:val="00BD075D"/>
    <w:rsid w:val="00BD088D"/>
    <w:rsid w:val="00BD0B86"/>
    <w:rsid w:val="00BD0D31"/>
    <w:rsid w:val="00BD0E06"/>
    <w:rsid w:val="00BD0E1E"/>
    <w:rsid w:val="00BD127E"/>
    <w:rsid w:val="00BD1462"/>
    <w:rsid w:val="00BD14CC"/>
    <w:rsid w:val="00BD1677"/>
    <w:rsid w:val="00BD1C7D"/>
    <w:rsid w:val="00BD2949"/>
    <w:rsid w:val="00BD2C05"/>
    <w:rsid w:val="00BD35A0"/>
    <w:rsid w:val="00BD3628"/>
    <w:rsid w:val="00BD3789"/>
    <w:rsid w:val="00BD37A7"/>
    <w:rsid w:val="00BD4461"/>
    <w:rsid w:val="00BD479B"/>
    <w:rsid w:val="00BD4835"/>
    <w:rsid w:val="00BD4C2E"/>
    <w:rsid w:val="00BD4CF4"/>
    <w:rsid w:val="00BD4EB0"/>
    <w:rsid w:val="00BD524D"/>
    <w:rsid w:val="00BD582A"/>
    <w:rsid w:val="00BD638A"/>
    <w:rsid w:val="00BD64B2"/>
    <w:rsid w:val="00BD70F4"/>
    <w:rsid w:val="00BD7267"/>
    <w:rsid w:val="00BD772D"/>
    <w:rsid w:val="00BD78A3"/>
    <w:rsid w:val="00BD7AB3"/>
    <w:rsid w:val="00BD7C2C"/>
    <w:rsid w:val="00BD7DC0"/>
    <w:rsid w:val="00BD7DF9"/>
    <w:rsid w:val="00BD7E35"/>
    <w:rsid w:val="00BD7FAA"/>
    <w:rsid w:val="00BE01A0"/>
    <w:rsid w:val="00BE08AA"/>
    <w:rsid w:val="00BE09CD"/>
    <w:rsid w:val="00BE0A21"/>
    <w:rsid w:val="00BE1060"/>
    <w:rsid w:val="00BE10A9"/>
    <w:rsid w:val="00BE117B"/>
    <w:rsid w:val="00BE1400"/>
    <w:rsid w:val="00BE1EF3"/>
    <w:rsid w:val="00BE28AB"/>
    <w:rsid w:val="00BE2AB9"/>
    <w:rsid w:val="00BE2DF8"/>
    <w:rsid w:val="00BE3778"/>
    <w:rsid w:val="00BE3FA1"/>
    <w:rsid w:val="00BE4112"/>
    <w:rsid w:val="00BE41EC"/>
    <w:rsid w:val="00BE483E"/>
    <w:rsid w:val="00BE4871"/>
    <w:rsid w:val="00BE496D"/>
    <w:rsid w:val="00BE4D49"/>
    <w:rsid w:val="00BE4E4F"/>
    <w:rsid w:val="00BE568B"/>
    <w:rsid w:val="00BE56E8"/>
    <w:rsid w:val="00BE5956"/>
    <w:rsid w:val="00BE5D69"/>
    <w:rsid w:val="00BE5FEC"/>
    <w:rsid w:val="00BE636A"/>
    <w:rsid w:val="00BE6675"/>
    <w:rsid w:val="00BE6CD8"/>
    <w:rsid w:val="00BE6E04"/>
    <w:rsid w:val="00BE6E0C"/>
    <w:rsid w:val="00BE73D6"/>
    <w:rsid w:val="00BE7786"/>
    <w:rsid w:val="00BE7AD9"/>
    <w:rsid w:val="00BE7C7A"/>
    <w:rsid w:val="00BE7D83"/>
    <w:rsid w:val="00BF02DC"/>
    <w:rsid w:val="00BF062A"/>
    <w:rsid w:val="00BF06FC"/>
    <w:rsid w:val="00BF0F02"/>
    <w:rsid w:val="00BF108E"/>
    <w:rsid w:val="00BF1850"/>
    <w:rsid w:val="00BF1DAC"/>
    <w:rsid w:val="00BF26DF"/>
    <w:rsid w:val="00BF27DA"/>
    <w:rsid w:val="00BF2900"/>
    <w:rsid w:val="00BF2D9A"/>
    <w:rsid w:val="00BF3241"/>
    <w:rsid w:val="00BF34BF"/>
    <w:rsid w:val="00BF3874"/>
    <w:rsid w:val="00BF3993"/>
    <w:rsid w:val="00BF400E"/>
    <w:rsid w:val="00BF4ECD"/>
    <w:rsid w:val="00BF577D"/>
    <w:rsid w:val="00BF598B"/>
    <w:rsid w:val="00BF5C87"/>
    <w:rsid w:val="00BF63AF"/>
    <w:rsid w:val="00BF66F4"/>
    <w:rsid w:val="00BF6840"/>
    <w:rsid w:val="00BF6D21"/>
    <w:rsid w:val="00BF73F8"/>
    <w:rsid w:val="00BF7709"/>
    <w:rsid w:val="00BF79E1"/>
    <w:rsid w:val="00BF7B9D"/>
    <w:rsid w:val="00BF7CAE"/>
    <w:rsid w:val="00C00138"/>
    <w:rsid w:val="00C0032E"/>
    <w:rsid w:val="00C00401"/>
    <w:rsid w:val="00C00514"/>
    <w:rsid w:val="00C00524"/>
    <w:rsid w:val="00C00985"/>
    <w:rsid w:val="00C01419"/>
    <w:rsid w:val="00C0150C"/>
    <w:rsid w:val="00C0176A"/>
    <w:rsid w:val="00C019A0"/>
    <w:rsid w:val="00C01C96"/>
    <w:rsid w:val="00C02729"/>
    <w:rsid w:val="00C02768"/>
    <w:rsid w:val="00C02791"/>
    <w:rsid w:val="00C02AA4"/>
    <w:rsid w:val="00C02E17"/>
    <w:rsid w:val="00C0313D"/>
    <w:rsid w:val="00C034AD"/>
    <w:rsid w:val="00C0371D"/>
    <w:rsid w:val="00C03CC6"/>
    <w:rsid w:val="00C03EF3"/>
    <w:rsid w:val="00C04307"/>
    <w:rsid w:val="00C04625"/>
    <w:rsid w:val="00C04AC4"/>
    <w:rsid w:val="00C04F77"/>
    <w:rsid w:val="00C05191"/>
    <w:rsid w:val="00C054BF"/>
    <w:rsid w:val="00C058B8"/>
    <w:rsid w:val="00C05C02"/>
    <w:rsid w:val="00C067AD"/>
    <w:rsid w:val="00C06BA4"/>
    <w:rsid w:val="00C06F98"/>
    <w:rsid w:val="00C07089"/>
    <w:rsid w:val="00C0760E"/>
    <w:rsid w:val="00C07AAF"/>
    <w:rsid w:val="00C07D67"/>
    <w:rsid w:val="00C101F3"/>
    <w:rsid w:val="00C10239"/>
    <w:rsid w:val="00C10407"/>
    <w:rsid w:val="00C10573"/>
    <w:rsid w:val="00C105B6"/>
    <w:rsid w:val="00C111BA"/>
    <w:rsid w:val="00C1139C"/>
    <w:rsid w:val="00C11481"/>
    <w:rsid w:val="00C11B4D"/>
    <w:rsid w:val="00C11C86"/>
    <w:rsid w:val="00C121CC"/>
    <w:rsid w:val="00C12BE2"/>
    <w:rsid w:val="00C13210"/>
    <w:rsid w:val="00C1346A"/>
    <w:rsid w:val="00C13609"/>
    <w:rsid w:val="00C13669"/>
    <w:rsid w:val="00C13B60"/>
    <w:rsid w:val="00C13CAF"/>
    <w:rsid w:val="00C13D6A"/>
    <w:rsid w:val="00C13E08"/>
    <w:rsid w:val="00C13E46"/>
    <w:rsid w:val="00C13FD3"/>
    <w:rsid w:val="00C14819"/>
    <w:rsid w:val="00C14BBB"/>
    <w:rsid w:val="00C167FA"/>
    <w:rsid w:val="00C16D6C"/>
    <w:rsid w:val="00C16E93"/>
    <w:rsid w:val="00C174A3"/>
    <w:rsid w:val="00C17711"/>
    <w:rsid w:val="00C177BA"/>
    <w:rsid w:val="00C1786C"/>
    <w:rsid w:val="00C17C53"/>
    <w:rsid w:val="00C17C81"/>
    <w:rsid w:val="00C17DF9"/>
    <w:rsid w:val="00C17E32"/>
    <w:rsid w:val="00C17EFB"/>
    <w:rsid w:val="00C20358"/>
    <w:rsid w:val="00C206CF"/>
    <w:rsid w:val="00C2099D"/>
    <w:rsid w:val="00C20A92"/>
    <w:rsid w:val="00C20F70"/>
    <w:rsid w:val="00C211D7"/>
    <w:rsid w:val="00C2174C"/>
    <w:rsid w:val="00C21848"/>
    <w:rsid w:val="00C21B7B"/>
    <w:rsid w:val="00C21CAA"/>
    <w:rsid w:val="00C21E21"/>
    <w:rsid w:val="00C2216C"/>
    <w:rsid w:val="00C22527"/>
    <w:rsid w:val="00C22702"/>
    <w:rsid w:val="00C230F8"/>
    <w:rsid w:val="00C232B4"/>
    <w:rsid w:val="00C2358C"/>
    <w:rsid w:val="00C23834"/>
    <w:rsid w:val="00C23A84"/>
    <w:rsid w:val="00C24597"/>
    <w:rsid w:val="00C24830"/>
    <w:rsid w:val="00C249A0"/>
    <w:rsid w:val="00C24B09"/>
    <w:rsid w:val="00C24E3F"/>
    <w:rsid w:val="00C24F2B"/>
    <w:rsid w:val="00C2507F"/>
    <w:rsid w:val="00C25203"/>
    <w:rsid w:val="00C25825"/>
    <w:rsid w:val="00C25A09"/>
    <w:rsid w:val="00C25A1F"/>
    <w:rsid w:val="00C25A6B"/>
    <w:rsid w:val="00C25C25"/>
    <w:rsid w:val="00C260BA"/>
    <w:rsid w:val="00C26714"/>
    <w:rsid w:val="00C2697C"/>
    <w:rsid w:val="00C269A0"/>
    <w:rsid w:val="00C26DD6"/>
    <w:rsid w:val="00C27009"/>
    <w:rsid w:val="00C271BA"/>
    <w:rsid w:val="00C27269"/>
    <w:rsid w:val="00C272CD"/>
    <w:rsid w:val="00C27860"/>
    <w:rsid w:val="00C27996"/>
    <w:rsid w:val="00C30371"/>
    <w:rsid w:val="00C30D3A"/>
    <w:rsid w:val="00C30FAD"/>
    <w:rsid w:val="00C317A4"/>
    <w:rsid w:val="00C317C4"/>
    <w:rsid w:val="00C31C73"/>
    <w:rsid w:val="00C31F81"/>
    <w:rsid w:val="00C324FC"/>
    <w:rsid w:val="00C32924"/>
    <w:rsid w:val="00C32BBF"/>
    <w:rsid w:val="00C32FD5"/>
    <w:rsid w:val="00C33072"/>
    <w:rsid w:val="00C33181"/>
    <w:rsid w:val="00C33336"/>
    <w:rsid w:val="00C3369A"/>
    <w:rsid w:val="00C33A92"/>
    <w:rsid w:val="00C33AD6"/>
    <w:rsid w:val="00C33C82"/>
    <w:rsid w:val="00C342D4"/>
    <w:rsid w:val="00C343CA"/>
    <w:rsid w:val="00C34769"/>
    <w:rsid w:val="00C34A70"/>
    <w:rsid w:val="00C34C02"/>
    <w:rsid w:val="00C34F83"/>
    <w:rsid w:val="00C350A8"/>
    <w:rsid w:val="00C352F1"/>
    <w:rsid w:val="00C3624A"/>
    <w:rsid w:val="00C36274"/>
    <w:rsid w:val="00C3638C"/>
    <w:rsid w:val="00C36691"/>
    <w:rsid w:val="00C36775"/>
    <w:rsid w:val="00C369F5"/>
    <w:rsid w:val="00C36A2D"/>
    <w:rsid w:val="00C36A80"/>
    <w:rsid w:val="00C36D33"/>
    <w:rsid w:val="00C36E87"/>
    <w:rsid w:val="00C3749B"/>
    <w:rsid w:val="00C37A94"/>
    <w:rsid w:val="00C37C3C"/>
    <w:rsid w:val="00C40180"/>
    <w:rsid w:val="00C40A16"/>
    <w:rsid w:val="00C40AD4"/>
    <w:rsid w:val="00C40F4E"/>
    <w:rsid w:val="00C4126E"/>
    <w:rsid w:val="00C413DD"/>
    <w:rsid w:val="00C41F54"/>
    <w:rsid w:val="00C426EA"/>
    <w:rsid w:val="00C4279E"/>
    <w:rsid w:val="00C42D0F"/>
    <w:rsid w:val="00C42E07"/>
    <w:rsid w:val="00C43169"/>
    <w:rsid w:val="00C431A0"/>
    <w:rsid w:val="00C43522"/>
    <w:rsid w:val="00C43686"/>
    <w:rsid w:val="00C436E8"/>
    <w:rsid w:val="00C440E2"/>
    <w:rsid w:val="00C440F5"/>
    <w:rsid w:val="00C44213"/>
    <w:rsid w:val="00C443C5"/>
    <w:rsid w:val="00C443D3"/>
    <w:rsid w:val="00C444BD"/>
    <w:rsid w:val="00C44632"/>
    <w:rsid w:val="00C4488B"/>
    <w:rsid w:val="00C452FF"/>
    <w:rsid w:val="00C45556"/>
    <w:rsid w:val="00C4559C"/>
    <w:rsid w:val="00C456B2"/>
    <w:rsid w:val="00C458F9"/>
    <w:rsid w:val="00C46212"/>
    <w:rsid w:val="00C46784"/>
    <w:rsid w:val="00C46A5A"/>
    <w:rsid w:val="00C46C48"/>
    <w:rsid w:val="00C46C55"/>
    <w:rsid w:val="00C47064"/>
    <w:rsid w:val="00C472C8"/>
    <w:rsid w:val="00C4734C"/>
    <w:rsid w:val="00C4741B"/>
    <w:rsid w:val="00C4744F"/>
    <w:rsid w:val="00C47504"/>
    <w:rsid w:val="00C4770F"/>
    <w:rsid w:val="00C47B6E"/>
    <w:rsid w:val="00C47D42"/>
    <w:rsid w:val="00C47EA5"/>
    <w:rsid w:val="00C50B6D"/>
    <w:rsid w:val="00C50DBD"/>
    <w:rsid w:val="00C50E45"/>
    <w:rsid w:val="00C50F41"/>
    <w:rsid w:val="00C5156F"/>
    <w:rsid w:val="00C51DB5"/>
    <w:rsid w:val="00C51E69"/>
    <w:rsid w:val="00C51FF7"/>
    <w:rsid w:val="00C521B3"/>
    <w:rsid w:val="00C5297D"/>
    <w:rsid w:val="00C52B76"/>
    <w:rsid w:val="00C52D9A"/>
    <w:rsid w:val="00C53429"/>
    <w:rsid w:val="00C53BA7"/>
    <w:rsid w:val="00C54365"/>
    <w:rsid w:val="00C544B9"/>
    <w:rsid w:val="00C54C71"/>
    <w:rsid w:val="00C55BF1"/>
    <w:rsid w:val="00C564C7"/>
    <w:rsid w:val="00C566DE"/>
    <w:rsid w:val="00C56924"/>
    <w:rsid w:val="00C56AF1"/>
    <w:rsid w:val="00C56E9F"/>
    <w:rsid w:val="00C56EAF"/>
    <w:rsid w:val="00C57219"/>
    <w:rsid w:val="00C5733E"/>
    <w:rsid w:val="00C57FCF"/>
    <w:rsid w:val="00C6037A"/>
    <w:rsid w:val="00C604F0"/>
    <w:rsid w:val="00C60D11"/>
    <w:rsid w:val="00C60FB3"/>
    <w:rsid w:val="00C61193"/>
    <w:rsid w:val="00C617D8"/>
    <w:rsid w:val="00C6188F"/>
    <w:rsid w:val="00C61D4F"/>
    <w:rsid w:val="00C62ABF"/>
    <w:rsid w:val="00C62B8E"/>
    <w:rsid w:val="00C62FFB"/>
    <w:rsid w:val="00C63209"/>
    <w:rsid w:val="00C632B1"/>
    <w:rsid w:val="00C6391D"/>
    <w:rsid w:val="00C63A24"/>
    <w:rsid w:val="00C63C20"/>
    <w:rsid w:val="00C63CE9"/>
    <w:rsid w:val="00C63D25"/>
    <w:rsid w:val="00C63D34"/>
    <w:rsid w:val="00C63E96"/>
    <w:rsid w:val="00C64197"/>
    <w:rsid w:val="00C641F2"/>
    <w:rsid w:val="00C6420D"/>
    <w:rsid w:val="00C643AA"/>
    <w:rsid w:val="00C644F5"/>
    <w:rsid w:val="00C645B6"/>
    <w:rsid w:val="00C649DA"/>
    <w:rsid w:val="00C64C15"/>
    <w:rsid w:val="00C64C56"/>
    <w:rsid w:val="00C6514E"/>
    <w:rsid w:val="00C6588C"/>
    <w:rsid w:val="00C65A72"/>
    <w:rsid w:val="00C65C2D"/>
    <w:rsid w:val="00C65D17"/>
    <w:rsid w:val="00C65E78"/>
    <w:rsid w:val="00C6651D"/>
    <w:rsid w:val="00C6676A"/>
    <w:rsid w:val="00C670EC"/>
    <w:rsid w:val="00C67109"/>
    <w:rsid w:val="00C672A4"/>
    <w:rsid w:val="00C672C6"/>
    <w:rsid w:val="00C673A3"/>
    <w:rsid w:val="00C67D04"/>
    <w:rsid w:val="00C70048"/>
    <w:rsid w:val="00C70244"/>
    <w:rsid w:val="00C708BA"/>
    <w:rsid w:val="00C70FC1"/>
    <w:rsid w:val="00C71643"/>
    <w:rsid w:val="00C7179F"/>
    <w:rsid w:val="00C71C77"/>
    <w:rsid w:val="00C71EA9"/>
    <w:rsid w:val="00C726F7"/>
    <w:rsid w:val="00C72A0B"/>
    <w:rsid w:val="00C73115"/>
    <w:rsid w:val="00C73205"/>
    <w:rsid w:val="00C73E18"/>
    <w:rsid w:val="00C73F16"/>
    <w:rsid w:val="00C7421E"/>
    <w:rsid w:val="00C746A3"/>
    <w:rsid w:val="00C74CAA"/>
    <w:rsid w:val="00C74CAF"/>
    <w:rsid w:val="00C75097"/>
    <w:rsid w:val="00C752DC"/>
    <w:rsid w:val="00C7531C"/>
    <w:rsid w:val="00C7557F"/>
    <w:rsid w:val="00C755D5"/>
    <w:rsid w:val="00C756E3"/>
    <w:rsid w:val="00C757EE"/>
    <w:rsid w:val="00C75CA7"/>
    <w:rsid w:val="00C764B4"/>
    <w:rsid w:val="00C76E2A"/>
    <w:rsid w:val="00C7713A"/>
    <w:rsid w:val="00C772A2"/>
    <w:rsid w:val="00C776E5"/>
    <w:rsid w:val="00C77859"/>
    <w:rsid w:val="00C77E0C"/>
    <w:rsid w:val="00C80432"/>
    <w:rsid w:val="00C8074C"/>
    <w:rsid w:val="00C80FA4"/>
    <w:rsid w:val="00C8122E"/>
    <w:rsid w:val="00C812EE"/>
    <w:rsid w:val="00C817EF"/>
    <w:rsid w:val="00C817FB"/>
    <w:rsid w:val="00C81A64"/>
    <w:rsid w:val="00C82043"/>
    <w:rsid w:val="00C82190"/>
    <w:rsid w:val="00C82527"/>
    <w:rsid w:val="00C826B7"/>
    <w:rsid w:val="00C827FA"/>
    <w:rsid w:val="00C82B89"/>
    <w:rsid w:val="00C82E81"/>
    <w:rsid w:val="00C83166"/>
    <w:rsid w:val="00C835F7"/>
    <w:rsid w:val="00C8394E"/>
    <w:rsid w:val="00C83B6F"/>
    <w:rsid w:val="00C83E17"/>
    <w:rsid w:val="00C83F9C"/>
    <w:rsid w:val="00C8411F"/>
    <w:rsid w:val="00C8424F"/>
    <w:rsid w:val="00C84446"/>
    <w:rsid w:val="00C844D5"/>
    <w:rsid w:val="00C8496E"/>
    <w:rsid w:val="00C84992"/>
    <w:rsid w:val="00C849A8"/>
    <w:rsid w:val="00C84B25"/>
    <w:rsid w:val="00C84E89"/>
    <w:rsid w:val="00C84F00"/>
    <w:rsid w:val="00C850B8"/>
    <w:rsid w:val="00C85174"/>
    <w:rsid w:val="00C8525A"/>
    <w:rsid w:val="00C854B3"/>
    <w:rsid w:val="00C8566C"/>
    <w:rsid w:val="00C85E30"/>
    <w:rsid w:val="00C85E79"/>
    <w:rsid w:val="00C8660A"/>
    <w:rsid w:val="00C86A91"/>
    <w:rsid w:val="00C86B27"/>
    <w:rsid w:val="00C86CC4"/>
    <w:rsid w:val="00C871A2"/>
    <w:rsid w:val="00C8736C"/>
    <w:rsid w:val="00C87B27"/>
    <w:rsid w:val="00C90813"/>
    <w:rsid w:val="00C90984"/>
    <w:rsid w:val="00C911CD"/>
    <w:rsid w:val="00C9179A"/>
    <w:rsid w:val="00C919A4"/>
    <w:rsid w:val="00C91BC4"/>
    <w:rsid w:val="00C9286F"/>
    <w:rsid w:val="00C92D72"/>
    <w:rsid w:val="00C92D98"/>
    <w:rsid w:val="00C9310A"/>
    <w:rsid w:val="00C9387C"/>
    <w:rsid w:val="00C93B15"/>
    <w:rsid w:val="00C93B24"/>
    <w:rsid w:val="00C93E01"/>
    <w:rsid w:val="00C93FBB"/>
    <w:rsid w:val="00C9416B"/>
    <w:rsid w:val="00C941BF"/>
    <w:rsid w:val="00C94937"/>
    <w:rsid w:val="00C94AE3"/>
    <w:rsid w:val="00C950BA"/>
    <w:rsid w:val="00C95A40"/>
    <w:rsid w:val="00C960D0"/>
    <w:rsid w:val="00C965D1"/>
    <w:rsid w:val="00C965F1"/>
    <w:rsid w:val="00C96D91"/>
    <w:rsid w:val="00C97258"/>
    <w:rsid w:val="00C974F0"/>
    <w:rsid w:val="00C9756C"/>
    <w:rsid w:val="00C976D5"/>
    <w:rsid w:val="00C978C2"/>
    <w:rsid w:val="00C979E6"/>
    <w:rsid w:val="00C97A6F"/>
    <w:rsid w:val="00C97B33"/>
    <w:rsid w:val="00C97F1E"/>
    <w:rsid w:val="00C97FF6"/>
    <w:rsid w:val="00CA00F2"/>
    <w:rsid w:val="00CA0320"/>
    <w:rsid w:val="00CA0F50"/>
    <w:rsid w:val="00CA122C"/>
    <w:rsid w:val="00CA166A"/>
    <w:rsid w:val="00CA1D9F"/>
    <w:rsid w:val="00CA1E22"/>
    <w:rsid w:val="00CA1F80"/>
    <w:rsid w:val="00CA263D"/>
    <w:rsid w:val="00CA2D57"/>
    <w:rsid w:val="00CA2E56"/>
    <w:rsid w:val="00CA36FF"/>
    <w:rsid w:val="00CA3700"/>
    <w:rsid w:val="00CA3CA9"/>
    <w:rsid w:val="00CA40D1"/>
    <w:rsid w:val="00CA47F5"/>
    <w:rsid w:val="00CA492B"/>
    <w:rsid w:val="00CA4C69"/>
    <w:rsid w:val="00CA4CC2"/>
    <w:rsid w:val="00CA4D1E"/>
    <w:rsid w:val="00CA4DD9"/>
    <w:rsid w:val="00CA4FAD"/>
    <w:rsid w:val="00CA5016"/>
    <w:rsid w:val="00CA5340"/>
    <w:rsid w:val="00CA557D"/>
    <w:rsid w:val="00CA56B8"/>
    <w:rsid w:val="00CA5A0C"/>
    <w:rsid w:val="00CA5A5E"/>
    <w:rsid w:val="00CA5E89"/>
    <w:rsid w:val="00CA62F9"/>
    <w:rsid w:val="00CA641B"/>
    <w:rsid w:val="00CA6598"/>
    <w:rsid w:val="00CA6BB3"/>
    <w:rsid w:val="00CA7326"/>
    <w:rsid w:val="00CA738E"/>
    <w:rsid w:val="00CA77C6"/>
    <w:rsid w:val="00CA7973"/>
    <w:rsid w:val="00CA7A18"/>
    <w:rsid w:val="00CA7EAB"/>
    <w:rsid w:val="00CB0657"/>
    <w:rsid w:val="00CB07C6"/>
    <w:rsid w:val="00CB0A32"/>
    <w:rsid w:val="00CB0C3A"/>
    <w:rsid w:val="00CB0E48"/>
    <w:rsid w:val="00CB0ECA"/>
    <w:rsid w:val="00CB117C"/>
    <w:rsid w:val="00CB1C30"/>
    <w:rsid w:val="00CB1DD6"/>
    <w:rsid w:val="00CB1E7E"/>
    <w:rsid w:val="00CB2108"/>
    <w:rsid w:val="00CB2477"/>
    <w:rsid w:val="00CB24F4"/>
    <w:rsid w:val="00CB26AB"/>
    <w:rsid w:val="00CB28C8"/>
    <w:rsid w:val="00CB2BEE"/>
    <w:rsid w:val="00CB2BEF"/>
    <w:rsid w:val="00CB2E93"/>
    <w:rsid w:val="00CB2F3D"/>
    <w:rsid w:val="00CB31FB"/>
    <w:rsid w:val="00CB32D7"/>
    <w:rsid w:val="00CB38AC"/>
    <w:rsid w:val="00CB4C27"/>
    <w:rsid w:val="00CB5831"/>
    <w:rsid w:val="00CB589A"/>
    <w:rsid w:val="00CB5BE7"/>
    <w:rsid w:val="00CB5C6D"/>
    <w:rsid w:val="00CB5D9F"/>
    <w:rsid w:val="00CB604A"/>
    <w:rsid w:val="00CB65C8"/>
    <w:rsid w:val="00CB6997"/>
    <w:rsid w:val="00CB7097"/>
    <w:rsid w:val="00CB70FE"/>
    <w:rsid w:val="00CB7365"/>
    <w:rsid w:val="00CB79B5"/>
    <w:rsid w:val="00CB7B24"/>
    <w:rsid w:val="00CC0269"/>
    <w:rsid w:val="00CC0848"/>
    <w:rsid w:val="00CC0A21"/>
    <w:rsid w:val="00CC0A3F"/>
    <w:rsid w:val="00CC1202"/>
    <w:rsid w:val="00CC1507"/>
    <w:rsid w:val="00CC1551"/>
    <w:rsid w:val="00CC1708"/>
    <w:rsid w:val="00CC1943"/>
    <w:rsid w:val="00CC19EB"/>
    <w:rsid w:val="00CC1AAC"/>
    <w:rsid w:val="00CC1F81"/>
    <w:rsid w:val="00CC2251"/>
    <w:rsid w:val="00CC2D72"/>
    <w:rsid w:val="00CC2E62"/>
    <w:rsid w:val="00CC30C5"/>
    <w:rsid w:val="00CC33A6"/>
    <w:rsid w:val="00CC3692"/>
    <w:rsid w:val="00CC38C2"/>
    <w:rsid w:val="00CC3939"/>
    <w:rsid w:val="00CC3B73"/>
    <w:rsid w:val="00CC4097"/>
    <w:rsid w:val="00CC4520"/>
    <w:rsid w:val="00CC48C0"/>
    <w:rsid w:val="00CC4E95"/>
    <w:rsid w:val="00CC50E6"/>
    <w:rsid w:val="00CC5290"/>
    <w:rsid w:val="00CC5441"/>
    <w:rsid w:val="00CC55F4"/>
    <w:rsid w:val="00CC5607"/>
    <w:rsid w:val="00CC5631"/>
    <w:rsid w:val="00CC569D"/>
    <w:rsid w:val="00CC5850"/>
    <w:rsid w:val="00CC6246"/>
    <w:rsid w:val="00CC62EF"/>
    <w:rsid w:val="00CC636D"/>
    <w:rsid w:val="00CC6510"/>
    <w:rsid w:val="00CC664A"/>
    <w:rsid w:val="00CC6831"/>
    <w:rsid w:val="00CC68A3"/>
    <w:rsid w:val="00CC6937"/>
    <w:rsid w:val="00CC69AF"/>
    <w:rsid w:val="00CC6B03"/>
    <w:rsid w:val="00CC6CF9"/>
    <w:rsid w:val="00CC6D37"/>
    <w:rsid w:val="00CC6DAC"/>
    <w:rsid w:val="00CC700F"/>
    <w:rsid w:val="00CC76F5"/>
    <w:rsid w:val="00CC773D"/>
    <w:rsid w:val="00CC7BE5"/>
    <w:rsid w:val="00CD046F"/>
    <w:rsid w:val="00CD0722"/>
    <w:rsid w:val="00CD088E"/>
    <w:rsid w:val="00CD0AB2"/>
    <w:rsid w:val="00CD0B21"/>
    <w:rsid w:val="00CD0CD2"/>
    <w:rsid w:val="00CD0D27"/>
    <w:rsid w:val="00CD0FB8"/>
    <w:rsid w:val="00CD1061"/>
    <w:rsid w:val="00CD1130"/>
    <w:rsid w:val="00CD11C3"/>
    <w:rsid w:val="00CD13AB"/>
    <w:rsid w:val="00CD14DA"/>
    <w:rsid w:val="00CD15B1"/>
    <w:rsid w:val="00CD18A5"/>
    <w:rsid w:val="00CD18DB"/>
    <w:rsid w:val="00CD1E81"/>
    <w:rsid w:val="00CD2325"/>
    <w:rsid w:val="00CD248C"/>
    <w:rsid w:val="00CD254C"/>
    <w:rsid w:val="00CD2833"/>
    <w:rsid w:val="00CD292B"/>
    <w:rsid w:val="00CD2C42"/>
    <w:rsid w:val="00CD32F8"/>
    <w:rsid w:val="00CD36A0"/>
    <w:rsid w:val="00CD3B82"/>
    <w:rsid w:val="00CD3BFC"/>
    <w:rsid w:val="00CD3C97"/>
    <w:rsid w:val="00CD3DAF"/>
    <w:rsid w:val="00CD42DF"/>
    <w:rsid w:val="00CD43BE"/>
    <w:rsid w:val="00CD4453"/>
    <w:rsid w:val="00CD4525"/>
    <w:rsid w:val="00CD475E"/>
    <w:rsid w:val="00CD4815"/>
    <w:rsid w:val="00CD4A2E"/>
    <w:rsid w:val="00CD581E"/>
    <w:rsid w:val="00CD5A88"/>
    <w:rsid w:val="00CD6035"/>
    <w:rsid w:val="00CD631A"/>
    <w:rsid w:val="00CD6F3C"/>
    <w:rsid w:val="00CD70C7"/>
    <w:rsid w:val="00CD74CB"/>
    <w:rsid w:val="00CD75AA"/>
    <w:rsid w:val="00CD75EE"/>
    <w:rsid w:val="00CD7FD8"/>
    <w:rsid w:val="00CE00B6"/>
    <w:rsid w:val="00CE0200"/>
    <w:rsid w:val="00CE04BB"/>
    <w:rsid w:val="00CE0738"/>
    <w:rsid w:val="00CE138B"/>
    <w:rsid w:val="00CE149A"/>
    <w:rsid w:val="00CE1528"/>
    <w:rsid w:val="00CE1584"/>
    <w:rsid w:val="00CE1994"/>
    <w:rsid w:val="00CE1C0A"/>
    <w:rsid w:val="00CE1F7B"/>
    <w:rsid w:val="00CE22E0"/>
    <w:rsid w:val="00CE281B"/>
    <w:rsid w:val="00CE2937"/>
    <w:rsid w:val="00CE2E3D"/>
    <w:rsid w:val="00CE2EBA"/>
    <w:rsid w:val="00CE3647"/>
    <w:rsid w:val="00CE39D4"/>
    <w:rsid w:val="00CE3B5C"/>
    <w:rsid w:val="00CE3D79"/>
    <w:rsid w:val="00CE3E11"/>
    <w:rsid w:val="00CE3F8F"/>
    <w:rsid w:val="00CE4755"/>
    <w:rsid w:val="00CE47DF"/>
    <w:rsid w:val="00CE49B9"/>
    <w:rsid w:val="00CE4C13"/>
    <w:rsid w:val="00CE53EA"/>
    <w:rsid w:val="00CE5C2F"/>
    <w:rsid w:val="00CE5D2D"/>
    <w:rsid w:val="00CE61AE"/>
    <w:rsid w:val="00CE6948"/>
    <w:rsid w:val="00CE6BE9"/>
    <w:rsid w:val="00CE713A"/>
    <w:rsid w:val="00CE7549"/>
    <w:rsid w:val="00CE7880"/>
    <w:rsid w:val="00CE788E"/>
    <w:rsid w:val="00CF0186"/>
    <w:rsid w:val="00CF031C"/>
    <w:rsid w:val="00CF07BA"/>
    <w:rsid w:val="00CF0879"/>
    <w:rsid w:val="00CF1090"/>
    <w:rsid w:val="00CF1250"/>
    <w:rsid w:val="00CF1733"/>
    <w:rsid w:val="00CF1AEE"/>
    <w:rsid w:val="00CF1F68"/>
    <w:rsid w:val="00CF20A6"/>
    <w:rsid w:val="00CF2333"/>
    <w:rsid w:val="00CF2558"/>
    <w:rsid w:val="00CF2877"/>
    <w:rsid w:val="00CF2891"/>
    <w:rsid w:val="00CF2BE7"/>
    <w:rsid w:val="00CF2E4B"/>
    <w:rsid w:val="00CF2E7F"/>
    <w:rsid w:val="00CF2FB6"/>
    <w:rsid w:val="00CF308E"/>
    <w:rsid w:val="00CF3140"/>
    <w:rsid w:val="00CF31A5"/>
    <w:rsid w:val="00CF34FF"/>
    <w:rsid w:val="00CF385F"/>
    <w:rsid w:val="00CF3C3E"/>
    <w:rsid w:val="00CF3D5F"/>
    <w:rsid w:val="00CF3F77"/>
    <w:rsid w:val="00CF4092"/>
    <w:rsid w:val="00CF470C"/>
    <w:rsid w:val="00CF4877"/>
    <w:rsid w:val="00CF4B61"/>
    <w:rsid w:val="00CF4BE3"/>
    <w:rsid w:val="00CF4CBD"/>
    <w:rsid w:val="00CF50D3"/>
    <w:rsid w:val="00CF5843"/>
    <w:rsid w:val="00CF58BC"/>
    <w:rsid w:val="00CF58D4"/>
    <w:rsid w:val="00CF593B"/>
    <w:rsid w:val="00CF5A08"/>
    <w:rsid w:val="00CF5CAA"/>
    <w:rsid w:val="00CF5F4A"/>
    <w:rsid w:val="00CF6056"/>
    <w:rsid w:val="00CF605A"/>
    <w:rsid w:val="00CF625E"/>
    <w:rsid w:val="00CF635E"/>
    <w:rsid w:val="00CF66A6"/>
    <w:rsid w:val="00CF6F3A"/>
    <w:rsid w:val="00CF7775"/>
    <w:rsid w:val="00CF77AA"/>
    <w:rsid w:val="00CF782C"/>
    <w:rsid w:val="00CF7981"/>
    <w:rsid w:val="00CF7998"/>
    <w:rsid w:val="00D00231"/>
    <w:rsid w:val="00D0030B"/>
    <w:rsid w:val="00D004AC"/>
    <w:rsid w:val="00D00561"/>
    <w:rsid w:val="00D007CB"/>
    <w:rsid w:val="00D00BB4"/>
    <w:rsid w:val="00D00C1F"/>
    <w:rsid w:val="00D00C49"/>
    <w:rsid w:val="00D00E65"/>
    <w:rsid w:val="00D0138B"/>
    <w:rsid w:val="00D01410"/>
    <w:rsid w:val="00D015FB"/>
    <w:rsid w:val="00D01733"/>
    <w:rsid w:val="00D01B6D"/>
    <w:rsid w:val="00D01BA0"/>
    <w:rsid w:val="00D01BC1"/>
    <w:rsid w:val="00D020AF"/>
    <w:rsid w:val="00D02299"/>
    <w:rsid w:val="00D022AE"/>
    <w:rsid w:val="00D02355"/>
    <w:rsid w:val="00D025D9"/>
    <w:rsid w:val="00D026A5"/>
    <w:rsid w:val="00D02B7E"/>
    <w:rsid w:val="00D02CD2"/>
    <w:rsid w:val="00D02FDF"/>
    <w:rsid w:val="00D0350B"/>
    <w:rsid w:val="00D03830"/>
    <w:rsid w:val="00D03EE4"/>
    <w:rsid w:val="00D0432D"/>
    <w:rsid w:val="00D04883"/>
    <w:rsid w:val="00D04CFD"/>
    <w:rsid w:val="00D04FD6"/>
    <w:rsid w:val="00D04FDA"/>
    <w:rsid w:val="00D050F8"/>
    <w:rsid w:val="00D05168"/>
    <w:rsid w:val="00D053F2"/>
    <w:rsid w:val="00D054C5"/>
    <w:rsid w:val="00D058A6"/>
    <w:rsid w:val="00D058B2"/>
    <w:rsid w:val="00D058D2"/>
    <w:rsid w:val="00D0598B"/>
    <w:rsid w:val="00D06251"/>
    <w:rsid w:val="00D06EFA"/>
    <w:rsid w:val="00D06FE2"/>
    <w:rsid w:val="00D0718B"/>
    <w:rsid w:val="00D07289"/>
    <w:rsid w:val="00D0773E"/>
    <w:rsid w:val="00D078C2"/>
    <w:rsid w:val="00D07CB2"/>
    <w:rsid w:val="00D07D01"/>
    <w:rsid w:val="00D07F74"/>
    <w:rsid w:val="00D10150"/>
    <w:rsid w:val="00D10649"/>
    <w:rsid w:val="00D10885"/>
    <w:rsid w:val="00D108A8"/>
    <w:rsid w:val="00D10A1C"/>
    <w:rsid w:val="00D10A52"/>
    <w:rsid w:val="00D10B67"/>
    <w:rsid w:val="00D10FC9"/>
    <w:rsid w:val="00D11013"/>
    <w:rsid w:val="00D11017"/>
    <w:rsid w:val="00D11AE2"/>
    <w:rsid w:val="00D1203C"/>
    <w:rsid w:val="00D123AA"/>
    <w:rsid w:val="00D128E3"/>
    <w:rsid w:val="00D12C88"/>
    <w:rsid w:val="00D12CEF"/>
    <w:rsid w:val="00D12D24"/>
    <w:rsid w:val="00D12DF5"/>
    <w:rsid w:val="00D12FD8"/>
    <w:rsid w:val="00D1322E"/>
    <w:rsid w:val="00D13701"/>
    <w:rsid w:val="00D13BC8"/>
    <w:rsid w:val="00D13C63"/>
    <w:rsid w:val="00D13E19"/>
    <w:rsid w:val="00D13E45"/>
    <w:rsid w:val="00D142C1"/>
    <w:rsid w:val="00D149DF"/>
    <w:rsid w:val="00D14BEE"/>
    <w:rsid w:val="00D14C5B"/>
    <w:rsid w:val="00D15154"/>
    <w:rsid w:val="00D1551E"/>
    <w:rsid w:val="00D15537"/>
    <w:rsid w:val="00D15858"/>
    <w:rsid w:val="00D15DE4"/>
    <w:rsid w:val="00D16010"/>
    <w:rsid w:val="00D16132"/>
    <w:rsid w:val="00D1642B"/>
    <w:rsid w:val="00D16909"/>
    <w:rsid w:val="00D16E5A"/>
    <w:rsid w:val="00D17072"/>
    <w:rsid w:val="00D1713E"/>
    <w:rsid w:val="00D172BF"/>
    <w:rsid w:val="00D1735B"/>
    <w:rsid w:val="00D1755D"/>
    <w:rsid w:val="00D176FF"/>
    <w:rsid w:val="00D17E11"/>
    <w:rsid w:val="00D20434"/>
    <w:rsid w:val="00D20C3A"/>
    <w:rsid w:val="00D21075"/>
    <w:rsid w:val="00D212A3"/>
    <w:rsid w:val="00D21971"/>
    <w:rsid w:val="00D21E06"/>
    <w:rsid w:val="00D22339"/>
    <w:rsid w:val="00D226B2"/>
    <w:rsid w:val="00D2286A"/>
    <w:rsid w:val="00D22ED0"/>
    <w:rsid w:val="00D23198"/>
    <w:rsid w:val="00D23203"/>
    <w:rsid w:val="00D23212"/>
    <w:rsid w:val="00D2347C"/>
    <w:rsid w:val="00D2428A"/>
    <w:rsid w:val="00D24B37"/>
    <w:rsid w:val="00D24BAB"/>
    <w:rsid w:val="00D24D49"/>
    <w:rsid w:val="00D24D87"/>
    <w:rsid w:val="00D24FB2"/>
    <w:rsid w:val="00D25085"/>
    <w:rsid w:val="00D258F5"/>
    <w:rsid w:val="00D25C99"/>
    <w:rsid w:val="00D25DBF"/>
    <w:rsid w:val="00D25F23"/>
    <w:rsid w:val="00D261BC"/>
    <w:rsid w:val="00D26256"/>
    <w:rsid w:val="00D26384"/>
    <w:rsid w:val="00D266A4"/>
    <w:rsid w:val="00D26EBE"/>
    <w:rsid w:val="00D26FAA"/>
    <w:rsid w:val="00D27528"/>
    <w:rsid w:val="00D27CE8"/>
    <w:rsid w:val="00D3013D"/>
    <w:rsid w:val="00D30210"/>
    <w:rsid w:val="00D30C92"/>
    <w:rsid w:val="00D310FB"/>
    <w:rsid w:val="00D31181"/>
    <w:rsid w:val="00D31254"/>
    <w:rsid w:val="00D3176C"/>
    <w:rsid w:val="00D317EC"/>
    <w:rsid w:val="00D31C00"/>
    <w:rsid w:val="00D322CF"/>
    <w:rsid w:val="00D325A8"/>
    <w:rsid w:val="00D325AB"/>
    <w:rsid w:val="00D3268E"/>
    <w:rsid w:val="00D327FA"/>
    <w:rsid w:val="00D32A7B"/>
    <w:rsid w:val="00D32AFA"/>
    <w:rsid w:val="00D32F46"/>
    <w:rsid w:val="00D332BF"/>
    <w:rsid w:val="00D33ED1"/>
    <w:rsid w:val="00D34172"/>
    <w:rsid w:val="00D3417C"/>
    <w:rsid w:val="00D3423D"/>
    <w:rsid w:val="00D343C3"/>
    <w:rsid w:val="00D34999"/>
    <w:rsid w:val="00D34BA9"/>
    <w:rsid w:val="00D34F2E"/>
    <w:rsid w:val="00D3555F"/>
    <w:rsid w:val="00D35804"/>
    <w:rsid w:val="00D35DCF"/>
    <w:rsid w:val="00D35ED0"/>
    <w:rsid w:val="00D36370"/>
    <w:rsid w:val="00D36790"/>
    <w:rsid w:val="00D3684E"/>
    <w:rsid w:val="00D369BB"/>
    <w:rsid w:val="00D373CB"/>
    <w:rsid w:val="00D374A5"/>
    <w:rsid w:val="00D37821"/>
    <w:rsid w:val="00D379D6"/>
    <w:rsid w:val="00D37FA9"/>
    <w:rsid w:val="00D40D94"/>
    <w:rsid w:val="00D40DD7"/>
    <w:rsid w:val="00D40ED1"/>
    <w:rsid w:val="00D40FB7"/>
    <w:rsid w:val="00D412CA"/>
    <w:rsid w:val="00D4171D"/>
    <w:rsid w:val="00D41903"/>
    <w:rsid w:val="00D41E81"/>
    <w:rsid w:val="00D4217D"/>
    <w:rsid w:val="00D4247E"/>
    <w:rsid w:val="00D42ED1"/>
    <w:rsid w:val="00D433A0"/>
    <w:rsid w:val="00D43589"/>
    <w:rsid w:val="00D4369B"/>
    <w:rsid w:val="00D43812"/>
    <w:rsid w:val="00D43A48"/>
    <w:rsid w:val="00D43C6E"/>
    <w:rsid w:val="00D43EB4"/>
    <w:rsid w:val="00D4403F"/>
    <w:rsid w:val="00D442ED"/>
    <w:rsid w:val="00D447BE"/>
    <w:rsid w:val="00D44836"/>
    <w:rsid w:val="00D4499B"/>
    <w:rsid w:val="00D44A79"/>
    <w:rsid w:val="00D456AB"/>
    <w:rsid w:val="00D457D8"/>
    <w:rsid w:val="00D45C53"/>
    <w:rsid w:val="00D46315"/>
    <w:rsid w:val="00D463E7"/>
    <w:rsid w:val="00D4648B"/>
    <w:rsid w:val="00D46826"/>
    <w:rsid w:val="00D46954"/>
    <w:rsid w:val="00D46A60"/>
    <w:rsid w:val="00D46B76"/>
    <w:rsid w:val="00D46B89"/>
    <w:rsid w:val="00D46F96"/>
    <w:rsid w:val="00D4720B"/>
    <w:rsid w:val="00D474B9"/>
    <w:rsid w:val="00D47722"/>
    <w:rsid w:val="00D47750"/>
    <w:rsid w:val="00D47964"/>
    <w:rsid w:val="00D47A3A"/>
    <w:rsid w:val="00D47A4F"/>
    <w:rsid w:val="00D47FEE"/>
    <w:rsid w:val="00D5108B"/>
    <w:rsid w:val="00D51420"/>
    <w:rsid w:val="00D51634"/>
    <w:rsid w:val="00D5191E"/>
    <w:rsid w:val="00D51F9D"/>
    <w:rsid w:val="00D5214A"/>
    <w:rsid w:val="00D52268"/>
    <w:rsid w:val="00D52721"/>
    <w:rsid w:val="00D52A15"/>
    <w:rsid w:val="00D5305C"/>
    <w:rsid w:val="00D532E9"/>
    <w:rsid w:val="00D534B7"/>
    <w:rsid w:val="00D53A43"/>
    <w:rsid w:val="00D53CCF"/>
    <w:rsid w:val="00D53D0E"/>
    <w:rsid w:val="00D5418F"/>
    <w:rsid w:val="00D54853"/>
    <w:rsid w:val="00D54A47"/>
    <w:rsid w:val="00D54B42"/>
    <w:rsid w:val="00D54BA0"/>
    <w:rsid w:val="00D55040"/>
    <w:rsid w:val="00D55395"/>
    <w:rsid w:val="00D56139"/>
    <w:rsid w:val="00D56599"/>
    <w:rsid w:val="00D57055"/>
    <w:rsid w:val="00D57302"/>
    <w:rsid w:val="00D5752D"/>
    <w:rsid w:val="00D57847"/>
    <w:rsid w:val="00D57C9A"/>
    <w:rsid w:val="00D6038A"/>
    <w:rsid w:val="00D608AD"/>
    <w:rsid w:val="00D60927"/>
    <w:rsid w:val="00D60EAD"/>
    <w:rsid w:val="00D611C4"/>
    <w:rsid w:val="00D61A01"/>
    <w:rsid w:val="00D61C1B"/>
    <w:rsid w:val="00D61D52"/>
    <w:rsid w:val="00D61E6F"/>
    <w:rsid w:val="00D61E97"/>
    <w:rsid w:val="00D625E5"/>
    <w:rsid w:val="00D62701"/>
    <w:rsid w:val="00D6291A"/>
    <w:rsid w:val="00D639E5"/>
    <w:rsid w:val="00D63C0E"/>
    <w:rsid w:val="00D63D7D"/>
    <w:rsid w:val="00D64392"/>
    <w:rsid w:val="00D64509"/>
    <w:rsid w:val="00D64E5B"/>
    <w:rsid w:val="00D6531C"/>
    <w:rsid w:val="00D6547D"/>
    <w:rsid w:val="00D65597"/>
    <w:rsid w:val="00D656BF"/>
    <w:rsid w:val="00D65792"/>
    <w:rsid w:val="00D657CF"/>
    <w:rsid w:val="00D65935"/>
    <w:rsid w:val="00D65B0C"/>
    <w:rsid w:val="00D65B4F"/>
    <w:rsid w:val="00D65C2B"/>
    <w:rsid w:val="00D65DD8"/>
    <w:rsid w:val="00D65DE5"/>
    <w:rsid w:val="00D66ABF"/>
    <w:rsid w:val="00D66D1D"/>
    <w:rsid w:val="00D674F1"/>
    <w:rsid w:val="00D676AB"/>
    <w:rsid w:val="00D676B8"/>
    <w:rsid w:val="00D678E0"/>
    <w:rsid w:val="00D679A8"/>
    <w:rsid w:val="00D67CF3"/>
    <w:rsid w:val="00D67DB1"/>
    <w:rsid w:val="00D701A5"/>
    <w:rsid w:val="00D7079B"/>
    <w:rsid w:val="00D707CB"/>
    <w:rsid w:val="00D708B5"/>
    <w:rsid w:val="00D70C3D"/>
    <w:rsid w:val="00D70C53"/>
    <w:rsid w:val="00D71527"/>
    <w:rsid w:val="00D71B49"/>
    <w:rsid w:val="00D71CF5"/>
    <w:rsid w:val="00D71EA6"/>
    <w:rsid w:val="00D72164"/>
    <w:rsid w:val="00D725A7"/>
    <w:rsid w:val="00D72640"/>
    <w:rsid w:val="00D72B6C"/>
    <w:rsid w:val="00D72C7D"/>
    <w:rsid w:val="00D72EF0"/>
    <w:rsid w:val="00D732E6"/>
    <w:rsid w:val="00D734A6"/>
    <w:rsid w:val="00D737AE"/>
    <w:rsid w:val="00D73A95"/>
    <w:rsid w:val="00D73DB5"/>
    <w:rsid w:val="00D73DF5"/>
    <w:rsid w:val="00D73F89"/>
    <w:rsid w:val="00D74128"/>
    <w:rsid w:val="00D741AB"/>
    <w:rsid w:val="00D741BA"/>
    <w:rsid w:val="00D743C7"/>
    <w:rsid w:val="00D74577"/>
    <w:rsid w:val="00D749C5"/>
    <w:rsid w:val="00D755F6"/>
    <w:rsid w:val="00D757B3"/>
    <w:rsid w:val="00D75832"/>
    <w:rsid w:val="00D76030"/>
    <w:rsid w:val="00D76421"/>
    <w:rsid w:val="00D76703"/>
    <w:rsid w:val="00D76791"/>
    <w:rsid w:val="00D76D72"/>
    <w:rsid w:val="00D76D8F"/>
    <w:rsid w:val="00D76F32"/>
    <w:rsid w:val="00D76F8C"/>
    <w:rsid w:val="00D77038"/>
    <w:rsid w:val="00D7750B"/>
    <w:rsid w:val="00D777DB"/>
    <w:rsid w:val="00D77D35"/>
    <w:rsid w:val="00D77D7B"/>
    <w:rsid w:val="00D77ED6"/>
    <w:rsid w:val="00D8007A"/>
    <w:rsid w:val="00D803BB"/>
    <w:rsid w:val="00D806DB"/>
    <w:rsid w:val="00D80832"/>
    <w:rsid w:val="00D808F7"/>
    <w:rsid w:val="00D80907"/>
    <w:rsid w:val="00D809E5"/>
    <w:rsid w:val="00D80BC2"/>
    <w:rsid w:val="00D80FCE"/>
    <w:rsid w:val="00D81032"/>
    <w:rsid w:val="00D81D55"/>
    <w:rsid w:val="00D81E85"/>
    <w:rsid w:val="00D822F1"/>
    <w:rsid w:val="00D826F0"/>
    <w:rsid w:val="00D82852"/>
    <w:rsid w:val="00D82C21"/>
    <w:rsid w:val="00D83129"/>
    <w:rsid w:val="00D8374C"/>
    <w:rsid w:val="00D83B00"/>
    <w:rsid w:val="00D83B8D"/>
    <w:rsid w:val="00D83DAF"/>
    <w:rsid w:val="00D83EB8"/>
    <w:rsid w:val="00D84358"/>
    <w:rsid w:val="00D845C3"/>
    <w:rsid w:val="00D8481B"/>
    <w:rsid w:val="00D8486A"/>
    <w:rsid w:val="00D84A28"/>
    <w:rsid w:val="00D8553D"/>
    <w:rsid w:val="00D85874"/>
    <w:rsid w:val="00D859DC"/>
    <w:rsid w:val="00D85E31"/>
    <w:rsid w:val="00D860B8"/>
    <w:rsid w:val="00D86223"/>
    <w:rsid w:val="00D86234"/>
    <w:rsid w:val="00D8661E"/>
    <w:rsid w:val="00D868DE"/>
    <w:rsid w:val="00D86B55"/>
    <w:rsid w:val="00D86C6D"/>
    <w:rsid w:val="00D86D23"/>
    <w:rsid w:val="00D86ED4"/>
    <w:rsid w:val="00D86FD5"/>
    <w:rsid w:val="00D87367"/>
    <w:rsid w:val="00D87BD4"/>
    <w:rsid w:val="00D87DA0"/>
    <w:rsid w:val="00D9035E"/>
    <w:rsid w:val="00D9063B"/>
    <w:rsid w:val="00D90877"/>
    <w:rsid w:val="00D908D3"/>
    <w:rsid w:val="00D90C08"/>
    <w:rsid w:val="00D90D13"/>
    <w:rsid w:val="00D90D16"/>
    <w:rsid w:val="00D9136E"/>
    <w:rsid w:val="00D915C2"/>
    <w:rsid w:val="00D921F9"/>
    <w:rsid w:val="00D9220A"/>
    <w:rsid w:val="00D923C1"/>
    <w:rsid w:val="00D926AB"/>
    <w:rsid w:val="00D9273F"/>
    <w:rsid w:val="00D927DB"/>
    <w:rsid w:val="00D92BD4"/>
    <w:rsid w:val="00D92E41"/>
    <w:rsid w:val="00D93ED2"/>
    <w:rsid w:val="00D93ED7"/>
    <w:rsid w:val="00D93F8D"/>
    <w:rsid w:val="00D9403B"/>
    <w:rsid w:val="00D944F4"/>
    <w:rsid w:val="00D94AC0"/>
    <w:rsid w:val="00D95190"/>
    <w:rsid w:val="00D951E9"/>
    <w:rsid w:val="00D95548"/>
    <w:rsid w:val="00D957B0"/>
    <w:rsid w:val="00D95D49"/>
    <w:rsid w:val="00D961BA"/>
    <w:rsid w:val="00D962D0"/>
    <w:rsid w:val="00D9698C"/>
    <w:rsid w:val="00D969EB"/>
    <w:rsid w:val="00D96B14"/>
    <w:rsid w:val="00D97097"/>
    <w:rsid w:val="00D97193"/>
    <w:rsid w:val="00D976FB"/>
    <w:rsid w:val="00D977E2"/>
    <w:rsid w:val="00D9781F"/>
    <w:rsid w:val="00D97B1A"/>
    <w:rsid w:val="00DA067C"/>
    <w:rsid w:val="00DA08FC"/>
    <w:rsid w:val="00DA1063"/>
    <w:rsid w:val="00DA1435"/>
    <w:rsid w:val="00DA1732"/>
    <w:rsid w:val="00DA17AA"/>
    <w:rsid w:val="00DA1D2A"/>
    <w:rsid w:val="00DA1D87"/>
    <w:rsid w:val="00DA20F4"/>
    <w:rsid w:val="00DA25BD"/>
    <w:rsid w:val="00DA271F"/>
    <w:rsid w:val="00DA2B48"/>
    <w:rsid w:val="00DA3929"/>
    <w:rsid w:val="00DA3D8C"/>
    <w:rsid w:val="00DA3E0E"/>
    <w:rsid w:val="00DA405C"/>
    <w:rsid w:val="00DA4198"/>
    <w:rsid w:val="00DA4218"/>
    <w:rsid w:val="00DA42B0"/>
    <w:rsid w:val="00DA4557"/>
    <w:rsid w:val="00DA49B7"/>
    <w:rsid w:val="00DA4A67"/>
    <w:rsid w:val="00DA4D71"/>
    <w:rsid w:val="00DA5140"/>
    <w:rsid w:val="00DA57F7"/>
    <w:rsid w:val="00DA5842"/>
    <w:rsid w:val="00DA59FC"/>
    <w:rsid w:val="00DA5BD2"/>
    <w:rsid w:val="00DA5C5B"/>
    <w:rsid w:val="00DA5F65"/>
    <w:rsid w:val="00DA6059"/>
    <w:rsid w:val="00DA621C"/>
    <w:rsid w:val="00DA6550"/>
    <w:rsid w:val="00DA668F"/>
    <w:rsid w:val="00DA6A77"/>
    <w:rsid w:val="00DA6AA7"/>
    <w:rsid w:val="00DA6F57"/>
    <w:rsid w:val="00DA73F1"/>
    <w:rsid w:val="00DA78D4"/>
    <w:rsid w:val="00DA78DA"/>
    <w:rsid w:val="00DA791B"/>
    <w:rsid w:val="00DA7BF5"/>
    <w:rsid w:val="00DA7C97"/>
    <w:rsid w:val="00DA7D71"/>
    <w:rsid w:val="00DB04C3"/>
    <w:rsid w:val="00DB055B"/>
    <w:rsid w:val="00DB05FE"/>
    <w:rsid w:val="00DB0700"/>
    <w:rsid w:val="00DB0782"/>
    <w:rsid w:val="00DB0919"/>
    <w:rsid w:val="00DB0A34"/>
    <w:rsid w:val="00DB0C17"/>
    <w:rsid w:val="00DB1741"/>
    <w:rsid w:val="00DB1747"/>
    <w:rsid w:val="00DB19D7"/>
    <w:rsid w:val="00DB2822"/>
    <w:rsid w:val="00DB28BB"/>
    <w:rsid w:val="00DB28FE"/>
    <w:rsid w:val="00DB292E"/>
    <w:rsid w:val="00DB2A98"/>
    <w:rsid w:val="00DB2B68"/>
    <w:rsid w:val="00DB3210"/>
    <w:rsid w:val="00DB32B7"/>
    <w:rsid w:val="00DB33EC"/>
    <w:rsid w:val="00DB36B9"/>
    <w:rsid w:val="00DB3D09"/>
    <w:rsid w:val="00DB4021"/>
    <w:rsid w:val="00DB4380"/>
    <w:rsid w:val="00DB442C"/>
    <w:rsid w:val="00DB470A"/>
    <w:rsid w:val="00DB5152"/>
    <w:rsid w:val="00DB5FA4"/>
    <w:rsid w:val="00DB67E8"/>
    <w:rsid w:val="00DB6818"/>
    <w:rsid w:val="00DB681E"/>
    <w:rsid w:val="00DB6DAB"/>
    <w:rsid w:val="00DB6FAF"/>
    <w:rsid w:val="00DC012B"/>
    <w:rsid w:val="00DC0386"/>
    <w:rsid w:val="00DC0E0B"/>
    <w:rsid w:val="00DC1243"/>
    <w:rsid w:val="00DC13D3"/>
    <w:rsid w:val="00DC144D"/>
    <w:rsid w:val="00DC14A6"/>
    <w:rsid w:val="00DC14C1"/>
    <w:rsid w:val="00DC1B83"/>
    <w:rsid w:val="00DC1D93"/>
    <w:rsid w:val="00DC219B"/>
    <w:rsid w:val="00DC2643"/>
    <w:rsid w:val="00DC2BF0"/>
    <w:rsid w:val="00DC2DCA"/>
    <w:rsid w:val="00DC2E26"/>
    <w:rsid w:val="00DC323D"/>
    <w:rsid w:val="00DC32EE"/>
    <w:rsid w:val="00DC3933"/>
    <w:rsid w:val="00DC3F4D"/>
    <w:rsid w:val="00DC40C2"/>
    <w:rsid w:val="00DC412E"/>
    <w:rsid w:val="00DC4243"/>
    <w:rsid w:val="00DC47A4"/>
    <w:rsid w:val="00DC47EA"/>
    <w:rsid w:val="00DC50D5"/>
    <w:rsid w:val="00DC5212"/>
    <w:rsid w:val="00DC5852"/>
    <w:rsid w:val="00DC5C4C"/>
    <w:rsid w:val="00DC5D1B"/>
    <w:rsid w:val="00DC6194"/>
    <w:rsid w:val="00DC63A4"/>
    <w:rsid w:val="00DC64CF"/>
    <w:rsid w:val="00DC683A"/>
    <w:rsid w:val="00DC6988"/>
    <w:rsid w:val="00DC6D9C"/>
    <w:rsid w:val="00DC7077"/>
    <w:rsid w:val="00DC7086"/>
    <w:rsid w:val="00DC76C7"/>
    <w:rsid w:val="00DC7842"/>
    <w:rsid w:val="00DC788C"/>
    <w:rsid w:val="00DD019D"/>
    <w:rsid w:val="00DD02EB"/>
    <w:rsid w:val="00DD03A2"/>
    <w:rsid w:val="00DD03C9"/>
    <w:rsid w:val="00DD06A6"/>
    <w:rsid w:val="00DD09C8"/>
    <w:rsid w:val="00DD0A5E"/>
    <w:rsid w:val="00DD0B5A"/>
    <w:rsid w:val="00DD0C63"/>
    <w:rsid w:val="00DD0F85"/>
    <w:rsid w:val="00DD1149"/>
    <w:rsid w:val="00DD137D"/>
    <w:rsid w:val="00DD1579"/>
    <w:rsid w:val="00DD1583"/>
    <w:rsid w:val="00DD1CD5"/>
    <w:rsid w:val="00DD1DE4"/>
    <w:rsid w:val="00DD22FE"/>
    <w:rsid w:val="00DD269D"/>
    <w:rsid w:val="00DD26BE"/>
    <w:rsid w:val="00DD2795"/>
    <w:rsid w:val="00DD2845"/>
    <w:rsid w:val="00DD2B75"/>
    <w:rsid w:val="00DD344D"/>
    <w:rsid w:val="00DD3966"/>
    <w:rsid w:val="00DD3A13"/>
    <w:rsid w:val="00DD3D47"/>
    <w:rsid w:val="00DD3F3E"/>
    <w:rsid w:val="00DD41D7"/>
    <w:rsid w:val="00DD451C"/>
    <w:rsid w:val="00DD457A"/>
    <w:rsid w:val="00DD4784"/>
    <w:rsid w:val="00DD49F5"/>
    <w:rsid w:val="00DD4A79"/>
    <w:rsid w:val="00DD4AAE"/>
    <w:rsid w:val="00DD4C91"/>
    <w:rsid w:val="00DD4F61"/>
    <w:rsid w:val="00DD5139"/>
    <w:rsid w:val="00DD51F9"/>
    <w:rsid w:val="00DD56DA"/>
    <w:rsid w:val="00DD59DF"/>
    <w:rsid w:val="00DD5D2A"/>
    <w:rsid w:val="00DD5DC4"/>
    <w:rsid w:val="00DD5E22"/>
    <w:rsid w:val="00DD5F07"/>
    <w:rsid w:val="00DD6056"/>
    <w:rsid w:val="00DD66EB"/>
    <w:rsid w:val="00DD68E6"/>
    <w:rsid w:val="00DD6910"/>
    <w:rsid w:val="00DD6BD0"/>
    <w:rsid w:val="00DD6ECA"/>
    <w:rsid w:val="00DD6F8D"/>
    <w:rsid w:val="00DD6FB5"/>
    <w:rsid w:val="00DD7074"/>
    <w:rsid w:val="00DD7573"/>
    <w:rsid w:val="00DD77E0"/>
    <w:rsid w:val="00DE0186"/>
    <w:rsid w:val="00DE0372"/>
    <w:rsid w:val="00DE0A52"/>
    <w:rsid w:val="00DE0B1C"/>
    <w:rsid w:val="00DE0D31"/>
    <w:rsid w:val="00DE13B6"/>
    <w:rsid w:val="00DE193E"/>
    <w:rsid w:val="00DE229B"/>
    <w:rsid w:val="00DE22C0"/>
    <w:rsid w:val="00DE2372"/>
    <w:rsid w:val="00DE27AD"/>
    <w:rsid w:val="00DE282D"/>
    <w:rsid w:val="00DE29B2"/>
    <w:rsid w:val="00DE2B0F"/>
    <w:rsid w:val="00DE2C17"/>
    <w:rsid w:val="00DE3057"/>
    <w:rsid w:val="00DE3B5A"/>
    <w:rsid w:val="00DE3F42"/>
    <w:rsid w:val="00DE3F99"/>
    <w:rsid w:val="00DE4085"/>
    <w:rsid w:val="00DE51EE"/>
    <w:rsid w:val="00DE5205"/>
    <w:rsid w:val="00DE5464"/>
    <w:rsid w:val="00DE55EE"/>
    <w:rsid w:val="00DE56FB"/>
    <w:rsid w:val="00DE5B8E"/>
    <w:rsid w:val="00DE5D98"/>
    <w:rsid w:val="00DE5F00"/>
    <w:rsid w:val="00DE637E"/>
    <w:rsid w:val="00DE6606"/>
    <w:rsid w:val="00DE688F"/>
    <w:rsid w:val="00DE6A84"/>
    <w:rsid w:val="00DE6E1D"/>
    <w:rsid w:val="00DE6E3A"/>
    <w:rsid w:val="00DE6E48"/>
    <w:rsid w:val="00DE74EE"/>
    <w:rsid w:val="00DF02F1"/>
    <w:rsid w:val="00DF094E"/>
    <w:rsid w:val="00DF0A2D"/>
    <w:rsid w:val="00DF1164"/>
    <w:rsid w:val="00DF128A"/>
    <w:rsid w:val="00DF135F"/>
    <w:rsid w:val="00DF1712"/>
    <w:rsid w:val="00DF175E"/>
    <w:rsid w:val="00DF1855"/>
    <w:rsid w:val="00DF27E4"/>
    <w:rsid w:val="00DF2ADE"/>
    <w:rsid w:val="00DF334A"/>
    <w:rsid w:val="00DF34BF"/>
    <w:rsid w:val="00DF3B23"/>
    <w:rsid w:val="00DF3B9E"/>
    <w:rsid w:val="00DF3FB6"/>
    <w:rsid w:val="00DF446B"/>
    <w:rsid w:val="00DF4E97"/>
    <w:rsid w:val="00DF4F07"/>
    <w:rsid w:val="00DF5060"/>
    <w:rsid w:val="00DF5784"/>
    <w:rsid w:val="00DF5A74"/>
    <w:rsid w:val="00DF5D28"/>
    <w:rsid w:val="00DF5DAF"/>
    <w:rsid w:val="00DF5F6E"/>
    <w:rsid w:val="00DF5FBA"/>
    <w:rsid w:val="00DF692F"/>
    <w:rsid w:val="00DF6CA9"/>
    <w:rsid w:val="00DF720B"/>
    <w:rsid w:val="00DF7D44"/>
    <w:rsid w:val="00E00663"/>
    <w:rsid w:val="00E007BA"/>
    <w:rsid w:val="00E00A78"/>
    <w:rsid w:val="00E00D46"/>
    <w:rsid w:val="00E00FD6"/>
    <w:rsid w:val="00E010A1"/>
    <w:rsid w:val="00E01118"/>
    <w:rsid w:val="00E014C9"/>
    <w:rsid w:val="00E01873"/>
    <w:rsid w:val="00E018C0"/>
    <w:rsid w:val="00E01B77"/>
    <w:rsid w:val="00E02111"/>
    <w:rsid w:val="00E02205"/>
    <w:rsid w:val="00E025D0"/>
    <w:rsid w:val="00E026E5"/>
    <w:rsid w:val="00E02CCC"/>
    <w:rsid w:val="00E02CFF"/>
    <w:rsid w:val="00E0301D"/>
    <w:rsid w:val="00E030D9"/>
    <w:rsid w:val="00E031BF"/>
    <w:rsid w:val="00E03559"/>
    <w:rsid w:val="00E03788"/>
    <w:rsid w:val="00E03BC6"/>
    <w:rsid w:val="00E03E25"/>
    <w:rsid w:val="00E041F7"/>
    <w:rsid w:val="00E0477C"/>
    <w:rsid w:val="00E04D51"/>
    <w:rsid w:val="00E04DFC"/>
    <w:rsid w:val="00E04F97"/>
    <w:rsid w:val="00E050F8"/>
    <w:rsid w:val="00E05A96"/>
    <w:rsid w:val="00E05C06"/>
    <w:rsid w:val="00E05D2F"/>
    <w:rsid w:val="00E05F14"/>
    <w:rsid w:val="00E05F76"/>
    <w:rsid w:val="00E066D7"/>
    <w:rsid w:val="00E0679E"/>
    <w:rsid w:val="00E06968"/>
    <w:rsid w:val="00E06AE5"/>
    <w:rsid w:val="00E06D36"/>
    <w:rsid w:val="00E07398"/>
    <w:rsid w:val="00E0756B"/>
    <w:rsid w:val="00E076C0"/>
    <w:rsid w:val="00E07EDA"/>
    <w:rsid w:val="00E10021"/>
    <w:rsid w:val="00E1006B"/>
    <w:rsid w:val="00E109FB"/>
    <w:rsid w:val="00E10F3F"/>
    <w:rsid w:val="00E116AF"/>
    <w:rsid w:val="00E11E4F"/>
    <w:rsid w:val="00E12058"/>
    <w:rsid w:val="00E1270E"/>
    <w:rsid w:val="00E12D25"/>
    <w:rsid w:val="00E12D95"/>
    <w:rsid w:val="00E13CCD"/>
    <w:rsid w:val="00E13CED"/>
    <w:rsid w:val="00E13E97"/>
    <w:rsid w:val="00E13ECF"/>
    <w:rsid w:val="00E141C8"/>
    <w:rsid w:val="00E14451"/>
    <w:rsid w:val="00E14AC7"/>
    <w:rsid w:val="00E14E04"/>
    <w:rsid w:val="00E153EE"/>
    <w:rsid w:val="00E15B15"/>
    <w:rsid w:val="00E15C22"/>
    <w:rsid w:val="00E16119"/>
    <w:rsid w:val="00E1635C"/>
    <w:rsid w:val="00E17371"/>
    <w:rsid w:val="00E177D7"/>
    <w:rsid w:val="00E17EF2"/>
    <w:rsid w:val="00E17FDC"/>
    <w:rsid w:val="00E20120"/>
    <w:rsid w:val="00E201E7"/>
    <w:rsid w:val="00E206FD"/>
    <w:rsid w:val="00E2079C"/>
    <w:rsid w:val="00E2089A"/>
    <w:rsid w:val="00E20BD6"/>
    <w:rsid w:val="00E210B0"/>
    <w:rsid w:val="00E2112D"/>
    <w:rsid w:val="00E21187"/>
    <w:rsid w:val="00E215A1"/>
    <w:rsid w:val="00E21762"/>
    <w:rsid w:val="00E218B8"/>
    <w:rsid w:val="00E219F4"/>
    <w:rsid w:val="00E2242D"/>
    <w:rsid w:val="00E226B0"/>
    <w:rsid w:val="00E22C30"/>
    <w:rsid w:val="00E2309E"/>
    <w:rsid w:val="00E230CA"/>
    <w:rsid w:val="00E23667"/>
    <w:rsid w:val="00E23779"/>
    <w:rsid w:val="00E2399F"/>
    <w:rsid w:val="00E23DA0"/>
    <w:rsid w:val="00E23E8A"/>
    <w:rsid w:val="00E243E6"/>
    <w:rsid w:val="00E24757"/>
    <w:rsid w:val="00E248CD"/>
    <w:rsid w:val="00E24AC8"/>
    <w:rsid w:val="00E25082"/>
    <w:rsid w:val="00E25527"/>
    <w:rsid w:val="00E255CA"/>
    <w:rsid w:val="00E26126"/>
    <w:rsid w:val="00E26594"/>
    <w:rsid w:val="00E26A6E"/>
    <w:rsid w:val="00E26AB4"/>
    <w:rsid w:val="00E26B44"/>
    <w:rsid w:val="00E26BAE"/>
    <w:rsid w:val="00E278CE"/>
    <w:rsid w:val="00E27ED7"/>
    <w:rsid w:val="00E301FC"/>
    <w:rsid w:val="00E30969"/>
    <w:rsid w:val="00E30DDF"/>
    <w:rsid w:val="00E31300"/>
    <w:rsid w:val="00E31608"/>
    <w:rsid w:val="00E31678"/>
    <w:rsid w:val="00E3181A"/>
    <w:rsid w:val="00E31AD4"/>
    <w:rsid w:val="00E31CCB"/>
    <w:rsid w:val="00E31EBE"/>
    <w:rsid w:val="00E31F73"/>
    <w:rsid w:val="00E3230D"/>
    <w:rsid w:val="00E3280D"/>
    <w:rsid w:val="00E328CC"/>
    <w:rsid w:val="00E32A5D"/>
    <w:rsid w:val="00E32C23"/>
    <w:rsid w:val="00E32F1A"/>
    <w:rsid w:val="00E33005"/>
    <w:rsid w:val="00E3344E"/>
    <w:rsid w:val="00E33BB4"/>
    <w:rsid w:val="00E33F6D"/>
    <w:rsid w:val="00E34689"/>
    <w:rsid w:val="00E347F0"/>
    <w:rsid w:val="00E34B4C"/>
    <w:rsid w:val="00E34B93"/>
    <w:rsid w:val="00E34D7C"/>
    <w:rsid w:val="00E34F48"/>
    <w:rsid w:val="00E358F1"/>
    <w:rsid w:val="00E35A00"/>
    <w:rsid w:val="00E35CAD"/>
    <w:rsid w:val="00E35CFA"/>
    <w:rsid w:val="00E36445"/>
    <w:rsid w:val="00E365EC"/>
    <w:rsid w:val="00E36C67"/>
    <w:rsid w:val="00E37257"/>
    <w:rsid w:val="00E374A3"/>
    <w:rsid w:val="00E37532"/>
    <w:rsid w:val="00E37C40"/>
    <w:rsid w:val="00E40137"/>
    <w:rsid w:val="00E40313"/>
    <w:rsid w:val="00E403D3"/>
    <w:rsid w:val="00E4077C"/>
    <w:rsid w:val="00E409D0"/>
    <w:rsid w:val="00E40BF8"/>
    <w:rsid w:val="00E4118D"/>
    <w:rsid w:val="00E41302"/>
    <w:rsid w:val="00E414E4"/>
    <w:rsid w:val="00E41581"/>
    <w:rsid w:val="00E4170E"/>
    <w:rsid w:val="00E41FC7"/>
    <w:rsid w:val="00E420C0"/>
    <w:rsid w:val="00E42BD7"/>
    <w:rsid w:val="00E42DA9"/>
    <w:rsid w:val="00E42DD4"/>
    <w:rsid w:val="00E431E7"/>
    <w:rsid w:val="00E4389D"/>
    <w:rsid w:val="00E43F82"/>
    <w:rsid w:val="00E441BF"/>
    <w:rsid w:val="00E4457E"/>
    <w:rsid w:val="00E44E76"/>
    <w:rsid w:val="00E45246"/>
    <w:rsid w:val="00E452DE"/>
    <w:rsid w:val="00E45323"/>
    <w:rsid w:val="00E45335"/>
    <w:rsid w:val="00E456AF"/>
    <w:rsid w:val="00E45AFF"/>
    <w:rsid w:val="00E45D0A"/>
    <w:rsid w:val="00E45ECA"/>
    <w:rsid w:val="00E4617F"/>
    <w:rsid w:val="00E466F9"/>
    <w:rsid w:val="00E46730"/>
    <w:rsid w:val="00E4689B"/>
    <w:rsid w:val="00E46A4D"/>
    <w:rsid w:val="00E46BFD"/>
    <w:rsid w:val="00E46C04"/>
    <w:rsid w:val="00E47551"/>
    <w:rsid w:val="00E475ED"/>
    <w:rsid w:val="00E47858"/>
    <w:rsid w:val="00E47AB0"/>
    <w:rsid w:val="00E47DC2"/>
    <w:rsid w:val="00E500C6"/>
    <w:rsid w:val="00E50F30"/>
    <w:rsid w:val="00E51371"/>
    <w:rsid w:val="00E513BC"/>
    <w:rsid w:val="00E515D8"/>
    <w:rsid w:val="00E519FE"/>
    <w:rsid w:val="00E51CE6"/>
    <w:rsid w:val="00E51D42"/>
    <w:rsid w:val="00E51EB1"/>
    <w:rsid w:val="00E51FBC"/>
    <w:rsid w:val="00E525C0"/>
    <w:rsid w:val="00E52834"/>
    <w:rsid w:val="00E52866"/>
    <w:rsid w:val="00E52A0F"/>
    <w:rsid w:val="00E531DA"/>
    <w:rsid w:val="00E536E2"/>
    <w:rsid w:val="00E53CB7"/>
    <w:rsid w:val="00E5420F"/>
    <w:rsid w:val="00E54786"/>
    <w:rsid w:val="00E54869"/>
    <w:rsid w:val="00E55080"/>
    <w:rsid w:val="00E55801"/>
    <w:rsid w:val="00E5588E"/>
    <w:rsid w:val="00E55DBD"/>
    <w:rsid w:val="00E5621D"/>
    <w:rsid w:val="00E567D4"/>
    <w:rsid w:val="00E568C5"/>
    <w:rsid w:val="00E56B49"/>
    <w:rsid w:val="00E56C56"/>
    <w:rsid w:val="00E56EA3"/>
    <w:rsid w:val="00E57790"/>
    <w:rsid w:val="00E578E6"/>
    <w:rsid w:val="00E57BA7"/>
    <w:rsid w:val="00E57FC6"/>
    <w:rsid w:val="00E60027"/>
    <w:rsid w:val="00E600A2"/>
    <w:rsid w:val="00E602AB"/>
    <w:rsid w:val="00E604EE"/>
    <w:rsid w:val="00E612C3"/>
    <w:rsid w:val="00E616C7"/>
    <w:rsid w:val="00E61C0E"/>
    <w:rsid w:val="00E61C56"/>
    <w:rsid w:val="00E61CEE"/>
    <w:rsid w:val="00E61F48"/>
    <w:rsid w:val="00E62011"/>
    <w:rsid w:val="00E62413"/>
    <w:rsid w:val="00E626DE"/>
    <w:rsid w:val="00E627F2"/>
    <w:rsid w:val="00E62957"/>
    <w:rsid w:val="00E62AB5"/>
    <w:rsid w:val="00E62CE1"/>
    <w:rsid w:val="00E63752"/>
    <w:rsid w:val="00E63A53"/>
    <w:rsid w:val="00E63A81"/>
    <w:rsid w:val="00E63B51"/>
    <w:rsid w:val="00E6483C"/>
    <w:rsid w:val="00E648D2"/>
    <w:rsid w:val="00E64C29"/>
    <w:rsid w:val="00E651F1"/>
    <w:rsid w:val="00E65475"/>
    <w:rsid w:val="00E655A8"/>
    <w:rsid w:val="00E65867"/>
    <w:rsid w:val="00E65974"/>
    <w:rsid w:val="00E65C09"/>
    <w:rsid w:val="00E65F4C"/>
    <w:rsid w:val="00E660FB"/>
    <w:rsid w:val="00E6614E"/>
    <w:rsid w:val="00E67100"/>
    <w:rsid w:val="00E672C6"/>
    <w:rsid w:val="00E67513"/>
    <w:rsid w:val="00E67741"/>
    <w:rsid w:val="00E678FB"/>
    <w:rsid w:val="00E67BF2"/>
    <w:rsid w:val="00E67D88"/>
    <w:rsid w:val="00E67F4A"/>
    <w:rsid w:val="00E700A6"/>
    <w:rsid w:val="00E70350"/>
    <w:rsid w:val="00E7090C"/>
    <w:rsid w:val="00E70A21"/>
    <w:rsid w:val="00E70BC4"/>
    <w:rsid w:val="00E70E7B"/>
    <w:rsid w:val="00E7115C"/>
    <w:rsid w:val="00E712C2"/>
    <w:rsid w:val="00E71328"/>
    <w:rsid w:val="00E71394"/>
    <w:rsid w:val="00E71806"/>
    <w:rsid w:val="00E71A30"/>
    <w:rsid w:val="00E71B83"/>
    <w:rsid w:val="00E71C71"/>
    <w:rsid w:val="00E71D3E"/>
    <w:rsid w:val="00E71D69"/>
    <w:rsid w:val="00E71E29"/>
    <w:rsid w:val="00E72005"/>
    <w:rsid w:val="00E724C9"/>
    <w:rsid w:val="00E730DE"/>
    <w:rsid w:val="00E733D6"/>
    <w:rsid w:val="00E73874"/>
    <w:rsid w:val="00E73A44"/>
    <w:rsid w:val="00E73A4C"/>
    <w:rsid w:val="00E73C92"/>
    <w:rsid w:val="00E74134"/>
    <w:rsid w:val="00E746A0"/>
    <w:rsid w:val="00E74B2D"/>
    <w:rsid w:val="00E74EE0"/>
    <w:rsid w:val="00E7507A"/>
    <w:rsid w:val="00E752B4"/>
    <w:rsid w:val="00E757AC"/>
    <w:rsid w:val="00E75A21"/>
    <w:rsid w:val="00E760AD"/>
    <w:rsid w:val="00E7633D"/>
    <w:rsid w:val="00E763BE"/>
    <w:rsid w:val="00E767FE"/>
    <w:rsid w:val="00E771E1"/>
    <w:rsid w:val="00E772C7"/>
    <w:rsid w:val="00E772DB"/>
    <w:rsid w:val="00E774FB"/>
    <w:rsid w:val="00E7787E"/>
    <w:rsid w:val="00E779F5"/>
    <w:rsid w:val="00E77E15"/>
    <w:rsid w:val="00E802F0"/>
    <w:rsid w:val="00E80A05"/>
    <w:rsid w:val="00E80B00"/>
    <w:rsid w:val="00E81377"/>
    <w:rsid w:val="00E81B02"/>
    <w:rsid w:val="00E81B5D"/>
    <w:rsid w:val="00E82168"/>
    <w:rsid w:val="00E82363"/>
    <w:rsid w:val="00E82700"/>
    <w:rsid w:val="00E82A22"/>
    <w:rsid w:val="00E8395E"/>
    <w:rsid w:val="00E83D8A"/>
    <w:rsid w:val="00E842B3"/>
    <w:rsid w:val="00E84BA2"/>
    <w:rsid w:val="00E84F2A"/>
    <w:rsid w:val="00E85419"/>
    <w:rsid w:val="00E85453"/>
    <w:rsid w:val="00E855C9"/>
    <w:rsid w:val="00E8569D"/>
    <w:rsid w:val="00E856C9"/>
    <w:rsid w:val="00E85D35"/>
    <w:rsid w:val="00E862D4"/>
    <w:rsid w:val="00E86B74"/>
    <w:rsid w:val="00E86FD9"/>
    <w:rsid w:val="00E871B6"/>
    <w:rsid w:val="00E8761C"/>
    <w:rsid w:val="00E877C1"/>
    <w:rsid w:val="00E87840"/>
    <w:rsid w:val="00E9004E"/>
    <w:rsid w:val="00E90057"/>
    <w:rsid w:val="00E907BA"/>
    <w:rsid w:val="00E9086C"/>
    <w:rsid w:val="00E90F0E"/>
    <w:rsid w:val="00E91AAB"/>
    <w:rsid w:val="00E91DE2"/>
    <w:rsid w:val="00E91E4E"/>
    <w:rsid w:val="00E91E53"/>
    <w:rsid w:val="00E921F8"/>
    <w:rsid w:val="00E922E6"/>
    <w:rsid w:val="00E92490"/>
    <w:rsid w:val="00E925E8"/>
    <w:rsid w:val="00E9285B"/>
    <w:rsid w:val="00E92A3B"/>
    <w:rsid w:val="00E92BF7"/>
    <w:rsid w:val="00E92E45"/>
    <w:rsid w:val="00E92E85"/>
    <w:rsid w:val="00E92FB1"/>
    <w:rsid w:val="00E9359B"/>
    <w:rsid w:val="00E93AAB"/>
    <w:rsid w:val="00E93AE2"/>
    <w:rsid w:val="00E93CE0"/>
    <w:rsid w:val="00E93DF5"/>
    <w:rsid w:val="00E9413D"/>
    <w:rsid w:val="00E9420F"/>
    <w:rsid w:val="00E94969"/>
    <w:rsid w:val="00E94CEA"/>
    <w:rsid w:val="00E94E9F"/>
    <w:rsid w:val="00E94EE3"/>
    <w:rsid w:val="00E94FCE"/>
    <w:rsid w:val="00E95058"/>
    <w:rsid w:val="00E95071"/>
    <w:rsid w:val="00E95233"/>
    <w:rsid w:val="00E95677"/>
    <w:rsid w:val="00E95E2E"/>
    <w:rsid w:val="00E95EC8"/>
    <w:rsid w:val="00E962DB"/>
    <w:rsid w:val="00E9649D"/>
    <w:rsid w:val="00E969B2"/>
    <w:rsid w:val="00E96A1C"/>
    <w:rsid w:val="00E970ED"/>
    <w:rsid w:val="00E974F2"/>
    <w:rsid w:val="00E97B5E"/>
    <w:rsid w:val="00E97C72"/>
    <w:rsid w:val="00E97CE9"/>
    <w:rsid w:val="00E97D33"/>
    <w:rsid w:val="00EA0B0A"/>
    <w:rsid w:val="00EA14DF"/>
    <w:rsid w:val="00EA17CE"/>
    <w:rsid w:val="00EA1C2E"/>
    <w:rsid w:val="00EA1DA8"/>
    <w:rsid w:val="00EA2A04"/>
    <w:rsid w:val="00EA347F"/>
    <w:rsid w:val="00EA34AE"/>
    <w:rsid w:val="00EA36B7"/>
    <w:rsid w:val="00EA37CA"/>
    <w:rsid w:val="00EA3B2E"/>
    <w:rsid w:val="00EA3C8D"/>
    <w:rsid w:val="00EA3D65"/>
    <w:rsid w:val="00EA3ECA"/>
    <w:rsid w:val="00EA40A7"/>
    <w:rsid w:val="00EA42FE"/>
    <w:rsid w:val="00EA43DA"/>
    <w:rsid w:val="00EA44CD"/>
    <w:rsid w:val="00EA45A8"/>
    <w:rsid w:val="00EA4AEA"/>
    <w:rsid w:val="00EA4D57"/>
    <w:rsid w:val="00EA500E"/>
    <w:rsid w:val="00EA56B8"/>
    <w:rsid w:val="00EA56D9"/>
    <w:rsid w:val="00EA580F"/>
    <w:rsid w:val="00EA5948"/>
    <w:rsid w:val="00EA5ACE"/>
    <w:rsid w:val="00EA5B5C"/>
    <w:rsid w:val="00EA5F29"/>
    <w:rsid w:val="00EA66BB"/>
    <w:rsid w:val="00EA6795"/>
    <w:rsid w:val="00EA6864"/>
    <w:rsid w:val="00EA6A1A"/>
    <w:rsid w:val="00EA6B81"/>
    <w:rsid w:val="00EA6E30"/>
    <w:rsid w:val="00EA7031"/>
    <w:rsid w:val="00EA7038"/>
    <w:rsid w:val="00EA7191"/>
    <w:rsid w:val="00EA7823"/>
    <w:rsid w:val="00EA7B16"/>
    <w:rsid w:val="00EB01BA"/>
    <w:rsid w:val="00EB0205"/>
    <w:rsid w:val="00EB0487"/>
    <w:rsid w:val="00EB05D4"/>
    <w:rsid w:val="00EB0760"/>
    <w:rsid w:val="00EB07F6"/>
    <w:rsid w:val="00EB090A"/>
    <w:rsid w:val="00EB0A93"/>
    <w:rsid w:val="00EB0AF9"/>
    <w:rsid w:val="00EB12FC"/>
    <w:rsid w:val="00EB1F6E"/>
    <w:rsid w:val="00EB1FAD"/>
    <w:rsid w:val="00EB2318"/>
    <w:rsid w:val="00EB3023"/>
    <w:rsid w:val="00EB382D"/>
    <w:rsid w:val="00EB3ADE"/>
    <w:rsid w:val="00EB3E5E"/>
    <w:rsid w:val="00EB40FC"/>
    <w:rsid w:val="00EB44DA"/>
    <w:rsid w:val="00EB45EF"/>
    <w:rsid w:val="00EB461E"/>
    <w:rsid w:val="00EB4689"/>
    <w:rsid w:val="00EB4811"/>
    <w:rsid w:val="00EB4F96"/>
    <w:rsid w:val="00EB4FC6"/>
    <w:rsid w:val="00EB5295"/>
    <w:rsid w:val="00EB53DA"/>
    <w:rsid w:val="00EB53FB"/>
    <w:rsid w:val="00EB5442"/>
    <w:rsid w:val="00EB596C"/>
    <w:rsid w:val="00EB5AEB"/>
    <w:rsid w:val="00EB5C15"/>
    <w:rsid w:val="00EB5F76"/>
    <w:rsid w:val="00EB6395"/>
    <w:rsid w:val="00EB6BD4"/>
    <w:rsid w:val="00EB6BE1"/>
    <w:rsid w:val="00EB6D9A"/>
    <w:rsid w:val="00EB6FBD"/>
    <w:rsid w:val="00EB704A"/>
    <w:rsid w:val="00EB7397"/>
    <w:rsid w:val="00EB75EF"/>
    <w:rsid w:val="00EB767A"/>
    <w:rsid w:val="00EB782C"/>
    <w:rsid w:val="00EB7F7D"/>
    <w:rsid w:val="00EC0612"/>
    <w:rsid w:val="00EC0EE6"/>
    <w:rsid w:val="00EC0FF5"/>
    <w:rsid w:val="00EC122F"/>
    <w:rsid w:val="00EC12E0"/>
    <w:rsid w:val="00EC18D0"/>
    <w:rsid w:val="00EC215F"/>
    <w:rsid w:val="00EC2776"/>
    <w:rsid w:val="00EC2968"/>
    <w:rsid w:val="00EC2A3A"/>
    <w:rsid w:val="00EC2A55"/>
    <w:rsid w:val="00EC30E9"/>
    <w:rsid w:val="00EC342B"/>
    <w:rsid w:val="00EC3900"/>
    <w:rsid w:val="00EC3D07"/>
    <w:rsid w:val="00EC4078"/>
    <w:rsid w:val="00EC41F4"/>
    <w:rsid w:val="00EC4486"/>
    <w:rsid w:val="00EC4DB5"/>
    <w:rsid w:val="00EC4FE6"/>
    <w:rsid w:val="00EC5083"/>
    <w:rsid w:val="00EC516D"/>
    <w:rsid w:val="00EC538C"/>
    <w:rsid w:val="00EC5403"/>
    <w:rsid w:val="00EC55A1"/>
    <w:rsid w:val="00EC5B1C"/>
    <w:rsid w:val="00EC5BAC"/>
    <w:rsid w:val="00EC6121"/>
    <w:rsid w:val="00EC666B"/>
    <w:rsid w:val="00EC673D"/>
    <w:rsid w:val="00EC6EB4"/>
    <w:rsid w:val="00EC6FE9"/>
    <w:rsid w:val="00EC7106"/>
    <w:rsid w:val="00EC7202"/>
    <w:rsid w:val="00EC75B5"/>
    <w:rsid w:val="00EC79DB"/>
    <w:rsid w:val="00ED011B"/>
    <w:rsid w:val="00ED039C"/>
    <w:rsid w:val="00ED04E1"/>
    <w:rsid w:val="00ED055E"/>
    <w:rsid w:val="00ED088C"/>
    <w:rsid w:val="00ED09AE"/>
    <w:rsid w:val="00ED0A70"/>
    <w:rsid w:val="00ED0DDD"/>
    <w:rsid w:val="00ED0E2C"/>
    <w:rsid w:val="00ED0F64"/>
    <w:rsid w:val="00ED1B07"/>
    <w:rsid w:val="00ED1E09"/>
    <w:rsid w:val="00ED1EF1"/>
    <w:rsid w:val="00ED1FFB"/>
    <w:rsid w:val="00ED273E"/>
    <w:rsid w:val="00ED2B6E"/>
    <w:rsid w:val="00ED2CE5"/>
    <w:rsid w:val="00ED2D2A"/>
    <w:rsid w:val="00ED2D32"/>
    <w:rsid w:val="00ED2D97"/>
    <w:rsid w:val="00ED36DA"/>
    <w:rsid w:val="00ED3860"/>
    <w:rsid w:val="00ED38E0"/>
    <w:rsid w:val="00ED3C49"/>
    <w:rsid w:val="00ED4167"/>
    <w:rsid w:val="00ED4196"/>
    <w:rsid w:val="00ED46A4"/>
    <w:rsid w:val="00ED492D"/>
    <w:rsid w:val="00ED4C90"/>
    <w:rsid w:val="00ED4F98"/>
    <w:rsid w:val="00ED50A0"/>
    <w:rsid w:val="00ED50C5"/>
    <w:rsid w:val="00ED5A2F"/>
    <w:rsid w:val="00ED5DEB"/>
    <w:rsid w:val="00ED6396"/>
    <w:rsid w:val="00ED69DC"/>
    <w:rsid w:val="00ED6ABB"/>
    <w:rsid w:val="00ED6D1F"/>
    <w:rsid w:val="00ED6D77"/>
    <w:rsid w:val="00ED6DCE"/>
    <w:rsid w:val="00ED6E3F"/>
    <w:rsid w:val="00ED7197"/>
    <w:rsid w:val="00ED71FC"/>
    <w:rsid w:val="00ED72C5"/>
    <w:rsid w:val="00ED7539"/>
    <w:rsid w:val="00ED7AFD"/>
    <w:rsid w:val="00ED7BFA"/>
    <w:rsid w:val="00EE0296"/>
    <w:rsid w:val="00EE0577"/>
    <w:rsid w:val="00EE0724"/>
    <w:rsid w:val="00EE0907"/>
    <w:rsid w:val="00EE0E50"/>
    <w:rsid w:val="00EE16EE"/>
    <w:rsid w:val="00EE1796"/>
    <w:rsid w:val="00EE1D50"/>
    <w:rsid w:val="00EE20CA"/>
    <w:rsid w:val="00EE215D"/>
    <w:rsid w:val="00EE23ED"/>
    <w:rsid w:val="00EE24E0"/>
    <w:rsid w:val="00EE289E"/>
    <w:rsid w:val="00EE2D31"/>
    <w:rsid w:val="00EE30AA"/>
    <w:rsid w:val="00EE30BE"/>
    <w:rsid w:val="00EE30C5"/>
    <w:rsid w:val="00EE3581"/>
    <w:rsid w:val="00EE3920"/>
    <w:rsid w:val="00EE3E12"/>
    <w:rsid w:val="00EE4FAA"/>
    <w:rsid w:val="00EE506A"/>
    <w:rsid w:val="00EE51FE"/>
    <w:rsid w:val="00EE5FAA"/>
    <w:rsid w:val="00EE60B0"/>
    <w:rsid w:val="00EE69E7"/>
    <w:rsid w:val="00EE6B3C"/>
    <w:rsid w:val="00EE6B9F"/>
    <w:rsid w:val="00EE7049"/>
    <w:rsid w:val="00EE716E"/>
    <w:rsid w:val="00EE717A"/>
    <w:rsid w:val="00EE71DE"/>
    <w:rsid w:val="00EE794F"/>
    <w:rsid w:val="00EE7992"/>
    <w:rsid w:val="00EE79D2"/>
    <w:rsid w:val="00EE7E47"/>
    <w:rsid w:val="00EF0366"/>
    <w:rsid w:val="00EF04ED"/>
    <w:rsid w:val="00EF0670"/>
    <w:rsid w:val="00EF06DF"/>
    <w:rsid w:val="00EF076B"/>
    <w:rsid w:val="00EF0A83"/>
    <w:rsid w:val="00EF0AD4"/>
    <w:rsid w:val="00EF1137"/>
    <w:rsid w:val="00EF15DF"/>
    <w:rsid w:val="00EF1740"/>
    <w:rsid w:val="00EF1E26"/>
    <w:rsid w:val="00EF1F53"/>
    <w:rsid w:val="00EF2177"/>
    <w:rsid w:val="00EF238B"/>
    <w:rsid w:val="00EF24CF"/>
    <w:rsid w:val="00EF2A21"/>
    <w:rsid w:val="00EF2B27"/>
    <w:rsid w:val="00EF2C26"/>
    <w:rsid w:val="00EF2E2A"/>
    <w:rsid w:val="00EF346A"/>
    <w:rsid w:val="00EF36AE"/>
    <w:rsid w:val="00EF36BE"/>
    <w:rsid w:val="00EF370A"/>
    <w:rsid w:val="00EF3729"/>
    <w:rsid w:val="00EF3F21"/>
    <w:rsid w:val="00EF3FC8"/>
    <w:rsid w:val="00EF4584"/>
    <w:rsid w:val="00EF4726"/>
    <w:rsid w:val="00EF4754"/>
    <w:rsid w:val="00EF5126"/>
    <w:rsid w:val="00EF5512"/>
    <w:rsid w:val="00EF60D0"/>
    <w:rsid w:val="00EF637D"/>
    <w:rsid w:val="00EF7161"/>
    <w:rsid w:val="00EF7639"/>
    <w:rsid w:val="00EF7645"/>
    <w:rsid w:val="00EF774A"/>
    <w:rsid w:val="00EF79B7"/>
    <w:rsid w:val="00EF7E44"/>
    <w:rsid w:val="00EF7EEB"/>
    <w:rsid w:val="00F015B9"/>
    <w:rsid w:val="00F0160A"/>
    <w:rsid w:val="00F017D6"/>
    <w:rsid w:val="00F01A46"/>
    <w:rsid w:val="00F01E8F"/>
    <w:rsid w:val="00F02B58"/>
    <w:rsid w:val="00F03265"/>
    <w:rsid w:val="00F03760"/>
    <w:rsid w:val="00F037C6"/>
    <w:rsid w:val="00F0396F"/>
    <w:rsid w:val="00F039D4"/>
    <w:rsid w:val="00F03DC9"/>
    <w:rsid w:val="00F045A0"/>
    <w:rsid w:val="00F049DC"/>
    <w:rsid w:val="00F04B6E"/>
    <w:rsid w:val="00F04FF4"/>
    <w:rsid w:val="00F05475"/>
    <w:rsid w:val="00F05497"/>
    <w:rsid w:val="00F05AD9"/>
    <w:rsid w:val="00F06059"/>
    <w:rsid w:val="00F060FB"/>
    <w:rsid w:val="00F06BEA"/>
    <w:rsid w:val="00F06BF7"/>
    <w:rsid w:val="00F06E9E"/>
    <w:rsid w:val="00F06EFA"/>
    <w:rsid w:val="00F07172"/>
    <w:rsid w:val="00F072C5"/>
    <w:rsid w:val="00F07632"/>
    <w:rsid w:val="00F0763D"/>
    <w:rsid w:val="00F07849"/>
    <w:rsid w:val="00F07A8B"/>
    <w:rsid w:val="00F07C81"/>
    <w:rsid w:val="00F1038E"/>
    <w:rsid w:val="00F10518"/>
    <w:rsid w:val="00F10594"/>
    <w:rsid w:val="00F1061D"/>
    <w:rsid w:val="00F107A2"/>
    <w:rsid w:val="00F109C5"/>
    <w:rsid w:val="00F10C73"/>
    <w:rsid w:val="00F10F73"/>
    <w:rsid w:val="00F110F3"/>
    <w:rsid w:val="00F110FE"/>
    <w:rsid w:val="00F11450"/>
    <w:rsid w:val="00F11878"/>
    <w:rsid w:val="00F11940"/>
    <w:rsid w:val="00F122DD"/>
    <w:rsid w:val="00F12CD6"/>
    <w:rsid w:val="00F1303B"/>
    <w:rsid w:val="00F13171"/>
    <w:rsid w:val="00F1333D"/>
    <w:rsid w:val="00F136D9"/>
    <w:rsid w:val="00F13C44"/>
    <w:rsid w:val="00F14496"/>
    <w:rsid w:val="00F1452C"/>
    <w:rsid w:val="00F145C4"/>
    <w:rsid w:val="00F14609"/>
    <w:rsid w:val="00F14632"/>
    <w:rsid w:val="00F1474B"/>
    <w:rsid w:val="00F14ACF"/>
    <w:rsid w:val="00F14B84"/>
    <w:rsid w:val="00F14F2D"/>
    <w:rsid w:val="00F15036"/>
    <w:rsid w:val="00F151F2"/>
    <w:rsid w:val="00F15A37"/>
    <w:rsid w:val="00F15E44"/>
    <w:rsid w:val="00F16319"/>
    <w:rsid w:val="00F16678"/>
    <w:rsid w:val="00F16BA4"/>
    <w:rsid w:val="00F16E68"/>
    <w:rsid w:val="00F17479"/>
    <w:rsid w:val="00F17658"/>
    <w:rsid w:val="00F179E2"/>
    <w:rsid w:val="00F17C42"/>
    <w:rsid w:val="00F2003C"/>
    <w:rsid w:val="00F20BAB"/>
    <w:rsid w:val="00F210E3"/>
    <w:rsid w:val="00F2112E"/>
    <w:rsid w:val="00F211FF"/>
    <w:rsid w:val="00F214BE"/>
    <w:rsid w:val="00F214D4"/>
    <w:rsid w:val="00F217A6"/>
    <w:rsid w:val="00F21960"/>
    <w:rsid w:val="00F21B85"/>
    <w:rsid w:val="00F21D14"/>
    <w:rsid w:val="00F21F49"/>
    <w:rsid w:val="00F21FA5"/>
    <w:rsid w:val="00F220B2"/>
    <w:rsid w:val="00F22967"/>
    <w:rsid w:val="00F233B5"/>
    <w:rsid w:val="00F2342E"/>
    <w:rsid w:val="00F23587"/>
    <w:rsid w:val="00F2358F"/>
    <w:rsid w:val="00F2378B"/>
    <w:rsid w:val="00F23C12"/>
    <w:rsid w:val="00F23D89"/>
    <w:rsid w:val="00F23E12"/>
    <w:rsid w:val="00F24447"/>
    <w:rsid w:val="00F24615"/>
    <w:rsid w:val="00F24716"/>
    <w:rsid w:val="00F25166"/>
    <w:rsid w:val="00F25310"/>
    <w:rsid w:val="00F25738"/>
    <w:rsid w:val="00F25839"/>
    <w:rsid w:val="00F25A75"/>
    <w:rsid w:val="00F263AD"/>
    <w:rsid w:val="00F26ECD"/>
    <w:rsid w:val="00F26FF2"/>
    <w:rsid w:val="00F27161"/>
    <w:rsid w:val="00F271AA"/>
    <w:rsid w:val="00F2720A"/>
    <w:rsid w:val="00F273A2"/>
    <w:rsid w:val="00F273FB"/>
    <w:rsid w:val="00F27422"/>
    <w:rsid w:val="00F274ED"/>
    <w:rsid w:val="00F27725"/>
    <w:rsid w:val="00F27A4F"/>
    <w:rsid w:val="00F27E6E"/>
    <w:rsid w:val="00F27F41"/>
    <w:rsid w:val="00F30018"/>
    <w:rsid w:val="00F30694"/>
    <w:rsid w:val="00F307C0"/>
    <w:rsid w:val="00F308BE"/>
    <w:rsid w:val="00F31019"/>
    <w:rsid w:val="00F31213"/>
    <w:rsid w:val="00F312BF"/>
    <w:rsid w:val="00F31977"/>
    <w:rsid w:val="00F31EEB"/>
    <w:rsid w:val="00F31F1F"/>
    <w:rsid w:val="00F31F94"/>
    <w:rsid w:val="00F32007"/>
    <w:rsid w:val="00F322DD"/>
    <w:rsid w:val="00F32812"/>
    <w:rsid w:val="00F32C74"/>
    <w:rsid w:val="00F32F28"/>
    <w:rsid w:val="00F330CB"/>
    <w:rsid w:val="00F331BD"/>
    <w:rsid w:val="00F334C4"/>
    <w:rsid w:val="00F335F1"/>
    <w:rsid w:val="00F33892"/>
    <w:rsid w:val="00F33A53"/>
    <w:rsid w:val="00F33D02"/>
    <w:rsid w:val="00F34650"/>
    <w:rsid w:val="00F34874"/>
    <w:rsid w:val="00F34D07"/>
    <w:rsid w:val="00F34F75"/>
    <w:rsid w:val="00F351B3"/>
    <w:rsid w:val="00F35A71"/>
    <w:rsid w:val="00F35B60"/>
    <w:rsid w:val="00F36635"/>
    <w:rsid w:val="00F36801"/>
    <w:rsid w:val="00F372AC"/>
    <w:rsid w:val="00F37C81"/>
    <w:rsid w:val="00F400A7"/>
    <w:rsid w:val="00F403D0"/>
    <w:rsid w:val="00F404CD"/>
    <w:rsid w:val="00F40551"/>
    <w:rsid w:val="00F40CD9"/>
    <w:rsid w:val="00F40D1F"/>
    <w:rsid w:val="00F40EA3"/>
    <w:rsid w:val="00F41A07"/>
    <w:rsid w:val="00F41D87"/>
    <w:rsid w:val="00F42143"/>
    <w:rsid w:val="00F4298E"/>
    <w:rsid w:val="00F42A88"/>
    <w:rsid w:val="00F42FD0"/>
    <w:rsid w:val="00F43351"/>
    <w:rsid w:val="00F43BD5"/>
    <w:rsid w:val="00F43EFD"/>
    <w:rsid w:val="00F44584"/>
    <w:rsid w:val="00F449E6"/>
    <w:rsid w:val="00F44A5D"/>
    <w:rsid w:val="00F44B50"/>
    <w:rsid w:val="00F44BB4"/>
    <w:rsid w:val="00F44F5F"/>
    <w:rsid w:val="00F4516D"/>
    <w:rsid w:val="00F4571D"/>
    <w:rsid w:val="00F45C00"/>
    <w:rsid w:val="00F4628B"/>
    <w:rsid w:val="00F4643A"/>
    <w:rsid w:val="00F469EA"/>
    <w:rsid w:val="00F469FB"/>
    <w:rsid w:val="00F471EE"/>
    <w:rsid w:val="00F472B4"/>
    <w:rsid w:val="00F476F7"/>
    <w:rsid w:val="00F504D7"/>
    <w:rsid w:val="00F50A5F"/>
    <w:rsid w:val="00F50C48"/>
    <w:rsid w:val="00F50F52"/>
    <w:rsid w:val="00F51656"/>
    <w:rsid w:val="00F5199E"/>
    <w:rsid w:val="00F51BD8"/>
    <w:rsid w:val="00F524A5"/>
    <w:rsid w:val="00F5295C"/>
    <w:rsid w:val="00F52A80"/>
    <w:rsid w:val="00F52B88"/>
    <w:rsid w:val="00F52E17"/>
    <w:rsid w:val="00F52F3F"/>
    <w:rsid w:val="00F531B3"/>
    <w:rsid w:val="00F5349D"/>
    <w:rsid w:val="00F535EA"/>
    <w:rsid w:val="00F54093"/>
    <w:rsid w:val="00F541D4"/>
    <w:rsid w:val="00F542BC"/>
    <w:rsid w:val="00F543CC"/>
    <w:rsid w:val="00F54611"/>
    <w:rsid w:val="00F546BB"/>
    <w:rsid w:val="00F54854"/>
    <w:rsid w:val="00F54912"/>
    <w:rsid w:val="00F54B50"/>
    <w:rsid w:val="00F54BDE"/>
    <w:rsid w:val="00F553E8"/>
    <w:rsid w:val="00F55542"/>
    <w:rsid w:val="00F55A13"/>
    <w:rsid w:val="00F55F2B"/>
    <w:rsid w:val="00F55F67"/>
    <w:rsid w:val="00F55F9A"/>
    <w:rsid w:val="00F5621B"/>
    <w:rsid w:val="00F5659F"/>
    <w:rsid w:val="00F5685B"/>
    <w:rsid w:val="00F569D4"/>
    <w:rsid w:val="00F56A4B"/>
    <w:rsid w:val="00F56F97"/>
    <w:rsid w:val="00F572BE"/>
    <w:rsid w:val="00F5755A"/>
    <w:rsid w:val="00F57745"/>
    <w:rsid w:val="00F57A40"/>
    <w:rsid w:val="00F600D1"/>
    <w:rsid w:val="00F60788"/>
    <w:rsid w:val="00F60A84"/>
    <w:rsid w:val="00F60CA7"/>
    <w:rsid w:val="00F61127"/>
    <w:rsid w:val="00F6146B"/>
    <w:rsid w:val="00F61B2E"/>
    <w:rsid w:val="00F61B57"/>
    <w:rsid w:val="00F61C8E"/>
    <w:rsid w:val="00F61D97"/>
    <w:rsid w:val="00F61DC2"/>
    <w:rsid w:val="00F621C1"/>
    <w:rsid w:val="00F62306"/>
    <w:rsid w:val="00F6236D"/>
    <w:rsid w:val="00F62827"/>
    <w:rsid w:val="00F6314C"/>
    <w:rsid w:val="00F631DB"/>
    <w:rsid w:val="00F63492"/>
    <w:rsid w:val="00F6354E"/>
    <w:rsid w:val="00F637D6"/>
    <w:rsid w:val="00F6380A"/>
    <w:rsid w:val="00F63A82"/>
    <w:rsid w:val="00F63CB0"/>
    <w:rsid w:val="00F63F46"/>
    <w:rsid w:val="00F6418C"/>
    <w:rsid w:val="00F64456"/>
    <w:rsid w:val="00F64780"/>
    <w:rsid w:val="00F650BA"/>
    <w:rsid w:val="00F65116"/>
    <w:rsid w:val="00F6580A"/>
    <w:rsid w:val="00F6586A"/>
    <w:rsid w:val="00F65C04"/>
    <w:rsid w:val="00F6643E"/>
    <w:rsid w:val="00F66919"/>
    <w:rsid w:val="00F66ABA"/>
    <w:rsid w:val="00F66C2F"/>
    <w:rsid w:val="00F67060"/>
    <w:rsid w:val="00F67066"/>
    <w:rsid w:val="00F67281"/>
    <w:rsid w:val="00F67333"/>
    <w:rsid w:val="00F6774D"/>
    <w:rsid w:val="00F67952"/>
    <w:rsid w:val="00F67AF9"/>
    <w:rsid w:val="00F70647"/>
    <w:rsid w:val="00F706F1"/>
    <w:rsid w:val="00F709E9"/>
    <w:rsid w:val="00F70A6D"/>
    <w:rsid w:val="00F70DCC"/>
    <w:rsid w:val="00F70E14"/>
    <w:rsid w:val="00F70EB8"/>
    <w:rsid w:val="00F70EFF"/>
    <w:rsid w:val="00F71163"/>
    <w:rsid w:val="00F711A4"/>
    <w:rsid w:val="00F7126A"/>
    <w:rsid w:val="00F712C0"/>
    <w:rsid w:val="00F714E5"/>
    <w:rsid w:val="00F7198F"/>
    <w:rsid w:val="00F71B9B"/>
    <w:rsid w:val="00F720C2"/>
    <w:rsid w:val="00F72529"/>
    <w:rsid w:val="00F726C4"/>
    <w:rsid w:val="00F72BA6"/>
    <w:rsid w:val="00F73328"/>
    <w:rsid w:val="00F733F4"/>
    <w:rsid w:val="00F7397C"/>
    <w:rsid w:val="00F73985"/>
    <w:rsid w:val="00F739C5"/>
    <w:rsid w:val="00F73DF3"/>
    <w:rsid w:val="00F73ED7"/>
    <w:rsid w:val="00F74753"/>
    <w:rsid w:val="00F7476A"/>
    <w:rsid w:val="00F7480E"/>
    <w:rsid w:val="00F74A75"/>
    <w:rsid w:val="00F74E86"/>
    <w:rsid w:val="00F7500D"/>
    <w:rsid w:val="00F7583E"/>
    <w:rsid w:val="00F759E8"/>
    <w:rsid w:val="00F75B6F"/>
    <w:rsid w:val="00F760D9"/>
    <w:rsid w:val="00F762B1"/>
    <w:rsid w:val="00F76522"/>
    <w:rsid w:val="00F7680F"/>
    <w:rsid w:val="00F76E97"/>
    <w:rsid w:val="00F77C46"/>
    <w:rsid w:val="00F77CF3"/>
    <w:rsid w:val="00F80042"/>
    <w:rsid w:val="00F808CD"/>
    <w:rsid w:val="00F81371"/>
    <w:rsid w:val="00F8145E"/>
    <w:rsid w:val="00F81764"/>
    <w:rsid w:val="00F81C2C"/>
    <w:rsid w:val="00F81CC4"/>
    <w:rsid w:val="00F82007"/>
    <w:rsid w:val="00F82357"/>
    <w:rsid w:val="00F823DE"/>
    <w:rsid w:val="00F824C8"/>
    <w:rsid w:val="00F82CB8"/>
    <w:rsid w:val="00F82DB7"/>
    <w:rsid w:val="00F82F34"/>
    <w:rsid w:val="00F83383"/>
    <w:rsid w:val="00F83499"/>
    <w:rsid w:val="00F835AA"/>
    <w:rsid w:val="00F83DD0"/>
    <w:rsid w:val="00F84033"/>
    <w:rsid w:val="00F843FF"/>
    <w:rsid w:val="00F8489B"/>
    <w:rsid w:val="00F84C94"/>
    <w:rsid w:val="00F84F41"/>
    <w:rsid w:val="00F84FF2"/>
    <w:rsid w:val="00F856E5"/>
    <w:rsid w:val="00F85959"/>
    <w:rsid w:val="00F85DC7"/>
    <w:rsid w:val="00F863BE"/>
    <w:rsid w:val="00F86456"/>
    <w:rsid w:val="00F87442"/>
    <w:rsid w:val="00F8790A"/>
    <w:rsid w:val="00F87966"/>
    <w:rsid w:val="00F87D12"/>
    <w:rsid w:val="00F87E02"/>
    <w:rsid w:val="00F90815"/>
    <w:rsid w:val="00F90891"/>
    <w:rsid w:val="00F90D8C"/>
    <w:rsid w:val="00F91414"/>
    <w:rsid w:val="00F91535"/>
    <w:rsid w:val="00F915AB"/>
    <w:rsid w:val="00F91797"/>
    <w:rsid w:val="00F92947"/>
    <w:rsid w:val="00F92C61"/>
    <w:rsid w:val="00F92EFE"/>
    <w:rsid w:val="00F932A6"/>
    <w:rsid w:val="00F9350B"/>
    <w:rsid w:val="00F939A2"/>
    <w:rsid w:val="00F93AB0"/>
    <w:rsid w:val="00F93D91"/>
    <w:rsid w:val="00F9441D"/>
    <w:rsid w:val="00F94658"/>
    <w:rsid w:val="00F94B98"/>
    <w:rsid w:val="00F94D80"/>
    <w:rsid w:val="00F94E7F"/>
    <w:rsid w:val="00F94F06"/>
    <w:rsid w:val="00F9520B"/>
    <w:rsid w:val="00F95781"/>
    <w:rsid w:val="00F95CE9"/>
    <w:rsid w:val="00F95E12"/>
    <w:rsid w:val="00F961C0"/>
    <w:rsid w:val="00F961E8"/>
    <w:rsid w:val="00F96339"/>
    <w:rsid w:val="00F96357"/>
    <w:rsid w:val="00F96416"/>
    <w:rsid w:val="00F9650D"/>
    <w:rsid w:val="00F9655B"/>
    <w:rsid w:val="00F96CE8"/>
    <w:rsid w:val="00F96D42"/>
    <w:rsid w:val="00F96DD3"/>
    <w:rsid w:val="00F96EE7"/>
    <w:rsid w:val="00F97090"/>
    <w:rsid w:val="00F973D0"/>
    <w:rsid w:val="00F974F4"/>
    <w:rsid w:val="00F97810"/>
    <w:rsid w:val="00F97BE1"/>
    <w:rsid w:val="00FA02E1"/>
    <w:rsid w:val="00FA0949"/>
    <w:rsid w:val="00FA0CF7"/>
    <w:rsid w:val="00FA168E"/>
    <w:rsid w:val="00FA212A"/>
    <w:rsid w:val="00FA2DEE"/>
    <w:rsid w:val="00FA2E9E"/>
    <w:rsid w:val="00FA3049"/>
    <w:rsid w:val="00FA365F"/>
    <w:rsid w:val="00FA3AE0"/>
    <w:rsid w:val="00FA3B73"/>
    <w:rsid w:val="00FA4208"/>
    <w:rsid w:val="00FA450F"/>
    <w:rsid w:val="00FA45E1"/>
    <w:rsid w:val="00FA4879"/>
    <w:rsid w:val="00FA49E1"/>
    <w:rsid w:val="00FA4A63"/>
    <w:rsid w:val="00FA4BD8"/>
    <w:rsid w:val="00FA4CF0"/>
    <w:rsid w:val="00FA5007"/>
    <w:rsid w:val="00FA51F8"/>
    <w:rsid w:val="00FA5378"/>
    <w:rsid w:val="00FA54FA"/>
    <w:rsid w:val="00FA5847"/>
    <w:rsid w:val="00FA5923"/>
    <w:rsid w:val="00FA59A0"/>
    <w:rsid w:val="00FA5AE7"/>
    <w:rsid w:val="00FA5DF6"/>
    <w:rsid w:val="00FA5FF1"/>
    <w:rsid w:val="00FA6DE7"/>
    <w:rsid w:val="00FA7086"/>
    <w:rsid w:val="00FA72F2"/>
    <w:rsid w:val="00FA77A6"/>
    <w:rsid w:val="00FA7C11"/>
    <w:rsid w:val="00FA7C8B"/>
    <w:rsid w:val="00FA7D74"/>
    <w:rsid w:val="00FB0026"/>
    <w:rsid w:val="00FB038A"/>
    <w:rsid w:val="00FB07D4"/>
    <w:rsid w:val="00FB0BA1"/>
    <w:rsid w:val="00FB0BD9"/>
    <w:rsid w:val="00FB0DA1"/>
    <w:rsid w:val="00FB135D"/>
    <w:rsid w:val="00FB1708"/>
    <w:rsid w:val="00FB198E"/>
    <w:rsid w:val="00FB1C64"/>
    <w:rsid w:val="00FB1C79"/>
    <w:rsid w:val="00FB1DA3"/>
    <w:rsid w:val="00FB1E8E"/>
    <w:rsid w:val="00FB2393"/>
    <w:rsid w:val="00FB2755"/>
    <w:rsid w:val="00FB2FE6"/>
    <w:rsid w:val="00FB3232"/>
    <w:rsid w:val="00FB34A7"/>
    <w:rsid w:val="00FB34CB"/>
    <w:rsid w:val="00FB36D3"/>
    <w:rsid w:val="00FB3AC0"/>
    <w:rsid w:val="00FB3C1D"/>
    <w:rsid w:val="00FB3DE1"/>
    <w:rsid w:val="00FB4590"/>
    <w:rsid w:val="00FB4699"/>
    <w:rsid w:val="00FB47A5"/>
    <w:rsid w:val="00FB4996"/>
    <w:rsid w:val="00FB4B09"/>
    <w:rsid w:val="00FB5135"/>
    <w:rsid w:val="00FB533C"/>
    <w:rsid w:val="00FB5460"/>
    <w:rsid w:val="00FB5473"/>
    <w:rsid w:val="00FB5BEA"/>
    <w:rsid w:val="00FB5C0C"/>
    <w:rsid w:val="00FB6256"/>
    <w:rsid w:val="00FB627C"/>
    <w:rsid w:val="00FB66A4"/>
    <w:rsid w:val="00FB66FF"/>
    <w:rsid w:val="00FB6885"/>
    <w:rsid w:val="00FB68C1"/>
    <w:rsid w:val="00FB6A35"/>
    <w:rsid w:val="00FB79CF"/>
    <w:rsid w:val="00FB7C1F"/>
    <w:rsid w:val="00FB7CBF"/>
    <w:rsid w:val="00FB7EE9"/>
    <w:rsid w:val="00FC0110"/>
    <w:rsid w:val="00FC02D6"/>
    <w:rsid w:val="00FC0485"/>
    <w:rsid w:val="00FC0D09"/>
    <w:rsid w:val="00FC0E7D"/>
    <w:rsid w:val="00FC1199"/>
    <w:rsid w:val="00FC1D82"/>
    <w:rsid w:val="00FC23D6"/>
    <w:rsid w:val="00FC2E3F"/>
    <w:rsid w:val="00FC3176"/>
    <w:rsid w:val="00FC32A2"/>
    <w:rsid w:val="00FC3871"/>
    <w:rsid w:val="00FC3926"/>
    <w:rsid w:val="00FC3B8D"/>
    <w:rsid w:val="00FC3D93"/>
    <w:rsid w:val="00FC4214"/>
    <w:rsid w:val="00FC4AF6"/>
    <w:rsid w:val="00FC4BA4"/>
    <w:rsid w:val="00FC50E7"/>
    <w:rsid w:val="00FC5348"/>
    <w:rsid w:val="00FC5819"/>
    <w:rsid w:val="00FC586B"/>
    <w:rsid w:val="00FC5CD1"/>
    <w:rsid w:val="00FC5EF7"/>
    <w:rsid w:val="00FC5FD8"/>
    <w:rsid w:val="00FC6138"/>
    <w:rsid w:val="00FC6207"/>
    <w:rsid w:val="00FC63F6"/>
    <w:rsid w:val="00FC6569"/>
    <w:rsid w:val="00FC6591"/>
    <w:rsid w:val="00FC6593"/>
    <w:rsid w:val="00FC663E"/>
    <w:rsid w:val="00FC6CF4"/>
    <w:rsid w:val="00FC78DF"/>
    <w:rsid w:val="00FC7DF5"/>
    <w:rsid w:val="00FC7F5B"/>
    <w:rsid w:val="00FC7FEF"/>
    <w:rsid w:val="00FD004F"/>
    <w:rsid w:val="00FD045F"/>
    <w:rsid w:val="00FD0867"/>
    <w:rsid w:val="00FD087D"/>
    <w:rsid w:val="00FD0ADE"/>
    <w:rsid w:val="00FD0D26"/>
    <w:rsid w:val="00FD0D98"/>
    <w:rsid w:val="00FD0F28"/>
    <w:rsid w:val="00FD117F"/>
    <w:rsid w:val="00FD1409"/>
    <w:rsid w:val="00FD17DB"/>
    <w:rsid w:val="00FD1947"/>
    <w:rsid w:val="00FD227C"/>
    <w:rsid w:val="00FD22D3"/>
    <w:rsid w:val="00FD2488"/>
    <w:rsid w:val="00FD26DE"/>
    <w:rsid w:val="00FD3198"/>
    <w:rsid w:val="00FD3A81"/>
    <w:rsid w:val="00FD3A8F"/>
    <w:rsid w:val="00FD3ABE"/>
    <w:rsid w:val="00FD3B2B"/>
    <w:rsid w:val="00FD3F38"/>
    <w:rsid w:val="00FD3FE4"/>
    <w:rsid w:val="00FD400A"/>
    <w:rsid w:val="00FD4179"/>
    <w:rsid w:val="00FD4182"/>
    <w:rsid w:val="00FD44E4"/>
    <w:rsid w:val="00FD4780"/>
    <w:rsid w:val="00FD4A16"/>
    <w:rsid w:val="00FD51C4"/>
    <w:rsid w:val="00FD52B3"/>
    <w:rsid w:val="00FD52CD"/>
    <w:rsid w:val="00FD5B12"/>
    <w:rsid w:val="00FD5E0F"/>
    <w:rsid w:val="00FD5E1F"/>
    <w:rsid w:val="00FD5E49"/>
    <w:rsid w:val="00FD5EA5"/>
    <w:rsid w:val="00FD6175"/>
    <w:rsid w:val="00FD6427"/>
    <w:rsid w:val="00FD656A"/>
    <w:rsid w:val="00FD6606"/>
    <w:rsid w:val="00FD69AE"/>
    <w:rsid w:val="00FD6E6C"/>
    <w:rsid w:val="00FD7045"/>
    <w:rsid w:val="00FD79C7"/>
    <w:rsid w:val="00FD7BCC"/>
    <w:rsid w:val="00FE0088"/>
    <w:rsid w:val="00FE03DF"/>
    <w:rsid w:val="00FE044C"/>
    <w:rsid w:val="00FE0494"/>
    <w:rsid w:val="00FE0786"/>
    <w:rsid w:val="00FE0795"/>
    <w:rsid w:val="00FE0BC8"/>
    <w:rsid w:val="00FE0D97"/>
    <w:rsid w:val="00FE0E2B"/>
    <w:rsid w:val="00FE12F5"/>
    <w:rsid w:val="00FE15C8"/>
    <w:rsid w:val="00FE179F"/>
    <w:rsid w:val="00FE19AC"/>
    <w:rsid w:val="00FE1BE0"/>
    <w:rsid w:val="00FE1BEF"/>
    <w:rsid w:val="00FE1C9F"/>
    <w:rsid w:val="00FE2357"/>
    <w:rsid w:val="00FE2520"/>
    <w:rsid w:val="00FE2615"/>
    <w:rsid w:val="00FE2D5E"/>
    <w:rsid w:val="00FE30C4"/>
    <w:rsid w:val="00FE320E"/>
    <w:rsid w:val="00FE3468"/>
    <w:rsid w:val="00FE35B5"/>
    <w:rsid w:val="00FE3A91"/>
    <w:rsid w:val="00FE3D62"/>
    <w:rsid w:val="00FE3D82"/>
    <w:rsid w:val="00FE3E53"/>
    <w:rsid w:val="00FE4120"/>
    <w:rsid w:val="00FE449C"/>
    <w:rsid w:val="00FE47FC"/>
    <w:rsid w:val="00FE4D9B"/>
    <w:rsid w:val="00FE5448"/>
    <w:rsid w:val="00FE560E"/>
    <w:rsid w:val="00FE5697"/>
    <w:rsid w:val="00FE57FE"/>
    <w:rsid w:val="00FE580F"/>
    <w:rsid w:val="00FE597E"/>
    <w:rsid w:val="00FE5998"/>
    <w:rsid w:val="00FE5EDF"/>
    <w:rsid w:val="00FE5EEF"/>
    <w:rsid w:val="00FE68B0"/>
    <w:rsid w:val="00FE6971"/>
    <w:rsid w:val="00FE6D9D"/>
    <w:rsid w:val="00FE6E04"/>
    <w:rsid w:val="00FE6E16"/>
    <w:rsid w:val="00FE70CA"/>
    <w:rsid w:val="00FE744C"/>
    <w:rsid w:val="00FE75FA"/>
    <w:rsid w:val="00FE76D9"/>
    <w:rsid w:val="00FE780A"/>
    <w:rsid w:val="00FE79E3"/>
    <w:rsid w:val="00FE7A3C"/>
    <w:rsid w:val="00FE7B64"/>
    <w:rsid w:val="00FF0BAD"/>
    <w:rsid w:val="00FF1442"/>
    <w:rsid w:val="00FF20B4"/>
    <w:rsid w:val="00FF210B"/>
    <w:rsid w:val="00FF23AF"/>
    <w:rsid w:val="00FF24F7"/>
    <w:rsid w:val="00FF2682"/>
    <w:rsid w:val="00FF2960"/>
    <w:rsid w:val="00FF2AD2"/>
    <w:rsid w:val="00FF2F96"/>
    <w:rsid w:val="00FF3249"/>
    <w:rsid w:val="00FF32CE"/>
    <w:rsid w:val="00FF332D"/>
    <w:rsid w:val="00FF3594"/>
    <w:rsid w:val="00FF37C0"/>
    <w:rsid w:val="00FF3B29"/>
    <w:rsid w:val="00FF3ED7"/>
    <w:rsid w:val="00FF3F88"/>
    <w:rsid w:val="00FF45E1"/>
    <w:rsid w:val="00FF485E"/>
    <w:rsid w:val="00FF48BE"/>
    <w:rsid w:val="00FF4A28"/>
    <w:rsid w:val="00FF54DE"/>
    <w:rsid w:val="00FF5998"/>
    <w:rsid w:val="00FF5B10"/>
    <w:rsid w:val="00FF5DA4"/>
    <w:rsid w:val="00FF5E2F"/>
    <w:rsid w:val="00FF66F7"/>
    <w:rsid w:val="00FF6753"/>
    <w:rsid w:val="00FF6768"/>
    <w:rsid w:val="00FF6B74"/>
    <w:rsid w:val="00FF6E0C"/>
    <w:rsid w:val="00FF718E"/>
    <w:rsid w:val="00FF72A7"/>
    <w:rsid w:val="00FF7336"/>
    <w:rsid w:val="00FF7B7B"/>
    <w:rsid w:val="00FF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0936F8"/>
  <w15:chartTrackingRefBased/>
  <w15:docId w15:val="{1875BC3C-A551-47D9-804B-42851CCD0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09D0"/>
    <w:pPr>
      <w:widowControl w:val="0"/>
      <w:autoSpaceDE w:val="0"/>
      <w:autoSpaceDN w:val="0"/>
      <w:spacing w:before="120" w:line="480" w:lineRule="auto"/>
    </w:pPr>
    <w:rPr>
      <w:rFonts w:ascii="Times New Roman" w:eastAsia="Times New Roman" w:hAnsi="Times New Roman" w:cs="Times New Roman"/>
      <w:sz w:val="22"/>
    </w:rPr>
  </w:style>
  <w:style w:type="paragraph" w:styleId="1">
    <w:name w:val="heading 1"/>
    <w:basedOn w:val="a"/>
    <w:next w:val="a"/>
    <w:link w:val="1Char"/>
    <w:uiPriority w:val="9"/>
    <w:qFormat/>
    <w:rsid w:val="00AF4FEF"/>
    <w:pPr>
      <w:pBdr>
        <w:top w:val="nil"/>
        <w:left w:val="nil"/>
        <w:bottom w:val="nil"/>
        <w:right w:val="nil"/>
        <w:between w:val="nil"/>
      </w:pBdr>
      <w:spacing w:after="0"/>
      <w:contextualSpacing/>
      <w:outlineLvl w:val="0"/>
    </w:pPr>
    <w:rPr>
      <w:rFonts w:eastAsia="맑은 고딕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AF4FEF"/>
    <w:rPr>
      <w:rFonts w:ascii="Times New Roman" w:eastAsia="맑은 고딕" w:hAnsi="Times New Roman" w:cs="Times New Roman"/>
      <w:b/>
      <w:sz w:val="22"/>
    </w:rPr>
  </w:style>
  <w:style w:type="paragraph" w:styleId="a3">
    <w:name w:val="footer"/>
    <w:basedOn w:val="a"/>
    <w:link w:val="Char"/>
    <w:uiPriority w:val="99"/>
    <w:unhideWhenUsed/>
    <w:rsid w:val="00AF4FE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바닥글 Char"/>
    <w:basedOn w:val="a0"/>
    <w:link w:val="a3"/>
    <w:uiPriority w:val="99"/>
    <w:rsid w:val="00AF4FEF"/>
    <w:rPr>
      <w:rFonts w:ascii="Times New Roman" w:eastAsia="Times New Roman" w:hAnsi="Times New Roman" w:cs="Times New Roman"/>
      <w:sz w:val="22"/>
    </w:rPr>
  </w:style>
  <w:style w:type="character" w:styleId="a4">
    <w:name w:val="Hyperlink"/>
    <w:uiPriority w:val="99"/>
    <w:unhideWhenUsed/>
    <w:rsid w:val="00AF4FEF"/>
    <w:rPr>
      <w:color w:val="0000FF"/>
      <w:u w:val="single"/>
    </w:rPr>
  </w:style>
  <w:style w:type="character" w:styleId="a5">
    <w:name w:val="line number"/>
    <w:basedOn w:val="a0"/>
    <w:uiPriority w:val="99"/>
    <w:semiHidden/>
    <w:unhideWhenUsed/>
    <w:rsid w:val="00AF4FEF"/>
  </w:style>
  <w:style w:type="paragraph" w:customStyle="1" w:styleId="EndNoteBibliographyTitle">
    <w:name w:val="EndNote Bibliography Title"/>
    <w:basedOn w:val="a"/>
    <w:link w:val="EndNoteBibliographyTitleChar"/>
    <w:rsid w:val="00C941BF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C941BF"/>
    <w:rPr>
      <w:rFonts w:ascii="Times New Roman" w:eastAsia="Times New Roman" w:hAnsi="Times New Roman" w:cs="Times New Roman"/>
      <w:noProof/>
      <w:sz w:val="22"/>
    </w:rPr>
  </w:style>
  <w:style w:type="paragraph" w:customStyle="1" w:styleId="EndNoteBibliography">
    <w:name w:val="EndNote Bibliography"/>
    <w:basedOn w:val="a"/>
    <w:link w:val="EndNoteBibliographyChar"/>
    <w:rsid w:val="00C941BF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C941BF"/>
    <w:rPr>
      <w:rFonts w:ascii="Times New Roman" w:eastAsia="Times New Roman" w:hAnsi="Times New Roman" w:cs="Times New Roman"/>
      <w:noProof/>
      <w:sz w:val="22"/>
    </w:rPr>
  </w:style>
  <w:style w:type="paragraph" w:styleId="a6">
    <w:name w:val="header"/>
    <w:basedOn w:val="a"/>
    <w:link w:val="Char0"/>
    <w:uiPriority w:val="99"/>
    <w:unhideWhenUsed/>
    <w:rsid w:val="008325C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8325C6"/>
    <w:rPr>
      <w:rFonts w:ascii="Times New Roman" w:eastAsia="Times New Roman" w:hAnsi="Times New Roman" w:cs="Times New Roman"/>
      <w:sz w:val="22"/>
    </w:rPr>
  </w:style>
  <w:style w:type="character" w:styleId="a7">
    <w:name w:val="Unresolved Mention"/>
    <w:basedOn w:val="a0"/>
    <w:uiPriority w:val="99"/>
    <w:semiHidden/>
    <w:unhideWhenUsed/>
    <w:rsid w:val="00D65DE5"/>
    <w:rPr>
      <w:color w:val="605E5C"/>
      <w:shd w:val="clear" w:color="auto" w:fill="E1DFDD"/>
    </w:rPr>
  </w:style>
  <w:style w:type="character" w:customStyle="1" w:styleId="st">
    <w:name w:val="st"/>
    <w:basedOn w:val="a0"/>
    <w:rsid w:val="000B3179"/>
  </w:style>
  <w:style w:type="paragraph" w:styleId="a8">
    <w:name w:val="Revision"/>
    <w:hidden/>
    <w:uiPriority w:val="99"/>
    <w:semiHidden/>
    <w:rsid w:val="0072074F"/>
    <w:pPr>
      <w:spacing w:after="0" w:line="240" w:lineRule="auto"/>
      <w:jc w:val="left"/>
    </w:pPr>
    <w:rPr>
      <w:rFonts w:ascii="Times New Roman" w:eastAsia="Times New Roman" w:hAnsi="Times New Roman" w:cs="Times New Roman"/>
      <w:sz w:val="22"/>
    </w:rPr>
  </w:style>
  <w:style w:type="character" w:styleId="a9">
    <w:name w:val="annotation reference"/>
    <w:basedOn w:val="a0"/>
    <w:uiPriority w:val="99"/>
    <w:semiHidden/>
    <w:unhideWhenUsed/>
    <w:rsid w:val="00C26DD6"/>
    <w:rPr>
      <w:sz w:val="18"/>
      <w:szCs w:val="18"/>
    </w:rPr>
  </w:style>
  <w:style w:type="paragraph" w:styleId="aa">
    <w:name w:val="annotation text"/>
    <w:basedOn w:val="a"/>
    <w:link w:val="Char1"/>
    <w:uiPriority w:val="99"/>
    <w:unhideWhenUsed/>
    <w:rsid w:val="00C26DD6"/>
    <w:pPr>
      <w:jc w:val="left"/>
    </w:pPr>
  </w:style>
  <w:style w:type="character" w:customStyle="1" w:styleId="Char1">
    <w:name w:val="메모 텍스트 Char"/>
    <w:basedOn w:val="a0"/>
    <w:link w:val="aa"/>
    <w:uiPriority w:val="99"/>
    <w:rsid w:val="00C26DD6"/>
    <w:rPr>
      <w:rFonts w:ascii="Times New Roman" w:eastAsia="Times New Roman" w:hAnsi="Times New Roman" w:cs="Times New Roman"/>
      <w:sz w:val="22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C26DD6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C26DD6"/>
    <w:rPr>
      <w:rFonts w:ascii="Times New Roman" w:eastAsia="Times New Roman" w:hAnsi="Times New Roman" w:cs="Times New Roman"/>
      <w:b/>
      <w:bCs/>
      <w:sz w:val="22"/>
    </w:rPr>
  </w:style>
  <w:style w:type="character" w:styleId="ac">
    <w:name w:val="Emphasis"/>
    <w:basedOn w:val="a0"/>
    <w:uiPriority w:val="20"/>
    <w:qFormat/>
    <w:rsid w:val="00E6483C"/>
    <w:rPr>
      <w:i/>
      <w:iCs/>
    </w:rPr>
  </w:style>
  <w:style w:type="paragraph" w:styleId="ad">
    <w:name w:val="Balloon Text"/>
    <w:basedOn w:val="a"/>
    <w:link w:val="Char3"/>
    <w:uiPriority w:val="99"/>
    <w:semiHidden/>
    <w:unhideWhenUsed/>
    <w:rsid w:val="00550053"/>
    <w:pPr>
      <w:spacing w:before="0"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550053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List Paragraph"/>
    <w:basedOn w:val="a"/>
    <w:uiPriority w:val="34"/>
    <w:qFormat/>
    <w:rsid w:val="002878B7"/>
    <w:pPr>
      <w:ind w:leftChars="400" w:left="800"/>
    </w:pPr>
  </w:style>
  <w:style w:type="paragraph" w:styleId="af">
    <w:name w:val="No Spacing"/>
    <w:uiPriority w:val="1"/>
    <w:qFormat/>
    <w:rsid w:val="009929B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2"/>
    </w:rPr>
  </w:style>
  <w:style w:type="character" w:customStyle="1" w:styleId="docsum-pmid">
    <w:name w:val="docsum-pmid"/>
    <w:basedOn w:val="a0"/>
    <w:rsid w:val="00FC39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7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68108-73F7-486C-803B-66A970E1E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3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HYEOK</dc:creator>
  <cp:keywords/>
  <dc:description/>
  <cp:lastModifiedBy>이 호준</cp:lastModifiedBy>
  <cp:revision>1565</cp:revision>
  <cp:lastPrinted>2022-09-12T02:11:00Z</cp:lastPrinted>
  <dcterms:created xsi:type="dcterms:W3CDTF">2022-08-08T02:05:00Z</dcterms:created>
  <dcterms:modified xsi:type="dcterms:W3CDTF">2022-11-30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frontiers-in-microbiology</vt:lpwstr>
  </property>
  <property fmtid="{D5CDD505-2E9C-101B-9397-08002B2CF9AE}" pid="9" name="Mendeley Recent Style Name 3_1">
    <vt:lpwstr>Frontiers in Microbiology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pnas</vt:lpwstr>
  </property>
  <property fmtid="{D5CDD505-2E9C-101B-9397-08002B2CF9AE}" pid="17" name="Mendeley Recent Style Name 7_1">
    <vt:lpwstr>Proceedings of the National Academy of Sciences of the United States of America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www.zotero.org/styles/msystems</vt:lpwstr>
  </property>
  <property fmtid="{D5CDD505-2E9C-101B-9397-08002B2CF9AE}" pid="21" name="Mendeley Recent Style Name 9_1">
    <vt:lpwstr>mSystems</vt:lpwstr>
  </property>
</Properties>
</file>